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DFC4CC6" w14:textId="77777777" w:rsidR="00BC1DD8" w:rsidRDefault="0034374F">
      <w:pPr>
        <w:pStyle w:val="Normal1"/>
        <w:jc w:val="center"/>
      </w:pPr>
      <w:r>
        <w:rPr>
          <w:b/>
          <w:color w:val="0000FF"/>
          <w:sz w:val="48"/>
        </w:rPr>
        <w:t xml:space="preserve"> The Tempest</w:t>
      </w:r>
    </w:p>
    <w:p w14:paraId="7319FC60" w14:textId="77777777" w:rsidR="00BC1DD8" w:rsidRDefault="00BC1DD8">
      <w:pPr>
        <w:pStyle w:val="Normal1"/>
      </w:pPr>
    </w:p>
    <w:tbl>
      <w:tblPr>
        <w:tblStyle w:val="a"/>
        <w:tblW w:w="95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4"/>
        <w:gridCol w:w="4754"/>
      </w:tblGrid>
      <w:tr w:rsidR="00BC1DD8" w14:paraId="23B35724" w14:textId="77777777" w:rsidTr="00FB1893">
        <w:trPr>
          <w:trHeight w:val="128"/>
        </w:trPr>
        <w:tc>
          <w:tcPr>
            <w:tcW w:w="4754" w:type="dxa"/>
            <w:tcMar>
              <w:top w:w="100" w:type="dxa"/>
              <w:left w:w="100" w:type="dxa"/>
              <w:bottom w:w="100" w:type="dxa"/>
              <w:right w:w="100" w:type="dxa"/>
            </w:tcMar>
          </w:tcPr>
          <w:p w14:paraId="46F3F4C6" w14:textId="77777777" w:rsidR="00BC1DD8" w:rsidRDefault="0034374F">
            <w:pPr>
              <w:pStyle w:val="Normal1"/>
              <w:widowControl w:val="0"/>
              <w:spacing w:line="240" w:lineRule="auto"/>
              <w:jc w:val="center"/>
            </w:pPr>
            <w:r>
              <w:rPr>
                <w:b/>
                <w:color w:val="FF0000"/>
              </w:rPr>
              <w:t>Rubric Statement</w:t>
            </w:r>
          </w:p>
        </w:tc>
        <w:tc>
          <w:tcPr>
            <w:tcW w:w="4754" w:type="dxa"/>
            <w:tcMar>
              <w:top w:w="100" w:type="dxa"/>
              <w:left w:w="100" w:type="dxa"/>
              <w:bottom w:w="100" w:type="dxa"/>
              <w:right w:w="100" w:type="dxa"/>
            </w:tcMar>
          </w:tcPr>
          <w:p w14:paraId="18021A30" w14:textId="77777777" w:rsidR="00BC1DD8" w:rsidRDefault="0034374F">
            <w:pPr>
              <w:pStyle w:val="Normal1"/>
              <w:widowControl w:val="0"/>
              <w:spacing w:line="240" w:lineRule="auto"/>
              <w:jc w:val="center"/>
            </w:pPr>
            <w:r>
              <w:rPr>
                <w:b/>
                <w:color w:val="FF0000"/>
              </w:rPr>
              <w:t xml:space="preserve">Thesis Statement </w:t>
            </w:r>
          </w:p>
        </w:tc>
      </w:tr>
      <w:tr w:rsidR="00BC1DD8" w14:paraId="1965F6D6" w14:textId="77777777" w:rsidTr="00FB1893">
        <w:trPr>
          <w:trHeight w:val="877"/>
        </w:trPr>
        <w:tc>
          <w:tcPr>
            <w:tcW w:w="4754" w:type="dxa"/>
            <w:tcMar>
              <w:top w:w="100" w:type="dxa"/>
              <w:left w:w="100" w:type="dxa"/>
              <w:bottom w:w="100" w:type="dxa"/>
              <w:right w:w="100" w:type="dxa"/>
            </w:tcMar>
          </w:tcPr>
          <w:p w14:paraId="3222C04B" w14:textId="77777777" w:rsidR="00BC1DD8" w:rsidRDefault="0034374F">
            <w:pPr>
              <w:pStyle w:val="Normal1"/>
              <w:widowControl w:val="0"/>
              <w:spacing w:line="240" w:lineRule="auto"/>
            </w:pPr>
            <w:r>
              <w:t>Discoveries can encompass the experience of discovering something for the first time or rediscovering something that has been lost, forgotten or concealed.</w:t>
            </w:r>
          </w:p>
        </w:tc>
        <w:tc>
          <w:tcPr>
            <w:tcW w:w="4754" w:type="dxa"/>
            <w:tcMar>
              <w:top w:w="100" w:type="dxa"/>
              <w:left w:w="100" w:type="dxa"/>
              <w:bottom w:w="100" w:type="dxa"/>
              <w:right w:w="100" w:type="dxa"/>
            </w:tcMar>
          </w:tcPr>
          <w:p w14:paraId="7A37CA45" w14:textId="77777777" w:rsidR="00BC1DD8" w:rsidRDefault="0034374F">
            <w:pPr>
              <w:pStyle w:val="Normal1"/>
              <w:widowControl w:val="0"/>
              <w:spacing w:line="240" w:lineRule="auto"/>
            </w:pPr>
            <w:r>
              <w:t>When individuals search for a new experience, they may uncover ideas, incidents, or objects that were thought to be lost, but also discover new and unexpected concepts and understanding.</w:t>
            </w:r>
          </w:p>
          <w:p w14:paraId="4957AEC7" w14:textId="77777777" w:rsidR="00BC1DD8" w:rsidRDefault="00BC1DD8">
            <w:pPr>
              <w:pStyle w:val="Normal1"/>
              <w:widowControl w:val="0"/>
              <w:spacing w:line="240" w:lineRule="auto"/>
            </w:pPr>
          </w:p>
          <w:p w14:paraId="43D8EFEB" w14:textId="77777777" w:rsidR="00BC1DD8" w:rsidRDefault="0034374F">
            <w:pPr>
              <w:pStyle w:val="Normal1"/>
              <w:widowControl w:val="0"/>
              <w:spacing w:line="240" w:lineRule="auto"/>
            </w:pPr>
            <w:r>
              <w:t>Individuals may be led to a discovery through the actions of others or through a catalyst.</w:t>
            </w:r>
          </w:p>
          <w:p w14:paraId="7478EC39" w14:textId="77777777" w:rsidR="00BC1DD8" w:rsidRDefault="00BC1DD8">
            <w:pPr>
              <w:pStyle w:val="Normal1"/>
              <w:widowControl w:val="0"/>
              <w:spacing w:line="240" w:lineRule="auto"/>
            </w:pPr>
          </w:p>
          <w:p w14:paraId="5E0B4F73" w14:textId="77777777" w:rsidR="00BC1DD8" w:rsidRDefault="0034374F">
            <w:pPr>
              <w:pStyle w:val="Normal1"/>
              <w:widowControl w:val="0"/>
              <w:spacing w:line="240" w:lineRule="auto"/>
            </w:pPr>
            <w:r>
              <w:t>Experience may enable an individual to review the past or see it in a new light.</w:t>
            </w:r>
          </w:p>
          <w:p w14:paraId="72F3DBA5" w14:textId="77777777" w:rsidR="00BC1DD8" w:rsidRDefault="00BC1DD8">
            <w:pPr>
              <w:pStyle w:val="Normal1"/>
              <w:widowControl w:val="0"/>
              <w:spacing w:line="240" w:lineRule="auto"/>
            </w:pPr>
          </w:p>
          <w:p w14:paraId="103E463A" w14:textId="77777777" w:rsidR="00BC1DD8" w:rsidRDefault="0034374F">
            <w:pPr>
              <w:pStyle w:val="Normal1"/>
              <w:widowControl w:val="0"/>
              <w:spacing w:line="240" w:lineRule="auto"/>
            </w:pPr>
            <w:r>
              <w:rPr>
                <w:rFonts w:ascii="Times New Roman" w:eastAsia="Times New Roman" w:hAnsi="Times New Roman" w:cs="Times New Roman"/>
                <w:sz w:val="14"/>
              </w:rPr>
              <w:t xml:space="preserve"> </w:t>
            </w:r>
            <w:r>
              <w:t>New experiences and risk-taking may act as a catalyst for self –discovery.</w:t>
            </w:r>
          </w:p>
          <w:p w14:paraId="4018C728" w14:textId="77777777" w:rsidR="00BC1DD8" w:rsidRDefault="00BC1DD8">
            <w:pPr>
              <w:pStyle w:val="Normal1"/>
              <w:widowControl w:val="0"/>
              <w:spacing w:line="240" w:lineRule="auto"/>
            </w:pPr>
          </w:p>
          <w:p w14:paraId="119D2A31" w14:textId="77777777" w:rsidR="00BC1DD8" w:rsidRDefault="0034374F">
            <w:pPr>
              <w:pStyle w:val="Normal1"/>
              <w:widowControl w:val="0"/>
              <w:spacing w:line="240" w:lineRule="auto"/>
            </w:pPr>
            <w:r>
              <w:t>An individual may be predisposed to make a discovery if they have innate curiosity</w:t>
            </w:r>
          </w:p>
          <w:p w14:paraId="5568596A" w14:textId="77777777" w:rsidR="00BC1DD8" w:rsidRDefault="0034374F">
            <w:pPr>
              <w:pStyle w:val="Normal1"/>
              <w:widowControl w:val="0"/>
              <w:spacing w:line="240" w:lineRule="auto"/>
            </w:pPr>
            <w:r>
              <w:t xml:space="preserve"> </w:t>
            </w:r>
          </w:p>
          <w:p w14:paraId="1F3B1984" w14:textId="77777777" w:rsidR="00BC1DD8" w:rsidRDefault="00BC1DD8">
            <w:pPr>
              <w:pStyle w:val="Normal1"/>
              <w:widowControl w:val="0"/>
              <w:spacing w:line="240" w:lineRule="auto"/>
            </w:pPr>
          </w:p>
          <w:p w14:paraId="394EA6E8" w14:textId="77777777" w:rsidR="00BC1DD8" w:rsidRDefault="00BC1DD8">
            <w:pPr>
              <w:pStyle w:val="Normal1"/>
              <w:widowControl w:val="0"/>
              <w:spacing w:line="240" w:lineRule="auto"/>
            </w:pPr>
          </w:p>
        </w:tc>
      </w:tr>
      <w:tr w:rsidR="00BC1DD8" w14:paraId="444C7D33" w14:textId="77777777" w:rsidTr="00FB1893">
        <w:trPr>
          <w:trHeight w:val="128"/>
        </w:trPr>
        <w:tc>
          <w:tcPr>
            <w:tcW w:w="4754" w:type="dxa"/>
            <w:tcMar>
              <w:top w:w="100" w:type="dxa"/>
              <w:left w:w="100" w:type="dxa"/>
              <w:bottom w:w="100" w:type="dxa"/>
              <w:right w:w="100" w:type="dxa"/>
            </w:tcMar>
          </w:tcPr>
          <w:p w14:paraId="77BB4070" w14:textId="77777777" w:rsidR="00BC1DD8" w:rsidRDefault="0034374F">
            <w:pPr>
              <w:pStyle w:val="Normal1"/>
              <w:widowControl w:val="0"/>
              <w:spacing w:line="240" w:lineRule="auto"/>
            </w:pPr>
            <w:r>
              <w:t>Discoveries can be sudden and expected, or they can emerge from a process of deliberate and careful planning evoked by curiosity, necessity or wonder.</w:t>
            </w:r>
          </w:p>
        </w:tc>
        <w:tc>
          <w:tcPr>
            <w:tcW w:w="4754" w:type="dxa"/>
            <w:tcMar>
              <w:top w:w="100" w:type="dxa"/>
              <w:left w:w="100" w:type="dxa"/>
              <w:bottom w:w="100" w:type="dxa"/>
              <w:right w:w="100" w:type="dxa"/>
            </w:tcMar>
          </w:tcPr>
          <w:p w14:paraId="65A3FA94" w14:textId="77777777" w:rsidR="00BC1DD8" w:rsidRDefault="0034374F">
            <w:pPr>
              <w:pStyle w:val="Normal1"/>
              <w:widowControl w:val="0"/>
              <w:spacing w:line="240" w:lineRule="auto"/>
            </w:pPr>
            <w:r>
              <w:t>When an individual’s memory has been evoked by curiosity, an individual can gain further clarity and fulfillment about the past and their identity.</w:t>
            </w:r>
          </w:p>
          <w:p w14:paraId="5ED0DD33" w14:textId="77777777" w:rsidR="00BC1DD8" w:rsidRDefault="00BC1DD8">
            <w:pPr>
              <w:pStyle w:val="Normal1"/>
              <w:widowControl w:val="0"/>
              <w:spacing w:line="240" w:lineRule="auto"/>
            </w:pPr>
          </w:p>
          <w:p w14:paraId="0DC2DAC7" w14:textId="77777777" w:rsidR="00BC1DD8" w:rsidRDefault="0034374F">
            <w:pPr>
              <w:pStyle w:val="Normal1"/>
              <w:widowControl w:val="0"/>
              <w:spacing w:line="240" w:lineRule="auto"/>
            </w:pPr>
            <w:r>
              <w:t>An individual’s interest may be piqued, causing the world to be viewed through fresh eyes.</w:t>
            </w:r>
          </w:p>
          <w:p w14:paraId="074FB154" w14:textId="77777777" w:rsidR="00BC1DD8" w:rsidRDefault="00BC1DD8">
            <w:pPr>
              <w:pStyle w:val="Normal1"/>
              <w:widowControl w:val="0"/>
              <w:spacing w:line="240" w:lineRule="auto"/>
            </w:pPr>
          </w:p>
          <w:p w14:paraId="17529D5D" w14:textId="77777777" w:rsidR="00BC1DD8" w:rsidRDefault="0034374F">
            <w:pPr>
              <w:pStyle w:val="Normal1"/>
              <w:widowControl w:val="0"/>
              <w:spacing w:line="240" w:lineRule="auto"/>
            </w:pPr>
            <w:r>
              <w:t>Individuals may be lead to new perspectives on the world through the careful construction of reality through another individual.</w:t>
            </w:r>
          </w:p>
          <w:p w14:paraId="576BB4F4" w14:textId="77777777" w:rsidR="00BC1DD8" w:rsidRDefault="00BC1DD8">
            <w:pPr>
              <w:pStyle w:val="Normal1"/>
              <w:widowControl w:val="0"/>
              <w:spacing w:line="240" w:lineRule="auto"/>
            </w:pPr>
          </w:p>
          <w:p w14:paraId="5A09C902" w14:textId="77777777" w:rsidR="00BC1DD8" w:rsidRDefault="0034374F">
            <w:pPr>
              <w:pStyle w:val="Normal1"/>
              <w:widowControl w:val="0"/>
              <w:spacing w:line="240" w:lineRule="auto"/>
            </w:pPr>
            <w:r>
              <w:t>Discoveries may be the result of arduous processes of investigation and research</w:t>
            </w:r>
          </w:p>
          <w:p w14:paraId="44713FCC" w14:textId="77777777" w:rsidR="00BC1DD8" w:rsidRDefault="00BC1DD8">
            <w:pPr>
              <w:pStyle w:val="Normal1"/>
              <w:widowControl w:val="0"/>
              <w:spacing w:line="240" w:lineRule="auto"/>
            </w:pPr>
          </w:p>
          <w:p w14:paraId="47A9486E" w14:textId="77777777" w:rsidR="00BC1DD8" w:rsidRDefault="00BC1DD8">
            <w:pPr>
              <w:pStyle w:val="Normal1"/>
              <w:widowControl w:val="0"/>
              <w:spacing w:line="240" w:lineRule="auto"/>
            </w:pPr>
          </w:p>
        </w:tc>
      </w:tr>
      <w:tr w:rsidR="00BC1DD8" w14:paraId="39DA160C" w14:textId="77777777" w:rsidTr="00FB1893">
        <w:trPr>
          <w:trHeight w:val="128"/>
        </w:trPr>
        <w:tc>
          <w:tcPr>
            <w:tcW w:w="4754" w:type="dxa"/>
            <w:tcMar>
              <w:top w:w="100" w:type="dxa"/>
              <w:left w:w="100" w:type="dxa"/>
              <w:bottom w:w="100" w:type="dxa"/>
              <w:right w:w="100" w:type="dxa"/>
            </w:tcMar>
          </w:tcPr>
          <w:p w14:paraId="456BF42E" w14:textId="77777777" w:rsidR="00BC1DD8" w:rsidRDefault="00BC1DD8">
            <w:pPr>
              <w:pStyle w:val="Normal1"/>
              <w:widowControl w:val="0"/>
              <w:spacing w:line="240" w:lineRule="auto"/>
            </w:pPr>
          </w:p>
          <w:p w14:paraId="59835CB4" w14:textId="77777777" w:rsidR="00BC1DD8" w:rsidRDefault="00BC1DD8">
            <w:pPr>
              <w:pStyle w:val="Normal1"/>
              <w:widowControl w:val="0"/>
              <w:spacing w:line="240" w:lineRule="auto"/>
            </w:pPr>
          </w:p>
          <w:p w14:paraId="1F8856FC" w14:textId="77777777" w:rsidR="00BC1DD8" w:rsidRDefault="0034374F">
            <w:pPr>
              <w:pStyle w:val="Normal1"/>
              <w:widowControl w:val="0"/>
              <w:spacing w:line="240" w:lineRule="auto"/>
            </w:pPr>
            <w:r>
              <w:t xml:space="preserve">Discoveries can be fresh and intensely meaningful in ways that may be emotional, creative, intellectual, physical and spiritual. </w:t>
            </w:r>
          </w:p>
          <w:p w14:paraId="4C7DC31C" w14:textId="77777777" w:rsidR="00BC1DD8" w:rsidRDefault="00BC1DD8">
            <w:pPr>
              <w:pStyle w:val="Normal1"/>
              <w:widowControl w:val="0"/>
              <w:spacing w:line="240" w:lineRule="auto"/>
            </w:pPr>
          </w:p>
          <w:p w14:paraId="0FB2E08B" w14:textId="77777777" w:rsidR="00BC1DD8" w:rsidRDefault="00BC1DD8">
            <w:pPr>
              <w:pStyle w:val="Normal1"/>
              <w:widowControl w:val="0"/>
              <w:spacing w:line="240" w:lineRule="auto"/>
            </w:pPr>
          </w:p>
          <w:p w14:paraId="5C5CE007" w14:textId="77777777" w:rsidR="00BC1DD8" w:rsidRDefault="00BC1DD8">
            <w:pPr>
              <w:pStyle w:val="Normal1"/>
              <w:widowControl w:val="0"/>
              <w:spacing w:line="240" w:lineRule="auto"/>
            </w:pPr>
          </w:p>
        </w:tc>
        <w:tc>
          <w:tcPr>
            <w:tcW w:w="4754" w:type="dxa"/>
            <w:tcMar>
              <w:top w:w="100" w:type="dxa"/>
              <w:left w:w="100" w:type="dxa"/>
              <w:bottom w:w="100" w:type="dxa"/>
              <w:right w:w="100" w:type="dxa"/>
            </w:tcMar>
          </w:tcPr>
          <w:p w14:paraId="720B5AD6" w14:textId="77777777" w:rsidR="00BC1DD8" w:rsidRDefault="00BC1DD8">
            <w:pPr>
              <w:pStyle w:val="Normal1"/>
              <w:widowControl w:val="0"/>
              <w:spacing w:line="240" w:lineRule="auto"/>
            </w:pPr>
          </w:p>
          <w:p w14:paraId="38A8ABF8" w14:textId="77777777" w:rsidR="00BC1DD8" w:rsidRDefault="0034374F">
            <w:pPr>
              <w:pStyle w:val="Normal1"/>
              <w:widowControl w:val="0"/>
              <w:spacing w:line="240" w:lineRule="auto"/>
            </w:pPr>
            <w:r>
              <w:rPr>
                <w:sz w:val="24"/>
              </w:rPr>
              <w:t>An individual may be lost but may ironically find themselves/discover their identity or essence of themselves.</w:t>
            </w:r>
          </w:p>
        </w:tc>
      </w:tr>
      <w:tr w:rsidR="00BC1DD8" w14:paraId="2CD11BE3" w14:textId="77777777" w:rsidTr="00FB1893">
        <w:trPr>
          <w:trHeight w:val="3170"/>
        </w:trPr>
        <w:tc>
          <w:tcPr>
            <w:tcW w:w="4754" w:type="dxa"/>
            <w:tcMar>
              <w:top w:w="100" w:type="dxa"/>
              <w:left w:w="100" w:type="dxa"/>
              <w:bottom w:w="100" w:type="dxa"/>
              <w:right w:w="100" w:type="dxa"/>
            </w:tcMar>
          </w:tcPr>
          <w:p w14:paraId="7E8C92BD" w14:textId="77777777" w:rsidR="00BC1DD8" w:rsidRDefault="0034374F">
            <w:pPr>
              <w:pStyle w:val="Normal1"/>
              <w:widowControl w:val="0"/>
              <w:spacing w:line="240" w:lineRule="auto"/>
            </w:pPr>
            <w:r>
              <w:t xml:space="preserve">Discoveries can be confronting and provocative. </w:t>
            </w:r>
          </w:p>
          <w:p w14:paraId="71E64854" w14:textId="77777777" w:rsidR="00BC1DD8" w:rsidRDefault="00BC1DD8">
            <w:pPr>
              <w:pStyle w:val="Normal1"/>
              <w:widowControl w:val="0"/>
              <w:spacing w:line="240" w:lineRule="auto"/>
            </w:pPr>
          </w:p>
        </w:tc>
        <w:tc>
          <w:tcPr>
            <w:tcW w:w="4754" w:type="dxa"/>
            <w:tcMar>
              <w:top w:w="100" w:type="dxa"/>
              <w:left w:w="100" w:type="dxa"/>
              <w:bottom w:w="100" w:type="dxa"/>
              <w:right w:w="100" w:type="dxa"/>
            </w:tcMar>
          </w:tcPr>
          <w:p w14:paraId="2A71BF78" w14:textId="77777777" w:rsidR="00BC1DD8" w:rsidRDefault="0034374F">
            <w:pPr>
              <w:pStyle w:val="Normal1"/>
              <w:widowControl w:val="0"/>
              <w:spacing w:line="240" w:lineRule="auto"/>
            </w:pPr>
            <w:r>
              <w:t xml:space="preserve">When one encounters a confronting and provocative discovery it may alter their perceptions of the outside world. </w:t>
            </w:r>
          </w:p>
          <w:p w14:paraId="68CB294C" w14:textId="77777777" w:rsidR="00BC1DD8" w:rsidRDefault="00BC1DD8">
            <w:pPr>
              <w:pStyle w:val="Normal1"/>
              <w:widowControl w:val="0"/>
              <w:spacing w:line="240" w:lineRule="auto"/>
            </w:pPr>
          </w:p>
          <w:p w14:paraId="54FC261E" w14:textId="77777777" w:rsidR="00BC1DD8" w:rsidRDefault="0034374F">
            <w:pPr>
              <w:pStyle w:val="Normal1"/>
              <w:widowControl w:val="0"/>
              <w:spacing w:line="240" w:lineRule="auto"/>
            </w:pPr>
            <w:r>
              <w:t>Discoveries may shed new light on past traumas and experiences and these may have long-lasting ramifications for the individual</w:t>
            </w:r>
          </w:p>
          <w:p w14:paraId="684F411C" w14:textId="77777777" w:rsidR="00BC1DD8" w:rsidRDefault="00BC1DD8">
            <w:pPr>
              <w:pStyle w:val="Normal1"/>
              <w:widowControl w:val="0"/>
              <w:spacing w:line="240" w:lineRule="auto"/>
            </w:pPr>
          </w:p>
          <w:p w14:paraId="4381C4CF" w14:textId="77777777" w:rsidR="00BC1DD8" w:rsidRDefault="0034374F">
            <w:pPr>
              <w:pStyle w:val="Normal1"/>
              <w:widowControl w:val="0"/>
              <w:spacing w:line="240" w:lineRule="auto"/>
            </w:pPr>
            <w:r>
              <w:t>One may question or reflect upon personal identity when confronted with provocative discoveries.</w:t>
            </w:r>
          </w:p>
          <w:p w14:paraId="646819C8" w14:textId="77777777" w:rsidR="00BC1DD8" w:rsidRDefault="00BC1DD8">
            <w:pPr>
              <w:pStyle w:val="Normal1"/>
              <w:widowControl w:val="0"/>
              <w:spacing w:line="240" w:lineRule="auto"/>
            </w:pPr>
          </w:p>
          <w:p w14:paraId="08B1ECAB" w14:textId="77777777" w:rsidR="00BC1DD8" w:rsidRDefault="00BC1DD8">
            <w:pPr>
              <w:pStyle w:val="Normal1"/>
              <w:widowControl w:val="0"/>
              <w:spacing w:line="240" w:lineRule="auto"/>
            </w:pPr>
          </w:p>
        </w:tc>
      </w:tr>
      <w:tr w:rsidR="00BC1DD8" w14:paraId="39D46E0C" w14:textId="77777777" w:rsidTr="00FB1893">
        <w:trPr>
          <w:trHeight w:val="5884"/>
        </w:trPr>
        <w:tc>
          <w:tcPr>
            <w:tcW w:w="4754" w:type="dxa"/>
            <w:tcMar>
              <w:top w:w="100" w:type="dxa"/>
              <w:left w:w="100" w:type="dxa"/>
              <w:bottom w:w="100" w:type="dxa"/>
              <w:right w:w="100" w:type="dxa"/>
            </w:tcMar>
          </w:tcPr>
          <w:p w14:paraId="6D279D0B" w14:textId="77777777" w:rsidR="00BC1DD8" w:rsidRDefault="0034374F">
            <w:pPr>
              <w:pStyle w:val="Normal1"/>
              <w:widowControl w:val="0"/>
              <w:spacing w:line="240" w:lineRule="auto"/>
            </w:pPr>
            <w:r>
              <w:t xml:space="preserve">Discoveries can lead us to new worlds and values. </w:t>
            </w:r>
          </w:p>
        </w:tc>
        <w:tc>
          <w:tcPr>
            <w:tcW w:w="4754" w:type="dxa"/>
            <w:tcMar>
              <w:top w:w="100" w:type="dxa"/>
              <w:left w:w="100" w:type="dxa"/>
              <w:bottom w:w="100" w:type="dxa"/>
              <w:right w:w="100" w:type="dxa"/>
            </w:tcMar>
          </w:tcPr>
          <w:p w14:paraId="23C09713" w14:textId="77777777" w:rsidR="00BC1DD8" w:rsidRDefault="0034374F">
            <w:pPr>
              <w:pStyle w:val="Normal1"/>
              <w:widowControl w:val="0"/>
              <w:spacing w:line="240" w:lineRule="auto"/>
            </w:pPr>
            <w:r>
              <w:t>When an individual is offered a new perspective through a renewed attitude such as optimism it can alter ones values.</w:t>
            </w:r>
          </w:p>
          <w:p w14:paraId="2E7072EB" w14:textId="77777777" w:rsidR="00BC1DD8" w:rsidRDefault="00BC1DD8">
            <w:pPr>
              <w:pStyle w:val="Normal1"/>
              <w:widowControl w:val="0"/>
              <w:spacing w:line="240" w:lineRule="auto"/>
            </w:pPr>
          </w:p>
          <w:p w14:paraId="2AF571FF" w14:textId="77777777" w:rsidR="00BC1DD8" w:rsidRDefault="0034374F">
            <w:pPr>
              <w:pStyle w:val="Normal1"/>
              <w:widowControl w:val="0"/>
              <w:spacing w:line="240" w:lineRule="auto"/>
            </w:pPr>
            <w:r>
              <w:t xml:space="preserve">Discoveries may be opportunities for increased material wealth which could reinforce ones status and confirm immoral choices. </w:t>
            </w:r>
          </w:p>
          <w:p w14:paraId="25230833" w14:textId="77777777" w:rsidR="00BC1DD8" w:rsidRDefault="00BC1DD8">
            <w:pPr>
              <w:pStyle w:val="Normal1"/>
              <w:widowControl w:val="0"/>
              <w:spacing w:line="240" w:lineRule="auto"/>
            </w:pPr>
          </w:p>
          <w:p w14:paraId="4BFE47B8" w14:textId="77777777" w:rsidR="00BC1DD8" w:rsidRDefault="0034374F">
            <w:pPr>
              <w:pStyle w:val="Normal1"/>
              <w:widowControl w:val="0"/>
              <w:spacing w:line="240" w:lineRule="auto"/>
            </w:pPr>
            <w:r>
              <w:t>Discovery of new relationships may confirm or challenge ones preconceptions.</w:t>
            </w:r>
          </w:p>
          <w:p w14:paraId="75124AB6" w14:textId="77777777" w:rsidR="00BC1DD8" w:rsidRDefault="00BC1DD8">
            <w:pPr>
              <w:pStyle w:val="Normal1"/>
              <w:widowControl w:val="0"/>
              <w:spacing w:line="240" w:lineRule="auto"/>
            </w:pPr>
          </w:p>
          <w:p w14:paraId="59C92565" w14:textId="77777777" w:rsidR="00BC1DD8" w:rsidRDefault="0034374F">
            <w:pPr>
              <w:pStyle w:val="Normal1"/>
              <w:widowControl w:val="0"/>
              <w:spacing w:line="240" w:lineRule="auto"/>
            </w:pPr>
            <w:r>
              <w:t>One may question or reflect upon personal identity when confronted with provocative discoveries.</w:t>
            </w:r>
          </w:p>
          <w:p w14:paraId="14AC8882" w14:textId="77777777" w:rsidR="00BC1DD8" w:rsidRDefault="00BC1DD8">
            <w:pPr>
              <w:pStyle w:val="Normal1"/>
              <w:widowControl w:val="0"/>
              <w:spacing w:line="240" w:lineRule="auto"/>
            </w:pPr>
          </w:p>
          <w:p w14:paraId="39FD9D85" w14:textId="77777777" w:rsidR="00BC1DD8" w:rsidRDefault="0034374F">
            <w:pPr>
              <w:pStyle w:val="Normal1"/>
              <w:widowControl w:val="0"/>
              <w:spacing w:line="240" w:lineRule="auto"/>
            </w:pPr>
            <w:r>
              <w:rPr>
                <w:rFonts w:ascii="Times New Roman" w:eastAsia="Times New Roman" w:hAnsi="Times New Roman" w:cs="Times New Roman"/>
                <w:sz w:val="14"/>
              </w:rPr>
              <w:t xml:space="preserve"> </w:t>
            </w:r>
            <w:r>
              <w:t>Discovery may be provoked by an individual’s attempts/desires to escape normality.</w:t>
            </w:r>
          </w:p>
          <w:p w14:paraId="5190DD4B" w14:textId="77777777" w:rsidR="00BC1DD8" w:rsidRDefault="00BC1DD8">
            <w:pPr>
              <w:pStyle w:val="Normal1"/>
              <w:widowControl w:val="0"/>
              <w:spacing w:line="240" w:lineRule="auto"/>
            </w:pPr>
          </w:p>
          <w:p w14:paraId="3D866841" w14:textId="77777777" w:rsidR="00BC1DD8" w:rsidRDefault="0034374F">
            <w:pPr>
              <w:pStyle w:val="Normal1"/>
              <w:widowControl w:val="0"/>
              <w:spacing w:line="240" w:lineRule="auto"/>
            </w:pPr>
            <w:r>
              <w:t>Discoveries may affirm a person’s sense of control over an environment</w:t>
            </w:r>
          </w:p>
          <w:p w14:paraId="685A4F91" w14:textId="77777777" w:rsidR="00BC1DD8" w:rsidRDefault="0034374F">
            <w:pPr>
              <w:pStyle w:val="Normal1"/>
              <w:widowControl w:val="0"/>
              <w:spacing w:line="240" w:lineRule="auto"/>
            </w:pPr>
            <w:r>
              <w:t xml:space="preserve"> </w:t>
            </w:r>
          </w:p>
          <w:p w14:paraId="6BAB523A" w14:textId="77777777" w:rsidR="00BC1DD8" w:rsidRDefault="00BC1DD8">
            <w:pPr>
              <w:pStyle w:val="Normal1"/>
              <w:widowControl w:val="0"/>
              <w:spacing w:line="240" w:lineRule="auto"/>
            </w:pPr>
          </w:p>
          <w:p w14:paraId="267E7222" w14:textId="77777777" w:rsidR="00BC1DD8" w:rsidRDefault="00BC1DD8">
            <w:pPr>
              <w:pStyle w:val="Normal1"/>
              <w:widowControl w:val="0"/>
              <w:spacing w:line="240" w:lineRule="auto"/>
            </w:pPr>
          </w:p>
          <w:p w14:paraId="5BED4DF4" w14:textId="77777777" w:rsidR="00BC1DD8" w:rsidRDefault="00BC1DD8">
            <w:pPr>
              <w:pStyle w:val="Normal1"/>
              <w:widowControl w:val="0"/>
              <w:spacing w:line="240" w:lineRule="auto"/>
            </w:pPr>
          </w:p>
        </w:tc>
      </w:tr>
      <w:tr w:rsidR="00BC1DD8" w14:paraId="2BE6AEDD" w14:textId="77777777" w:rsidTr="00FB1893">
        <w:trPr>
          <w:trHeight w:val="1141"/>
        </w:trPr>
        <w:tc>
          <w:tcPr>
            <w:tcW w:w="4754" w:type="dxa"/>
            <w:tcMar>
              <w:top w:w="100" w:type="dxa"/>
              <w:left w:w="100" w:type="dxa"/>
              <w:bottom w:w="100" w:type="dxa"/>
              <w:right w:w="100" w:type="dxa"/>
            </w:tcMar>
          </w:tcPr>
          <w:p w14:paraId="258E851F" w14:textId="77777777" w:rsidR="00BC1DD8" w:rsidRDefault="0034374F">
            <w:pPr>
              <w:pStyle w:val="Normal1"/>
              <w:widowControl w:val="0"/>
              <w:spacing w:line="240" w:lineRule="auto"/>
            </w:pPr>
            <w:r>
              <w:t>They can lead us to new</w:t>
            </w:r>
          </w:p>
          <w:p w14:paraId="6795CA08" w14:textId="77777777" w:rsidR="00BC1DD8" w:rsidRDefault="0034374F">
            <w:pPr>
              <w:pStyle w:val="Normal1"/>
              <w:widowControl w:val="0"/>
              <w:spacing w:line="240" w:lineRule="auto"/>
            </w:pPr>
            <w:r>
              <w:t xml:space="preserve">worlds and values, stimulate new ideas, and enable us to speculate about future possibilities. </w:t>
            </w:r>
          </w:p>
          <w:p w14:paraId="78747197" w14:textId="77777777" w:rsidR="00BC1DD8" w:rsidRDefault="00BC1DD8">
            <w:pPr>
              <w:pStyle w:val="Normal1"/>
              <w:widowControl w:val="0"/>
              <w:spacing w:line="240" w:lineRule="auto"/>
            </w:pPr>
          </w:p>
        </w:tc>
        <w:tc>
          <w:tcPr>
            <w:tcW w:w="4754" w:type="dxa"/>
            <w:tcMar>
              <w:top w:w="100" w:type="dxa"/>
              <w:left w:w="100" w:type="dxa"/>
              <w:bottom w:w="100" w:type="dxa"/>
              <w:right w:w="100" w:type="dxa"/>
            </w:tcMar>
          </w:tcPr>
          <w:p w14:paraId="2636A225" w14:textId="77777777" w:rsidR="00BC1DD8" w:rsidRDefault="0034374F">
            <w:pPr>
              <w:pStyle w:val="Normal1"/>
              <w:widowControl w:val="0"/>
              <w:spacing w:line="240" w:lineRule="auto"/>
            </w:pPr>
            <w:r>
              <w:t>Exploring old ideas can create the grounds for rediscovering and re-evaluating the idea, leading to a greater depth of knowledge in an area.</w:t>
            </w:r>
          </w:p>
          <w:p w14:paraId="18F73BB0" w14:textId="77777777" w:rsidR="00BC1DD8" w:rsidRDefault="00BC1DD8">
            <w:pPr>
              <w:pStyle w:val="Normal1"/>
              <w:widowControl w:val="0"/>
              <w:spacing w:line="240" w:lineRule="auto"/>
            </w:pPr>
          </w:p>
          <w:p w14:paraId="5FB98509" w14:textId="77777777" w:rsidR="00BC1DD8" w:rsidRDefault="0034374F">
            <w:pPr>
              <w:pStyle w:val="Normal1"/>
              <w:widowControl w:val="0"/>
              <w:spacing w:line="240" w:lineRule="auto"/>
            </w:pPr>
            <w:r>
              <w:t>Rediscovering an element from ones past can bring forward opportunities.</w:t>
            </w:r>
          </w:p>
          <w:p w14:paraId="6B3189A7" w14:textId="77777777" w:rsidR="00BC1DD8" w:rsidRDefault="00BC1DD8">
            <w:pPr>
              <w:pStyle w:val="Normal1"/>
              <w:widowControl w:val="0"/>
              <w:spacing w:line="240" w:lineRule="auto"/>
            </w:pPr>
          </w:p>
          <w:p w14:paraId="667AAE46" w14:textId="77777777" w:rsidR="00BC1DD8" w:rsidRDefault="00BC1DD8">
            <w:pPr>
              <w:pStyle w:val="Normal1"/>
              <w:widowControl w:val="0"/>
              <w:spacing w:line="240" w:lineRule="auto"/>
            </w:pPr>
          </w:p>
          <w:p w14:paraId="0B7C8EC5" w14:textId="77777777" w:rsidR="00BC1DD8" w:rsidRDefault="00BC1DD8">
            <w:pPr>
              <w:pStyle w:val="Normal1"/>
              <w:widowControl w:val="0"/>
              <w:spacing w:line="240" w:lineRule="auto"/>
            </w:pPr>
          </w:p>
          <w:p w14:paraId="447DDF27" w14:textId="77777777" w:rsidR="00BC1DD8" w:rsidRDefault="00BC1DD8">
            <w:pPr>
              <w:pStyle w:val="Normal1"/>
              <w:widowControl w:val="0"/>
              <w:spacing w:line="240" w:lineRule="auto"/>
            </w:pPr>
          </w:p>
        </w:tc>
      </w:tr>
      <w:tr w:rsidR="00BC1DD8" w14:paraId="43E8F5BB" w14:textId="77777777" w:rsidTr="00FB1893">
        <w:trPr>
          <w:trHeight w:val="4299"/>
        </w:trPr>
        <w:tc>
          <w:tcPr>
            <w:tcW w:w="4754" w:type="dxa"/>
            <w:tcMar>
              <w:top w:w="100" w:type="dxa"/>
              <w:left w:w="100" w:type="dxa"/>
              <w:bottom w:w="100" w:type="dxa"/>
              <w:right w:w="100" w:type="dxa"/>
            </w:tcMar>
          </w:tcPr>
          <w:p w14:paraId="4BCF2A01" w14:textId="77777777" w:rsidR="00BC1DD8" w:rsidRDefault="0034374F">
            <w:pPr>
              <w:pStyle w:val="Normal1"/>
              <w:widowControl w:val="0"/>
              <w:spacing w:line="240" w:lineRule="auto"/>
            </w:pPr>
            <w:r>
              <w:lastRenderedPageBreak/>
              <w:t>Discoveries and discovering can offer new understandings and renewed perceptions of others and ourselves .</w:t>
            </w:r>
          </w:p>
        </w:tc>
        <w:tc>
          <w:tcPr>
            <w:tcW w:w="4754" w:type="dxa"/>
            <w:tcMar>
              <w:top w:w="100" w:type="dxa"/>
              <w:left w:w="100" w:type="dxa"/>
              <w:bottom w:w="100" w:type="dxa"/>
              <w:right w:w="100" w:type="dxa"/>
            </w:tcMar>
          </w:tcPr>
          <w:p w14:paraId="658B3A68" w14:textId="77777777" w:rsidR="00BC1DD8" w:rsidRDefault="0034374F">
            <w:pPr>
              <w:pStyle w:val="Normal1"/>
              <w:widowControl w:val="0"/>
              <w:spacing w:line="240" w:lineRule="auto"/>
            </w:pPr>
            <w:r>
              <w:t>An individual’s emotional discoveries may enable the individual to gain a sense of reassurance of their identities.</w:t>
            </w:r>
          </w:p>
          <w:p w14:paraId="294CA404" w14:textId="77777777" w:rsidR="00BC1DD8" w:rsidRDefault="00BC1DD8">
            <w:pPr>
              <w:pStyle w:val="Normal1"/>
              <w:widowControl w:val="0"/>
              <w:spacing w:line="240" w:lineRule="auto"/>
            </w:pPr>
          </w:p>
          <w:p w14:paraId="7C3CE712" w14:textId="77777777" w:rsidR="00BC1DD8" w:rsidRDefault="0034374F">
            <w:pPr>
              <w:pStyle w:val="Normal1"/>
              <w:widowControl w:val="0"/>
              <w:spacing w:line="240" w:lineRule="auto"/>
            </w:pPr>
            <w:r>
              <w:t>An individual's isolation from a wider world, may be a catalyst for new physical and emotional opportunities.</w:t>
            </w:r>
          </w:p>
          <w:p w14:paraId="47799187" w14:textId="77777777" w:rsidR="00BC1DD8" w:rsidRDefault="00BC1DD8">
            <w:pPr>
              <w:pStyle w:val="Normal1"/>
              <w:widowControl w:val="0"/>
              <w:spacing w:line="240" w:lineRule="auto"/>
            </w:pPr>
          </w:p>
          <w:p w14:paraId="1DD0C8C7" w14:textId="77777777" w:rsidR="00BC1DD8" w:rsidRDefault="0034374F">
            <w:pPr>
              <w:pStyle w:val="Normal1"/>
              <w:widowControl w:val="0"/>
              <w:spacing w:line="240" w:lineRule="auto"/>
            </w:pPr>
            <w:r>
              <w:t xml:space="preserve">An individual may consider the  possibility of returning to ones ordinary world as a catalyst for a renewed sense of discovery. </w:t>
            </w:r>
          </w:p>
          <w:p w14:paraId="6DB340DF" w14:textId="77777777" w:rsidR="00BC1DD8" w:rsidRDefault="00BC1DD8">
            <w:pPr>
              <w:pStyle w:val="Normal1"/>
              <w:widowControl w:val="0"/>
              <w:spacing w:line="240" w:lineRule="auto"/>
            </w:pPr>
          </w:p>
          <w:p w14:paraId="10CCAF43" w14:textId="77777777" w:rsidR="00BC1DD8" w:rsidRDefault="0034374F">
            <w:pPr>
              <w:pStyle w:val="Normal1"/>
              <w:widowControl w:val="0"/>
              <w:spacing w:line="240" w:lineRule="auto"/>
            </w:pPr>
            <w:r>
              <w:t>An individual new understanding of the past may allow them to consider self forgiveness and forgiveness of others.</w:t>
            </w:r>
          </w:p>
          <w:p w14:paraId="176C67BF" w14:textId="77777777" w:rsidR="00BC1DD8" w:rsidRDefault="00BC1DD8">
            <w:pPr>
              <w:pStyle w:val="Normal1"/>
              <w:widowControl w:val="0"/>
              <w:spacing w:line="240" w:lineRule="auto"/>
            </w:pPr>
          </w:p>
          <w:p w14:paraId="34D4CC06" w14:textId="77777777" w:rsidR="00BC1DD8" w:rsidRDefault="0034374F">
            <w:pPr>
              <w:pStyle w:val="Normal1"/>
              <w:widowControl w:val="0"/>
              <w:spacing w:line="240" w:lineRule="auto"/>
            </w:pPr>
            <w:r>
              <w:t>A new understanding of the world may act as a catalyst for new perceptions on the world.</w:t>
            </w:r>
          </w:p>
          <w:p w14:paraId="62A3E083" w14:textId="77777777" w:rsidR="00BC1DD8" w:rsidRDefault="00BC1DD8">
            <w:pPr>
              <w:pStyle w:val="Normal1"/>
              <w:widowControl w:val="0"/>
              <w:spacing w:line="240" w:lineRule="auto"/>
            </w:pPr>
          </w:p>
        </w:tc>
      </w:tr>
      <w:tr w:rsidR="00BC1DD8" w14:paraId="69734C33" w14:textId="77777777" w:rsidTr="00FB1893">
        <w:trPr>
          <w:trHeight w:val="1585"/>
        </w:trPr>
        <w:tc>
          <w:tcPr>
            <w:tcW w:w="4754" w:type="dxa"/>
            <w:tcMar>
              <w:top w:w="100" w:type="dxa"/>
              <w:left w:w="100" w:type="dxa"/>
              <w:bottom w:w="100" w:type="dxa"/>
              <w:right w:w="100" w:type="dxa"/>
            </w:tcMar>
          </w:tcPr>
          <w:p w14:paraId="5B27CF3D" w14:textId="77777777" w:rsidR="00BC1DD8" w:rsidRDefault="0034374F">
            <w:pPr>
              <w:pStyle w:val="Normal1"/>
              <w:widowControl w:val="0"/>
              <w:spacing w:after="240" w:line="240" w:lineRule="auto"/>
              <w:jc w:val="both"/>
            </w:pPr>
            <w:r>
              <w:t xml:space="preserve">Discoveries can be far-reaching and transformative for the individual and for broader society’. </w:t>
            </w:r>
          </w:p>
          <w:p w14:paraId="21463BDE" w14:textId="77777777" w:rsidR="00BC1DD8" w:rsidRDefault="00BC1DD8">
            <w:pPr>
              <w:pStyle w:val="Normal1"/>
              <w:widowControl w:val="0"/>
              <w:spacing w:line="240" w:lineRule="auto"/>
            </w:pPr>
          </w:p>
        </w:tc>
        <w:tc>
          <w:tcPr>
            <w:tcW w:w="4754" w:type="dxa"/>
            <w:tcMar>
              <w:top w:w="100" w:type="dxa"/>
              <w:left w:w="100" w:type="dxa"/>
              <w:bottom w:w="100" w:type="dxa"/>
              <w:right w:w="100" w:type="dxa"/>
            </w:tcMar>
          </w:tcPr>
          <w:p w14:paraId="1E736BEC" w14:textId="77777777" w:rsidR="00BC1DD8" w:rsidRDefault="0034374F">
            <w:pPr>
              <w:pStyle w:val="Normal1"/>
              <w:widowControl w:val="0"/>
              <w:spacing w:line="240" w:lineRule="auto"/>
            </w:pPr>
            <w:r>
              <w:t>The relationships between individual can catalyse their process of discovery leading to a renewed sense of purpose.</w:t>
            </w:r>
          </w:p>
          <w:p w14:paraId="4D000005" w14:textId="77777777" w:rsidR="00BC1DD8" w:rsidRDefault="00BC1DD8">
            <w:pPr>
              <w:pStyle w:val="Normal1"/>
              <w:widowControl w:val="0"/>
              <w:spacing w:line="240" w:lineRule="auto"/>
            </w:pPr>
          </w:p>
          <w:p w14:paraId="140D9E01" w14:textId="77777777" w:rsidR="00BC1DD8" w:rsidRDefault="0034374F">
            <w:pPr>
              <w:pStyle w:val="Normal1"/>
              <w:widowControl w:val="0"/>
              <w:spacing w:line="240" w:lineRule="auto"/>
            </w:pPr>
            <w:r>
              <w:t xml:space="preserve">When an individual is in a time of difficulty their values can influence their process of discovery. </w:t>
            </w:r>
          </w:p>
        </w:tc>
      </w:tr>
      <w:tr w:rsidR="00BC1DD8" w14:paraId="6F05CDB9" w14:textId="77777777" w:rsidTr="00FB1893">
        <w:trPr>
          <w:trHeight w:val="1571"/>
        </w:trPr>
        <w:tc>
          <w:tcPr>
            <w:tcW w:w="4754" w:type="dxa"/>
            <w:tcMar>
              <w:top w:w="100" w:type="dxa"/>
              <w:left w:w="100" w:type="dxa"/>
              <w:bottom w:w="100" w:type="dxa"/>
              <w:right w:w="100" w:type="dxa"/>
            </w:tcMar>
          </w:tcPr>
          <w:p w14:paraId="073F3771" w14:textId="77777777" w:rsidR="00BC1DD8" w:rsidRDefault="0034374F">
            <w:pPr>
              <w:pStyle w:val="Normal1"/>
              <w:widowControl w:val="0"/>
              <w:spacing w:line="240" w:lineRule="auto"/>
            </w:pPr>
            <w:r>
              <w:t>Discoveries may be questioned or challenged when viewed from different perspectives and their worth may be reassessed over time.</w:t>
            </w:r>
          </w:p>
        </w:tc>
        <w:tc>
          <w:tcPr>
            <w:tcW w:w="4754" w:type="dxa"/>
            <w:tcMar>
              <w:top w:w="100" w:type="dxa"/>
              <w:left w:w="100" w:type="dxa"/>
              <w:bottom w:w="100" w:type="dxa"/>
              <w:right w:w="100" w:type="dxa"/>
            </w:tcMar>
          </w:tcPr>
          <w:p w14:paraId="1F3EA7A5" w14:textId="77777777" w:rsidR="00BC1DD8" w:rsidRDefault="0034374F">
            <w:pPr>
              <w:pStyle w:val="Normal1"/>
              <w:widowControl w:val="0"/>
              <w:spacing w:line="240" w:lineRule="auto"/>
            </w:pPr>
            <w:r>
              <w:t xml:space="preserve">Sometimes the true worth of discoveries can only be assessed through hindsight. </w:t>
            </w:r>
          </w:p>
          <w:p w14:paraId="41B22442" w14:textId="77777777" w:rsidR="00BC1DD8" w:rsidRDefault="00BC1DD8">
            <w:pPr>
              <w:pStyle w:val="Normal1"/>
              <w:widowControl w:val="0"/>
              <w:spacing w:line="240" w:lineRule="auto"/>
            </w:pPr>
          </w:p>
          <w:p w14:paraId="6A25BE1B" w14:textId="77777777" w:rsidR="00BC1DD8" w:rsidRDefault="0034374F">
            <w:pPr>
              <w:pStyle w:val="Normal1"/>
              <w:widowControl w:val="0"/>
              <w:spacing w:line="240" w:lineRule="auto"/>
            </w:pPr>
            <w:r>
              <w:t>Challenge can enable a person to gain sense of clarity about their discoveries and rediscoveries.</w:t>
            </w:r>
          </w:p>
          <w:p w14:paraId="44FB129C" w14:textId="77777777" w:rsidR="00BC1DD8" w:rsidRDefault="00BC1DD8">
            <w:pPr>
              <w:pStyle w:val="Normal1"/>
              <w:widowControl w:val="0"/>
              <w:spacing w:line="240" w:lineRule="auto"/>
            </w:pPr>
          </w:p>
        </w:tc>
      </w:tr>
      <w:tr w:rsidR="00BC1DD8" w14:paraId="4777E72C" w14:textId="77777777" w:rsidTr="00FB1893">
        <w:trPr>
          <w:trHeight w:val="1585"/>
        </w:trPr>
        <w:tc>
          <w:tcPr>
            <w:tcW w:w="4754" w:type="dxa"/>
            <w:shd w:val="clear" w:color="auto" w:fill="auto"/>
            <w:tcMar>
              <w:top w:w="100" w:type="dxa"/>
              <w:left w:w="100" w:type="dxa"/>
              <w:bottom w:w="100" w:type="dxa"/>
              <w:right w:w="100" w:type="dxa"/>
            </w:tcMar>
          </w:tcPr>
          <w:p w14:paraId="4CB2375B" w14:textId="77777777" w:rsidR="00BC1DD8" w:rsidRPr="00FB1893" w:rsidRDefault="0034374F">
            <w:pPr>
              <w:pStyle w:val="Normal1"/>
              <w:widowControl w:val="0"/>
              <w:spacing w:line="240" w:lineRule="auto"/>
            </w:pPr>
            <w:r w:rsidRPr="00FB1893">
              <w:t xml:space="preserve">An individual’s discoveries and their process of discovering can vary according to personal, cultural, historical and social contexts and values. </w:t>
            </w:r>
          </w:p>
          <w:p w14:paraId="6C026F5A" w14:textId="77777777" w:rsidR="00BC1DD8" w:rsidRPr="00FB1893" w:rsidRDefault="0034374F">
            <w:pPr>
              <w:pStyle w:val="Normal1"/>
              <w:widowControl w:val="0"/>
              <w:spacing w:line="240" w:lineRule="auto"/>
            </w:pPr>
            <w:r w:rsidRPr="00FB1893">
              <w:t>The ramifications of particular discoveries may differ for individuals and their worlds’.</w:t>
            </w:r>
          </w:p>
          <w:p w14:paraId="3476D2F9" w14:textId="77777777" w:rsidR="00BC1DD8" w:rsidRPr="00FB1893" w:rsidRDefault="00BC1DD8">
            <w:pPr>
              <w:pStyle w:val="Normal1"/>
              <w:widowControl w:val="0"/>
              <w:spacing w:line="240" w:lineRule="auto"/>
              <w:rPr>
                <w:highlight w:val="lightGray"/>
              </w:rPr>
            </w:pPr>
          </w:p>
          <w:p w14:paraId="4D8856EC" w14:textId="77777777" w:rsidR="00BC1DD8" w:rsidRPr="00FB1893" w:rsidRDefault="00BC1DD8">
            <w:pPr>
              <w:pStyle w:val="Normal1"/>
              <w:widowControl w:val="0"/>
              <w:spacing w:line="240" w:lineRule="auto"/>
              <w:rPr>
                <w:highlight w:val="lightGray"/>
              </w:rPr>
            </w:pPr>
          </w:p>
          <w:p w14:paraId="027B8BFB" w14:textId="77777777" w:rsidR="00BC1DD8" w:rsidRPr="00FB1893" w:rsidRDefault="00BC1DD8">
            <w:pPr>
              <w:pStyle w:val="Normal1"/>
              <w:widowControl w:val="0"/>
              <w:spacing w:line="240" w:lineRule="auto"/>
              <w:rPr>
                <w:highlight w:val="lightGray"/>
              </w:rPr>
            </w:pPr>
          </w:p>
          <w:p w14:paraId="58B5D368" w14:textId="77777777" w:rsidR="00BC1DD8" w:rsidRPr="00FB1893" w:rsidRDefault="00BC1DD8">
            <w:pPr>
              <w:pStyle w:val="Normal1"/>
              <w:widowControl w:val="0"/>
              <w:spacing w:line="240" w:lineRule="auto"/>
              <w:rPr>
                <w:highlight w:val="lightGray"/>
              </w:rPr>
            </w:pPr>
          </w:p>
          <w:p w14:paraId="527C119A" w14:textId="77777777" w:rsidR="00BC1DD8" w:rsidRPr="00FB1893" w:rsidRDefault="00BC1DD8">
            <w:pPr>
              <w:pStyle w:val="Normal1"/>
              <w:widowControl w:val="0"/>
              <w:spacing w:line="240" w:lineRule="auto"/>
              <w:rPr>
                <w:highlight w:val="lightGray"/>
              </w:rPr>
            </w:pPr>
          </w:p>
          <w:p w14:paraId="7CBC2319" w14:textId="77777777" w:rsidR="00BC1DD8" w:rsidRPr="00FB1893" w:rsidRDefault="00BC1DD8">
            <w:pPr>
              <w:pStyle w:val="Normal1"/>
              <w:widowControl w:val="0"/>
              <w:spacing w:line="240" w:lineRule="auto"/>
              <w:rPr>
                <w:highlight w:val="lightGray"/>
              </w:rPr>
            </w:pPr>
          </w:p>
          <w:p w14:paraId="589B7456" w14:textId="77777777" w:rsidR="00BC1DD8" w:rsidRPr="00FB1893" w:rsidRDefault="00BC1DD8">
            <w:pPr>
              <w:pStyle w:val="Normal1"/>
              <w:widowControl w:val="0"/>
              <w:spacing w:line="240" w:lineRule="auto"/>
              <w:rPr>
                <w:highlight w:val="lightGray"/>
              </w:rPr>
            </w:pPr>
          </w:p>
          <w:p w14:paraId="5ECAE3A1" w14:textId="77777777" w:rsidR="00BC1DD8" w:rsidRPr="00FB1893" w:rsidRDefault="00BC1DD8">
            <w:pPr>
              <w:pStyle w:val="Normal1"/>
              <w:widowControl w:val="0"/>
              <w:spacing w:line="240" w:lineRule="auto"/>
              <w:rPr>
                <w:highlight w:val="lightGray"/>
              </w:rPr>
            </w:pPr>
          </w:p>
          <w:p w14:paraId="288B6FE8" w14:textId="77777777" w:rsidR="00BC1DD8" w:rsidRPr="00FB1893" w:rsidRDefault="00BC1DD8">
            <w:pPr>
              <w:pStyle w:val="Normal1"/>
              <w:widowControl w:val="0"/>
              <w:spacing w:line="240" w:lineRule="auto"/>
              <w:rPr>
                <w:highlight w:val="lightGray"/>
              </w:rPr>
            </w:pPr>
          </w:p>
          <w:p w14:paraId="0850D7A6" w14:textId="77777777" w:rsidR="00BC1DD8" w:rsidRPr="00FB1893" w:rsidRDefault="00BC1DD8">
            <w:pPr>
              <w:pStyle w:val="Normal1"/>
              <w:widowControl w:val="0"/>
              <w:spacing w:line="240" w:lineRule="auto"/>
              <w:rPr>
                <w:highlight w:val="lightGray"/>
              </w:rPr>
            </w:pPr>
          </w:p>
        </w:tc>
        <w:tc>
          <w:tcPr>
            <w:tcW w:w="4754" w:type="dxa"/>
            <w:shd w:val="clear" w:color="auto" w:fill="FFFFFF" w:themeFill="background1"/>
            <w:tcMar>
              <w:top w:w="100" w:type="dxa"/>
              <w:left w:w="100" w:type="dxa"/>
              <w:bottom w:w="100" w:type="dxa"/>
              <w:right w:w="100" w:type="dxa"/>
            </w:tcMar>
          </w:tcPr>
          <w:p w14:paraId="206DAFE8" w14:textId="77777777" w:rsidR="00BC1DD8" w:rsidRPr="00FB1893" w:rsidRDefault="0034374F">
            <w:pPr>
              <w:pStyle w:val="Normal1"/>
              <w:widowControl w:val="0"/>
              <w:spacing w:line="240" w:lineRule="auto"/>
            </w:pPr>
            <w:r w:rsidRPr="00FB1893">
              <w:lastRenderedPageBreak/>
              <w:t>Discoveries may reinforce prejudices but also have the potential to evoke acceptance of new ideals and beliefs</w:t>
            </w:r>
          </w:p>
          <w:p w14:paraId="2B021E64" w14:textId="77777777" w:rsidR="00BC1DD8" w:rsidRPr="00FB1893" w:rsidRDefault="00BC1DD8">
            <w:pPr>
              <w:pStyle w:val="Normal1"/>
              <w:widowControl w:val="0"/>
              <w:spacing w:line="240" w:lineRule="auto"/>
            </w:pPr>
          </w:p>
          <w:p w14:paraId="0B54A445" w14:textId="77777777" w:rsidR="00BC1DD8" w:rsidRPr="00FB1893" w:rsidRDefault="0034374F">
            <w:pPr>
              <w:pStyle w:val="Normal1"/>
              <w:widowControl w:val="0"/>
              <w:spacing w:line="240" w:lineRule="auto"/>
            </w:pPr>
            <w:r w:rsidRPr="00FB1893">
              <w:t xml:space="preserve">When a person is isolated from conventional society their sense of discovery can be clarified or heightened. </w:t>
            </w:r>
          </w:p>
          <w:p w14:paraId="492E988C" w14:textId="77777777" w:rsidR="00BC1DD8" w:rsidRPr="00FB1893" w:rsidRDefault="00BC1DD8">
            <w:pPr>
              <w:pStyle w:val="Normal1"/>
              <w:widowControl w:val="0"/>
              <w:spacing w:line="240" w:lineRule="auto"/>
            </w:pPr>
          </w:p>
          <w:p w14:paraId="1B9F1684" w14:textId="77777777" w:rsidR="00BC1DD8" w:rsidRPr="00FB1893" w:rsidRDefault="0034374F">
            <w:pPr>
              <w:pStyle w:val="Normal1"/>
              <w:widowControl w:val="0"/>
              <w:spacing w:line="240" w:lineRule="auto"/>
            </w:pPr>
            <w:r w:rsidRPr="00FB1893">
              <w:t xml:space="preserve">People make choices about the type of </w:t>
            </w:r>
            <w:r w:rsidRPr="00FB1893">
              <w:lastRenderedPageBreak/>
              <w:t>discoveries they seek and the value placed on these in accordance with their values and priorities.</w:t>
            </w:r>
          </w:p>
          <w:p w14:paraId="412F8FC2" w14:textId="77777777" w:rsidR="00BC1DD8" w:rsidRPr="00FB1893" w:rsidRDefault="00BC1DD8">
            <w:pPr>
              <w:pStyle w:val="Normal1"/>
              <w:widowControl w:val="0"/>
              <w:spacing w:line="240" w:lineRule="auto"/>
            </w:pPr>
          </w:p>
          <w:p w14:paraId="58AADC18" w14:textId="77777777" w:rsidR="00BC1DD8" w:rsidRPr="00FB1893" w:rsidRDefault="0034374F">
            <w:pPr>
              <w:pStyle w:val="Normal1"/>
              <w:widowControl w:val="0"/>
              <w:spacing w:line="240" w:lineRule="auto"/>
            </w:pPr>
            <w:r w:rsidRPr="00FB1893">
              <w:t>Discoveries may challenge preconceived ideas.</w:t>
            </w:r>
          </w:p>
          <w:p w14:paraId="2DCA5DA9" w14:textId="77777777" w:rsidR="00BC1DD8" w:rsidRPr="00FB1893" w:rsidRDefault="00BC1DD8">
            <w:pPr>
              <w:pStyle w:val="Normal1"/>
              <w:widowControl w:val="0"/>
              <w:spacing w:line="240" w:lineRule="auto"/>
            </w:pPr>
          </w:p>
        </w:tc>
      </w:tr>
      <w:tr w:rsidR="00BC1DD8" w14:paraId="206CF205" w14:textId="77777777" w:rsidTr="00FB1893">
        <w:trPr>
          <w:trHeight w:val="1141"/>
        </w:trPr>
        <w:tc>
          <w:tcPr>
            <w:tcW w:w="4754" w:type="dxa"/>
            <w:tcMar>
              <w:top w:w="100" w:type="dxa"/>
              <w:left w:w="100" w:type="dxa"/>
              <w:bottom w:w="100" w:type="dxa"/>
              <w:right w:w="100" w:type="dxa"/>
            </w:tcMar>
          </w:tcPr>
          <w:p w14:paraId="5DEC6776" w14:textId="77777777" w:rsidR="00BC1DD8" w:rsidRDefault="0034374F">
            <w:pPr>
              <w:pStyle w:val="Normal1"/>
              <w:widowControl w:val="0"/>
              <w:spacing w:line="240" w:lineRule="auto"/>
            </w:pPr>
            <w:r>
              <w:lastRenderedPageBreak/>
              <w:t>Texts have the potential to affirm or challenge individuals’ or more widely-held assumptions and beliefs about aspects of Discovery on the human experience and the world’.</w:t>
            </w:r>
          </w:p>
        </w:tc>
        <w:tc>
          <w:tcPr>
            <w:tcW w:w="4754" w:type="dxa"/>
            <w:tcMar>
              <w:top w:w="100" w:type="dxa"/>
              <w:left w:w="100" w:type="dxa"/>
              <w:bottom w:w="100" w:type="dxa"/>
              <w:right w:w="100" w:type="dxa"/>
            </w:tcMar>
          </w:tcPr>
          <w:p w14:paraId="514A09F6" w14:textId="77777777" w:rsidR="00BC1DD8" w:rsidRDefault="0034374F">
            <w:pPr>
              <w:pStyle w:val="Normal1"/>
              <w:widowControl w:val="0"/>
              <w:spacing w:line="240" w:lineRule="auto"/>
            </w:pPr>
            <w:r>
              <w:t>Texts can enable an individual to gain a deeper appreciation of the values and perspectives of another time and place with regard to discovery.</w:t>
            </w:r>
          </w:p>
        </w:tc>
      </w:tr>
    </w:tbl>
    <w:p w14:paraId="0E8D6084" w14:textId="77777777" w:rsidR="00BC1DD8" w:rsidRDefault="00BC1DD8">
      <w:pPr>
        <w:pStyle w:val="Normal1"/>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C1DD8" w14:paraId="06751ECA" w14:textId="77777777">
        <w:tc>
          <w:tcPr>
            <w:tcW w:w="4680" w:type="dxa"/>
            <w:tcMar>
              <w:top w:w="100" w:type="dxa"/>
              <w:left w:w="100" w:type="dxa"/>
              <w:bottom w:w="100" w:type="dxa"/>
              <w:right w:w="100" w:type="dxa"/>
            </w:tcMar>
          </w:tcPr>
          <w:p w14:paraId="60BC725B" w14:textId="77777777" w:rsidR="00BC1DD8" w:rsidRDefault="00BC1DD8">
            <w:pPr>
              <w:pStyle w:val="Normal1"/>
              <w:widowControl w:val="0"/>
              <w:spacing w:line="240" w:lineRule="auto"/>
            </w:pPr>
          </w:p>
        </w:tc>
        <w:tc>
          <w:tcPr>
            <w:tcW w:w="4680" w:type="dxa"/>
            <w:tcMar>
              <w:top w:w="100" w:type="dxa"/>
              <w:left w:w="100" w:type="dxa"/>
              <w:bottom w:w="100" w:type="dxa"/>
              <w:right w:w="100" w:type="dxa"/>
            </w:tcMar>
          </w:tcPr>
          <w:p w14:paraId="387BF50F" w14:textId="77777777" w:rsidR="00BC1DD8" w:rsidRDefault="00BC1DD8">
            <w:pPr>
              <w:pStyle w:val="Normal1"/>
              <w:widowControl w:val="0"/>
              <w:spacing w:line="240" w:lineRule="auto"/>
            </w:pPr>
          </w:p>
        </w:tc>
      </w:tr>
      <w:tr w:rsidR="00BC1DD8" w14:paraId="5BE15B36" w14:textId="77777777">
        <w:tc>
          <w:tcPr>
            <w:tcW w:w="4680" w:type="dxa"/>
            <w:tcMar>
              <w:top w:w="100" w:type="dxa"/>
              <w:left w:w="100" w:type="dxa"/>
              <w:bottom w:w="100" w:type="dxa"/>
              <w:right w:w="100" w:type="dxa"/>
            </w:tcMar>
          </w:tcPr>
          <w:p w14:paraId="562AD2CB" w14:textId="77777777" w:rsidR="00BC1DD8" w:rsidRDefault="00BC1DD8">
            <w:pPr>
              <w:pStyle w:val="Normal1"/>
              <w:widowControl w:val="0"/>
              <w:spacing w:line="240" w:lineRule="auto"/>
            </w:pPr>
          </w:p>
        </w:tc>
        <w:tc>
          <w:tcPr>
            <w:tcW w:w="4680" w:type="dxa"/>
            <w:tcMar>
              <w:top w:w="100" w:type="dxa"/>
              <w:left w:w="100" w:type="dxa"/>
              <w:bottom w:w="100" w:type="dxa"/>
              <w:right w:w="100" w:type="dxa"/>
            </w:tcMar>
          </w:tcPr>
          <w:p w14:paraId="43E5A46A" w14:textId="77777777" w:rsidR="00BC1DD8" w:rsidRDefault="00BC1DD8">
            <w:pPr>
              <w:pStyle w:val="Normal1"/>
              <w:widowControl w:val="0"/>
              <w:spacing w:line="240" w:lineRule="auto"/>
            </w:pPr>
          </w:p>
        </w:tc>
      </w:tr>
      <w:tr w:rsidR="00BC1DD8" w14:paraId="6BEDC2E3" w14:textId="77777777">
        <w:tc>
          <w:tcPr>
            <w:tcW w:w="4680" w:type="dxa"/>
            <w:tcMar>
              <w:top w:w="100" w:type="dxa"/>
              <w:left w:w="100" w:type="dxa"/>
              <w:bottom w:w="100" w:type="dxa"/>
              <w:right w:w="100" w:type="dxa"/>
            </w:tcMar>
          </w:tcPr>
          <w:p w14:paraId="6F750540" w14:textId="77777777" w:rsidR="00BC1DD8" w:rsidRDefault="00BC1DD8">
            <w:pPr>
              <w:pStyle w:val="Normal1"/>
              <w:widowControl w:val="0"/>
              <w:spacing w:line="240" w:lineRule="auto"/>
            </w:pPr>
          </w:p>
        </w:tc>
        <w:tc>
          <w:tcPr>
            <w:tcW w:w="4680" w:type="dxa"/>
            <w:tcMar>
              <w:top w:w="100" w:type="dxa"/>
              <w:left w:w="100" w:type="dxa"/>
              <w:bottom w:w="100" w:type="dxa"/>
              <w:right w:w="100" w:type="dxa"/>
            </w:tcMar>
          </w:tcPr>
          <w:p w14:paraId="775751E5" w14:textId="77777777" w:rsidR="00BC1DD8" w:rsidRDefault="00BC1DD8">
            <w:pPr>
              <w:pStyle w:val="Normal1"/>
              <w:widowControl w:val="0"/>
              <w:numPr>
                <w:ilvl w:val="0"/>
                <w:numId w:val="2"/>
              </w:numPr>
              <w:spacing w:line="240" w:lineRule="auto"/>
              <w:ind w:hanging="359"/>
              <w:contextualSpacing/>
            </w:pPr>
          </w:p>
        </w:tc>
      </w:tr>
      <w:tr w:rsidR="00BC1DD8" w14:paraId="0BFBF181" w14:textId="77777777">
        <w:tc>
          <w:tcPr>
            <w:tcW w:w="4680" w:type="dxa"/>
            <w:tcMar>
              <w:top w:w="100" w:type="dxa"/>
              <w:left w:w="100" w:type="dxa"/>
              <w:bottom w:w="100" w:type="dxa"/>
              <w:right w:w="100" w:type="dxa"/>
            </w:tcMar>
          </w:tcPr>
          <w:p w14:paraId="1B5A72AE" w14:textId="77777777" w:rsidR="00BC1DD8" w:rsidRDefault="00BC1DD8">
            <w:pPr>
              <w:pStyle w:val="Normal1"/>
              <w:widowControl w:val="0"/>
              <w:spacing w:line="240" w:lineRule="auto"/>
            </w:pPr>
          </w:p>
        </w:tc>
        <w:tc>
          <w:tcPr>
            <w:tcW w:w="4680" w:type="dxa"/>
            <w:tcMar>
              <w:top w:w="100" w:type="dxa"/>
              <w:left w:w="100" w:type="dxa"/>
              <w:bottom w:w="100" w:type="dxa"/>
              <w:right w:w="100" w:type="dxa"/>
            </w:tcMar>
          </w:tcPr>
          <w:p w14:paraId="77EE4C8F" w14:textId="77777777" w:rsidR="00BC1DD8" w:rsidRDefault="00BC1DD8">
            <w:pPr>
              <w:pStyle w:val="Normal1"/>
              <w:widowControl w:val="0"/>
              <w:spacing w:line="240" w:lineRule="auto"/>
            </w:pPr>
          </w:p>
        </w:tc>
      </w:tr>
      <w:tr w:rsidR="00BC1DD8" w14:paraId="4BA6A76F" w14:textId="77777777">
        <w:tc>
          <w:tcPr>
            <w:tcW w:w="4680" w:type="dxa"/>
            <w:tcMar>
              <w:top w:w="100" w:type="dxa"/>
              <w:left w:w="100" w:type="dxa"/>
              <w:bottom w:w="100" w:type="dxa"/>
              <w:right w:w="100" w:type="dxa"/>
            </w:tcMar>
          </w:tcPr>
          <w:p w14:paraId="5B6C9689" w14:textId="77777777" w:rsidR="00BC1DD8" w:rsidRDefault="00BC1DD8">
            <w:pPr>
              <w:pStyle w:val="Normal1"/>
              <w:widowControl w:val="0"/>
              <w:spacing w:line="240" w:lineRule="auto"/>
            </w:pPr>
          </w:p>
        </w:tc>
        <w:tc>
          <w:tcPr>
            <w:tcW w:w="4680" w:type="dxa"/>
            <w:tcMar>
              <w:top w:w="100" w:type="dxa"/>
              <w:left w:w="100" w:type="dxa"/>
              <w:bottom w:w="100" w:type="dxa"/>
              <w:right w:w="100" w:type="dxa"/>
            </w:tcMar>
          </w:tcPr>
          <w:p w14:paraId="6FD7FA35" w14:textId="77777777" w:rsidR="00BC1DD8" w:rsidRDefault="00BC1DD8">
            <w:pPr>
              <w:pStyle w:val="Normal1"/>
              <w:widowControl w:val="0"/>
              <w:spacing w:line="240" w:lineRule="auto"/>
            </w:pPr>
          </w:p>
        </w:tc>
      </w:tr>
    </w:tbl>
    <w:p w14:paraId="5372219E" w14:textId="77777777" w:rsidR="00BC1DD8" w:rsidRDefault="00BC1DD8">
      <w:pPr>
        <w:pStyle w:val="Normal1"/>
      </w:pPr>
    </w:p>
    <w:p w14:paraId="5C809180" w14:textId="77777777" w:rsidR="00BC1DD8" w:rsidRDefault="00BC1DD8">
      <w:pPr>
        <w:pStyle w:val="Normal1"/>
      </w:pPr>
    </w:p>
    <w:p w14:paraId="4B5AB2F1" w14:textId="77777777" w:rsidR="00BC1DD8" w:rsidRDefault="00BC1DD8">
      <w:pPr>
        <w:pStyle w:val="Normal1"/>
      </w:pPr>
    </w:p>
    <w:p w14:paraId="718FA06A" w14:textId="77777777" w:rsidR="00BC1DD8" w:rsidRDefault="00BC1DD8">
      <w:pPr>
        <w:pStyle w:val="Normal1"/>
      </w:pPr>
    </w:p>
    <w:p w14:paraId="2E09ECAF" w14:textId="77777777" w:rsidR="00BC1DD8" w:rsidRDefault="00BC1DD8">
      <w:pPr>
        <w:pStyle w:val="Normal1"/>
      </w:pPr>
    </w:p>
    <w:p w14:paraId="4DC9B7E3" w14:textId="77777777" w:rsidR="00BC1DD8" w:rsidRDefault="00BC1DD8">
      <w:pPr>
        <w:pStyle w:val="Normal1"/>
      </w:pPr>
    </w:p>
    <w:p w14:paraId="4EA04FCA" w14:textId="77777777" w:rsidR="00BC1DD8" w:rsidRDefault="00BC1DD8">
      <w:pPr>
        <w:pStyle w:val="Normal1"/>
      </w:pPr>
    </w:p>
    <w:p w14:paraId="7721C76E" w14:textId="77777777" w:rsidR="00BC1DD8" w:rsidRDefault="00BC1DD8">
      <w:pPr>
        <w:pStyle w:val="Normal1"/>
      </w:pPr>
    </w:p>
    <w:p w14:paraId="65ECB900" w14:textId="77777777" w:rsidR="00BC1DD8" w:rsidRDefault="00BC1DD8">
      <w:pPr>
        <w:pStyle w:val="Normal1"/>
      </w:pPr>
    </w:p>
    <w:p w14:paraId="7C939FB4" w14:textId="77777777" w:rsidR="005B7F40" w:rsidRDefault="005B7F40">
      <w:pPr>
        <w:pStyle w:val="Normal1"/>
        <w:rPr>
          <w:b/>
          <w:color w:val="FF9900"/>
          <w:sz w:val="28"/>
        </w:rPr>
      </w:pPr>
    </w:p>
    <w:p w14:paraId="5243837C" w14:textId="77777777" w:rsidR="005B7F40" w:rsidRDefault="005B7F40">
      <w:pPr>
        <w:pStyle w:val="Normal1"/>
        <w:rPr>
          <w:b/>
          <w:color w:val="FF9900"/>
          <w:sz w:val="28"/>
        </w:rPr>
      </w:pPr>
    </w:p>
    <w:p w14:paraId="4EA6249B" w14:textId="77777777" w:rsidR="005B7F40" w:rsidRDefault="005B7F40">
      <w:pPr>
        <w:pStyle w:val="Normal1"/>
        <w:rPr>
          <w:b/>
          <w:color w:val="FF9900"/>
          <w:sz w:val="28"/>
        </w:rPr>
      </w:pPr>
    </w:p>
    <w:p w14:paraId="18EF6E2E" w14:textId="77777777" w:rsidR="005B7F40" w:rsidRDefault="005B7F40">
      <w:pPr>
        <w:pStyle w:val="Normal1"/>
        <w:rPr>
          <w:b/>
          <w:color w:val="FF9900"/>
          <w:sz w:val="28"/>
        </w:rPr>
      </w:pPr>
    </w:p>
    <w:p w14:paraId="434EE09C" w14:textId="77777777" w:rsidR="005B7F40" w:rsidRDefault="005B7F40">
      <w:pPr>
        <w:pStyle w:val="Normal1"/>
        <w:rPr>
          <w:b/>
          <w:color w:val="FF9900"/>
          <w:sz w:val="28"/>
        </w:rPr>
      </w:pPr>
    </w:p>
    <w:p w14:paraId="0D7556C8" w14:textId="77777777" w:rsidR="005B7F40" w:rsidRDefault="005B7F40">
      <w:pPr>
        <w:pStyle w:val="Normal1"/>
        <w:rPr>
          <w:b/>
          <w:color w:val="FF9900"/>
          <w:sz w:val="28"/>
        </w:rPr>
      </w:pPr>
    </w:p>
    <w:p w14:paraId="2A79AEDF" w14:textId="77777777" w:rsidR="005B7F40" w:rsidRDefault="005B7F40">
      <w:pPr>
        <w:pStyle w:val="Normal1"/>
        <w:rPr>
          <w:b/>
          <w:color w:val="FF9900"/>
          <w:sz w:val="28"/>
        </w:rPr>
      </w:pPr>
    </w:p>
    <w:p w14:paraId="565979CD" w14:textId="77777777" w:rsidR="005B7F40" w:rsidRDefault="005B7F40">
      <w:pPr>
        <w:pStyle w:val="Normal1"/>
        <w:rPr>
          <w:b/>
          <w:color w:val="FF9900"/>
          <w:sz w:val="28"/>
        </w:rPr>
      </w:pPr>
    </w:p>
    <w:p w14:paraId="16EDEE8B" w14:textId="77777777" w:rsidR="005B7F40" w:rsidRDefault="005B7F40">
      <w:pPr>
        <w:pStyle w:val="Normal1"/>
        <w:rPr>
          <w:b/>
          <w:color w:val="FF9900"/>
          <w:sz w:val="28"/>
        </w:rPr>
      </w:pPr>
    </w:p>
    <w:p w14:paraId="2C9103E3" w14:textId="77777777" w:rsidR="005B7F40" w:rsidRDefault="005B7F40">
      <w:pPr>
        <w:pStyle w:val="Normal1"/>
        <w:rPr>
          <w:b/>
          <w:color w:val="FF9900"/>
          <w:sz w:val="28"/>
        </w:rPr>
      </w:pPr>
    </w:p>
    <w:p w14:paraId="45822086" w14:textId="524EF441" w:rsidR="00BC1DD8" w:rsidRDefault="005B7F40">
      <w:pPr>
        <w:pStyle w:val="Normal1"/>
      </w:pPr>
      <w:r>
        <w:rPr>
          <w:b/>
          <w:color w:val="FF9900"/>
          <w:sz w:val="28"/>
        </w:rPr>
        <w:lastRenderedPageBreak/>
        <w:br/>
      </w:r>
      <w:bookmarkStart w:id="0" w:name="_GoBack"/>
      <w:bookmarkEnd w:id="0"/>
      <w:r w:rsidR="0034374F">
        <w:rPr>
          <w:b/>
          <w:color w:val="FF9900"/>
          <w:sz w:val="28"/>
        </w:rPr>
        <w:t>Characters’ Responses:</w:t>
      </w:r>
    </w:p>
    <w:p w14:paraId="2C268142" w14:textId="77777777" w:rsidR="00BC1DD8" w:rsidRDefault="00BC1DD8">
      <w:pPr>
        <w:pStyle w:val="Normal1"/>
      </w:pPr>
    </w:p>
    <w:tbl>
      <w:tblPr>
        <w:tblStyle w:val="a1"/>
        <w:tblW w:w="11640" w:type="dxa"/>
        <w:tblInd w:w="-11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0"/>
        <w:gridCol w:w="2820"/>
        <w:gridCol w:w="3030"/>
        <w:gridCol w:w="3180"/>
      </w:tblGrid>
      <w:tr w:rsidR="00BC1DD8" w14:paraId="08BE59EE" w14:textId="77777777">
        <w:tc>
          <w:tcPr>
            <w:tcW w:w="2610" w:type="dxa"/>
            <w:tcMar>
              <w:top w:w="100" w:type="dxa"/>
              <w:left w:w="100" w:type="dxa"/>
              <w:bottom w:w="100" w:type="dxa"/>
              <w:right w:w="100" w:type="dxa"/>
            </w:tcMar>
          </w:tcPr>
          <w:p w14:paraId="5C398CE1" w14:textId="77777777" w:rsidR="00BC1DD8" w:rsidRDefault="0034374F">
            <w:pPr>
              <w:pStyle w:val="Normal1"/>
              <w:widowControl w:val="0"/>
              <w:spacing w:line="240" w:lineRule="auto"/>
            </w:pPr>
            <w:r>
              <w:rPr>
                <w:b/>
              </w:rPr>
              <w:t>Who-</w:t>
            </w:r>
          </w:p>
          <w:p w14:paraId="26DE6DA7" w14:textId="77777777" w:rsidR="00BC1DD8" w:rsidRDefault="0034374F">
            <w:pPr>
              <w:pStyle w:val="Normal1"/>
              <w:widowControl w:val="0"/>
              <w:spacing w:line="240" w:lineRule="auto"/>
            </w:pPr>
            <w:r>
              <w:rPr>
                <w:b/>
              </w:rPr>
              <w:t xml:space="preserve">Personal context and values. Role within play </w:t>
            </w:r>
          </w:p>
        </w:tc>
        <w:tc>
          <w:tcPr>
            <w:tcW w:w="2820" w:type="dxa"/>
            <w:tcMar>
              <w:top w:w="100" w:type="dxa"/>
              <w:left w:w="100" w:type="dxa"/>
              <w:bottom w:w="100" w:type="dxa"/>
              <w:right w:w="100" w:type="dxa"/>
            </w:tcMar>
          </w:tcPr>
          <w:p w14:paraId="3E21784F" w14:textId="77777777" w:rsidR="00BC1DD8" w:rsidRDefault="0034374F">
            <w:pPr>
              <w:pStyle w:val="Normal1"/>
              <w:widowControl w:val="0"/>
              <w:spacing w:line="240" w:lineRule="auto"/>
            </w:pPr>
            <w:r>
              <w:rPr>
                <w:b/>
              </w:rPr>
              <w:t>What the character discovers in key moments in the play-type of discovery</w:t>
            </w:r>
          </w:p>
        </w:tc>
        <w:tc>
          <w:tcPr>
            <w:tcW w:w="3030" w:type="dxa"/>
            <w:tcMar>
              <w:top w:w="100" w:type="dxa"/>
              <w:left w:w="100" w:type="dxa"/>
              <w:bottom w:w="100" w:type="dxa"/>
              <w:right w:w="100" w:type="dxa"/>
            </w:tcMar>
          </w:tcPr>
          <w:p w14:paraId="251143F8" w14:textId="77777777" w:rsidR="00BC1DD8" w:rsidRDefault="0034374F">
            <w:pPr>
              <w:pStyle w:val="Normal1"/>
              <w:widowControl w:val="0"/>
              <w:spacing w:line="240" w:lineRule="auto"/>
            </w:pPr>
            <w:r>
              <w:rPr>
                <w:b/>
              </w:rPr>
              <w:t xml:space="preserve">Character’s responses </w:t>
            </w:r>
            <w:proofErr w:type="spellStart"/>
            <w:r>
              <w:rPr>
                <w:b/>
              </w:rPr>
              <w:t>eg</w:t>
            </w:r>
            <w:proofErr w:type="spellEnd"/>
            <w:r>
              <w:rPr>
                <w:b/>
              </w:rPr>
              <w:t xml:space="preserve"> </w:t>
            </w:r>
          </w:p>
          <w:p w14:paraId="22694FB2" w14:textId="77777777" w:rsidR="00BC1DD8" w:rsidRDefault="0034374F">
            <w:pPr>
              <w:pStyle w:val="Normal1"/>
              <w:widowControl w:val="0"/>
              <w:spacing w:line="240" w:lineRule="auto"/>
            </w:pPr>
            <w:r>
              <w:rPr>
                <w:b/>
              </w:rPr>
              <w:t xml:space="preserve">learns forgiveness, strengthens prejudice and exploitative nature etc. </w:t>
            </w:r>
          </w:p>
        </w:tc>
        <w:tc>
          <w:tcPr>
            <w:tcW w:w="3180" w:type="dxa"/>
            <w:tcMar>
              <w:top w:w="100" w:type="dxa"/>
              <w:left w:w="100" w:type="dxa"/>
              <w:bottom w:w="100" w:type="dxa"/>
              <w:right w:w="100" w:type="dxa"/>
            </w:tcMar>
          </w:tcPr>
          <w:p w14:paraId="3D2327E5" w14:textId="77777777" w:rsidR="00BC1DD8" w:rsidRDefault="0034374F">
            <w:pPr>
              <w:pStyle w:val="Normal1"/>
              <w:widowControl w:val="0"/>
              <w:spacing w:line="240" w:lineRule="auto"/>
            </w:pPr>
            <w:r>
              <w:rPr>
                <w:b/>
              </w:rPr>
              <w:t xml:space="preserve">What implications this has for the notion of discovery </w:t>
            </w:r>
            <w:proofErr w:type="spellStart"/>
            <w:r>
              <w:rPr>
                <w:b/>
              </w:rPr>
              <w:t>eg</w:t>
            </w:r>
            <w:proofErr w:type="spellEnd"/>
            <w:r>
              <w:rPr>
                <w:b/>
              </w:rPr>
              <w:t>: Thesis ideas already discussed</w:t>
            </w:r>
          </w:p>
        </w:tc>
      </w:tr>
      <w:tr w:rsidR="00BC1DD8" w14:paraId="48A3E8A3" w14:textId="77777777">
        <w:tc>
          <w:tcPr>
            <w:tcW w:w="2610" w:type="dxa"/>
            <w:tcMar>
              <w:top w:w="100" w:type="dxa"/>
              <w:left w:w="100" w:type="dxa"/>
              <w:bottom w:w="100" w:type="dxa"/>
              <w:right w:w="100" w:type="dxa"/>
            </w:tcMar>
          </w:tcPr>
          <w:p w14:paraId="098CBBDB" w14:textId="77777777" w:rsidR="00BC1DD8" w:rsidRDefault="0034374F">
            <w:pPr>
              <w:pStyle w:val="Normal1"/>
              <w:widowControl w:val="0"/>
              <w:spacing w:line="240" w:lineRule="auto"/>
            </w:pPr>
            <w:r>
              <w:rPr>
                <w:b/>
              </w:rPr>
              <w:t>Caliban</w:t>
            </w:r>
          </w:p>
        </w:tc>
        <w:tc>
          <w:tcPr>
            <w:tcW w:w="2820" w:type="dxa"/>
            <w:tcMar>
              <w:top w:w="100" w:type="dxa"/>
              <w:left w:w="100" w:type="dxa"/>
              <w:bottom w:w="100" w:type="dxa"/>
              <w:right w:w="100" w:type="dxa"/>
            </w:tcMar>
          </w:tcPr>
          <w:p w14:paraId="770F8377" w14:textId="77777777" w:rsidR="00BC1DD8" w:rsidRDefault="0034374F">
            <w:pPr>
              <w:pStyle w:val="Normal1"/>
              <w:widowControl w:val="0"/>
              <w:spacing w:line="240" w:lineRule="auto"/>
            </w:pPr>
            <w:r>
              <w:t xml:space="preserve">Act 1 scene 2 lines 320, </w:t>
            </w:r>
            <w:r>
              <w:br/>
              <w:t xml:space="preserve">335-350 </w:t>
            </w:r>
          </w:p>
          <w:p w14:paraId="2933744D" w14:textId="77777777" w:rsidR="00BC1DD8" w:rsidRDefault="0034374F">
            <w:pPr>
              <w:pStyle w:val="Normal1"/>
              <w:widowControl w:val="0"/>
              <w:spacing w:line="240" w:lineRule="auto"/>
            </w:pPr>
            <w:r>
              <w:t>Caliban is reminiscing about the past- remembering the regret he feels as (Prospero took over and adopted  the role of being the “coloniser”)</w:t>
            </w:r>
          </w:p>
          <w:p w14:paraId="3601826B" w14:textId="77777777" w:rsidR="00BC1DD8" w:rsidRDefault="00BC1DD8">
            <w:pPr>
              <w:pStyle w:val="Normal1"/>
              <w:widowControl w:val="0"/>
              <w:spacing w:line="240" w:lineRule="auto"/>
            </w:pPr>
          </w:p>
          <w:p w14:paraId="72F5118B" w14:textId="77777777" w:rsidR="00BC1DD8" w:rsidRDefault="00BC1DD8">
            <w:pPr>
              <w:pStyle w:val="Normal1"/>
              <w:widowControl w:val="0"/>
              <w:spacing w:line="240" w:lineRule="auto"/>
            </w:pPr>
          </w:p>
          <w:p w14:paraId="3EAEF70F" w14:textId="77777777" w:rsidR="00BC1DD8" w:rsidRDefault="00BC1DD8">
            <w:pPr>
              <w:pStyle w:val="Normal1"/>
              <w:widowControl w:val="0"/>
              <w:spacing w:line="240" w:lineRule="auto"/>
            </w:pPr>
          </w:p>
          <w:p w14:paraId="5948D423" w14:textId="77777777" w:rsidR="00BC1DD8" w:rsidRDefault="00BC1DD8">
            <w:pPr>
              <w:pStyle w:val="Normal1"/>
              <w:widowControl w:val="0"/>
              <w:spacing w:line="240" w:lineRule="auto"/>
            </w:pPr>
          </w:p>
          <w:p w14:paraId="59FF2CD0" w14:textId="77777777" w:rsidR="00BC1DD8" w:rsidRDefault="00BC1DD8">
            <w:pPr>
              <w:pStyle w:val="Normal1"/>
              <w:widowControl w:val="0"/>
              <w:spacing w:line="240" w:lineRule="auto"/>
            </w:pPr>
          </w:p>
          <w:p w14:paraId="2D670932" w14:textId="77777777" w:rsidR="00BC1DD8" w:rsidRDefault="00BC1DD8">
            <w:pPr>
              <w:pStyle w:val="Normal1"/>
              <w:widowControl w:val="0"/>
              <w:spacing w:line="240" w:lineRule="auto"/>
            </w:pPr>
          </w:p>
          <w:p w14:paraId="64D890A3" w14:textId="77777777" w:rsidR="00BC1DD8" w:rsidRDefault="00BC1DD8">
            <w:pPr>
              <w:pStyle w:val="Normal1"/>
              <w:widowControl w:val="0"/>
              <w:spacing w:line="240" w:lineRule="auto"/>
            </w:pPr>
          </w:p>
          <w:p w14:paraId="6331B65F" w14:textId="77777777" w:rsidR="00BC1DD8" w:rsidRDefault="00BC1DD8">
            <w:pPr>
              <w:pStyle w:val="Normal1"/>
              <w:widowControl w:val="0"/>
              <w:spacing w:line="240" w:lineRule="auto"/>
            </w:pPr>
          </w:p>
          <w:p w14:paraId="052E4FB4" w14:textId="77777777" w:rsidR="00BC1DD8" w:rsidRDefault="0034374F">
            <w:pPr>
              <w:pStyle w:val="Normal1"/>
              <w:widowControl w:val="0"/>
              <w:spacing w:line="240" w:lineRule="auto"/>
            </w:pPr>
            <w:r>
              <w:t xml:space="preserve">Prospero recalls Caliban as an inferior-as he recalls early moments on island. </w:t>
            </w:r>
          </w:p>
          <w:p w14:paraId="5CB46329" w14:textId="77777777" w:rsidR="00BC1DD8" w:rsidRDefault="00BC1DD8">
            <w:pPr>
              <w:pStyle w:val="Normal1"/>
              <w:widowControl w:val="0"/>
              <w:spacing w:line="240" w:lineRule="auto"/>
            </w:pPr>
          </w:p>
          <w:p w14:paraId="0F4D13A2" w14:textId="77777777" w:rsidR="00BC1DD8" w:rsidRDefault="00BC1DD8">
            <w:pPr>
              <w:pStyle w:val="Normal1"/>
              <w:widowControl w:val="0"/>
              <w:spacing w:line="240" w:lineRule="auto"/>
            </w:pPr>
          </w:p>
          <w:p w14:paraId="1AF6EB5F" w14:textId="77777777" w:rsidR="00BC1DD8" w:rsidRDefault="00BC1DD8">
            <w:pPr>
              <w:pStyle w:val="Normal1"/>
              <w:widowControl w:val="0"/>
              <w:spacing w:line="240" w:lineRule="auto"/>
            </w:pPr>
          </w:p>
          <w:p w14:paraId="0DB053DC" w14:textId="77777777" w:rsidR="00BC1DD8" w:rsidRDefault="00BC1DD8">
            <w:pPr>
              <w:pStyle w:val="Normal1"/>
              <w:widowControl w:val="0"/>
              <w:spacing w:line="240" w:lineRule="auto"/>
            </w:pPr>
          </w:p>
          <w:p w14:paraId="408DE92D" w14:textId="77777777" w:rsidR="00BC1DD8" w:rsidRDefault="00BC1DD8">
            <w:pPr>
              <w:pStyle w:val="Normal1"/>
              <w:widowControl w:val="0"/>
              <w:spacing w:line="240" w:lineRule="auto"/>
            </w:pPr>
          </w:p>
          <w:p w14:paraId="1F373D6A" w14:textId="77777777" w:rsidR="00BC1DD8" w:rsidRDefault="00BC1DD8">
            <w:pPr>
              <w:pStyle w:val="Normal1"/>
              <w:widowControl w:val="0"/>
              <w:spacing w:line="240" w:lineRule="auto"/>
            </w:pPr>
          </w:p>
          <w:p w14:paraId="253BCBB9" w14:textId="77777777" w:rsidR="00BC1DD8" w:rsidRDefault="00BC1DD8">
            <w:pPr>
              <w:pStyle w:val="Normal1"/>
              <w:widowControl w:val="0"/>
              <w:spacing w:line="240" w:lineRule="auto"/>
            </w:pPr>
          </w:p>
          <w:p w14:paraId="0203453D" w14:textId="77777777" w:rsidR="00BC1DD8" w:rsidRDefault="00BC1DD8">
            <w:pPr>
              <w:pStyle w:val="Normal1"/>
              <w:widowControl w:val="0"/>
              <w:spacing w:line="240" w:lineRule="auto"/>
            </w:pPr>
          </w:p>
          <w:p w14:paraId="5283DE25" w14:textId="77777777" w:rsidR="00BC1DD8" w:rsidRDefault="00BC1DD8">
            <w:pPr>
              <w:pStyle w:val="Normal1"/>
              <w:widowControl w:val="0"/>
              <w:spacing w:line="240" w:lineRule="auto"/>
            </w:pPr>
          </w:p>
          <w:p w14:paraId="27EE18FF" w14:textId="77777777" w:rsidR="00BC1DD8" w:rsidRDefault="00BC1DD8">
            <w:pPr>
              <w:pStyle w:val="Normal1"/>
              <w:widowControl w:val="0"/>
              <w:spacing w:line="240" w:lineRule="auto"/>
            </w:pPr>
          </w:p>
          <w:p w14:paraId="7441BA29" w14:textId="77777777" w:rsidR="00BC1DD8" w:rsidRDefault="00BC1DD8">
            <w:pPr>
              <w:pStyle w:val="Normal1"/>
              <w:widowControl w:val="0"/>
              <w:spacing w:line="240" w:lineRule="auto"/>
            </w:pPr>
          </w:p>
          <w:p w14:paraId="188FBAB2" w14:textId="77777777" w:rsidR="00BC1DD8" w:rsidRDefault="00BC1DD8">
            <w:pPr>
              <w:pStyle w:val="Normal1"/>
              <w:widowControl w:val="0"/>
              <w:spacing w:line="240" w:lineRule="auto"/>
            </w:pPr>
          </w:p>
          <w:p w14:paraId="5CFA059F" w14:textId="77777777" w:rsidR="00BC1DD8" w:rsidRDefault="00BC1DD8">
            <w:pPr>
              <w:pStyle w:val="Normal1"/>
              <w:widowControl w:val="0"/>
              <w:spacing w:line="240" w:lineRule="auto"/>
            </w:pPr>
          </w:p>
          <w:p w14:paraId="7EB67F1F" w14:textId="77777777" w:rsidR="00BC1DD8" w:rsidRDefault="00BC1DD8">
            <w:pPr>
              <w:pStyle w:val="Normal1"/>
              <w:widowControl w:val="0"/>
              <w:spacing w:line="240" w:lineRule="auto"/>
            </w:pPr>
          </w:p>
          <w:p w14:paraId="3A37CAB6" w14:textId="77777777" w:rsidR="00BC1DD8" w:rsidRDefault="00BC1DD8">
            <w:pPr>
              <w:pStyle w:val="Normal1"/>
              <w:widowControl w:val="0"/>
              <w:spacing w:line="240" w:lineRule="auto"/>
            </w:pPr>
          </w:p>
          <w:p w14:paraId="09688B1A" w14:textId="77777777" w:rsidR="00BC1DD8" w:rsidRDefault="00BC1DD8">
            <w:pPr>
              <w:pStyle w:val="Normal1"/>
              <w:widowControl w:val="0"/>
              <w:spacing w:line="240" w:lineRule="auto"/>
            </w:pPr>
          </w:p>
          <w:p w14:paraId="0AAD15E7" w14:textId="77777777" w:rsidR="00BC1DD8" w:rsidRDefault="00BC1DD8">
            <w:pPr>
              <w:pStyle w:val="Normal1"/>
              <w:widowControl w:val="0"/>
              <w:spacing w:line="240" w:lineRule="auto"/>
            </w:pPr>
          </w:p>
          <w:p w14:paraId="2D2DEDE6" w14:textId="77777777" w:rsidR="00BC1DD8" w:rsidRDefault="00BC1DD8">
            <w:pPr>
              <w:pStyle w:val="Normal1"/>
              <w:widowControl w:val="0"/>
              <w:spacing w:line="240" w:lineRule="auto"/>
            </w:pPr>
          </w:p>
          <w:p w14:paraId="560C661F" w14:textId="77777777" w:rsidR="00BC1DD8" w:rsidRDefault="00BC1DD8">
            <w:pPr>
              <w:pStyle w:val="Normal1"/>
              <w:widowControl w:val="0"/>
              <w:spacing w:line="240" w:lineRule="auto"/>
            </w:pPr>
          </w:p>
          <w:p w14:paraId="34B69DBC" w14:textId="77777777" w:rsidR="00BC1DD8" w:rsidRDefault="00BC1DD8">
            <w:pPr>
              <w:pStyle w:val="Normal1"/>
              <w:widowControl w:val="0"/>
              <w:spacing w:line="240" w:lineRule="auto"/>
            </w:pPr>
          </w:p>
          <w:p w14:paraId="5CCE1368" w14:textId="77777777" w:rsidR="00BC1DD8" w:rsidRDefault="00BC1DD8">
            <w:pPr>
              <w:pStyle w:val="Normal1"/>
              <w:widowControl w:val="0"/>
              <w:spacing w:line="240" w:lineRule="auto"/>
            </w:pPr>
          </w:p>
          <w:p w14:paraId="68CB5C03" w14:textId="77777777" w:rsidR="00BC1DD8" w:rsidRDefault="00BC1DD8">
            <w:pPr>
              <w:pStyle w:val="Normal1"/>
              <w:widowControl w:val="0"/>
              <w:spacing w:line="240" w:lineRule="auto"/>
            </w:pPr>
          </w:p>
          <w:p w14:paraId="5C95DA1F" w14:textId="77777777" w:rsidR="00BC1DD8" w:rsidRDefault="00BC1DD8">
            <w:pPr>
              <w:pStyle w:val="Normal1"/>
              <w:widowControl w:val="0"/>
              <w:spacing w:line="240" w:lineRule="auto"/>
            </w:pPr>
          </w:p>
          <w:p w14:paraId="7BDDBAD7" w14:textId="77777777" w:rsidR="00BC1DD8" w:rsidRDefault="00BC1DD8">
            <w:pPr>
              <w:pStyle w:val="Normal1"/>
              <w:widowControl w:val="0"/>
              <w:spacing w:line="240" w:lineRule="auto"/>
            </w:pPr>
          </w:p>
          <w:p w14:paraId="0455B34F" w14:textId="77777777" w:rsidR="00BC1DD8" w:rsidRDefault="00BC1DD8">
            <w:pPr>
              <w:pStyle w:val="Normal1"/>
              <w:widowControl w:val="0"/>
              <w:spacing w:line="240" w:lineRule="auto"/>
            </w:pPr>
          </w:p>
          <w:p w14:paraId="66CC9212" w14:textId="77777777" w:rsidR="00BC1DD8" w:rsidRDefault="00BC1DD8">
            <w:pPr>
              <w:pStyle w:val="Normal1"/>
              <w:widowControl w:val="0"/>
              <w:spacing w:line="240" w:lineRule="auto"/>
            </w:pPr>
          </w:p>
          <w:p w14:paraId="510CBB78" w14:textId="77777777" w:rsidR="00BC1DD8" w:rsidRDefault="00BC1DD8">
            <w:pPr>
              <w:pStyle w:val="Normal1"/>
              <w:widowControl w:val="0"/>
              <w:spacing w:line="240" w:lineRule="auto"/>
            </w:pPr>
          </w:p>
          <w:p w14:paraId="7080B8E4" w14:textId="77777777" w:rsidR="00BC1DD8" w:rsidRDefault="00BC1DD8">
            <w:pPr>
              <w:pStyle w:val="Normal1"/>
              <w:widowControl w:val="0"/>
              <w:spacing w:line="240" w:lineRule="auto"/>
            </w:pPr>
          </w:p>
          <w:p w14:paraId="1541FBEA" w14:textId="77777777" w:rsidR="00BC1DD8" w:rsidRDefault="00BC1DD8">
            <w:pPr>
              <w:pStyle w:val="Normal1"/>
              <w:widowControl w:val="0"/>
              <w:spacing w:line="240" w:lineRule="auto"/>
            </w:pPr>
          </w:p>
          <w:p w14:paraId="1F6A07DE" w14:textId="77777777" w:rsidR="00BC1DD8" w:rsidRDefault="00BC1DD8">
            <w:pPr>
              <w:pStyle w:val="Normal1"/>
              <w:widowControl w:val="0"/>
              <w:spacing w:line="240" w:lineRule="auto"/>
            </w:pPr>
          </w:p>
          <w:p w14:paraId="41BC8A8B" w14:textId="77777777" w:rsidR="00BC1DD8" w:rsidRDefault="00BC1DD8">
            <w:pPr>
              <w:pStyle w:val="Normal1"/>
              <w:widowControl w:val="0"/>
              <w:spacing w:line="240" w:lineRule="auto"/>
            </w:pPr>
          </w:p>
          <w:p w14:paraId="791BC77E" w14:textId="77777777" w:rsidR="00BC1DD8" w:rsidRDefault="00BC1DD8">
            <w:pPr>
              <w:pStyle w:val="Normal1"/>
              <w:widowControl w:val="0"/>
              <w:spacing w:line="240" w:lineRule="auto"/>
            </w:pPr>
          </w:p>
          <w:p w14:paraId="39C1142D" w14:textId="77777777" w:rsidR="00BC1DD8" w:rsidRDefault="00BC1DD8">
            <w:pPr>
              <w:pStyle w:val="Normal1"/>
              <w:widowControl w:val="0"/>
              <w:spacing w:line="240" w:lineRule="auto"/>
            </w:pPr>
          </w:p>
          <w:p w14:paraId="3F2FCF4D" w14:textId="77777777" w:rsidR="00BC1DD8" w:rsidRDefault="00BC1DD8">
            <w:pPr>
              <w:pStyle w:val="Normal1"/>
              <w:widowControl w:val="0"/>
              <w:spacing w:line="240" w:lineRule="auto"/>
            </w:pPr>
          </w:p>
          <w:p w14:paraId="2830855B" w14:textId="77777777" w:rsidR="00BC1DD8" w:rsidRDefault="00BC1DD8">
            <w:pPr>
              <w:pStyle w:val="Normal1"/>
              <w:widowControl w:val="0"/>
              <w:spacing w:line="240" w:lineRule="auto"/>
            </w:pPr>
          </w:p>
          <w:p w14:paraId="6878B95D" w14:textId="77777777" w:rsidR="00BC1DD8" w:rsidRDefault="00BC1DD8">
            <w:pPr>
              <w:pStyle w:val="Normal1"/>
              <w:widowControl w:val="0"/>
              <w:spacing w:line="240" w:lineRule="auto"/>
            </w:pPr>
          </w:p>
          <w:p w14:paraId="7A6C25A9" w14:textId="77777777" w:rsidR="00BC1DD8" w:rsidRDefault="00BC1DD8">
            <w:pPr>
              <w:pStyle w:val="Normal1"/>
              <w:widowControl w:val="0"/>
              <w:spacing w:line="240" w:lineRule="auto"/>
            </w:pPr>
          </w:p>
          <w:p w14:paraId="21EDAE6C" w14:textId="77777777" w:rsidR="00BC1DD8" w:rsidRDefault="00BC1DD8">
            <w:pPr>
              <w:pStyle w:val="Normal1"/>
              <w:widowControl w:val="0"/>
              <w:spacing w:line="240" w:lineRule="auto"/>
            </w:pPr>
          </w:p>
          <w:p w14:paraId="3649199C" w14:textId="77777777" w:rsidR="00BC1DD8" w:rsidRDefault="00BC1DD8">
            <w:pPr>
              <w:pStyle w:val="Normal1"/>
              <w:widowControl w:val="0"/>
              <w:spacing w:line="240" w:lineRule="auto"/>
            </w:pPr>
          </w:p>
          <w:p w14:paraId="2D684E3D" w14:textId="77777777" w:rsidR="00BC1DD8" w:rsidRDefault="00BC1DD8">
            <w:pPr>
              <w:pStyle w:val="Normal1"/>
              <w:widowControl w:val="0"/>
              <w:spacing w:line="240" w:lineRule="auto"/>
            </w:pPr>
          </w:p>
          <w:p w14:paraId="158E4877" w14:textId="77777777" w:rsidR="00BC1DD8" w:rsidRDefault="00BC1DD8">
            <w:pPr>
              <w:pStyle w:val="Normal1"/>
              <w:widowControl w:val="0"/>
              <w:spacing w:line="240" w:lineRule="auto"/>
            </w:pPr>
          </w:p>
          <w:p w14:paraId="0E7EA997" w14:textId="77777777" w:rsidR="00BC1DD8" w:rsidRDefault="00BC1DD8">
            <w:pPr>
              <w:pStyle w:val="Normal1"/>
              <w:widowControl w:val="0"/>
              <w:spacing w:line="240" w:lineRule="auto"/>
            </w:pPr>
          </w:p>
          <w:p w14:paraId="2C3CCDB7" w14:textId="77777777" w:rsidR="00BC1DD8" w:rsidRDefault="00BC1DD8">
            <w:pPr>
              <w:pStyle w:val="Normal1"/>
              <w:widowControl w:val="0"/>
              <w:spacing w:line="240" w:lineRule="auto"/>
            </w:pPr>
          </w:p>
          <w:p w14:paraId="33ACA060" w14:textId="77777777" w:rsidR="00BC1DD8" w:rsidRDefault="00BC1DD8">
            <w:pPr>
              <w:pStyle w:val="Normal1"/>
              <w:widowControl w:val="0"/>
              <w:spacing w:line="240" w:lineRule="auto"/>
            </w:pPr>
          </w:p>
          <w:p w14:paraId="009153E0" w14:textId="77777777" w:rsidR="00BC1DD8" w:rsidRDefault="00BC1DD8">
            <w:pPr>
              <w:pStyle w:val="Normal1"/>
              <w:widowControl w:val="0"/>
              <w:spacing w:line="240" w:lineRule="auto"/>
            </w:pPr>
          </w:p>
          <w:p w14:paraId="624B7969" w14:textId="77777777" w:rsidR="00BC1DD8" w:rsidRDefault="00BC1DD8">
            <w:pPr>
              <w:pStyle w:val="Normal1"/>
              <w:widowControl w:val="0"/>
              <w:spacing w:line="240" w:lineRule="auto"/>
            </w:pPr>
          </w:p>
          <w:p w14:paraId="047DA477" w14:textId="77777777" w:rsidR="00BC1DD8" w:rsidRDefault="00BC1DD8">
            <w:pPr>
              <w:pStyle w:val="Normal1"/>
              <w:widowControl w:val="0"/>
              <w:spacing w:line="240" w:lineRule="auto"/>
            </w:pPr>
          </w:p>
          <w:p w14:paraId="631B16B6" w14:textId="77777777" w:rsidR="00BC1DD8" w:rsidRDefault="00BC1DD8">
            <w:pPr>
              <w:pStyle w:val="Normal1"/>
              <w:widowControl w:val="0"/>
              <w:spacing w:line="240" w:lineRule="auto"/>
            </w:pPr>
          </w:p>
          <w:p w14:paraId="214327C6" w14:textId="77777777" w:rsidR="00BC1DD8" w:rsidRDefault="00BC1DD8">
            <w:pPr>
              <w:pStyle w:val="Normal1"/>
              <w:widowControl w:val="0"/>
              <w:spacing w:line="240" w:lineRule="auto"/>
            </w:pPr>
          </w:p>
          <w:p w14:paraId="2859A0BC" w14:textId="77777777" w:rsidR="00BC1DD8" w:rsidRDefault="00BC1DD8">
            <w:pPr>
              <w:pStyle w:val="Normal1"/>
              <w:widowControl w:val="0"/>
              <w:spacing w:line="240" w:lineRule="auto"/>
            </w:pPr>
          </w:p>
          <w:p w14:paraId="117822EB" w14:textId="77777777" w:rsidR="00BC1DD8" w:rsidRDefault="00BC1DD8">
            <w:pPr>
              <w:pStyle w:val="Normal1"/>
              <w:widowControl w:val="0"/>
              <w:spacing w:line="240" w:lineRule="auto"/>
            </w:pPr>
          </w:p>
          <w:p w14:paraId="48E043F3" w14:textId="77777777" w:rsidR="00BC1DD8" w:rsidRDefault="00BC1DD8">
            <w:pPr>
              <w:pStyle w:val="Normal1"/>
              <w:widowControl w:val="0"/>
              <w:spacing w:line="240" w:lineRule="auto"/>
            </w:pPr>
          </w:p>
          <w:p w14:paraId="5E9B8C0E" w14:textId="77777777" w:rsidR="00BC1DD8" w:rsidRDefault="00BC1DD8">
            <w:pPr>
              <w:pStyle w:val="Normal1"/>
              <w:widowControl w:val="0"/>
              <w:spacing w:line="240" w:lineRule="auto"/>
            </w:pPr>
          </w:p>
          <w:p w14:paraId="1058D991" w14:textId="77777777" w:rsidR="00BC1DD8" w:rsidRDefault="00BC1DD8">
            <w:pPr>
              <w:pStyle w:val="Normal1"/>
              <w:widowControl w:val="0"/>
              <w:spacing w:line="240" w:lineRule="auto"/>
            </w:pPr>
          </w:p>
          <w:p w14:paraId="3B9F5968" w14:textId="77777777" w:rsidR="00BC1DD8" w:rsidRDefault="00BC1DD8">
            <w:pPr>
              <w:pStyle w:val="Normal1"/>
              <w:widowControl w:val="0"/>
              <w:spacing w:line="240" w:lineRule="auto"/>
            </w:pPr>
          </w:p>
          <w:p w14:paraId="6B35BA6D" w14:textId="77777777" w:rsidR="00BC1DD8" w:rsidRDefault="00BC1DD8">
            <w:pPr>
              <w:pStyle w:val="Normal1"/>
              <w:widowControl w:val="0"/>
              <w:spacing w:line="240" w:lineRule="auto"/>
            </w:pPr>
          </w:p>
          <w:p w14:paraId="073DEB07" w14:textId="77777777" w:rsidR="00BC1DD8" w:rsidRDefault="00BC1DD8">
            <w:pPr>
              <w:pStyle w:val="Normal1"/>
              <w:widowControl w:val="0"/>
              <w:spacing w:line="240" w:lineRule="auto"/>
            </w:pPr>
          </w:p>
          <w:p w14:paraId="6D6E0FBB" w14:textId="77777777" w:rsidR="00BC1DD8" w:rsidRDefault="00BC1DD8">
            <w:pPr>
              <w:pStyle w:val="Normal1"/>
              <w:widowControl w:val="0"/>
              <w:spacing w:line="240" w:lineRule="auto"/>
            </w:pPr>
          </w:p>
          <w:p w14:paraId="325E6EDF" w14:textId="77777777" w:rsidR="00BC1DD8" w:rsidRDefault="00BC1DD8">
            <w:pPr>
              <w:pStyle w:val="Normal1"/>
              <w:widowControl w:val="0"/>
              <w:spacing w:line="240" w:lineRule="auto"/>
            </w:pPr>
          </w:p>
          <w:p w14:paraId="6BD03740" w14:textId="77777777" w:rsidR="00BC1DD8" w:rsidRDefault="00BC1DD8">
            <w:pPr>
              <w:pStyle w:val="Normal1"/>
              <w:widowControl w:val="0"/>
              <w:spacing w:line="240" w:lineRule="auto"/>
            </w:pPr>
          </w:p>
          <w:p w14:paraId="2DE49514" w14:textId="77777777" w:rsidR="00BC1DD8" w:rsidRDefault="00BC1DD8">
            <w:pPr>
              <w:pStyle w:val="Normal1"/>
              <w:widowControl w:val="0"/>
              <w:spacing w:line="240" w:lineRule="auto"/>
            </w:pPr>
          </w:p>
          <w:p w14:paraId="3537D970" w14:textId="77777777" w:rsidR="00BC1DD8" w:rsidRDefault="00BC1DD8">
            <w:pPr>
              <w:pStyle w:val="Normal1"/>
              <w:widowControl w:val="0"/>
              <w:spacing w:line="240" w:lineRule="auto"/>
            </w:pPr>
          </w:p>
          <w:p w14:paraId="3A9D67DE" w14:textId="77777777" w:rsidR="00BC1DD8" w:rsidRDefault="00BC1DD8">
            <w:pPr>
              <w:pStyle w:val="Normal1"/>
              <w:widowControl w:val="0"/>
              <w:spacing w:line="240" w:lineRule="auto"/>
            </w:pPr>
          </w:p>
          <w:p w14:paraId="43A682BE" w14:textId="77777777" w:rsidR="00BC1DD8" w:rsidRDefault="0034374F">
            <w:pPr>
              <w:pStyle w:val="Normal1"/>
              <w:widowControl w:val="0"/>
              <w:spacing w:line="240" w:lineRule="auto"/>
            </w:pPr>
            <w:r>
              <w:t xml:space="preserve">Discovery of Caliban that he is an exotic creature - act 2 scene 2 lines 25-30 </w:t>
            </w:r>
          </w:p>
          <w:p w14:paraId="65F29DB8" w14:textId="77777777" w:rsidR="00BC1DD8" w:rsidRDefault="00BC1DD8">
            <w:pPr>
              <w:pStyle w:val="Normal1"/>
              <w:widowControl w:val="0"/>
              <w:spacing w:line="240" w:lineRule="auto"/>
            </w:pPr>
          </w:p>
          <w:p w14:paraId="27998EDC" w14:textId="77777777" w:rsidR="00BC1DD8" w:rsidRDefault="00BC1DD8">
            <w:pPr>
              <w:pStyle w:val="Normal1"/>
              <w:widowControl w:val="0"/>
              <w:spacing w:line="240" w:lineRule="auto"/>
            </w:pPr>
          </w:p>
          <w:p w14:paraId="490A60CB" w14:textId="77777777" w:rsidR="00BC1DD8" w:rsidRDefault="00BC1DD8">
            <w:pPr>
              <w:pStyle w:val="Normal1"/>
              <w:widowControl w:val="0"/>
              <w:spacing w:line="240" w:lineRule="auto"/>
            </w:pPr>
          </w:p>
          <w:p w14:paraId="2E30218A" w14:textId="77777777" w:rsidR="00BC1DD8" w:rsidRDefault="00BC1DD8">
            <w:pPr>
              <w:pStyle w:val="Normal1"/>
              <w:widowControl w:val="0"/>
              <w:spacing w:line="240" w:lineRule="auto"/>
            </w:pPr>
          </w:p>
          <w:p w14:paraId="07838427" w14:textId="77777777" w:rsidR="00BC1DD8" w:rsidRDefault="00BC1DD8">
            <w:pPr>
              <w:pStyle w:val="Normal1"/>
              <w:widowControl w:val="0"/>
              <w:spacing w:line="240" w:lineRule="auto"/>
            </w:pPr>
          </w:p>
          <w:p w14:paraId="5B71778D" w14:textId="77777777" w:rsidR="00BC1DD8" w:rsidRDefault="00BC1DD8">
            <w:pPr>
              <w:pStyle w:val="Normal1"/>
              <w:widowControl w:val="0"/>
              <w:spacing w:line="240" w:lineRule="auto"/>
            </w:pPr>
          </w:p>
          <w:p w14:paraId="2B043C95" w14:textId="77777777" w:rsidR="00BC1DD8" w:rsidRDefault="00BC1DD8">
            <w:pPr>
              <w:pStyle w:val="Normal1"/>
              <w:widowControl w:val="0"/>
              <w:spacing w:line="240" w:lineRule="auto"/>
            </w:pPr>
          </w:p>
          <w:p w14:paraId="5C94EA3B" w14:textId="77777777" w:rsidR="00BC1DD8" w:rsidRDefault="00BC1DD8">
            <w:pPr>
              <w:pStyle w:val="Normal1"/>
              <w:widowControl w:val="0"/>
              <w:spacing w:line="240" w:lineRule="auto"/>
            </w:pPr>
          </w:p>
          <w:p w14:paraId="57EACBEC" w14:textId="77777777" w:rsidR="00BC1DD8" w:rsidRDefault="00BC1DD8">
            <w:pPr>
              <w:pStyle w:val="Normal1"/>
              <w:widowControl w:val="0"/>
              <w:spacing w:line="240" w:lineRule="auto"/>
            </w:pPr>
          </w:p>
          <w:p w14:paraId="659E0B8D" w14:textId="77777777" w:rsidR="00BC1DD8" w:rsidRDefault="00BC1DD8">
            <w:pPr>
              <w:pStyle w:val="Normal1"/>
              <w:widowControl w:val="0"/>
              <w:spacing w:line="240" w:lineRule="auto"/>
            </w:pPr>
          </w:p>
          <w:p w14:paraId="7B2E12DC" w14:textId="77777777" w:rsidR="00BC1DD8" w:rsidRDefault="00BC1DD8">
            <w:pPr>
              <w:pStyle w:val="Normal1"/>
              <w:widowControl w:val="0"/>
              <w:spacing w:line="240" w:lineRule="auto"/>
            </w:pPr>
          </w:p>
          <w:p w14:paraId="31967EAE" w14:textId="77777777" w:rsidR="00BC1DD8" w:rsidRDefault="00BC1DD8">
            <w:pPr>
              <w:pStyle w:val="Normal1"/>
              <w:widowControl w:val="0"/>
              <w:spacing w:line="240" w:lineRule="auto"/>
            </w:pPr>
          </w:p>
          <w:p w14:paraId="75869D51" w14:textId="77777777" w:rsidR="00BC1DD8" w:rsidRDefault="00BC1DD8">
            <w:pPr>
              <w:pStyle w:val="Normal1"/>
              <w:widowControl w:val="0"/>
              <w:spacing w:line="240" w:lineRule="auto"/>
            </w:pPr>
          </w:p>
          <w:p w14:paraId="484E30E6" w14:textId="77777777" w:rsidR="00BC1DD8" w:rsidRDefault="00BC1DD8">
            <w:pPr>
              <w:pStyle w:val="Normal1"/>
              <w:widowControl w:val="0"/>
              <w:spacing w:line="240" w:lineRule="auto"/>
            </w:pPr>
          </w:p>
          <w:p w14:paraId="7AB6C6C9" w14:textId="77777777" w:rsidR="00BC1DD8" w:rsidRDefault="00BC1DD8">
            <w:pPr>
              <w:pStyle w:val="Normal1"/>
              <w:widowControl w:val="0"/>
              <w:spacing w:line="240" w:lineRule="auto"/>
            </w:pPr>
          </w:p>
          <w:p w14:paraId="50F5080D" w14:textId="77777777" w:rsidR="00BC1DD8" w:rsidRDefault="00BC1DD8">
            <w:pPr>
              <w:pStyle w:val="Normal1"/>
              <w:widowControl w:val="0"/>
              <w:spacing w:line="240" w:lineRule="auto"/>
            </w:pPr>
          </w:p>
          <w:p w14:paraId="6342BE73" w14:textId="77777777" w:rsidR="00BC1DD8" w:rsidRDefault="00BC1DD8">
            <w:pPr>
              <w:pStyle w:val="Normal1"/>
              <w:widowControl w:val="0"/>
              <w:spacing w:line="240" w:lineRule="auto"/>
            </w:pPr>
          </w:p>
          <w:p w14:paraId="129138EB" w14:textId="77777777" w:rsidR="00BC1DD8" w:rsidRDefault="00BC1DD8">
            <w:pPr>
              <w:pStyle w:val="Normal1"/>
              <w:widowControl w:val="0"/>
              <w:spacing w:line="240" w:lineRule="auto"/>
            </w:pPr>
          </w:p>
          <w:p w14:paraId="68413B80" w14:textId="77777777" w:rsidR="00BC1DD8" w:rsidRDefault="00BC1DD8">
            <w:pPr>
              <w:pStyle w:val="Normal1"/>
              <w:widowControl w:val="0"/>
              <w:spacing w:line="240" w:lineRule="auto"/>
            </w:pPr>
          </w:p>
          <w:p w14:paraId="29949D2E" w14:textId="77777777" w:rsidR="00BC1DD8" w:rsidRDefault="00BC1DD8">
            <w:pPr>
              <w:pStyle w:val="Normal1"/>
              <w:widowControl w:val="0"/>
              <w:spacing w:line="240" w:lineRule="auto"/>
            </w:pPr>
          </w:p>
          <w:p w14:paraId="455EB4F8" w14:textId="77777777" w:rsidR="00BC1DD8" w:rsidRDefault="00BC1DD8">
            <w:pPr>
              <w:pStyle w:val="Normal1"/>
              <w:widowControl w:val="0"/>
              <w:spacing w:line="240" w:lineRule="auto"/>
            </w:pPr>
          </w:p>
          <w:p w14:paraId="5D515DF7" w14:textId="77777777" w:rsidR="00BC1DD8" w:rsidRDefault="00BC1DD8">
            <w:pPr>
              <w:pStyle w:val="Normal1"/>
              <w:widowControl w:val="0"/>
              <w:spacing w:line="240" w:lineRule="auto"/>
            </w:pPr>
          </w:p>
          <w:p w14:paraId="158EBEB3" w14:textId="77777777" w:rsidR="00BC1DD8" w:rsidRDefault="0034374F">
            <w:pPr>
              <w:pStyle w:val="Normal1"/>
              <w:widowControl w:val="0"/>
              <w:spacing w:line="240" w:lineRule="auto"/>
            </w:pPr>
            <w:r>
              <w:br/>
            </w:r>
          </w:p>
          <w:p w14:paraId="20369712" w14:textId="77777777" w:rsidR="00BC1DD8" w:rsidRDefault="00BC1DD8">
            <w:pPr>
              <w:pStyle w:val="Normal1"/>
              <w:widowControl w:val="0"/>
              <w:spacing w:line="240" w:lineRule="auto"/>
            </w:pPr>
          </w:p>
          <w:p w14:paraId="694E504C" w14:textId="77777777" w:rsidR="00BC1DD8" w:rsidRDefault="00BC1DD8">
            <w:pPr>
              <w:pStyle w:val="Normal1"/>
              <w:widowControl w:val="0"/>
              <w:spacing w:line="240" w:lineRule="auto"/>
            </w:pPr>
          </w:p>
          <w:p w14:paraId="7C6B6DBD" w14:textId="77777777" w:rsidR="00BC1DD8" w:rsidRDefault="00BC1DD8">
            <w:pPr>
              <w:pStyle w:val="Normal1"/>
              <w:widowControl w:val="0"/>
              <w:spacing w:line="240" w:lineRule="auto"/>
            </w:pPr>
          </w:p>
          <w:p w14:paraId="405DEEB6" w14:textId="77777777" w:rsidR="00BC1DD8" w:rsidRDefault="00BC1DD8">
            <w:pPr>
              <w:pStyle w:val="Normal1"/>
              <w:widowControl w:val="0"/>
              <w:spacing w:line="240" w:lineRule="auto"/>
            </w:pPr>
          </w:p>
          <w:p w14:paraId="6E9B8A1D" w14:textId="77777777" w:rsidR="00BC1DD8" w:rsidRDefault="0034374F">
            <w:pPr>
              <w:pStyle w:val="Normal1"/>
              <w:widowControl w:val="0"/>
              <w:spacing w:line="240" w:lineRule="auto"/>
            </w:pPr>
            <w:r>
              <w:t xml:space="preserve">Act 2 scene 2 lines-355-370 </w:t>
            </w:r>
          </w:p>
          <w:p w14:paraId="600E7E1C" w14:textId="77777777" w:rsidR="00BC1DD8" w:rsidRDefault="00BC1DD8">
            <w:pPr>
              <w:pStyle w:val="Normal1"/>
              <w:widowControl w:val="0"/>
              <w:spacing w:line="240" w:lineRule="auto"/>
            </w:pPr>
          </w:p>
          <w:p w14:paraId="2708D084" w14:textId="77777777" w:rsidR="00BC1DD8" w:rsidRDefault="00BC1DD8">
            <w:pPr>
              <w:pStyle w:val="Normal1"/>
              <w:widowControl w:val="0"/>
              <w:spacing w:line="240" w:lineRule="auto"/>
            </w:pPr>
          </w:p>
          <w:p w14:paraId="1834115A" w14:textId="77777777" w:rsidR="00BC1DD8" w:rsidRDefault="00BC1DD8">
            <w:pPr>
              <w:pStyle w:val="Normal1"/>
              <w:widowControl w:val="0"/>
              <w:spacing w:line="240" w:lineRule="auto"/>
            </w:pPr>
          </w:p>
          <w:p w14:paraId="208A626B" w14:textId="77777777" w:rsidR="00BC1DD8" w:rsidRDefault="00BC1DD8">
            <w:pPr>
              <w:pStyle w:val="Normal1"/>
              <w:widowControl w:val="0"/>
              <w:spacing w:line="240" w:lineRule="auto"/>
            </w:pPr>
          </w:p>
          <w:p w14:paraId="77EE699A" w14:textId="77777777" w:rsidR="00BC1DD8" w:rsidRDefault="00BC1DD8">
            <w:pPr>
              <w:pStyle w:val="Normal1"/>
              <w:widowControl w:val="0"/>
              <w:spacing w:line="240" w:lineRule="auto"/>
            </w:pPr>
          </w:p>
          <w:p w14:paraId="105624C5" w14:textId="77777777" w:rsidR="00BC1DD8" w:rsidRDefault="00BC1DD8">
            <w:pPr>
              <w:pStyle w:val="Normal1"/>
              <w:widowControl w:val="0"/>
              <w:spacing w:line="240" w:lineRule="auto"/>
            </w:pPr>
          </w:p>
          <w:p w14:paraId="53CD5BBA" w14:textId="77777777" w:rsidR="00BC1DD8" w:rsidRDefault="00BC1DD8">
            <w:pPr>
              <w:pStyle w:val="Normal1"/>
              <w:widowControl w:val="0"/>
              <w:spacing w:line="240" w:lineRule="auto"/>
            </w:pPr>
          </w:p>
          <w:p w14:paraId="0844D753" w14:textId="77777777" w:rsidR="00BC1DD8" w:rsidRDefault="00BC1DD8">
            <w:pPr>
              <w:pStyle w:val="Normal1"/>
              <w:widowControl w:val="0"/>
              <w:spacing w:line="240" w:lineRule="auto"/>
            </w:pPr>
          </w:p>
          <w:p w14:paraId="54053C14" w14:textId="77777777" w:rsidR="00BC1DD8" w:rsidRDefault="00BC1DD8">
            <w:pPr>
              <w:pStyle w:val="Normal1"/>
              <w:widowControl w:val="0"/>
              <w:spacing w:line="240" w:lineRule="auto"/>
            </w:pPr>
          </w:p>
          <w:p w14:paraId="67DEBC8E" w14:textId="77777777" w:rsidR="00BC1DD8" w:rsidRDefault="00BC1DD8">
            <w:pPr>
              <w:pStyle w:val="Normal1"/>
              <w:widowControl w:val="0"/>
              <w:spacing w:line="240" w:lineRule="auto"/>
            </w:pPr>
          </w:p>
          <w:p w14:paraId="66F48600" w14:textId="77777777" w:rsidR="00BC1DD8" w:rsidRDefault="00BC1DD8">
            <w:pPr>
              <w:pStyle w:val="Normal1"/>
              <w:widowControl w:val="0"/>
              <w:spacing w:line="240" w:lineRule="auto"/>
            </w:pPr>
          </w:p>
          <w:p w14:paraId="4DC595DA" w14:textId="77777777" w:rsidR="00BC1DD8" w:rsidRDefault="00BC1DD8">
            <w:pPr>
              <w:pStyle w:val="Normal1"/>
              <w:widowControl w:val="0"/>
              <w:spacing w:line="240" w:lineRule="auto"/>
            </w:pPr>
          </w:p>
          <w:p w14:paraId="30129C98" w14:textId="77777777" w:rsidR="00BC1DD8" w:rsidRDefault="00BC1DD8">
            <w:pPr>
              <w:pStyle w:val="Normal1"/>
              <w:widowControl w:val="0"/>
              <w:spacing w:line="240" w:lineRule="auto"/>
            </w:pPr>
          </w:p>
          <w:p w14:paraId="550E493C" w14:textId="77777777" w:rsidR="00BC1DD8" w:rsidRDefault="00BC1DD8">
            <w:pPr>
              <w:pStyle w:val="Normal1"/>
              <w:widowControl w:val="0"/>
              <w:spacing w:line="240" w:lineRule="auto"/>
            </w:pPr>
          </w:p>
          <w:p w14:paraId="201C70B8" w14:textId="77777777" w:rsidR="00BC1DD8" w:rsidRDefault="00BC1DD8">
            <w:pPr>
              <w:pStyle w:val="Normal1"/>
              <w:widowControl w:val="0"/>
              <w:spacing w:line="240" w:lineRule="auto"/>
            </w:pPr>
          </w:p>
          <w:p w14:paraId="7E1D0839" w14:textId="77777777" w:rsidR="00BC1DD8" w:rsidRDefault="00BC1DD8">
            <w:pPr>
              <w:pStyle w:val="Normal1"/>
              <w:widowControl w:val="0"/>
              <w:spacing w:line="240" w:lineRule="auto"/>
            </w:pPr>
          </w:p>
          <w:p w14:paraId="3AD17A8D" w14:textId="77777777" w:rsidR="00BC1DD8" w:rsidRDefault="00BC1DD8">
            <w:pPr>
              <w:pStyle w:val="Normal1"/>
              <w:widowControl w:val="0"/>
              <w:spacing w:line="240" w:lineRule="auto"/>
            </w:pPr>
          </w:p>
          <w:p w14:paraId="11575934" w14:textId="77777777" w:rsidR="00BC1DD8" w:rsidRDefault="00BC1DD8">
            <w:pPr>
              <w:pStyle w:val="Normal1"/>
              <w:widowControl w:val="0"/>
              <w:spacing w:line="240" w:lineRule="auto"/>
            </w:pPr>
          </w:p>
          <w:p w14:paraId="5F05DB88" w14:textId="77777777" w:rsidR="00BC1DD8" w:rsidRDefault="0034374F">
            <w:pPr>
              <w:pStyle w:val="Normal1"/>
              <w:widowControl w:val="0"/>
              <w:spacing w:line="240" w:lineRule="auto"/>
            </w:pPr>
            <w:r>
              <w:t>2.2.14</w:t>
            </w:r>
          </w:p>
          <w:p w14:paraId="7EC3E0B8" w14:textId="77777777" w:rsidR="00BC1DD8" w:rsidRDefault="00BC1DD8">
            <w:pPr>
              <w:pStyle w:val="Normal1"/>
              <w:widowControl w:val="0"/>
              <w:spacing w:line="240" w:lineRule="auto"/>
            </w:pPr>
          </w:p>
          <w:p w14:paraId="3B90FDC3" w14:textId="77777777" w:rsidR="00BC1DD8" w:rsidRDefault="00BC1DD8">
            <w:pPr>
              <w:pStyle w:val="Normal1"/>
              <w:widowControl w:val="0"/>
              <w:spacing w:line="240" w:lineRule="auto"/>
            </w:pPr>
          </w:p>
          <w:p w14:paraId="4463F2B0" w14:textId="77777777" w:rsidR="00BC1DD8" w:rsidRDefault="00BC1DD8">
            <w:pPr>
              <w:pStyle w:val="Normal1"/>
              <w:widowControl w:val="0"/>
              <w:spacing w:line="240" w:lineRule="auto"/>
            </w:pPr>
          </w:p>
          <w:p w14:paraId="49622367" w14:textId="77777777" w:rsidR="00BC1DD8" w:rsidRDefault="00BC1DD8">
            <w:pPr>
              <w:pStyle w:val="Normal1"/>
              <w:widowControl w:val="0"/>
              <w:spacing w:line="240" w:lineRule="auto"/>
            </w:pPr>
          </w:p>
          <w:p w14:paraId="54F4FB9C" w14:textId="77777777" w:rsidR="00BC1DD8" w:rsidRDefault="00BC1DD8">
            <w:pPr>
              <w:pStyle w:val="Normal1"/>
              <w:widowControl w:val="0"/>
              <w:spacing w:line="240" w:lineRule="auto"/>
            </w:pPr>
          </w:p>
          <w:p w14:paraId="55657DAA" w14:textId="77777777" w:rsidR="00BC1DD8" w:rsidRDefault="00BC1DD8">
            <w:pPr>
              <w:pStyle w:val="Normal1"/>
              <w:widowControl w:val="0"/>
              <w:spacing w:line="240" w:lineRule="auto"/>
            </w:pPr>
          </w:p>
          <w:p w14:paraId="3192D579" w14:textId="77777777" w:rsidR="00BC1DD8" w:rsidRDefault="00BC1DD8">
            <w:pPr>
              <w:pStyle w:val="Normal1"/>
              <w:widowControl w:val="0"/>
              <w:spacing w:line="240" w:lineRule="auto"/>
            </w:pPr>
          </w:p>
          <w:p w14:paraId="69146051" w14:textId="77777777" w:rsidR="00BC1DD8" w:rsidRDefault="00BC1DD8">
            <w:pPr>
              <w:pStyle w:val="Normal1"/>
              <w:widowControl w:val="0"/>
              <w:spacing w:line="240" w:lineRule="auto"/>
            </w:pPr>
          </w:p>
          <w:p w14:paraId="4DBFE9B4" w14:textId="77777777" w:rsidR="00BC1DD8" w:rsidRDefault="00BC1DD8">
            <w:pPr>
              <w:pStyle w:val="Normal1"/>
              <w:widowControl w:val="0"/>
              <w:spacing w:line="240" w:lineRule="auto"/>
            </w:pPr>
          </w:p>
          <w:p w14:paraId="567575E8" w14:textId="77777777" w:rsidR="00BC1DD8" w:rsidRDefault="00BC1DD8">
            <w:pPr>
              <w:pStyle w:val="Normal1"/>
              <w:widowControl w:val="0"/>
              <w:spacing w:line="240" w:lineRule="auto"/>
            </w:pPr>
          </w:p>
          <w:p w14:paraId="7339251D" w14:textId="77777777" w:rsidR="00BC1DD8" w:rsidRDefault="00BC1DD8">
            <w:pPr>
              <w:pStyle w:val="Normal1"/>
              <w:widowControl w:val="0"/>
              <w:spacing w:line="240" w:lineRule="auto"/>
            </w:pPr>
          </w:p>
          <w:p w14:paraId="7251AF96" w14:textId="77777777" w:rsidR="00BC1DD8" w:rsidRDefault="00BC1DD8">
            <w:pPr>
              <w:pStyle w:val="Normal1"/>
              <w:widowControl w:val="0"/>
              <w:spacing w:line="240" w:lineRule="auto"/>
            </w:pPr>
          </w:p>
          <w:p w14:paraId="42C9F69E" w14:textId="77777777" w:rsidR="00BC1DD8" w:rsidRDefault="00BC1DD8">
            <w:pPr>
              <w:pStyle w:val="Normal1"/>
              <w:widowControl w:val="0"/>
              <w:spacing w:line="240" w:lineRule="auto"/>
            </w:pPr>
          </w:p>
          <w:p w14:paraId="5906DF3E" w14:textId="77777777" w:rsidR="00BC1DD8" w:rsidRDefault="00BC1DD8">
            <w:pPr>
              <w:pStyle w:val="Normal1"/>
              <w:widowControl w:val="0"/>
              <w:spacing w:line="240" w:lineRule="auto"/>
            </w:pPr>
          </w:p>
          <w:p w14:paraId="77AF312D" w14:textId="77777777" w:rsidR="00BC1DD8" w:rsidRDefault="00BC1DD8">
            <w:pPr>
              <w:pStyle w:val="Normal1"/>
              <w:widowControl w:val="0"/>
              <w:spacing w:line="240" w:lineRule="auto"/>
            </w:pPr>
          </w:p>
          <w:p w14:paraId="16FE7B85" w14:textId="77777777" w:rsidR="00BC1DD8" w:rsidRDefault="00BC1DD8">
            <w:pPr>
              <w:pStyle w:val="Normal1"/>
              <w:widowControl w:val="0"/>
              <w:spacing w:line="240" w:lineRule="auto"/>
            </w:pPr>
          </w:p>
          <w:p w14:paraId="3BD54DA5" w14:textId="77777777" w:rsidR="00BC1DD8" w:rsidRDefault="00BC1DD8">
            <w:pPr>
              <w:pStyle w:val="Normal1"/>
              <w:widowControl w:val="0"/>
              <w:spacing w:line="240" w:lineRule="auto"/>
            </w:pPr>
          </w:p>
          <w:p w14:paraId="011092DB" w14:textId="77777777" w:rsidR="00BC1DD8" w:rsidRDefault="00BC1DD8">
            <w:pPr>
              <w:pStyle w:val="Normal1"/>
              <w:widowControl w:val="0"/>
              <w:spacing w:line="240" w:lineRule="auto"/>
            </w:pPr>
          </w:p>
          <w:p w14:paraId="73DE7BDA" w14:textId="77777777" w:rsidR="00BC1DD8" w:rsidRDefault="00BC1DD8">
            <w:pPr>
              <w:pStyle w:val="Normal1"/>
              <w:widowControl w:val="0"/>
              <w:spacing w:line="240" w:lineRule="auto"/>
            </w:pPr>
          </w:p>
          <w:p w14:paraId="39423F0D" w14:textId="77777777" w:rsidR="00BC1DD8" w:rsidRDefault="00BC1DD8">
            <w:pPr>
              <w:pStyle w:val="Normal1"/>
              <w:widowControl w:val="0"/>
              <w:spacing w:line="240" w:lineRule="auto"/>
            </w:pPr>
          </w:p>
          <w:p w14:paraId="3D79A778" w14:textId="77777777" w:rsidR="00BC1DD8" w:rsidRDefault="00BC1DD8">
            <w:pPr>
              <w:pStyle w:val="Normal1"/>
              <w:widowControl w:val="0"/>
              <w:spacing w:line="240" w:lineRule="auto"/>
            </w:pPr>
          </w:p>
          <w:p w14:paraId="7F1A86F3" w14:textId="77777777" w:rsidR="00BC1DD8" w:rsidRDefault="00BC1DD8">
            <w:pPr>
              <w:pStyle w:val="Normal1"/>
              <w:widowControl w:val="0"/>
              <w:spacing w:line="240" w:lineRule="auto"/>
            </w:pPr>
          </w:p>
          <w:p w14:paraId="37B808BF" w14:textId="77777777" w:rsidR="00BC1DD8" w:rsidRDefault="00BC1DD8">
            <w:pPr>
              <w:pStyle w:val="Normal1"/>
              <w:widowControl w:val="0"/>
              <w:spacing w:line="240" w:lineRule="auto"/>
            </w:pPr>
          </w:p>
          <w:p w14:paraId="2A345397" w14:textId="77777777" w:rsidR="00BC1DD8" w:rsidRDefault="00BC1DD8">
            <w:pPr>
              <w:pStyle w:val="Normal1"/>
              <w:widowControl w:val="0"/>
              <w:spacing w:line="240" w:lineRule="auto"/>
            </w:pPr>
          </w:p>
          <w:p w14:paraId="34779748" w14:textId="77777777" w:rsidR="00BC1DD8" w:rsidRDefault="00BC1DD8">
            <w:pPr>
              <w:pStyle w:val="Normal1"/>
              <w:widowControl w:val="0"/>
              <w:spacing w:line="240" w:lineRule="auto"/>
            </w:pPr>
          </w:p>
          <w:p w14:paraId="6AF36D4F" w14:textId="77777777" w:rsidR="00BC1DD8" w:rsidRDefault="00BC1DD8">
            <w:pPr>
              <w:pStyle w:val="Normal1"/>
              <w:widowControl w:val="0"/>
              <w:spacing w:line="240" w:lineRule="auto"/>
            </w:pPr>
          </w:p>
          <w:p w14:paraId="17B56CD5" w14:textId="77777777" w:rsidR="00BC1DD8" w:rsidRDefault="00BC1DD8">
            <w:pPr>
              <w:pStyle w:val="Normal1"/>
              <w:widowControl w:val="0"/>
              <w:spacing w:line="240" w:lineRule="auto"/>
            </w:pPr>
          </w:p>
          <w:p w14:paraId="261CE80B" w14:textId="77777777" w:rsidR="00BC1DD8" w:rsidRDefault="00BC1DD8">
            <w:pPr>
              <w:pStyle w:val="Normal1"/>
              <w:widowControl w:val="0"/>
              <w:spacing w:line="240" w:lineRule="auto"/>
            </w:pPr>
          </w:p>
          <w:p w14:paraId="3DFEBE78" w14:textId="77777777" w:rsidR="00BC1DD8" w:rsidRDefault="00BC1DD8">
            <w:pPr>
              <w:pStyle w:val="Normal1"/>
              <w:widowControl w:val="0"/>
              <w:spacing w:line="240" w:lineRule="auto"/>
            </w:pPr>
          </w:p>
          <w:p w14:paraId="70DDDE94" w14:textId="77777777" w:rsidR="00BC1DD8" w:rsidRDefault="00BC1DD8">
            <w:pPr>
              <w:pStyle w:val="Normal1"/>
              <w:widowControl w:val="0"/>
              <w:spacing w:line="240" w:lineRule="auto"/>
            </w:pPr>
          </w:p>
          <w:p w14:paraId="0AB0BD91" w14:textId="77777777" w:rsidR="00BC1DD8" w:rsidRDefault="00BC1DD8">
            <w:pPr>
              <w:pStyle w:val="Normal1"/>
              <w:widowControl w:val="0"/>
              <w:spacing w:line="240" w:lineRule="auto"/>
            </w:pPr>
          </w:p>
          <w:p w14:paraId="3965296F" w14:textId="77777777" w:rsidR="00BC1DD8" w:rsidRDefault="00BC1DD8">
            <w:pPr>
              <w:pStyle w:val="Normal1"/>
              <w:widowControl w:val="0"/>
              <w:spacing w:line="240" w:lineRule="auto"/>
            </w:pPr>
          </w:p>
          <w:p w14:paraId="78F36548" w14:textId="77777777" w:rsidR="00BC1DD8" w:rsidRDefault="00BC1DD8">
            <w:pPr>
              <w:pStyle w:val="Normal1"/>
              <w:widowControl w:val="0"/>
              <w:spacing w:line="240" w:lineRule="auto"/>
            </w:pPr>
          </w:p>
          <w:p w14:paraId="2C8172D1" w14:textId="77777777" w:rsidR="00BC1DD8" w:rsidRDefault="0034374F">
            <w:pPr>
              <w:pStyle w:val="Normal1"/>
              <w:widowControl w:val="0"/>
              <w:spacing w:line="240" w:lineRule="auto"/>
            </w:pPr>
            <w:r>
              <w:t>2.2. 87</w:t>
            </w:r>
          </w:p>
        </w:tc>
        <w:tc>
          <w:tcPr>
            <w:tcW w:w="3030" w:type="dxa"/>
            <w:tcMar>
              <w:top w:w="100" w:type="dxa"/>
              <w:left w:w="100" w:type="dxa"/>
              <w:bottom w:w="100" w:type="dxa"/>
              <w:right w:w="100" w:type="dxa"/>
            </w:tcMar>
          </w:tcPr>
          <w:p w14:paraId="7D1E98E9" w14:textId="77777777" w:rsidR="00BC1DD8" w:rsidRDefault="0034374F">
            <w:pPr>
              <w:pStyle w:val="Normal1"/>
              <w:widowControl w:val="0"/>
              <w:spacing w:line="240" w:lineRule="auto"/>
            </w:pPr>
            <w:r>
              <w:lastRenderedPageBreak/>
              <w:t xml:space="preserve">He recalls the initial kindness of Prospero but then regret at giving up the precious qualities of the island to Prospero </w:t>
            </w:r>
            <w:r>
              <w:br/>
              <w:t xml:space="preserve">“This island’s mine by Sycorax my mother, Which thou </w:t>
            </w:r>
            <w:proofErr w:type="spellStart"/>
            <w:r>
              <w:t>tak’st</w:t>
            </w:r>
            <w:proofErr w:type="spellEnd"/>
            <w:r>
              <w:t xml:space="preserve"> from me” - high modality language. Caliban is an example of </w:t>
            </w:r>
            <w:proofErr w:type="spellStart"/>
            <w:r>
              <w:t>psychomachia</w:t>
            </w:r>
            <w:proofErr w:type="spellEnd"/>
            <w:r>
              <w:t>-renders visible the struggle within the soul and mind of hero.</w:t>
            </w:r>
          </w:p>
          <w:p w14:paraId="19DD0C72" w14:textId="77777777" w:rsidR="00BC1DD8" w:rsidRDefault="0034374F">
            <w:pPr>
              <w:pStyle w:val="Normal1"/>
              <w:widowControl w:val="0"/>
              <w:spacing w:line="240" w:lineRule="auto"/>
            </w:pPr>
            <w:r>
              <w:t xml:space="preserve">1.2 Caliban recalls first meeting with P with bitterness-memory that his discovery led to exploitation-”teach me how to name the bigger light,”-this connotes the way language-Eurocentric view of world-was imposed on the discovered. </w:t>
            </w:r>
          </w:p>
          <w:p w14:paraId="5033372C" w14:textId="77777777" w:rsidR="00BC1DD8" w:rsidRDefault="0034374F">
            <w:pPr>
              <w:pStyle w:val="Normal1"/>
              <w:widowControl w:val="0"/>
              <w:spacing w:line="240" w:lineRule="auto"/>
            </w:pPr>
            <w:r>
              <w:t xml:space="preserve">“Showed all the qualities o’ </w:t>
            </w:r>
            <w:proofErr w:type="spellStart"/>
            <w:r>
              <w:t>th</w:t>
            </w:r>
            <w:proofErr w:type="spellEnd"/>
            <w:r>
              <w:t xml:space="preserve">’ isle, The fresh springs, brine pits, barren places and fertile.” (cumulative listing-highlights intimate knowledge of place C has discovered and regret at sharing it. Chiasmus and precise imagery shows the variety of place. “ I am all the subjects that you </w:t>
            </w:r>
            <w:proofErr w:type="spellStart"/>
            <w:r>
              <w:t>have.”..hyperbole</w:t>
            </w:r>
            <w:proofErr w:type="spellEnd"/>
            <w:r>
              <w:t xml:space="preserve"> ”you do keep from me the rest of the island.” (resentful tone/ he is prevented from discovering.)</w:t>
            </w:r>
          </w:p>
          <w:p w14:paraId="57D870F1" w14:textId="77777777" w:rsidR="00BC1DD8" w:rsidRDefault="00BC1DD8">
            <w:pPr>
              <w:pStyle w:val="Normal1"/>
              <w:widowControl w:val="0"/>
              <w:spacing w:line="240" w:lineRule="auto"/>
            </w:pPr>
          </w:p>
          <w:p w14:paraId="2571C537" w14:textId="77777777" w:rsidR="00BC1DD8" w:rsidRDefault="0034374F">
            <w:pPr>
              <w:pStyle w:val="Normal1"/>
              <w:widowControl w:val="0"/>
              <w:spacing w:line="240" w:lineRule="auto"/>
            </w:pPr>
            <w:r>
              <w:t xml:space="preserve">Miranda taught him-”I endowed thy purposes/With </w:t>
            </w:r>
            <w:r>
              <w:lastRenderedPageBreak/>
              <w:t>words that made them known.” (proprietorial language-Miranda reinforces how discovery of Caliban led to his loss of individuality-language becomes source of oppression and loss of id)-1.2. 362</w:t>
            </w:r>
          </w:p>
          <w:p w14:paraId="18A78588" w14:textId="77777777" w:rsidR="00BC1DD8" w:rsidRDefault="00BC1DD8">
            <w:pPr>
              <w:pStyle w:val="Normal1"/>
              <w:widowControl w:val="0"/>
              <w:spacing w:line="240" w:lineRule="auto"/>
            </w:pPr>
          </w:p>
          <w:p w14:paraId="6DBA6EDF" w14:textId="77777777" w:rsidR="00BC1DD8" w:rsidRDefault="00BC1DD8">
            <w:pPr>
              <w:pStyle w:val="Normal1"/>
              <w:widowControl w:val="0"/>
              <w:spacing w:line="240" w:lineRule="auto"/>
            </w:pPr>
          </w:p>
          <w:p w14:paraId="243C5142" w14:textId="77777777" w:rsidR="00BC1DD8" w:rsidRDefault="00BC1DD8">
            <w:pPr>
              <w:pStyle w:val="Normal1"/>
              <w:widowControl w:val="0"/>
              <w:spacing w:line="240" w:lineRule="auto"/>
            </w:pPr>
          </w:p>
          <w:p w14:paraId="39060859" w14:textId="77777777" w:rsidR="00BC1DD8" w:rsidRDefault="00BC1DD8">
            <w:pPr>
              <w:pStyle w:val="Normal1"/>
              <w:widowControl w:val="0"/>
              <w:spacing w:line="240" w:lineRule="auto"/>
            </w:pPr>
          </w:p>
          <w:p w14:paraId="377B2117" w14:textId="77777777" w:rsidR="00BC1DD8" w:rsidRDefault="0034374F">
            <w:pPr>
              <w:pStyle w:val="Normal1"/>
              <w:widowControl w:val="0"/>
              <w:spacing w:line="240" w:lineRule="auto"/>
            </w:pPr>
            <w:r>
              <w:t xml:space="preserve">1.2 “a freckled whelp hag born.” (animal imagery, objectifying imagery) used by P to highlight his notion that the discovered is inferior. “What </w:t>
            </w:r>
            <w:proofErr w:type="spellStart"/>
            <w:r>
              <w:t>ho</w:t>
            </w:r>
            <w:proofErr w:type="spellEnd"/>
            <w:r>
              <w:t xml:space="preserve">! slave! Caliban”-his inferior status is emphasised through commands and short utterances-P does not speak to him in developed sentences. </w:t>
            </w:r>
          </w:p>
          <w:p w14:paraId="09B13245" w14:textId="77777777" w:rsidR="00BC1DD8" w:rsidRDefault="0034374F">
            <w:pPr>
              <w:pStyle w:val="Normal1"/>
              <w:widowControl w:val="0"/>
              <w:spacing w:line="240" w:lineRule="auto"/>
            </w:pPr>
            <w:r>
              <w:t xml:space="preserve">“The red plague rid you/For learning me your language!”-disease imagery ironically highlights the way C’s discovery by P has led to his own corruption-irony-Western values not always ideal. C can only mimic language of subjugation. In keeping with values of time-C does not have the knowledge of a social contract around use of spoken language. </w:t>
            </w:r>
          </w:p>
          <w:p w14:paraId="6DE23C68" w14:textId="77777777" w:rsidR="00BC1DD8" w:rsidRDefault="00BC1DD8">
            <w:pPr>
              <w:pStyle w:val="Normal1"/>
              <w:widowControl w:val="0"/>
              <w:spacing w:line="240" w:lineRule="auto"/>
            </w:pPr>
          </w:p>
          <w:p w14:paraId="1B345C97" w14:textId="77777777" w:rsidR="00BC1DD8" w:rsidRDefault="00BC1DD8">
            <w:pPr>
              <w:pStyle w:val="Normal1"/>
              <w:widowControl w:val="0"/>
              <w:spacing w:line="240" w:lineRule="auto"/>
            </w:pPr>
          </w:p>
          <w:p w14:paraId="42D0DB9B" w14:textId="77777777" w:rsidR="00BC1DD8" w:rsidRDefault="00BC1DD8">
            <w:pPr>
              <w:pStyle w:val="Normal1"/>
              <w:widowControl w:val="0"/>
              <w:spacing w:line="240" w:lineRule="auto"/>
            </w:pPr>
          </w:p>
          <w:p w14:paraId="61859F79" w14:textId="77777777" w:rsidR="00BC1DD8" w:rsidRDefault="0034374F">
            <w:pPr>
              <w:pStyle w:val="Normal1"/>
              <w:widowControl w:val="0"/>
              <w:spacing w:line="240" w:lineRule="auto"/>
            </w:pPr>
            <w:r>
              <w:t xml:space="preserve">C </w:t>
            </w:r>
            <w:r>
              <w:rPr>
                <w:b/>
              </w:rPr>
              <w:t>recollects/rediscovers with clarity a deep resentment as he recalls the</w:t>
            </w:r>
            <w:r>
              <w:t xml:space="preserve"> 7 torments he endured under P-as a captive-through onomatopoeia-”like apes that mow and chatter..” hiss me into madness-alliteration. consonance-</w:t>
            </w:r>
          </w:p>
          <w:p w14:paraId="5E43E0D0" w14:textId="77777777" w:rsidR="00BC1DD8" w:rsidRDefault="0034374F">
            <w:pPr>
              <w:pStyle w:val="Normal1"/>
              <w:widowControl w:val="0"/>
              <w:spacing w:line="240" w:lineRule="auto"/>
            </w:pPr>
            <w:r>
              <w:lastRenderedPageBreak/>
              <w:t xml:space="preserve">2.2 20-’What have we here a man or a fish?” exoticism and nomenclature-discoveries may result in desire to label and categorise individuals. smells like a fish-olfactory imagery. ‘They will lay out to seek a dead Indian” -notion of curiosity. “Creep under his </w:t>
            </w:r>
            <w:proofErr w:type="spellStart"/>
            <w:r>
              <w:t>gaberdine</w:t>
            </w:r>
            <w:proofErr w:type="spellEnd"/>
            <w:r>
              <w:t>.” (coat symbolises concealment-he is unable to discover own identity). 2.2 Stephano “If I recover him, keep him tame.” (Recover-irony-not restore-but conceal)</w:t>
            </w:r>
          </w:p>
          <w:p w14:paraId="6D146F11" w14:textId="77777777" w:rsidR="00BC1DD8" w:rsidRDefault="00BC1DD8">
            <w:pPr>
              <w:pStyle w:val="Normal1"/>
              <w:widowControl w:val="0"/>
              <w:spacing w:line="240" w:lineRule="auto"/>
            </w:pPr>
          </w:p>
          <w:p w14:paraId="43F5C168" w14:textId="77777777" w:rsidR="00BC1DD8" w:rsidRDefault="00BC1DD8">
            <w:pPr>
              <w:pStyle w:val="Normal1"/>
              <w:widowControl w:val="0"/>
              <w:spacing w:line="240" w:lineRule="auto"/>
            </w:pPr>
          </w:p>
          <w:p w14:paraId="460991B7" w14:textId="77777777" w:rsidR="00BC1DD8" w:rsidRDefault="00BC1DD8">
            <w:pPr>
              <w:pStyle w:val="Normal1"/>
              <w:widowControl w:val="0"/>
              <w:spacing w:line="240" w:lineRule="auto"/>
            </w:pPr>
          </w:p>
          <w:p w14:paraId="7827F8A3" w14:textId="77777777" w:rsidR="00BC1DD8" w:rsidRDefault="0034374F">
            <w:pPr>
              <w:pStyle w:val="Normal1"/>
              <w:widowControl w:val="0"/>
              <w:spacing w:line="240" w:lineRule="auto"/>
            </w:pPr>
            <w:r>
              <w:t xml:space="preserve">“When they will not give a do it to relieve a lame beggar, they will lay out ten to see a dead </w:t>
            </w:r>
            <w:proofErr w:type="spellStart"/>
            <w:r>
              <w:t>indian</w:t>
            </w:r>
            <w:proofErr w:type="spellEnd"/>
            <w:r>
              <w:t xml:space="preserve">”- this intertextual reference to Ben Jonson’s play “Bartholomew Fair.” connotes the idea that Caliban is recognised as an “exotic creature” or an “object of curiosity” amongst the others. </w:t>
            </w:r>
          </w:p>
          <w:p w14:paraId="307A7948" w14:textId="77777777" w:rsidR="00BC1DD8" w:rsidRDefault="0034374F">
            <w:pPr>
              <w:pStyle w:val="Normal1"/>
              <w:widowControl w:val="0"/>
              <w:spacing w:line="240" w:lineRule="auto"/>
            </w:pPr>
            <w:r>
              <w:t>Delicate monster-object of curiosity-paradox.</w:t>
            </w:r>
          </w:p>
          <w:p w14:paraId="658B8091" w14:textId="77777777" w:rsidR="00BC1DD8" w:rsidRDefault="00BC1DD8">
            <w:pPr>
              <w:pStyle w:val="Normal1"/>
              <w:widowControl w:val="0"/>
              <w:spacing w:line="240" w:lineRule="auto"/>
            </w:pPr>
          </w:p>
          <w:p w14:paraId="33D02A78" w14:textId="77777777" w:rsidR="00BC1DD8" w:rsidRDefault="0034374F">
            <w:pPr>
              <w:pStyle w:val="Normal1"/>
              <w:widowControl w:val="0"/>
              <w:spacing w:line="240" w:lineRule="auto"/>
            </w:pPr>
            <w:r>
              <w:t xml:space="preserve">“A brave god, and bears celestial liquor. I will kneel to him” - The idea of Stephano being seen in a hierarchical way by Prospero. Discovery that he has an affinity towards alcohol and thereby praises Stephano for encouraging this discovery → “celestial” = heavenly </w:t>
            </w:r>
          </w:p>
          <w:p w14:paraId="53FA17BB" w14:textId="77777777" w:rsidR="00BC1DD8" w:rsidRDefault="0034374F">
            <w:pPr>
              <w:pStyle w:val="Normal1"/>
              <w:widowControl w:val="0"/>
              <w:spacing w:line="240" w:lineRule="auto"/>
            </w:pPr>
            <w:r>
              <w:t xml:space="preserve"> </w:t>
            </w:r>
          </w:p>
          <w:p w14:paraId="3C6D4E7B" w14:textId="77777777" w:rsidR="00BC1DD8" w:rsidRDefault="00BC1DD8">
            <w:pPr>
              <w:pStyle w:val="Normal1"/>
              <w:widowControl w:val="0"/>
              <w:spacing w:line="240" w:lineRule="auto"/>
            </w:pPr>
          </w:p>
          <w:p w14:paraId="48688D97" w14:textId="77777777" w:rsidR="00BC1DD8" w:rsidRDefault="0034374F">
            <w:pPr>
              <w:pStyle w:val="Normal1"/>
              <w:widowControl w:val="0"/>
              <w:spacing w:line="240" w:lineRule="auto"/>
            </w:pPr>
            <w:r>
              <w:t xml:space="preserve">What have we here a man or a fish? Animal imagery-which confirms Caliban’s subordinate status-notion of </w:t>
            </w:r>
            <w:r>
              <w:lastRenderedPageBreak/>
              <w:t>artefact.</w:t>
            </w:r>
          </w:p>
          <w:p w14:paraId="6E0CA994" w14:textId="77777777" w:rsidR="00BC1DD8" w:rsidRDefault="00BC1DD8">
            <w:pPr>
              <w:pStyle w:val="Normal1"/>
              <w:widowControl w:val="0"/>
              <w:spacing w:line="240" w:lineRule="auto"/>
            </w:pPr>
          </w:p>
          <w:p w14:paraId="76D276CB" w14:textId="77777777" w:rsidR="00BC1DD8" w:rsidRDefault="0034374F">
            <w:pPr>
              <w:pStyle w:val="Normal1"/>
              <w:widowControl w:val="0"/>
              <w:spacing w:line="240" w:lineRule="auto"/>
            </w:pPr>
            <w:r>
              <w:t>Ill show thee best springs, I’ll pluck thee berries.</w:t>
            </w:r>
          </w:p>
          <w:p w14:paraId="03243679" w14:textId="77777777" w:rsidR="00BC1DD8" w:rsidRDefault="000B527E">
            <w:pPr>
              <w:pStyle w:val="Normal1"/>
              <w:widowControl w:val="0"/>
              <w:spacing w:line="240" w:lineRule="auto"/>
            </w:pPr>
            <w:r>
              <w:t>Obsequious</w:t>
            </w:r>
            <w:r w:rsidR="0034374F">
              <w:t xml:space="preserve"> tone-Caliban mimics the subordinated position he held under Prospero-misguidedly shows adoration for Trinculo and Sebastian.</w:t>
            </w:r>
          </w:p>
          <w:p w14:paraId="1F4A62A7" w14:textId="77777777" w:rsidR="00BC1DD8" w:rsidRDefault="00BC1DD8">
            <w:pPr>
              <w:pStyle w:val="Normal1"/>
              <w:widowControl w:val="0"/>
              <w:spacing w:line="240" w:lineRule="auto"/>
            </w:pPr>
          </w:p>
          <w:p w14:paraId="03B757F9" w14:textId="77777777" w:rsidR="00BC1DD8" w:rsidRDefault="0034374F">
            <w:pPr>
              <w:pStyle w:val="Normal1"/>
              <w:widowControl w:val="0"/>
              <w:spacing w:line="240" w:lineRule="auto"/>
            </w:pPr>
            <w:r>
              <w:t xml:space="preserve">Sebastian-”swear by this bottle” distortion of Christian values-shows how </w:t>
            </w:r>
            <w:r>
              <w:rPr>
                <w:b/>
              </w:rPr>
              <w:t>discovery can lead to exploitation of the vulnerable.</w:t>
            </w:r>
          </w:p>
          <w:p w14:paraId="2BB69186" w14:textId="77777777" w:rsidR="00BC1DD8" w:rsidRDefault="00BC1DD8">
            <w:pPr>
              <w:pStyle w:val="Normal1"/>
              <w:widowControl w:val="0"/>
              <w:spacing w:line="240" w:lineRule="auto"/>
            </w:pPr>
          </w:p>
          <w:p w14:paraId="15F97FA6" w14:textId="77777777" w:rsidR="00BC1DD8" w:rsidRDefault="0034374F">
            <w:pPr>
              <w:pStyle w:val="Normal1"/>
              <w:widowControl w:val="0"/>
              <w:spacing w:line="240" w:lineRule="auto"/>
            </w:pPr>
            <w:r>
              <w:rPr>
                <w:b/>
              </w:rPr>
              <w:t>C agrees to share his knowledge and discoveries of the island continuing the exploitation-”</w:t>
            </w:r>
            <w:r>
              <w:t xml:space="preserve">”Ill pluck thee </w:t>
            </w:r>
            <w:proofErr w:type="spellStart"/>
            <w:r>
              <w:t>berries.Ill</w:t>
            </w:r>
            <w:proofErr w:type="spellEnd"/>
            <w:r>
              <w:t xml:space="preserve"> fish for thee.” obsequious tone-also use of overly respectful tone-nomenclature of animals </w:t>
            </w:r>
            <w:proofErr w:type="spellStart"/>
            <w:r>
              <w:t>etc</w:t>
            </w:r>
            <w:proofErr w:type="spellEnd"/>
            <w:r>
              <w:t xml:space="preserve"> marmoset/filbert shows intimate knowledge of island. </w:t>
            </w:r>
          </w:p>
          <w:p w14:paraId="1FA2BF1A" w14:textId="77777777" w:rsidR="00BC1DD8" w:rsidRDefault="0034374F">
            <w:pPr>
              <w:pStyle w:val="Normal1"/>
              <w:widowControl w:val="0"/>
              <w:spacing w:line="240" w:lineRule="auto"/>
            </w:pPr>
            <w:r>
              <w:t xml:space="preserve">I am subject to a tyrant, a </w:t>
            </w:r>
            <w:proofErr w:type="spellStart"/>
            <w:r>
              <w:t>sorceror</w:t>
            </w:r>
            <w:proofErr w:type="spellEnd"/>
            <w:r>
              <w:t xml:space="preserve"> that has cheated me of the island.” (3.2)-deep sense of loss-as C rediscovers his painful past-through conversation with T and S. </w:t>
            </w:r>
          </w:p>
          <w:p w14:paraId="4189F9F9" w14:textId="77777777" w:rsidR="00BC1DD8" w:rsidRDefault="0034374F">
            <w:pPr>
              <w:pStyle w:val="Normal1"/>
              <w:widowControl w:val="0"/>
              <w:spacing w:line="240" w:lineRule="auto"/>
            </w:pPr>
            <w:r>
              <w:t xml:space="preserve">Yet also recollects his deep connection through poetic imagery-”the isle is full of </w:t>
            </w:r>
            <w:proofErr w:type="spellStart"/>
            <w:r>
              <w:t>noises..”sounds</w:t>
            </w:r>
            <w:proofErr w:type="spellEnd"/>
            <w:r>
              <w:t xml:space="preserve"> and sweet airs..” a thousand </w:t>
            </w:r>
            <w:proofErr w:type="spellStart"/>
            <w:r>
              <w:t>twangling</w:t>
            </w:r>
            <w:proofErr w:type="spellEnd"/>
            <w:r>
              <w:t xml:space="preserve"> instruments” ( alliteration) sibilance. riches of island. </w:t>
            </w:r>
          </w:p>
          <w:p w14:paraId="6547A1C4" w14:textId="77777777" w:rsidR="00BC1DD8" w:rsidRDefault="00BC1DD8">
            <w:pPr>
              <w:pStyle w:val="Normal1"/>
              <w:widowControl w:val="0"/>
              <w:spacing w:line="240" w:lineRule="auto"/>
            </w:pPr>
          </w:p>
          <w:p w14:paraId="0815D404" w14:textId="77777777" w:rsidR="00BC1DD8" w:rsidRDefault="00BC1DD8">
            <w:pPr>
              <w:pStyle w:val="Normal1"/>
              <w:widowControl w:val="0"/>
              <w:spacing w:line="240" w:lineRule="auto"/>
            </w:pPr>
          </w:p>
          <w:p w14:paraId="487361F0" w14:textId="77777777" w:rsidR="00BC1DD8" w:rsidRDefault="0034374F">
            <w:pPr>
              <w:pStyle w:val="Normal1"/>
              <w:widowControl w:val="0"/>
              <w:spacing w:line="240" w:lineRule="auto"/>
            </w:pPr>
            <w:r>
              <w:t xml:space="preserve">At end: </w:t>
            </w:r>
          </w:p>
          <w:p w14:paraId="0D810EC7" w14:textId="77777777" w:rsidR="00BC1DD8" w:rsidRDefault="0034374F">
            <w:pPr>
              <w:pStyle w:val="Normal1"/>
              <w:widowControl w:val="0"/>
              <w:spacing w:line="240" w:lineRule="auto"/>
            </w:pPr>
            <w:r>
              <w:t xml:space="preserve">What a thrice-double ass/Was I to take this drunkard for a </w:t>
            </w:r>
            <w:proofErr w:type="spellStart"/>
            <w:r>
              <w:t>god?and</w:t>
            </w:r>
            <w:proofErr w:type="spellEnd"/>
            <w:r>
              <w:t xml:space="preserve"> worship this dull fool!</w:t>
            </w:r>
          </w:p>
          <w:p w14:paraId="2B20B2EC" w14:textId="77777777" w:rsidR="00BC1DD8" w:rsidRDefault="00BC1DD8">
            <w:pPr>
              <w:pStyle w:val="Normal1"/>
              <w:widowControl w:val="0"/>
              <w:spacing w:line="240" w:lineRule="auto"/>
            </w:pPr>
          </w:p>
          <w:p w14:paraId="207CDE47" w14:textId="77777777" w:rsidR="00BC1DD8" w:rsidRDefault="0034374F">
            <w:pPr>
              <w:pStyle w:val="Normal1"/>
              <w:widowControl w:val="0"/>
              <w:spacing w:line="240" w:lineRule="auto"/>
            </w:pPr>
            <w:r>
              <w:t>(self chastising tone/well structured prose)</w:t>
            </w:r>
          </w:p>
          <w:p w14:paraId="71681BC3" w14:textId="77777777" w:rsidR="00BC1DD8" w:rsidRDefault="00BC1DD8">
            <w:pPr>
              <w:pStyle w:val="Normal1"/>
              <w:widowControl w:val="0"/>
              <w:spacing w:line="240" w:lineRule="auto"/>
            </w:pPr>
          </w:p>
          <w:p w14:paraId="41FDFD1A" w14:textId="77777777" w:rsidR="00BC1DD8" w:rsidRDefault="00BC1DD8">
            <w:pPr>
              <w:pStyle w:val="Normal1"/>
              <w:widowControl w:val="0"/>
              <w:spacing w:line="240" w:lineRule="auto"/>
            </w:pPr>
          </w:p>
          <w:p w14:paraId="47E3B2A0" w14:textId="77777777" w:rsidR="00BC1DD8" w:rsidRDefault="0034374F">
            <w:pPr>
              <w:pStyle w:val="Normal1"/>
              <w:widowControl w:val="0"/>
              <w:spacing w:line="240" w:lineRule="auto"/>
            </w:pPr>
            <w:r>
              <w:t>Caliban recognises that Prospero is his true superior-not false god-Sebastian.</w:t>
            </w:r>
          </w:p>
        </w:tc>
        <w:tc>
          <w:tcPr>
            <w:tcW w:w="3180" w:type="dxa"/>
            <w:tcMar>
              <w:top w:w="100" w:type="dxa"/>
              <w:left w:w="100" w:type="dxa"/>
              <w:bottom w:w="100" w:type="dxa"/>
              <w:right w:w="100" w:type="dxa"/>
            </w:tcMar>
          </w:tcPr>
          <w:p w14:paraId="05487859" w14:textId="77777777" w:rsidR="00BC1DD8" w:rsidRDefault="0034374F">
            <w:pPr>
              <w:pStyle w:val="Normal1"/>
              <w:widowControl w:val="0"/>
              <w:spacing w:line="240" w:lineRule="auto"/>
            </w:pPr>
            <w:r>
              <w:rPr>
                <w:b/>
              </w:rPr>
              <w:lastRenderedPageBreak/>
              <w:t xml:space="preserve">Discoveries of new worlds may lead to the exploitation of individuals and the disempowerment of others. </w:t>
            </w:r>
          </w:p>
          <w:p w14:paraId="483DA81A" w14:textId="77777777" w:rsidR="00BC1DD8" w:rsidRDefault="00BC1DD8">
            <w:pPr>
              <w:pStyle w:val="Normal1"/>
              <w:widowControl w:val="0"/>
              <w:spacing w:line="240" w:lineRule="auto"/>
            </w:pPr>
          </w:p>
          <w:p w14:paraId="0066C903" w14:textId="77777777" w:rsidR="00BC1DD8" w:rsidRDefault="0034374F">
            <w:pPr>
              <w:pStyle w:val="Normal1"/>
              <w:widowControl w:val="0"/>
              <w:spacing w:line="240" w:lineRule="auto"/>
            </w:pPr>
            <w:r>
              <w:rPr>
                <w:b/>
              </w:rPr>
              <w:t xml:space="preserve">Discoveries may shed new light on past traumas and experiences and these may have long-lasting ramifications for the individual. </w:t>
            </w:r>
          </w:p>
          <w:p w14:paraId="023A2A39" w14:textId="77777777" w:rsidR="00BC1DD8" w:rsidRDefault="0034374F">
            <w:pPr>
              <w:pStyle w:val="Normal1"/>
              <w:widowControl w:val="0"/>
              <w:spacing w:line="240" w:lineRule="auto"/>
            </w:pPr>
            <w:r>
              <w:br/>
            </w:r>
            <w:r>
              <w:rPr>
                <w:b/>
              </w:rPr>
              <w:t xml:space="preserve">Discoveries may appear to provide temporary pleasure but may have long lasting detrimental effects and create a sense of entrapment. </w:t>
            </w:r>
          </w:p>
          <w:p w14:paraId="0C726DAE" w14:textId="77777777" w:rsidR="00BC1DD8" w:rsidRDefault="00BC1DD8">
            <w:pPr>
              <w:pStyle w:val="Normal1"/>
              <w:widowControl w:val="0"/>
              <w:spacing w:line="240" w:lineRule="auto"/>
            </w:pPr>
          </w:p>
          <w:p w14:paraId="1CE66B11" w14:textId="77777777" w:rsidR="00BC1DD8" w:rsidRDefault="0034374F">
            <w:pPr>
              <w:pStyle w:val="Normal1"/>
              <w:widowControl w:val="0"/>
              <w:spacing w:line="240" w:lineRule="auto"/>
            </w:pPr>
            <w:r>
              <w:rPr>
                <w:b/>
              </w:rPr>
              <w:t>Discovery may confirm a person’s inferior status.</w:t>
            </w:r>
          </w:p>
          <w:p w14:paraId="4EA62DF9" w14:textId="77777777" w:rsidR="00BC1DD8" w:rsidRDefault="00BC1DD8">
            <w:pPr>
              <w:pStyle w:val="Normal1"/>
              <w:widowControl w:val="0"/>
              <w:spacing w:line="240" w:lineRule="auto"/>
            </w:pPr>
          </w:p>
          <w:p w14:paraId="583E93E4" w14:textId="77777777" w:rsidR="00BC1DD8" w:rsidRDefault="00BC1DD8">
            <w:pPr>
              <w:pStyle w:val="Normal1"/>
              <w:widowControl w:val="0"/>
              <w:spacing w:line="240" w:lineRule="auto"/>
            </w:pPr>
          </w:p>
          <w:p w14:paraId="73BC7FAC" w14:textId="77777777" w:rsidR="00BC1DD8" w:rsidRDefault="00BC1DD8">
            <w:pPr>
              <w:pStyle w:val="Normal1"/>
              <w:widowControl w:val="0"/>
              <w:spacing w:line="240" w:lineRule="auto"/>
            </w:pPr>
          </w:p>
          <w:p w14:paraId="217ACE44" w14:textId="77777777" w:rsidR="00BC1DD8" w:rsidRDefault="00BC1DD8">
            <w:pPr>
              <w:pStyle w:val="Normal1"/>
              <w:widowControl w:val="0"/>
              <w:spacing w:line="240" w:lineRule="auto"/>
            </w:pPr>
          </w:p>
          <w:p w14:paraId="7F47C604" w14:textId="77777777" w:rsidR="00BC1DD8" w:rsidRDefault="00BC1DD8">
            <w:pPr>
              <w:pStyle w:val="Normal1"/>
              <w:widowControl w:val="0"/>
              <w:spacing w:line="240" w:lineRule="auto"/>
            </w:pPr>
          </w:p>
          <w:p w14:paraId="7F8473F2" w14:textId="77777777" w:rsidR="00BC1DD8" w:rsidRDefault="00BC1DD8">
            <w:pPr>
              <w:pStyle w:val="Normal1"/>
              <w:widowControl w:val="0"/>
              <w:spacing w:line="240" w:lineRule="auto"/>
            </w:pPr>
          </w:p>
          <w:p w14:paraId="17610BB8" w14:textId="77777777" w:rsidR="00BC1DD8" w:rsidRDefault="00BC1DD8">
            <w:pPr>
              <w:pStyle w:val="Normal1"/>
              <w:widowControl w:val="0"/>
              <w:spacing w:line="240" w:lineRule="auto"/>
            </w:pPr>
          </w:p>
          <w:p w14:paraId="010B4E9D" w14:textId="77777777" w:rsidR="00BC1DD8" w:rsidRDefault="00BC1DD8">
            <w:pPr>
              <w:pStyle w:val="Normal1"/>
              <w:widowControl w:val="0"/>
              <w:spacing w:line="240" w:lineRule="auto"/>
            </w:pPr>
          </w:p>
          <w:p w14:paraId="29D39C6D" w14:textId="77777777" w:rsidR="00BC1DD8" w:rsidRDefault="00BC1DD8">
            <w:pPr>
              <w:pStyle w:val="Normal1"/>
              <w:widowControl w:val="0"/>
              <w:spacing w:line="240" w:lineRule="auto"/>
            </w:pPr>
          </w:p>
          <w:p w14:paraId="3624CEB3" w14:textId="77777777" w:rsidR="00BC1DD8" w:rsidRDefault="00BC1DD8">
            <w:pPr>
              <w:pStyle w:val="Normal1"/>
              <w:widowControl w:val="0"/>
              <w:spacing w:line="240" w:lineRule="auto"/>
            </w:pPr>
          </w:p>
          <w:p w14:paraId="3D1A8AD9" w14:textId="77777777" w:rsidR="00BC1DD8" w:rsidRDefault="00BC1DD8">
            <w:pPr>
              <w:pStyle w:val="Normal1"/>
              <w:widowControl w:val="0"/>
              <w:spacing w:line="240" w:lineRule="auto"/>
            </w:pPr>
          </w:p>
          <w:p w14:paraId="3E4D7283" w14:textId="77777777" w:rsidR="00BC1DD8" w:rsidRDefault="00BC1DD8">
            <w:pPr>
              <w:pStyle w:val="Normal1"/>
              <w:widowControl w:val="0"/>
              <w:spacing w:line="240" w:lineRule="auto"/>
            </w:pPr>
          </w:p>
          <w:p w14:paraId="3C2ED099" w14:textId="77777777" w:rsidR="00BC1DD8" w:rsidRDefault="00BC1DD8">
            <w:pPr>
              <w:pStyle w:val="Normal1"/>
              <w:widowControl w:val="0"/>
              <w:spacing w:line="240" w:lineRule="auto"/>
            </w:pPr>
          </w:p>
          <w:p w14:paraId="6B056295" w14:textId="77777777" w:rsidR="00BC1DD8" w:rsidRDefault="00BC1DD8">
            <w:pPr>
              <w:pStyle w:val="Normal1"/>
              <w:widowControl w:val="0"/>
              <w:spacing w:line="240" w:lineRule="auto"/>
            </w:pPr>
          </w:p>
        </w:tc>
      </w:tr>
      <w:tr w:rsidR="00BC1DD8" w14:paraId="0AF6D8FF" w14:textId="77777777">
        <w:tc>
          <w:tcPr>
            <w:tcW w:w="2610" w:type="dxa"/>
            <w:tcMar>
              <w:top w:w="100" w:type="dxa"/>
              <w:left w:w="100" w:type="dxa"/>
              <w:bottom w:w="100" w:type="dxa"/>
              <w:right w:w="100" w:type="dxa"/>
            </w:tcMar>
          </w:tcPr>
          <w:p w14:paraId="53208E74" w14:textId="77777777" w:rsidR="00BC1DD8" w:rsidRDefault="0034374F">
            <w:pPr>
              <w:pStyle w:val="Normal1"/>
              <w:widowControl w:val="0"/>
              <w:spacing w:line="240" w:lineRule="auto"/>
            </w:pPr>
            <w:r>
              <w:rPr>
                <w:b/>
              </w:rPr>
              <w:lastRenderedPageBreak/>
              <w:t>Miranda:</w:t>
            </w:r>
          </w:p>
          <w:p w14:paraId="2305DECB" w14:textId="77777777" w:rsidR="00BC1DD8" w:rsidRDefault="0034374F">
            <w:pPr>
              <w:pStyle w:val="Normal1"/>
              <w:widowControl w:val="0"/>
              <w:numPr>
                <w:ilvl w:val="0"/>
                <w:numId w:val="3"/>
              </w:numPr>
              <w:spacing w:line="240" w:lineRule="auto"/>
              <w:ind w:left="510" w:hanging="494"/>
              <w:contextualSpacing/>
            </w:pPr>
            <w:r>
              <w:t>Miranda means ‘wonder’.</w:t>
            </w:r>
          </w:p>
          <w:p w14:paraId="3340E5BE" w14:textId="77777777" w:rsidR="00BC1DD8" w:rsidRDefault="0034374F">
            <w:pPr>
              <w:pStyle w:val="Normal1"/>
              <w:widowControl w:val="0"/>
              <w:numPr>
                <w:ilvl w:val="0"/>
                <w:numId w:val="3"/>
              </w:numPr>
              <w:spacing w:line="240" w:lineRule="auto"/>
              <w:ind w:left="510" w:hanging="494"/>
              <w:contextualSpacing/>
            </w:pPr>
            <w:r>
              <w:t xml:space="preserve">Gentle and compassionate </w:t>
            </w:r>
          </w:p>
          <w:p w14:paraId="5BBA7540" w14:textId="77777777" w:rsidR="00BC1DD8" w:rsidRDefault="0034374F">
            <w:pPr>
              <w:pStyle w:val="Normal1"/>
              <w:widowControl w:val="0"/>
              <w:numPr>
                <w:ilvl w:val="0"/>
                <w:numId w:val="3"/>
              </w:numPr>
              <w:spacing w:line="240" w:lineRule="auto"/>
              <w:ind w:left="510" w:hanging="494"/>
              <w:contextualSpacing/>
            </w:pPr>
            <w:r>
              <w:t>passive heroine-ready to be awakened</w:t>
            </w:r>
          </w:p>
          <w:p w14:paraId="1B31002E" w14:textId="77777777" w:rsidR="00BC1DD8" w:rsidRDefault="0034374F">
            <w:pPr>
              <w:pStyle w:val="Normal1"/>
              <w:widowControl w:val="0"/>
              <w:numPr>
                <w:ilvl w:val="0"/>
                <w:numId w:val="3"/>
              </w:numPr>
              <w:spacing w:line="240" w:lineRule="auto"/>
              <w:ind w:left="510" w:hanging="494"/>
              <w:contextualSpacing/>
            </w:pPr>
            <w:r>
              <w:t>Even though she lives on an island the intense relationship she shares is still patriarchal.</w:t>
            </w:r>
          </w:p>
          <w:p w14:paraId="41E095B7" w14:textId="77777777" w:rsidR="00BC1DD8" w:rsidRDefault="00BC1DD8">
            <w:pPr>
              <w:pStyle w:val="Normal1"/>
              <w:widowControl w:val="0"/>
              <w:spacing w:line="240" w:lineRule="auto"/>
            </w:pPr>
          </w:p>
          <w:p w14:paraId="5FDC5F60" w14:textId="77777777" w:rsidR="00BC1DD8" w:rsidRDefault="00BC1DD8">
            <w:pPr>
              <w:pStyle w:val="Normal1"/>
              <w:widowControl w:val="0"/>
              <w:spacing w:line="240" w:lineRule="auto"/>
            </w:pPr>
          </w:p>
          <w:p w14:paraId="2443D42C" w14:textId="77777777" w:rsidR="00BC1DD8" w:rsidRDefault="00BC1DD8">
            <w:pPr>
              <w:pStyle w:val="Normal1"/>
              <w:widowControl w:val="0"/>
              <w:spacing w:line="240" w:lineRule="auto"/>
            </w:pPr>
          </w:p>
          <w:p w14:paraId="592F5DD8" w14:textId="77777777" w:rsidR="00BC1DD8" w:rsidRDefault="00BC1DD8">
            <w:pPr>
              <w:pStyle w:val="Normal1"/>
              <w:widowControl w:val="0"/>
              <w:spacing w:line="240" w:lineRule="auto"/>
            </w:pPr>
          </w:p>
          <w:p w14:paraId="09301AB6" w14:textId="77777777" w:rsidR="00BC1DD8" w:rsidRDefault="00BC1DD8">
            <w:pPr>
              <w:pStyle w:val="Normal1"/>
              <w:widowControl w:val="0"/>
              <w:spacing w:line="240" w:lineRule="auto"/>
            </w:pPr>
          </w:p>
          <w:p w14:paraId="157D7988" w14:textId="77777777" w:rsidR="00BC1DD8" w:rsidRDefault="00BC1DD8">
            <w:pPr>
              <w:pStyle w:val="Normal1"/>
              <w:widowControl w:val="0"/>
              <w:spacing w:line="240" w:lineRule="auto"/>
            </w:pPr>
          </w:p>
          <w:p w14:paraId="09AC1FD7" w14:textId="77777777" w:rsidR="00BC1DD8" w:rsidRDefault="00BC1DD8">
            <w:pPr>
              <w:pStyle w:val="Normal1"/>
              <w:widowControl w:val="0"/>
              <w:spacing w:line="240" w:lineRule="auto"/>
            </w:pPr>
          </w:p>
          <w:p w14:paraId="2B4E2EE2" w14:textId="77777777" w:rsidR="00BC1DD8" w:rsidRDefault="00BC1DD8">
            <w:pPr>
              <w:pStyle w:val="Normal1"/>
              <w:widowControl w:val="0"/>
              <w:spacing w:line="240" w:lineRule="auto"/>
            </w:pPr>
          </w:p>
          <w:p w14:paraId="71695B48" w14:textId="77777777" w:rsidR="00BC1DD8" w:rsidRDefault="00BC1DD8">
            <w:pPr>
              <w:pStyle w:val="Normal1"/>
              <w:widowControl w:val="0"/>
              <w:spacing w:line="240" w:lineRule="auto"/>
            </w:pPr>
          </w:p>
          <w:p w14:paraId="71DFC86C" w14:textId="77777777" w:rsidR="00BC1DD8" w:rsidRDefault="00BC1DD8">
            <w:pPr>
              <w:pStyle w:val="Normal1"/>
              <w:widowControl w:val="0"/>
              <w:spacing w:line="240" w:lineRule="auto"/>
            </w:pPr>
          </w:p>
          <w:p w14:paraId="3118CD66" w14:textId="77777777" w:rsidR="00BC1DD8" w:rsidRDefault="00BC1DD8">
            <w:pPr>
              <w:pStyle w:val="Normal1"/>
              <w:widowControl w:val="0"/>
              <w:spacing w:line="240" w:lineRule="auto"/>
            </w:pPr>
          </w:p>
          <w:p w14:paraId="1F8C86C4" w14:textId="77777777" w:rsidR="00BC1DD8" w:rsidRDefault="00BC1DD8">
            <w:pPr>
              <w:pStyle w:val="Normal1"/>
              <w:widowControl w:val="0"/>
              <w:spacing w:line="240" w:lineRule="auto"/>
            </w:pPr>
          </w:p>
          <w:p w14:paraId="6D1AD655" w14:textId="77777777" w:rsidR="00BC1DD8" w:rsidRDefault="00BC1DD8">
            <w:pPr>
              <w:pStyle w:val="Normal1"/>
              <w:widowControl w:val="0"/>
              <w:spacing w:line="240" w:lineRule="auto"/>
            </w:pPr>
          </w:p>
          <w:p w14:paraId="399D5F82" w14:textId="77777777" w:rsidR="00BC1DD8" w:rsidRDefault="00BC1DD8">
            <w:pPr>
              <w:pStyle w:val="Normal1"/>
              <w:widowControl w:val="0"/>
              <w:spacing w:line="240" w:lineRule="auto"/>
            </w:pPr>
          </w:p>
          <w:p w14:paraId="6565D5F7" w14:textId="77777777" w:rsidR="00BC1DD8" w:rsidRDefault="00BC1DD8">
            <w:pPr>
              <w:pStyle w:val="Normal1"/>
              <w:widowControl w:val="0"/>
              <w:spacing w:line="240" w:lineRule="auto"/>
            </w:pPr>
          </w:p>
          <w:p w14:paraId="0ECE5979" w14:textId="77777777" w:rsidR="00BC1DD8" w:rsidRDefault="00BC1DD8">
            <w:pPr>
              <w:pStyle w:val="Normal1"/>
              <w:widowControl w:val="0"/>
              <w:spacing w:line="240" w:lineRule="auto"/>
            </w:pPr>
          </w:p>
          <w:p w14:paraId="1D4B2A49" w14:textId="77777777" w:rsidR="00BC1DD8" w:rsidRDefault="00BC1DD8">
            <w:pPr>
              <w:pStyle w:val="Normal1"/>
              <w:widowControl w:val="0"/>
              <w:spacing w:line="240" w:lineRule="auto"/>
            </w:pPr>
          </w:p>
          <w:p w14:paraId="67A1F641" w14:textId="77777777" w:rsidR="00BC1DD8" w:rsidRDefault="00BC1DD8">
            <w:pPr>
              <w:pStyle w:val="Normal1"/>
              <w:widowControl w:val="0"/>
              <w:spacing w:line="240" w:lineRule="auto"/>
            </w:pPr>
          </w:p>
          <w:p w14:paraId="4B70FD3F" w14:textId="77777777" w:rsidR="00BC1DD8" w:rsidRDefault="00BC1DD8">
            <w:pPr>
              <w:pStyle w:val="Normal1"/>
              <w:widowControl w:val="0"/>
              <w:spacing w:line="240" w:lineRule="auto"/>
            </w:pPr>
          </w:p>
          <w:p w14:paraId="48B0275D" w14:textId="77777777" w:rsidR="00BC1DD8" w:rsidRDefault="00BC1DD8">
            <w:pPr>
              <w:pStyle w:val="Normal1"/>
              <w:widowControl w:val="0"/>
              <w:spacing w:line="240" w:lineRule="auto"/>
            </w:pPr>
          </w:p>
          <w:p w14:paraId="28E2ED95" w14:textId="77777777" w:rsidR="00BC1DD8" w:rsidRDefault="00BC1DD8">
            <w:pPr>
              <w:pStyle w:val="Normal1"/>
              <w:widowControl w:val="0"/>
              <w:spacing w:line="240" w:lineRule="auto"/>
            </w:pPr>
          </w:p>
          <w:p w14:paraId="24C13BF5" w14:textId="77777777" w:rsidR="00BC1DD8" w:rsidRDefault="00BC1DD8">
            <w:pPr>
              <w:pStyle w:val="Normal1"/>
              <w:widowControl w:val="0"/>
              <w:spacing w:line="240" w:lineRule="auto"/>
            </w:pPr>
          </w:p>
          <w:p w14:paraId="2425DCC7" w14:textId="77777777" w:rsidR="00BC1DD8" w:rsidRDefault="00BC1DD8">
            <w:pPr>
              <w:pStyle w:val="Normal1"/>
              <w:widowControl w:val="0"/>
              <w:spacing w:line="240" w:lineRule="auto"/>
            </w:pPr>
          </w:p>
          <w:p w14:paraId="5B938FAA" w14:textId="77777777" w:rsidR="00BC1DD8" w:rsidRDefault="00BC1DD8">
            <w:pPr>
              <w:pStyle w:val="Normal1"/>
              <w:widowControl w:val="0"/>
              <w:spacing w:line="240" w:lineRule="auto"/>
            </w:pPr>
          </w:p>
          <w:p w14:paraId="46FB50A3" w14:textId="77777777" w:rsidR="00BC1DD8" w:rsidRDefault="00BC1DD8">
            <w:pPr>
              <w:pStyle w:val="Normal1"/>
              <w:widowControl w:val="0"/>
              <w:spacing w:line="240" w:lineRule="auto"/>
            </w:pPr>
          </w:p>
          <w:p w14:paraId="32515BED" w14:textId="77777777" w:rsidR="00BC1DD8" w:rsidRDefault="00BC1DD8">
            <w:pPr>
              <w:pStyle w:val="Normal1"/>
              <w:widowControl w:val="0"/>
              <w:spacing w:line="240" w:lineRule="auto"/>
            </w:pPr>
          </w:p>
          <w:p w14:paraId="76405D59" w14:textId="77777777" w:rsidR="00BC1DD8" w:rsidRDefault="00BC1DD8">
            <w:pPr>
              <w:pStyle w:val="Normal1"/>
              <w:widowControl w:val="0"/>
              <w:spacing w:line="240" w:lineRule="auto"/>
            </w:pPr>
          </w:p>
          <w:p w14:paraId="1E4A1FC3" w14:textId="77777777" w:rsidR="00BC1DD8" w:rsidRDefault="00BC1DD8">
            <w:pPr>
              <w:pStyle w:val="Normal1"/>
              <w:widowControl w:val="0"/>
              <w:spacing w:line="240" w:lineRule="auto"/>
            </w:pPr>
          </w:p>
          <w:p w14:paraId="1CB13C35" w14:textId="77777777" w:rsidR="00BC1DD8" w:rsidRDefault="00BC1DD8">
            <w:pPr>
              <w:pStyle w:val="Normal1"/>
              <w:widowControl w:val="0"/>
              <w:spacing w:line="240" w:lineRule="auto"/>
            </w:pPr>
          </w:p>
          <w:p w14:paraId="565F71DA" w14:textId="77777777" w:rsidR="00BC1DD8" w:rsidRDefault="00BC1DD8">
            <w:pPr>
              <w:pStyle w:val="Normal1"/>
              <w:widowControl w:val="0"/>
              <w:spacing w:line="240" w:lineRule="auto"/>
            </w:pPr>
          </w:p>
          <w:p w14:paraId="269FA5AB" w14:textId="77777777" w:rsidR="00BC1DD8" w:rsidRDefault="00BC1DD8">
            <w:pPr>
              <w:pStyle w:val="Normal1"/>
              <w:widowControl w:val="0"/>
              <w:spacing w:line="240" w:lineRule="auto"/>
            </w:pPr>
          </w:p>
          <w:p w14:paraId="55A3530F" w14:textId="77777777" w:rsidR="00BC1DD8" w:rsidRDefault="00BC1DD8">
            <w:pPr>
              <w:pStyle w:val="Normal1"/>
              <w:widowControl w:val="0"/>
              <w:spacing w:line="240" w:lineRule="auto"/>
            </w:pPr>
          </w:p>
          <w:p w14:paraId="75B63A4B" w14:textId="77777777" w:rsidR="00BC1DD8" w:rsidRDefault="00BC1DD8">
            <w:pPr>
              <w:pStyle w:val="Normal1"/>
              <w:widowControl w:val="0"/>
              <w:spacing w:line="240" w:lineRule="auto"/>
            </w:pPr>
          </w:p>
          <w:p w14:paraId="6AE732E6" w14:textId="77777777" w:rsidR="00BC1DD8" w:rsidRDefault="00BC1DD8">
            <w:pPr>
              <w:pStyle w:val="Normal1"/>
              <w:widowControl w:val="0"/>
              <w:spacing w:line="240" w:lineRule="auto"/>
            </w:pPr>
          </w:p>
          <w:p w14:paraId="429891DF" w14:textId="77777777" w:rsidR="00BC1DD8" w:rsidRDefault="00BC1DD8">
            <w:pPr>
              <w:pStyle w:val="Normal1"/>
              <w:widowControl w:val="0"/>
              <w:spacing w:line="240" w:lineRule="auto"/>
            </w:pPr>
          </w:p>
          <w:p w14:paraId="7220FCA3" w14:textId="77777777" w:rsidR="00BC1DD8" w:rsidRDefault="00BC1DD8">
            <w:pPr>
              <w:pStyle w:val="Normal1"/>
              <w:widowControl w:val="0"/>
              <w:spacing w:line="240" w:lineRule="auto"/>
            </w:pPr>
          </w:p>
          <w:p w14:paraId="7688F73E" w14:textId="77777777" w:rsidR="00BC1DD8" w:rsidRDefault="00BC1DD8">
            <w:pPr>
              <w:pStyle w:val="Normal1"/>
              <w:widowControl w:val="0"/>
              <w:spacing w:line="240" w:lineRule="auto"/>
            </w:pPr>
          </w:p>
          <w:p w14:paraId="7F81F371" w14:textId="77777777" w:rsidR="00BC1DD8" w:rsidRDefault="00BC1DD8">
            <w:pPr>
              <w:pStyle w:val="Normal1"/>
              <w:widowControl w:val="0"/>
              <w:spacing w:line="240" w:lineRule="auto"/>
            </w:pPr>
          </w:p>
          <w:p w14:paraId="376521E0" w14:textId="77777777" w:rsidR="00BC1DD8" w:rsidRDefault="00BC1DD8">
            <w:pPr>
              <w:pStyle w:val="Normal1"/>
              <w:widowControl w:val="0"/>
              <w:spacing w:line="240" w:lineRule="auto"/>
            </w:pPr>
          </w:p>
          <w:p w14:paraId="3DD1508A" w14:textId="77777777" w:rsidR="00BC1DD8" w:rsidRDefault="00BC1DD8">
            <w:pPr>
              <w:pStyle w:val="Normal1"/>
              <w:widowControl w:val="0"/>
              <w:spacing w:line="240" w:lineRule="auto"/>
            </w:pPr>
          </w:p>
          <w:p w14:paraId="220B8085" w14:textId="77777777" w:rsidR="00BC1DD8" w:rsidRDefault="00BC1DD8">
            <w:pPr>
              <w:pStyle w:val="Normal1"/>
              <w:widowControl w:val="0"/>
              <w:spacing w:line="240" w:lineRule="auto"/>
            </w:pPr>
          </w:p>
          <w:p w14:paraId="2E4E459C" w14:textId="77777777" w:rsidR="00BC1DD8" w:rsidRDefault="00BC1DD8">
            <w:pPr>
              <w:pStyle w:val="Normal1"/>
              <w:widowControl w:val="0"/>
              <w:spacing w:line="240" w:lineRule="auto"/>
            </w:pPr>
          </w:p>
          <w:p w14:paraId="0BD13C9B" w14:textId="77777777" w:rsidR="00BC1DD8" w:rsidRDefault="00BC1DD8">
            <w:pPr>
              <w:pStyle w:val="Normal1"/>
              <w:widowControl w:val="0"/>
              <w:spacing w:line="240" w:lineRule="auto"/>
            </w:pPr>
          </w:p>
          <w:p w14:paraId="750EABFF" w14:textId="77777777" w:rsidR="00BC1DD8" w:rsidRDefault="00BC1DD8">
            <w:pPr>
              <w:pStyle w:val="Normal1"/>
              <w:widowControl w:val="0"/>
              <w:spacing w:line="240" w:lineRule="auto"/>
            </w:pPr>
          </w:p>
          <w:p w14:paraId="4EE93D7D" w14:textId="77777777" w:rsidR="00BC1DD8" w:rsidRDefault="00BC1DD8">
            <w:pPr>
              <w:pStyle w:val="Normal1"/>
              <w:widowControl w:val="0"/>
              <w:spacing w:line="240" w:lineRule="auto"/>
            </w:pPr>
          </w:p>
          <w:p w14:paraId="64E8B4F5" w14:textId="77777777" w:rsidR="00BC1DD8" w:rsidRDefault="00BC1DD8">
            <w:pPr>
              <w:pStyle w:val="Normal1"/>
              <w:widowControl w:val="0"/>
              <w:spacing w:line="240" w:lineRule="auto"/>
            </w:pPr>
          </w:p>
          <w:p w14:paraId="4E72FEF5" w14:textId="77777777" w:rsidR="00BC1DD8" w:rsidRDefault="00BC1DD8">
            <w:pPr>
              <w:pStyle w:val="Normal1"/>
              <w:widowControl w:val="0"/>
              <w:spacing w:line="240" w:lineRule="auto"/>
            </w:pPr>
          </w:p>
          <w:p w14:paraId="2CABE2AF" w14:textId="77777777" w:rsidR="00BC1DD8" w:rsidRDefault="00BC1DD8">
            <w:pPr>
              <w:pStyle w:val="Normal1"/>
              <w:widowControl w:val="0"/>
              <w:spacing w:line="240" w:lineRule="auto"/>
            </w:pPr>
          </w:p>
          <w:p w14:paraId="592419B5" w14:textId="77777777" w:rsidR="00BC1DD8" w:rsidRDefault="00BC1DD8">
            <w:pPr>
              <w:pStyle w:val="Normal1"/>
              <w:widowControl w:val="0"/>
              <w:spacing w:line="240" w:lineRule="auto"/>
            </w:pPr>
          </w:p>
          <w:p w14:paraId="58FB0F31" w14:textId="77777777" w:rsidR="00BC1DD8" w:rsidRDefault="00BC1DD8">
            <w:pPr>
              <w:pStyle w:val="Normal1"/>
              <w:widowControl w:val="0"/>
              <w:spacing w:line="240" w:lineRule="auto"/>
            </w:pPr>
          </w:p>
          <w:p w14:paraId="3282ADDB" w14:textId="77777777" w:rsidR="00BC1DD8" w:rsidRDefault="00BC1DD8">
            <w:pPr>
              <w:pStyle w:val="Normal1"/>
              <w:widowControl w:val="0"/>
              <w:spacing w:line="240" w:lineRule="auto"/>
            </w:pPr>
          </w:p>
          <w:p w14:paraId="5A548957" w14:textId="77777777" w:rsidR="00BC1DD8" w:rsidRDefault="00BC1DD8">
            <w:pPr>
              <w:pStyle w:val="Normal1"/>
              <w:widowControl w:val="0"/>
              <w:spacing w:line="240" w:lineRule="auto"/>
            </w:pPr>
          </w:p>
          <w:p w14:paraId="7825C630" w14:textId="77777777" w:rsidR="00BC1DD8" w:rsidRDefault="00BC1DD8">
            <w:pPr>
              <w:pStyle w:val="Normal1"/>
              <w:widowControl w:val="0"/>
              <w:spacing w:line="240" w:lineRule="auto"/>
            </w:pPr>
          </w:p>
          <w:p w14:paraId="5C311BBE" w14:textId="77777777" w:rsidR="00BC1DD8" w:rsidRDefault="00BC1DD8">
            <w:pPr>
              <w:pStyle w:val="Normal1"/>
              <w:widowControl w:val="0"/>
              <w:spacing w:line="240" w:lineRule="auto"/>
            </w:pPr>
          </w:p>
          <w:p w14:paraId="63022F0C" w14:textId="77777777" w:rsidR="00BC1DD8" w:rsidRDefault="00BC1DD8">
            <w:pPr>
              <w:pStyle w:val="Normal1"/>
              <w:widowControl w:val="0"/>
              <w:spacing w:line="240" w:lineRule="auto"/>
            </w:pPr>
          </w:p>
          <w:p w14:paraId="65D3D632" w14:textId="77777777" w:rsidR="00BC1DD8" w:rsidRDefault="00BC1DD8">
            <w:pPr>
              <w:pStyle w:val="Normal1"/>
              <w:widowControl w:val="0"/>
              <w:spacing w:line="240" w:lineRule="auto"/>
            </w:pPr>
          </w:p>
          <w:p w14:paraId="0ACD1927" w14:textId="77777777" w:rsidR="00BC1DD8" w:rsidRDefault="00BC1DD8">
            <w:pPr>
              <w:pStyle w:val="Normal1"/>
              <w:widowControl w:val="0"/>
              <w:spacing w:line="240" w:lineRule="auto"/>
            </w:pPr>
          </w:p>
          <w:p w14:paraId="794AB09A" w14:textId="77777777" w:rsidR="00BC1DD8" w:rsidRDefault="00BC1DD8">
            <w:pPr>
              <w:pStyle w:val="Normal1"/>
              <w:widowControl w:val="0"/>
              <w:spacing w:line="240" w:lineRule="auto"/>
            </w:pPr>
          </w:p>
          <w:p w14:paraId="4165F011" w14:textId="77777777" w:rsidR="00BC1DD8" w:rsidRDefault="00BC1DD8">
            <w:pPr>
              <w:pStyle w:val="Normal1"/>
              <w:widowControl w:val="0"/>
              <w:spacing w:line="240" w:lineRule="auto"/>
            </w:pPr>
          </w:p>
          <w:p w14:paraId="7EB79A35" w14:textId="77777777" w:rsidR="00BC1DD8" w:rsidRDefault="00BC1DD8">
            <w:pPr>
              <w:pStyle w:val="Normal1"/>
              <w:widowControl w:val="0"/>
              <w:spacing w:line="240" w:lineRule="auto"/>
            </w:pPr>
          </w:p>
          <w:p w14:paraId="64A3E1E1" w14:textId="77777777" w:rsidR="00BC1DD8" w:rsidRDefault="00BC1DD8">
            <w:pPr>
              <w:pStyle w:val="Normal1"/>
              <w:widowControl w:val="0"/>
              <w:spacing w:line="240" w:lineRule="auto"/>
            </w:pPr>
          </w:p>
          <w:p w14:paraId="7E1D740A" w14:textId="77777777" w:rsidR="00BC1DD8" w:rsidRDefault="00BC1DD8">
            <w:pPr>
              <w:pStyle w:val="Normal1"/>
              <w:widowControl w:val="0"/>
              <w:spacing w:line="240" w:lineRule="auto"/>
            </w:pPr>
          </w:p>
          <w:p w14:paraId="4AF994C6" w14:textId="77777777" w:rsidR="00BC1DD8" w:rsidRDefault="00BC1DD8">
            <w:pPr>
              <w:pStyle w:val="Normal1"/>
              <w:widowControl w:val="0"/>
              <w:spacing w:line="240" w:lineRule="auto"/>
            </w:pPr>
          </w:p>
          <w:p w14:paraId="63CD548E" w14:textId="77777777" w:rsidR="00BC1DD8" w:rsidRDefault="00BC1DD8">
            <w:pPr>
              <w:pStyle w:val="Normal1"/>
              <w:widowControl w:val="0"/>
              <w:spacing w:line="240" w:lineRule="auto"/>
            </w:pPr>
          </w:p>
          <w:p w14:paraId="5731C99D" w14:textId="77777777" w:rsidR="00BC1DD8" w:rsidRDefault="00BC1DD8">
            <w:pPr>
              <w:pStyle w:val="Normal1"/>
              <w:widowControl w:val="0"/>
              <w:spacing w:line="240" w:lineRule="auto"/>
            </w:pPr>
          </w:p>
          <w:p w14:paraId="2C1079CF" w14:textId="77777777" w:rsidR="00BC1DD8" w:rsidRDefault="00BC1DD8">
            <w:pPr>
              <w:pStyle w:val="Normal1"/>
              <w:widowControl w:val="0"/>
              <w:spacing w:line="240" w:lineRule="auto"/>
            </w:pPr>
          </w:p>
          <w:p w14:paraId="0F1DB1A6" w14:textId="77777777" w:rsidR="00BC1DD8" w:rsidRDefault="00BC1DD8">
            <w:pPr>
              <w:pStyle w:val="Normal1"/>
              <w:widowControl w:val="0"/>
              <w:spacing w:line="240" w:lineRule="auto"/>
            </w:pPr>
          </w:p>
          <w:p w14:paraId="0134F0AB" w14:textId="77777777" w:rsidR="00BC1DD8" w:rsidRDefault="00BC1DD8">
            <w:pPr>
              <w:pStyle w:val="Normal1"/>
              <w:widowControl w:val="0"/>
              <w:spacing w:line="240" w:lineRule="auto"/>
            </w:pPr>
          </w:p>
          <w:p w14:paraId="67018EE9" w14:textId="77777777" w:rsidR="00BC1DD8" w:rsidRDefault="00BC1DD8">
            <w:pPr>
              <w:pStyle w:val="Normal1"/>
              <w:widowControl w:val="0"/>
              <w:spacing w:line="240" w:lineRule="auto"/>
            </w:pPr>
          </w:p>
          <w:p w14:paraId="41D462BA" w14:textId="77777777" w:rsidR="00BC1DD8" w:rsidRDefault="00BC1DD8">
            <w:pPr>
              <w:pStyle w:val="Normal1"/>
              <w:widowControl w:val="0"/>
              <w:spacing w:line="240" w:lineRule="auto"/>
            </w:pPr>
          </w:p>
          <w:p w14:paraId="0BDC55F6" w14:textId="77777777" w:rsidR="00BC1DD8" w:rsidRDefault="00BC1DD8">
            <w:pPr>
              <w:pStyle w:val="Normal1"/>
              <w:widowControl w:val="0"/>
              <w:spacing w:line="240" w:lineRule="auto"/>
            </w:pPr>
          </w:p>
          <w:p w14:paraId="1EDA706C" w14:textId="77777777" w:rsidR="00BC1DD8" w:rsidRDefault="00BC1DD8">
            <w:pPr>
              <w:pStyle w:val="Normal1"/>
              <w:widowControl w:val="0"/>
              <w:spacing w:line="240" w:lineRule="auto"/>
            </w:pPr>
          </w:p>
          <w:p w14:paraId="3D179F99" w14:textId="77777777" w:rsidR="00BC1DD8" w:rsidRDefault="00BC1DD8">
            <w:pPr>
              <w:pStyle w:val="Normal1"/>
              <w:widowControl w:val="0"/>
              <w:spacing w:line="240" w:lineRule="auto"/>
            </w:pPr>
          </w:p>
          <w:p w14:paraId="4E528B8B" w14:textId="77777777" w:rsidR="00BC1DD8" w:rsidRDefault="00BC1DD8">
            <w:pPr>
              <w:pStyle w:val="Normal1"/>
              <w:widowControl w:val="0"/>
              <w:spacing w:line="240" w:lineRule="auto"/>
            </w:pPr>
          </w:p>
          <w:p w14:paraId="4FC040F7" w14:textId="77777777" w:rsidR="00BC1DD8" w:rsidRDefault="00BC1DD8">
            <w:pPr>
              <w:pStyle w:val="Normal1"/>
              <w:widowControl w:val="0"/>
              <w:spacing w:line="240" w:lineRule="auto"/>
            </w:pPr>
          </w:p>
          <w:p w14:paraId="1D892C08" w14:textId="77777777" w:rsidR="00BC1DD8" w:rsidRDefault="00BC1DD8">
            <w:pPr>
              <w:pStyle w:val="Normal1"/>
              <w:widowControl w:val="0"/>
              <w:spacing w:line="240" w:lineRule="auto"/>
            </w:pPr>
          </w:p>
          <w:p w14:paraId="326B02C1" w14:textId="77777777" w:rsidR="00BC1DD8" w:rsidRDefault="00BC1DD8">
            <w:pPr>
              <w:pStyle w:val="Normal1"/>
              <w:widowControl w:val="0"/>
              <w:spacing w:line="240" w:lineRule="auto"/>
            </w:pPr>
          </w:p>
          <w:p w14:paraId="4E556367" w14:textId="77777777" w:rsidR="00BC1DD8" w:rsidRDefault="00BC1DD8">
            <w:pPr>
              <w:pStyle w:val="Normal1"/>
              <w:widowControl w:val="0"/>
              <w:spacing w:line="240" w:lineRule="auto"/>
            </w:pPr>
          </w:p>
          <w:p w14:paraId="3CD35696" w14:textId="77777777" w:rsidR="00BC1DD8" w:rsidRDefault="00BC1DD8">
            <w:pPr>
              <w:pStyle w:val="Normal1"/>
              <w:widowControl w:val="0"/>
              <w:spacing w:line="240" w:lineRule="auto"/>
            </w:pPr>
          </w:p>
          <w:p w14:paraId="12AD8F1D" w14:textId="77777777" w:rsidR="00BC1DD8" w:rsidRDefault="00BC1DD8">
            <w:pPr>
              <w:pStyle w:val="Normal1"/>
              <w:widowControl w:val="0"/>
              <w:spacing w:line="240" w:lineRule="auto"/>
            </w:pPr>
          </w:p>
          <w:p w14:paraId="2757FE1D" w14:textId="77777777" w:rsidR="00BC1DD8" w:rsidRDefault="00BC1DD8">
            <w:pPr>
              <w:pStyle w:val="Normal1"/>
              <w:widowControl w:val="0"/>
              <w:spacing w:line="240" w:lineRule="auto"/>
            </w:pPr>
          </w:p>
          <w:p w14:paraId="75BC6950" w14:textId="77777777" w:rsidR="00BC1DD8" w:rsidRDefault="00BC1DD8">
            <w:pPr>
              <w:pStyle w:val="Normal1"/>
              <w:widowControl w:val="0"/>
              <w:spacing w:line="240" w:lineRule="auto"/>
            </w:pPr>
          </w:p>
          <w:p w14:paraId="5821068A" w14:textId="77777777" w:rsidR="00BC1DD8" w:rsidRDefault="00BC1DD8">
            <w:pPr>
              <w:pStyle w:val="Normal1"/>
              <w:widowControl w:val="0"/>
              <w:spacing w:line="240" w:lineRule="auto"/>
            </w:pPr>
          </w:p>
          <w:p w14:paraId="0604CC4E" w14:textId="77777777" w:rsidR="00BC1DD8" w:rsidRDefault="00BC1DD8">
            <w:pPr>
              <w:pStyle w:val="Normal1"/>
              <w:widowControl w:val="0"/>
              <w:spacing w:line="240" w:lineRule="auto"/>
            </w:pPr>
          </w:p>
          <w:p w14:paraId="011E7C98" w14:textId="77777777" w:rsidR="00BC1DD8" w:rsidRDefault="00BC1DD8">
            <w:pPr>
              <w:pStyle w:val="Normal1"/>
              <w:widowControl w:val="0"/>
              <w:spacing w:line="240" w:lineRule="auto"/>
            </w:pPr>
          </w:p>
          <w:p w14:paraId="099E85CD" w14:textId="77777777" w:rsidR="00BC1DD8" w:rsidRDefault="00BC1DD8">
            <w:pPr>
              <w:pStyle w:val="Normal1"/>
              <w:widowControl w:val="0"/>
              <w:spacing w:line="240" w:lineRule="auto"/>
            </w:pPr>
          </w:p>
          <w:p w14:paraId="217FADE4" w14:textId="77777777" w:rsidR="00BC1DD8" w:rsidRDefault="00BC1DD8">
            <w:pPr>
              <w:pStyle w:val="Normal1"/>
              <w:widowControl w:val="0"/>
              <w:spacing w:line="240" w:lineRule="auto"/>
            </w:pPr>
          </w:p>
          <w:p w14:paraId="3A3ECD72" w14:textId="77777777" w:rsidR="00BC1DD8" w:rsidRDefault="00BC1DD8">
            <w:pPr>
              <w:pStyle w:val="Normal1"/>
              <w:widowControl w:val="0"/>
              <w:spacing w:line="240" w:lineRule="auto"/>
            </w:pPr>
          </w:p>
          <w:p w14:paraId="165C66CB" w14:textId="77777777" w:rsidR="00BC1DD8" w:rsidRDefault="00BC1DD8">
            <w:pPr>
              <w:pStyle w:val="Normal1"/>
              <w:widowControl w:val="0"/>
              <w:spacing w:line="240" w:lineRule="auto"/>
            </w:pPr>
          </w:p>
          <w:p w14:paraId="71E049C4" w14:textId="77777777" w:rsidR="00BC1DD8" w:rsidRDefault="00BC1DD8">
            <w:pPr>
              <w:pStyle w:val="Normal1"/>
              <w:widowControl w:val="0"/>
              <w:spacing w:line="240" w:lineRule="auto"/>
            </w:pPr>
          </w:p>
          <w:p w14:paraId="447AE41B" w14:textId="77777777" w:rsidR="00BC1DD8" w:rsidRDefault="00BC1DD8">
            <w:pPr>
              <w:pStyle w:val="Normal1"/>
              <w:widowControl w:val="0"/>
              <w:spacing w:line="240" w:lineRule="auto"/>
            </w:pPr>
          </w:p>
          <w:p w14:paraId="398DBC0C" w14:textId="77777777" w:rsidR="00BC1DD8" w:rsidRDefault="00BC1DD8">
            <w:pPr>
              <w:pStyle w:val="Normal1"/>
              <w:widowControl w:val="0"/>
              <w:spacing w:line="240" w:lineRule="auto"/>
            </w:pPr>
          </w:p>
          <w:p w14:paraId="0D73E2D7" w14:textId="77777777" w:rsidR="00BC1DD8" w:rsidRDefault="00BC1DD8">
            <w:pPr>
              <w:pStyle w:val="Normal1"/>
              <w:widowControl w:val="0"/>
              <w:spacing w:line="240" w:lineRule="auto"/>
            </w:pPr>
          </w:p>
          <w:p w14:paraId="31D21AB6" w14:textId="77777777" w:rsidR="00BC1DD8" w:rsidRDefault="00BC1DD8">
            <w:pPr>
              <w:pStyle w:val="Normal1"/>
              <w:widowControl w:val="0"/>
              <w:spacing w:line="240" w:lineRule="auto"/>
            </w:pPr>
          </w:p>
          <w:p w14:paraId="64579254" w14:textId="77777777" w:rsidR="00BC1DD8" w:rsidRDefault="00BC1DD8">
            <w:pPr>
              <w:pStyle w:val="Normal1"/>
              <w:widowControl w:val="0"/>
              <w:spacing w:line="240" w:lineRule="auto"/>
            </w:pPr>
          </w:p>
          <w:p w14:paraId="0E959508" w14:textId="77777777" w:rsidR="00BC1DD8" w:rsidRDefault="00BC1DD8">
            <w:pPr>
              <w:pStyle w:val="Normal1"/>
              <w:widowControl w:val="0"/>
              <w:spacing w:line="240" w:lineRule="auto"/>
            </w:pPr>
          </w:p>
          <w:p w14:paraId="1B8318B1" w14:textId="77777777" w:rsidR="00BC1DD8" w:rsidRDefault="00BC1DD8">
            <w:pPr>
              <w:pStyle w:val="Normal1"/>
              <w:widowControl w:val="0"/>
              <w:spacing w:line="240" w:lineRule="auto"/>
            </w:pPr>
          </w:p>
          <w:p w14:paraId="0F570E67" w14:textId="77777777" w:rsidR="00BC1DD8" w:rsidRDefault="00BC1DD8">
            <w:pPr>
              <w:pStyle w:val="Normal1"/>
              <w:widowControl w:val="0"/>
              <w:spacing w:line="240" w:lineRule="auto"/>
            </w:pPr>
          </w:p>
          <w:p w14:paraId="19D03F91" w14:textId="77777777" w:rsidR="00BC1DD8" w:rsidRDefault="00BC1DD8">
            <w:pPr>
              <w:pStyle w:val="Normal1"/>
              <w:widowControl w:val="0"/>
              <w:spacing w:line="240" w:lineRule="auto"/>
            </w:pPr>
          </w:p>
          <w:p w14:paraId="65234F5A" w14:textId="77777777" w:rsidR="00BC1DD8" w:rsidRDefault="00BC1DD8">
            <w:pPr>
              <w:pStyle w:val="Normal1"/>
              <w:widowControl w:val="0"/>
              <w:spacing w:line="240" w:lineRule="auto"/>
            </w:pPr>
          </w:p>
          <w:p w14:paraId="16A819F2" w14:textId="77777777" w:rsidR="00BC1DD8" w:rsidRDefault="00BC1DD8">
            <w:pPr>
              <w:pStyle w:val="Normal1"/>
              <w:widowControl w:val="0"/>
              <w:spacing w:line="240" w:lineRule="auto"/>
            </w:pPr>
          </w:p>
          <w:p w14:paraId="49F8221E" w14:textId="77777777" w:rsidR="00BC1DD8" w:rsidRDefault="00BC1DD8">
            <w:pPr>
              <w:pStyle w:val="Normal1"/>
              <w:widowControl w:val="0"/>
              <w:spacing w:line="240" w:lineRule="auto"/>
            </w:pPr>
          </w:p>
          <w:p w14:paraId="4F41C47F" w14:textId="77777777" w:rsidR="00BC1DD8" w:rsidRDefault="00BC1DD8">
            <w:pPr>
              <w:pStyle w:val="Normal1"/>
              <w:widowControl w:val="0"/>
              <w:spacing w:line="240" w:lineRule="auto"/>
            </w:pPr>
          </w:p>
          <w:p w14:paraId="291C0FAF" w14:textId="77777777" w:rsidR="00BC1DD8" w:rsidRDefault="00BC1DD8">
            <w:pPr>
              <w:pStyle w:val="Normal1"/>
              <w:widowControl w:val="0"/>
              <w:spacing w:line="240" w:lineRule="auto"/>
            </w:pPr>
          </w:p>
          <w:p w14:paraId="3492745B" w14:textId="77777777" w:rsidR="00BC1DD8" w:rsidRDefault="00BC1DD8">
            <w:pPr>
              <w:pStyle w:val="Normal1"/>
              <w:widowControl w:val="0"/>
              <w:spacing w:line="240" w:lineRule="auto"/>
            </w:pPr>
          </w:p>
          <w:p w14:paraId="7186A158" w14:textId="77777777" w:rsidR="00BC1DD8" w:rsidRDefault="00BC1DD8">
            <w:pPr>
              <w:pStyle w:val="Normal1"/>
              <w:widowControl w:val="0"/>
              <w:spacing w:line="240" w:lineRule="auto"/>
            </w:pPr>
          </w:p>
          <w:p w14:paraId="54E8A873" w14:textId="77777777" w:rsidR="00BC1DD8" w:rsidRDefault="00BC1DD8">
            <w:pPr>
              <w:pStyle w:val="Normal1"/>
              <w:widowControl w:val="0"/>
              <w:spacing w:line="240" w:lineRule="auto"/>
            </w:pPr>
          </w:p>
          <w:p w14:paraId="7C932ACD" w14:textId="77777777" w:rsidR="00BC1DD8" w:rsidRDefault="00BC1DD8">
            <w:pPr>
              <w:pStyle w:val="Normal1"/>
              <w:widowControl w:val="0"/>
              <w:spacing w:line="240" w:lineRule="auto"/>
            </w:pPr>
          </w:p>
          <w:p w14:paraId="34DDF14F" w14:textId="77777777" w:rsidR="00BC1DD8" w:rsidRDefault="00BC1DD8">
            <w:pPr>
              <w:pStyle w:val="Normal1"/>
              <w:widowControl w:val="0"/>
              <w:spacing w:line="240" w:lineRule="auto"/>
            </w:pPr>
          </w:p>
          <w:p w14:paraId="417F40D6" w14:textId="77777777" w:rsidR="00BC1DD8" w:rsidRDefault="00BC1DD8">
            <w:pPr>
              <w:pStyle w:val="Normal1"/>
              <w:widowControl w:val="0"/>
              <w:spacing w:line="240" w:lineRule="auto"/>
            </w:pPr>
          </w:p>
          <w:p w14:paraId="49E7231D" w14:textId="77777777" w:rsidR="00BC1DD8" w:rsidRDefault="00BC1DD8">
            <w:pPr>
              <w:pStyle w:val="Normal1"/>
              <w:widowControl w:val="0"/>
              <w:spacing w:line="240" w:lineRule="auto"/>
            </w:pPr>
          </w:p>
          <w:p w14:paraId="433AF36A" w14:textId="77777777" w:rsidR="00BC1DD8" w:rsidRDefault="00BC1DD8">
            <w:pPr>
              <w:pStyle w:val="Normal1"/>
              <w:widowControl w:val="0"/>
              <w:spacing w:line="240" w:lineRule="auto"/>
            </w:pPr>
          </w:p>
          <w:p w14:paraId="47990838" w14:textId="77777777" w:rsidR="00BC1DD8" w:rsidRDefault="00BC1DD8">
            <w:pPr>
              <w:pStyle w:val="Normal1"/>
              <w:widowControl w:val="0"/>
              <w:spacing w:line="240" w:lineRule="auto"/>
            </w:pPr>
          </w:p>
          <w:p w14:paraId="54DD1699" w14:textId="77777777" w:rsidR="00BC1DD8" w:rsidRDefault="00BC1DD8">
            <w:pPr>
              <w:pStyle w:val="Normal1"/>
              <w:widowControl w:val="0"/>
              <w:spacing w:line="240" w:lineRule="auto"/>
            </w:pPr>
          </w:p>
          <w:p w14:paraId="40B8C5A5" w14:textId="77777777" w:rsidR="00BC1DD8" w:rsidRDefault="00BC1DD8">
            <w:pPr>
              <w:pStyle w:val="Normal1"/>
              <w:widowControl w:val="0"/>
              <w:spacing w:line="240" w:lineRule="auto"/>
            </w:pPr>
          </w:p>
          <w:p w14:paraId="0B833186" w14:textId="77777777" w:rsidR="00BC1DD8" w:rsidRDefault="00BC1DD8">
            <w:pPr>
              <w:pStyle w:val="Normal1"/>
              <w:widowControl w:val="0"/>
              <w:spacing w:line="240" w:lineRule="auto"/>
            </w:pPr>
          </w:p>
          <w:p w14:paraId="430F8858" w14:textId="77777777" w:rsidR="00BC1DD8" w:rsidRDefault="00BC1DD8">
            <w:pPr>
              <w:pStyle w:val="Normal1"/>
              <w:widowControl w:val="0"/>
              <w:spacing w:line="240" w:lineRule="auto"/>
            </w:pPr>
          </w:p>
          <w:p w14:paraId="45EE6751" w14:textId="77777777" w:rsidR="00BC1DD8" w:rsidRDefault="00BC1DD8">
            <w:pPr>
              <w:pStyle w:val="Normal1"/>
              <w:widowControl w:val="0"/>
              <w:spacing w:line="240" w:lineRule="auto"/>
            </w:pPr>
          </w:p>
          <w:p w14:paraId="65FE75FA" w14:textId="77777777" w:rsidR="00BC1DD8" w:rsidRDefault="00BC1DD8">
            <w:pPr>
              <w:pStyle w:val="Normal1"/>
              <w:widowControl w:val="0"/>
              <w:spacing w:line="240" w:lineRule="auto"/>
            </w:pPr>
          </w:p>
          <w:p w14:paraId="6E00D2B5" w14:textId="77777777" w:rsidR="00BC1DD8" w:rsidRDefault="00BC1DD8">
            <w:pPr>
              <w:pStyle w:val="Normal1"/>
              <w:widowControl w:val="0"/>
              <w:spacing w:line="240" w:lineRule="auto"/>
            </w:pPr>
          </w:p>
          <w:p w14:paraId="30A05042" w14:textId="77777777" w:rsidR="00BC1DD8" w:rsidRDefault="00BC1DD8">
            <w:pPr>
              <w:pStyle w:val="Normal1"/>
              <w:widowControl w:val="0"/>
              <w:spacing w:line="240" w:lineRule="auto"/>
            </w:pPr>
          </w:p>
          <w:p w14:paraId="1133BA0A" w14:textId="77777777" w:rsidR="00BC1DD8" w:rsidRDefault="00BC1DD8">
            <w:pPr>
              <w:pStyle w:val="Normal1"/>
              <w:widowControl w:val="0"/>
              <w:spacing w:line="240" w:lineRule="auto"/>
            </w:pPr>
          </w:p>
          <w:p w14:paraId="0874BEBE" w14:textId="77777777" w:rsidR="00BC1DD8" w:rsidRDefault="00BC1DD8">
            <w:pPr>
              <w:pStyle w:val="Normal1"/>
              <w:widowControl w:val="0"/>
              <w:spacing w:line="240" w:lineRule="auto"/>
            </w:pPr>
          </w:p>
          <w:p w14:paraId="01C63FD7" w14:textId="77777777" w:rsidR="00BC1DD8" w:rsidRDefault="00BC1DD8">
            <w:pPr>
              <w:pStyle w:val="Normal1"/>
              <w:widowControl w:val="0"/>
              <w:spacing w:line="240" w:lineRule="auto"/>
            </w:pPr>
          </w:p>
          <w:p w14:paraId="2D8BD327" w14:textId="77777777" w:rsidR="00BC1DD8" w:rsidRDefault="00BC1DD8">
            <w:pPr>
              <w:pStyle w:val="Normal1"/>
              <w:widowControl w:val="0"/>
              <w:spacing w:line="240" w:lineRule="auto"/>
            </w:pPr>
          </w:p>
          <w:p w14:paraId="683053E9" w14:textId="77777777" w:rsidR="00BC1DD8" w:rsidRDefault="00BC1DD8">
            <w:pPr>
              <w:pStyle w:val="Normal1"/>
              <w:widowControl w:val="0"/>
              <w:spacing w:line="240" w:lineRule="auto"/>
            </w:pPr>
          </w:p>
          <w:p w14:paraId="21101333" w14:textId="77777777" w:rsidR="00BC1DD8" w:rsidRDefault="00BC1DD8">
            <w:pPr>
              <w:pStyle w:val="Normal1"/>
              <w:widowControl w:val="0"/>
              <w:spacing w:line="240" w:lineRule="auto"/>
            </w:pPr>
          </w:p>
          <w:p w14:paraId="00BD412E" w14:textId="77777777" w:rsidR="00BC1DD8" w:rsidRDefault="00BC1DD8">
            <w:pPr>
              <w:pStyle w:val="Normal1"/>
              <w:widowControl w:val="0"/>
              <w:spacing w:line="240" w:lineRule="auto"/>
            </w:pPr>
          </w:p>
          <w:p w14:paraId="777A3748" w14:textId="77777777" w:rsidR="00BC1DD8" w:rsidRDefault="00BC1DD8">
            <w:pPr>
              <w:pStyle w:val="Normal1"/>
              <w:widowControl w:val="0"/>
              <w:spacing w:line="240" w:lineRule="auto"/>
            </w:pPr>
          </w:p>
          <w:p w14:paraId="26A7C07E" w14:textId="77777777" w:rsidR="00BC1DD8" w:rsidRDefault="00BC1DD8">
            <w:pPr>
              <w:pStyle w:val="Normal1"/>
              <w:widowControl w:val="0"/>
              <w:spacing w:line="240" w:lineRule="auto"/>
            </w:pPr>
          </w:p>
          <w:p w14:paraId="0C90600B" w14:textId="77777777" w:rsidR="00BC1DD8" w:rsidRDefault="00BC1DD8">
            <w:pPr>
              <w:pStyle w:val="Normal1"/>
              <w:widowControl w:val="0"/>
              <w:spacing w:line="240" w:lineRule="auto"/>
            </w:pPr>
          </w:p>
          <w:p w14:paraId="19C1374D" w14:textId="77777777" w:rsidR="00BC1DD8" w:rsidRDefault="00BC1DD8">
            <w:pPr>
              <w:pStyle w:val="Normal1"/>
              <w:widowControl w:val="0"/>
              <w:spacing w:line="240" w:lineRule="auto"/>
            </w:pPr>
          </w:p>
          <w:p w14:paraId="24734C62" w14:textId="77777777" w:rsidR="00BC1DD8" w:rsidRDefault="00BC1DD8">
            <w:pPr>
              <w:pStyle w:val="Normal1"/>
              <w:widowControl w:val="0"/>
              <w:spacing w:line="240" w:lineRule="auto"/>
            </w:pPr>
          </w:p>
          <w:p w14:paraId="7646030C" w14:textId="77777777" w:rsidR="00BC1DD8" w:rsidRDefault="00BC1DD8">
            <w:pPr>
              <w:pStyle w:val="Normal1"/>
              <w:widowControl w:val="0"/>
              <w:spacing w:line="240" w:lineRule="auto"/>
            </w:pPr>
          </w:p>
          <w:p w14:paraId="76EFCD15" w14:textId="77777777" w:rsidR="00BC1DD8" w:rsidRDefault="00BC1DD8">
            <w:pPr>
              <w:pStyle w:val="Normal1"/>
              <w:widowControl w:val="0"/>
              <w:spacing w:line="240" w:lineRule="auto"/>
            </w:pPr>
          </w:p>
          <w:p w14:paraId="689B83DB" w14:textId="77777777" w:rsidR="00BC1DD8" w:rsidRDefault="00BC1DD8">
            <w:pPr>
              <w:pStyle w:val="Normal1"/>
              <w:widowControl w:val="0"/>
              <w:spacing w:line="240" w:lineRule="auto"/>
            </w:pPr>
          </w:p>
          <w:p w14:paraId="311E51AF" w14:textId="77777777" w:rsidR="00BC1DD8" w:rsidRDefault="00BC1DD8">
            <w:pPr>
              <w:pStyle w:val="Normal1"/>
              <w:widowControl w:val="0"/>
              <w:spacing w:line="240" w:lineRule="auto"/>
            </w:pPr>
          </w:p>
          <w:p w14:paraId="73307A57" w14:textId="77777777" w:rsidR="00BC1DD8" w:rsidRDefault="00BC1DD8">
            <w:pPr>
              <w:pStyle w:val="Normal1"/>
              <w:widowControl w:val="0"/>
              <w:spacing w:line="240" w:lineRule="auto"/>
            </w:pPr>
          </w:p>
          <w:p w14:paraId="25D25EA8" w14:textId="77777777" w:rsidR="00BC1DD8" w:rsidRDefault="00BC1DD8">
            <w:pPr>
              <w:pStyle w:val="Normal1"/>
              <w:widowControl w:val="0"/>
              <w:spacing w:line="240" w:lineRule="auto"/>
            </w:pPr>
          </w:p>
          <w:p w14:paraId="12862109" w14:textId="77777777" w:rsidR="00BC1DD8" w:rsidRDefault="00BC1DD8">
            <w:pPr>
              <w:pStyle w:val="Normal1"/>
              <w:widowControl w:val="0"/>
              <w:spacing w:line="240" w:lineRule="auto"/>
            </w:pPr>
          </w:p>
          <w:p w14:paraId="3EAE0D1E" w14:textId="77777777" w:rsidR="00BC1DD8" w:rsidRDefault="00BC1DD8">
            <w:pPr>
              <w:pStyle w:val="Normal1"/>
              <w:widowControl w:val="0"/>
              <w:spacing w:line="240" w:lineRule="auto"/>
            </w:pPr>
          </w:p>
          <w:p w14:paraId="363A103D" w14:textId="77777777" w:rsidR="00BC1DD8" w:rsidRDefault="00BC1DD8">
            <w:pPr>
              <w:pStyle w:val="Normal1"/>
              <w:widowControl w:val="0"/>
              <w:spacing w:line="240" w:lineRule="auto"/>
            </w:pPr>
          </w:p>
          <w:p w14:paraId="6C8DD3EB" w14:textId="77777777" w:rsidR="00BC1DD8" w:rsidRDefault="00BC1DD8">
            <w:pPr>
              <w:pStyle w:val="Normal1"/>
              <w:widowControl w:val="0"/>
              <w:spacing w:line="240" w:lineRule="auto"/>
            </w:pPr>
          </w:p>
          <w:p w14:paraId="1807BD75" w14:textId="77777777" w:rsidR="00BC1DD8" w:rsidRDefault="0034374F">
            <w:pPr>
              <w:pStyle w:val="Normal1"/>
              <w:widowControl w:val="0"/>
              <w:spacing w:line="240" w:lineRule="auto"/>
            </w:pPr>
            <w:r>
              <w:rPr>
                <w:b/>
              </w:rPr>
              <w:t xml:space="preserve">Ferdinand: </w:t>
            </w:r>
          </w:p>
        </w:tc>
        <w:tc>
          <w:tcPr>
            <w:tcW w:w="2820" w:type="dxa"/>
            <w:tcMar>
              <w:top w:w="100" w:type="dxa"/>
              <w:left w:w="100" w:type="dxa"/>
              <w:bottom w:w="100" w:type="dxa"/>
              <w:right w:w="100" w:type="dxa"/>
            </w:tcMar>
          </w:tcPr>
          <w:p w14:paraId="7BFBF84F" w14:textId="77777777" w:rsidR="00BC1DD8" w:rsidRDefault="0034374F">
            <w:pPr>
              <w:pStyle w:val="Normal1"/>
              <w:widowControl w:val="0"/>
              <w:spacing w:line="240" w:lineRule="auto"/>
            </w:pPr>
            <w:r>
              <w:lastRenderedPageBreak/>
              <w:t>Act 1 Scene 2 line 5-10</w:t>
            </w:r>
          </w:p>
          <w:p w14:paraId="0C71E17E" w14:textId="77777777" w:rsidR="00BC1DD8" w:rsidRDefault="0034374F">
            <w:pPr>
              <w:pStyle w:val="Normal1"/>
              <w:widowControl w:val="0"/>
              <w:spacing w:line="240" w:lineRule="auto"/>
            </w:pPr>
            <w:r>
              <w:t xml:space="preserve"> </w:t>
            </w:r>
          </w:p>
          <w:p w14:paraId="07E45CBE" w14:textId="77777777" w:rsidR="00BC1DD8" w:rsidRDefault="00BC1DD8">
            <w:pPr>
              <w:pStyle w:val="Normal1"/>
              <w:widowControl w:val="0"/>
              <w:spacing w:line="240" w:lineRule="auto"/>
            </w:pPr>
          </w:p>
          <w:p w14:paraId="5EC6A0D1" w14:textId="77777777" w:rsidR="00BC1DD8" w:rsidRDefault="00BC1DD8">
            <w:pPr>
              <w:pStyle w:val="Normal1"/>
              <w:widowControl w:val="0"/>
              <w:spacing w:line="240" w:lineRule="auto"/>
            </w:pPr>
          </w:p>
          <w:p w14:paraId="051449D2" w14:textId="77777777" w:rsidR="00BC1DD8" w:rsidRDefault="00BC1DD8">
            <w:pPr>
              <w:pStyle w:val="Normal1"/>
              <w:widowControl w:val="0"/>
              <w:spacing w:line="240" w:lineRule="auto"/>
            </w:pPr>
          </w:p>
          <w:p w14:paraId="7660B33C" w14:textId="77777777" w:rsidR="00BC1DD8" w:rsidRDefault="00BC1DD8">
            <w:pPr>
              <w:pStyle w:val="Normal1"/>
              <w:widowControl w:val="0"/>
              <w:spacing w:line="240" w:lineRule="auto"/>
            </w:pPr>
          </w:p>
          <w:p w14:paraId="76C8FC9B" w14:textId="77777777" w:rsidR="00BC1DD8" w:rsidRDefault="00BC1DD8">
            <w:pPr>
              <w:pStyle w:val="Normal1"/>
              <w:widowControl w:val="0"/>
              <w:spacing w:line="240" w:lineRule="auto"/>
            </w:pPr>
          </w:p>
          <w:p w14:paraId="178FB13C" w14:textId="77777777" w:rsidR="00BC1DD8" w:rsidRDefault="00BC1DD8">
            <w:pPr>
              <w:pStyle w:val="Normal1"/>
              <w:widowControl w:val="0"/>
              <w:spacing w:line="240" w:lineRule="auto"/>
            </w:pPr>
          </w:p>
          <w:p w14:paraId="7E8F0610" w14:textId="77777777" w:rsidR="00BC1DD8" w:rsidRDefault="00BC1DD8">
            <w:pPr>
              <w:pStyle w:val="Normal1"/>
              <w:widowControl w:val="0"/>
              <w:spacing w:line="240" w:lineRule="auto"/>
            </w:pPr>
          </w:p>
          <w:p w14:paraId="4FE887A7" w14:textId="77777777" w:rsidR="00BC1DD8" w:rsidRDefault="00BC1DD8">
            <w:pPr>
              <w:pStyle w:val="Normal1"/>
              <w:widowControl w:val="0"/>
              <w:spacing w:line="240" w:lineRule="auto"/>
            </w:pPr>
          </w:p>
          <w:p w14:paraId="26A8E49E" w14:textId="77777777" w:rsidR="00BC1DD8" w:rsidRDefault="00BC1DD8">
            <w:pPr>
              <w:pStyle w:val="Normal1"/>
              <w:widowControl w:val="0"/>
              <w:spacing w:line="240" w:lineRule="auto"/>
            </w:pPr>
          </w:p>
          <w:p w14:paraId="385737CC" w14:textId="77777777" w:rsidR="00BC1DD8" w:rsidRDefault="00BC1DD8">
            <w:pPr>
              <w:pStyle w:val="Normal1"/>
              <w:widowControl w:val="0"/>
              <w:spacing w:line="240" w:lineRule="auto"/>
            </w:pPr>
          </w:p>
          <w:p w14:paraId="05046202" w14:textId="77777777" w:rsidR="00BC1DD8" w:rsidRDefault="00BC1DD8">
            <w:pPr>
              <w:pStyle w:val="Normal1"/>
              <w:widowControl w:val="0"/>
              <w:spacing w:line="240" w:lineRule="auto"/>
            </w:pPr>
          </w:p>
          <w:p w14:paraId="1430927D" w14:textId="77777777" w:rsidR="00BC1DD8" w:rsidRDefault="00BC1DD8">
            <w:pPr>
              <w:pStyle w:val="Normal1"/>
              <w:widowControl w:val="0"/>
              <w:spacing w:line="240" w:lineRule="auto"/>
            </w:pPr>
          </w:p>
          <w:p w14:paraId="26707BE3" w14:textId="77777777" w:rsidR="00BC1DD8" w:rsidRDefault="00BC1DD8">
            <w:pPr>
              <w:pStyle w:val="Normal1"/>
              <w:widowControl w:val="0"/>
              <w:spacing w:line="240" w:lineRule="auto"/>
            </w:pPr>
          </w:p>
          <w:p w14:paraId="444D68F7" w14:textId="77777777" w:rsidR="00BC1DD8" w:rsidRDefault="00BC1DD8">
            <w:pPr>
              <w:pStyle w:val="Normal1"/>
              <w:widowControl w:val="0"/>
              <w:spacing w:line="240" w:lineRule="auto"/>
            </w:pPr>
          </w:p>
          <w:p w14:paraId="68C099BB" w14:textId="77777777" w:rsidR="00BC1DD8" w:rsidRDefault="00BC1DD8">
            <w:pPr>
              <w:pStyle w:val="Normal1"/>
              <w:widowControl w:val="0"/>
              <w:spacing w:line="240" w:lineRule="auto"/>
            </w:pPr>
          </w:p>
          <w:p w14:paraId="3FD67825" w14:textId="77777777" w:rsidR="00BC1DD8" w:rsidRDefault="00BC1DD8">
            <w:pPr>
              <w:pStyle w:val="Normal1"/>
              <w:widowControl w:val="0"/>
              <w:spacing w:line="240" w:lineRule="auto"/>
            </w:pPr>
          </w:p>
          <w:p w14:paraId="21CBFBC9" w14:textId="77777777" w:rsidR="00BC1DD8" w:rsidRDefault="00BC1DD8">
            <w:pPr>
              <w:pStyle w:val="Normal1"/>
              <w:widowControl w:val="0"/>
              <w:spacing w:line="240" w:lineRule="auto"/>
            </w:pPr>
          </w:p>
          <w:p w14:paraId="2987076B" w14:textId="77777777" w:rsidR="00BC1DD8" w:rsidRDefault="00BC1DD8">
            <w:pPr>
              <w:pStyle w:val="Normal1"/>
              <w:widowControl w:val="0"/>
              <w:spacing w:line="240" w:lineRule="auto"/>
            </w:pPr>
          </w:p>
          <w:p w14:paraId="3C344C98" w14:textId="77777777" w:rsidR="00BC1DD8" w:rsidRDefault="00BC1DD8">
            <w:pPr>
              <w:pStyle w:val="Normal1"/>
              <w:widowControl w:val="0"/>
              <w:spacing w:line="240" w:lineRule="auto"/>
            </w:pPr>
          </w:p>
          <w:p w14:paraId="3D6B29F4" w14:textId="77777777" w:rsidR="00BC1DD8" w:rsidRDefault="00BC1DD8">
            <w:pPr>
              <w:pStyle w:val="Normal1"/>
              <w:widowControl w:val="0"/>
              <w:spacing w:line="240" w:lineRule="auto"/>
            </w:pPr>
          </w:p>
          <w:p w14:paraId="53353B19" w14:textId="77777777" w:rsidR="00BC1DD8" w:rsidRDefault="00BC1DD8">
            <w:pPr>
              <w:pStyle w:val="Normal1"/>
              <w:widowControl w:val="0"/>
              <w:spacing w:line="240" w:lineRule="auto"/>
            </w:pPr>
          </w:p>
          <w:p w14:paraId="3C291688" w14:textId="77777777" w:rsidR="00BC1DD8" w:rsidRDefault="00BC1DD8">
            <w:pPr>
              <w:pStyle w:val="Normal1"/>
              <w:widowControl w:val="0"/>
              <w:spacing w:line="240" w:lineRule="auto"/>
            </w:pPr>
          </w:p>
          <w:p w14:paraId="0F524131" w14:textId="77777777" w:rsidR="00BC1DD8" w:rsidRDefault="00BC1DD8">
            <w:pPr>
              <w:pStyle w:val="Normal1"/>
              <w:widowControl w:val="0"/>
              <w:spacing w:line="240" w:lineRule="auto"/>
            </w:pPr>
          </w:p>
          <w:p w14:paraId="619BA9D9" w14:textId="77777777" w:rsidR="00BC1DD8" w:rsidRDefault="00BC1DD8">
            <w:pPr>
              <w:pStyle w:val="Normal1"/>
              <w:widowControl w:val="0"/>
              <w:spacing w:line="240" w:lineRule="auto"/>
            </w:pPr>
          </w:p>
          <w:p w14:paraId="2BCFDAC0" w14:textId="77777777" w:rsidR="00BC1DD8" w:rsidRDefault="00BC1DD8">
            <w:pPr>
              <w:pStyle w:val="Normal1"/>
              <w:widowControl w:val="0"/>
              <w:spacing w:line="240" w:lineRule="auto"/>
            </w:pPr>
          </w:p>
          <w:p w14:paraId="6007C752" w14:textId="77777777" w:rsidR="00BC1DD8" w:rsidRDefault="00BC1DD8">
            <w:pPr>
              <w:pStyle w:val="Normal1"/>
              <w:widowControl w:val="0"/>
              <w:spacing w:line="240" w:lineRule="auto"/>
            </w:pPr>
          </w:p>
          <w:p w14:paraId="2576913F" w14:textId="77777777" w:rsidR="00BC1DD8" w:rsidRDefault="00BC1DD8">
            <w:pPr>
              <w:pStyle w:val="Normal1"/>
              <w:widowControl w:val="0"/>
              <w:spacing w:line="240" w:lineRule="auto"/>
            </w:pPr>
          </w:p>
          <w:p w14:paraId="50AEEC69" w14:textId="77777777" w:rsidR="00BC1DD8" w:rsidRDefault="00BC1DD8">
            <w:pPr>
              <w:pStyle w:val="Normal1"/>
              <w:widowControl w:val="0"/>
              <w:spacing w:line="240" w:lineRule="auto"/>
            </w:pPr>
          </w:p>
          <w:p w14:paraId="61B05FC5" w14:textId="77777777" w:rsidR="00BC1DD8" w:rsidRDefault="00BC1DD8">
            <w:pPr>
              <w:pStyle w:val="Normal1"/>
              <w:widowControl w:val="0"/>
              <w:spacing w:line="240" w:lineRule="auto"/>
            </w:pPr>
          </w:p>
          <w:p w14:paraId="4656EA6C" w14:textId="77777777" w:rsidR="00BC1DD8" w:rsidRDefault="00BC1DD8">
            <w:pPr>
              <w:pStyle w:val="Normal1"/>
              <w:widowControl w:val="0"/>
              <w:spacing w:line="240" w:lineRule="auto"/>
            </w:pPr>
          </w:p>
          <w:p w14:paraId="0F6C139E" w14:textId="77777777" w:rsidR="00BC1DD8" w:rsidRDefault="00BC1DD8">
            <w:pPr>
              <w:pStyle w:val="Normal1"/>
              <w:widowControl w:val="0"/>
              <w:spacing w:line="240" w:lineRule="auto"/>
            </w:pPr>
          </w:p>
          <w:p w14:paraId="40395AD5" w14:textId="77777777" w:rsidR="00BC1DD8" w:rsidRDefault="00BC1DD8">
            <w:pPr>
              <w:pStyle w:val="Normal1"/>
              <w:widowControl w:val="0"/>
              <w:spacing w:line="240" w:lineRule="auto"/>
            </w:pPr>
          </w:p>
          <w:p w14:paraId="735E6D53" w14:textId="77777777" w:rsidR="00BC1DD8" w:rsidRDefault="00BC1DD8">
            <w:pPr>
              <w:pStyle w:val="Normal1"/>
              <w:widowControl w:val="0"/>
              <w:spacing w:line="240" w:lineRule="auto"/>
            </w:pPr>
          </w:p>
          <w:p w14:paraId="08950217" w14:textId="77777777" w:rsidR="00BC1DD8" w:rsidRDefault="00BC1DD8">
            <w:pPr>
              <w:pStyle w:val="Normal1"/>
              <w:widowControl w:val="0"/>
              <w:spacing w:line="240" w:lineRule="auto"/>
            </w:pPr>
          </w:p>
          <w:p w14:paraId="577DE66C" w14:textId="77777777" w:rsidR="00BC1DD8" w:rsidRDefault="00BC1DD8">
            <w:pPr>
              <w:pStyle w:val="Normal1"/>
              <w:widowControl w:val="0"/>
              <w:spacing w:line="240" w:lineRule="auto"/>
            </w:pPr>
          </w:p>
          <w:p w14:paraId="13FDB4AC" w14:textId="77777777" w:rsidR="00BC1DD8" w:rsidRDefault="00BC1DD8">
            <w:pPr>
              <w:pStyle w:val="Normal1"/>
              <w:widowControl w:val="0"/>
              <w:spacing w:line="240" w:lineRule="auto"/>
            </w:pPr>
          </w:p>
          <w:p w14:paraId="0708F27F" w14:textId="77777777" w:rsidR="00BC1DD8" w:rsidRDefault="00BC1DD8">
            <w:pPr>
              <w:pStyle w:val="Normal1"/>
              <w:widowControl w:val="0"/>
              <w:spacing w:line="240" w:lineRule="auto"/>
            </w:pPr>
          </w:p>
          <w:p w14:paraId="7D4B949A" w14:textId="77777777" w:rsidR="00BC1DD8" w:rsidRDefault="00BC1DD8">
            <w:pPr>
              <w:pStyle w:val="Normal1"/>
              <w:widowControl w:val="0"/>
              <w:spacing w:line="240" w:lineRule="auto"/>
            </w:pPr>
          </w:p>
          <w:p w14:paraId="5790C710" w14:textId="77777777" w:rsidR="00BC1DD8" w:rsidRDefault="00BC1DD8">
            <w:pPr>
              <w:pStyle w:val="Normal1"/>
              <w:widowControl w:val="0"/>
              <w:spacing w:line="240" w:lineRule="auto"/>
            </w:pPr>
          </w:p>
          <w:p w14:paraId="68319909" w14:textId="77777777" w:rsidR="00BC1DD8" w:rsidRDefault="00BC1DD8">
            <w:pPr>
              <w:pStyle w:val="Normal1"/>
              <w:widowControl w:val="0"/>
              <w:spacing w:line="240" w:lineRule="auto"/>
            </w:pPr>
          </w:p>
          <w:p w14:paraId="51C8E182" w14:textId="77777777" w:rsidR="00BC1DD8" w:rsidRDefault="00BC1DD8">
            <w:pPr>
              <w:pStyle w:val="Normal1"/>
              <w:widowControl w:val="0"/>
              <w:spacing w:line="240" w:lineRule="auto"/>
            </w:pPr>
          </w:p>
          <w:p w14:paraId="22802001" w14:textId="77777777" w:rsidR="00BC1DD8" w:rsidRDefault="00BC1DD8">
            <w:pPr>
              <w:pStyle w:val="Normal1"/>
              <w:widowControl w:val="0"/>
              <w:spacing w:line="240" w:lineRule="auto"/>
            </w:pPr>
          </w:p>
          <w:p w14:paraId="28588FCB" w14:textId="77777777" w:rsidR="00BC1DD8" w:rsidRDefault="00BC1DD8">
            <w:pPr>
              <w:pStyle w:val="Normal1"/>
              <w:widowControl w:val="0"/>
              <w:spacing w:line="240" w:lineRule="auto"/>
            </w:pPr>
          </w:p>
          <w:p w14:paraId="689138E2" w14:textId="77777777" w:rsidR="00BC1DD8" w:rsidRDefault="00BC1DD8">
            <w:pPr>
              <w:pStyle w:val="Normal1"/>
              <w:widowControl w:val="0"/>
              <w:spacing w:line="240" w:lineRule="auto"/>
            </w:pPr>
          </w:p>
          <w:p w14:paraId="264023A6" w14:textId="77777777" w:rsidR="00BC1DD8" w:rsidRDefault="00BC1DD8">
            <w:pPr>
              <w:pStyle w:val="Normal1"/>
              <w:widowControl w:val="0"/>
              <w:spacing w:line="240" w:lineRule="auto"/>
            </w:pPr>
          </w:p>
          <w:p w14:paraId="05A46037" w14:textId="77777777" w:rsidR="00BC1DD8" w:rsidRDefault="00BC1DD8">
            <w:pPr>
              <w:pStyle w:val="Normal1"/>
              <w:widowControl w:val="0"/>
              <w:spacing w:line="240" w:lineRule="auto"/>
            </w:pPr>
          </w:p>
          <w:p w14:paraId="0E0BC758" w14:textId="77777777" w:rsidR="00BC1DD8" w:rsidRDefault="00BC1DD8">
            <w:pPr>
              <w:pStyle w:val="Normal1"/>
              <w:widowControl w:val="0"/>
              <w:spacing w:line="240" w:lineRule="auto"/>
            </w:pPr>
          </w:p>
          <w:p w14:paraId="74EB38A2" w14:textId="77777777" w:rsidR="00BC1DD8" w:rsidRDefault="00BC1DD8">
            <w:pPr>
              <w:pStyle w:val="Normal1"/>
              <w:widowControl w:val="0"/>
              <w:spacing w:line="240" w:lineRule="auto"/>
            </w:pPr>
          </w:p>
          <w:p w14:paraId="7EE88B7E" w14:textId="77777777" w:rsidR="00BC1DD8" w:rsidRDefault="00BC1DD8">
            <w:pPr>
              <w:pStyle w:val="Normal1"/>
              <w:widowControl w:val="0"/>
              <w:spacing w:line="240" w:lineRule="auto"/>
            </w:pPr>
          </w:p>
          <w:p w14:paraId="3A3C6FAA" w14:textId="77777777" w:rsidR="00BC1DD8" w:rsidRDefault="00BC1DD8">
            <w:pPr>
              <w:pStyle w:val="Normal1"/>
              <w:widowControl w:val="0"/>
              <w:spacing w:line="240" w:lineRule="auto"/>
            </w:pPr>
          </w:p>
          <w:p w14:paraId="3B948F38" w14:textId="77777777" w:rsidR="00BC1DD8" w:rsidRDefault="00BC1DD8">
            <w:pPr>
              <w:pStyle w:val="Normal1"/>
              <w:widowControl w:val="0"/>
              <w:spacing w:line="240" w:lineRule="auto"/>
            </w:pPr>
          </w:p>
          <w:p w14:paraId="4D47359A" w14:textId="77777777" w:rsidR="00BC1DD8" w:rsidRDefault="00BC1DD8">
            <w:pPr>
              <w:pStyle w:val="Normal1"/>
              <w:widowControl w:val="0"/>
              <w:spacing w:line="240" w:lineRule="auto"/>
            </w:pPr>
          </w:p>
          <w:p w14:paraId="3FE0421E" w14:textId="77777777" w:rsidR="00BC1DD8" w:rsidRDefault="00BC1DD8">
            <w:pPr>
              <w:pStyle w:val="Normal1"/>
              <w:widowControl w:val="0"/>
              <w:spacing w:line="240" w:lineRule="auto"/>
            </w:pPr>
          </w:p>
          <w:p w14:paraId="19554554" w14:textId="77777777" w:rsidR="00BC1DD8" w:rsidRDefault="0034374F">
            <w:pPr>
              <w:pStyle w:val="Normal1"/>
              <w:widowControl w:val="0"/>
              <w:spacing w:line="240" w:lineRule="auto"/>
            </w:pPr>
            <w:r>
              <w:t xml:space="preserve">  </w:t>
            </w:r>
          </w:p>
        </w:tc>
        <w:tc>
          <w:tcPr>
            <w:tcW w:w="3030" w:type="dxa"/>
            <w:tcMar>
              <w:top w:w="100" w:type="dxa"/>
              <w:left w:w="100" w:type="dxa"/>
              <w:bottom w:w="100" w:type="dxa"/>
              <w:right w:w="100" w:type="dxa"/>
            </w:tcMar>
          </w:tcPr>
          <w:p w14:paraId="7751657A" w14:textId="77777777" w:rsidR="00BC1DD8" w:rsidRDefault="0034374F">
            <w:pPr>
              <w:pStyle w:val="Normal1"/>
              <w:widowControl w:val="0"/>
              <w:spacing w:line="240" w:lineRule="auto"/>
            </w:pPr>
            <w:r>
              <w:rPr>
                <w:i/>
              </w:rPr>
              <w:lastRenderedPageBreak/>
              <w:t xml:space="preserve">“O, I have suffered with those that I saw suffer” </w:t>
            </w:r>
          </w:p>
          <w:p w14:paraId="08AF01D8" w14:textId="77777777" w:rsidR="00BC1DD8" w:rsidRDefault="0034374F">
            <w:pPr>
              <w:pStyle w:val="Normal1"/>
              <w:widowControl w:val="0"/>
              <w:spacing w:line="240" w:lineRule="auto"/>
            </w:pPr>
            <w:r>
              <w:rPr>
                <w:i/>
              </w:rPr>
              <w:t>O the cry did knock against my very heart!” Phatic interjection and tactile imagery highlights how the arrival of the boat may be a catalyst for Miranda to make new personal discoveries-like the fathoms of the sea referred to-she will be unlayered, despite her extreme isolation.</w:t>
            </w:r>
          </w:p>
          <w:p w14:paraId="3CE66D26" w14:textId="77777777" w:rsidR="00BC1DD8" w:rsidRDefault="0034374F">
            <w:pPr>
              <w:pStyle w:val="Normal1"/>
              <w:widowControl w:val="0"/>
              <w:spacing w:line="240" w:lineRule="auto"/>
            </w:pPr>
            <w:r>
              <w:t xml:space="preserve">The use of the ‘O’ conveys that she is making the exclamatory </w:t>
            </w:r>
          </w:p>
          <w:p w14:paraId="6EF60EB0" w14:textId="77777777" w:rsidR="00BC1DD8" w:rsidRDefault="0034374F">
            <w:pPr>
              <w:pStyle w:val="Normal1"/>
              <w:widowControl w:val="0"/>
              <w:spacing w:line="240" w:lineRule="auto"/>
            </w:pPr>
            <w:r>
              <w:t xml:space="preserve">The repetition of ‘suffer’ conveys that she feels empathetic to those on the boat </w:t>
            </w:r>
          </w:p>
          <w:p w14:paraId="709E6581" w14:textId="77777777" w:rsidR="00BC1DD8" w:rsidRDefault="0034374F">
            <w:pPr>
              <w:pStyle w:val="Normal1"/>
              <w:widowControl w:val="0"/>
              <w:spacing w:line="240" w:lineRule="auto"/>
            </w:pPr>
            <w:r>
              <w:rPr>
                <w:i/>
              </w:rPr>
              <w:t xml:space="preserve">“O, the cry did knock” </w:t>
            </w:r>
          </w:p>
          <w:p w14:paraId="07A8F18A" w14:textId="77777777" w:rsidR="00BC1DD8" w:rsidRDefault="0034374F">
            <w:pPr>
              <w:pStyle w:val="Normal1"/>
              <w:widowControl w:val="0"/>
              <w:spacing w:line="240" w:lineRule="auto"/>
            </w:pPr>
            <w:r>
              <w:t xml:space="preserve">Conveys onomatopoeia </w:t>
            </w:r>
          </w:p>
          <w:p w14:paraId="7746EF5B" w14:textId="77777777" w:rsidR="00BC1DD8" w:rsidRDefault="00BC1DD8">
            <w:pPr>
              <w:pStyle w:val="Normal1"/>
              <w:widowControl w:val="0"/>
              <w:spacing w:line="240" w:lineRule="auto"/>
            </w:pPr>
          </w:p>
          <w:p w14:paraId="7759670C" w14:textId="77777777" w:rsidR="00BC1DD8" w:rsidRDefault="0034374F">
            <w:pPr>
              <w:pStyle w:val="Normal1"/>
              <w:widowControl w:val="0"/>
              <w:spacing w:line="240" w:lineRule="auto"/>
            </w:pPr>
            <w:r>
              <w:t xml:space="preserve">There is an immediate response of empathy. She is often displayed as she has moments of surprising bluntness and strength that complicate her character as a naive young girl. </w:t>
            </w:r>
          </w:p>
          <w:p w14:paraId="3BD33444" w14:textId="77777777" w:rsidR="00BC1DD8" w:rsidRDefault="00BC1DD8">
            <w:pPr>
              <w:pStyle w:val="Normal1"/>
              <w:widowControl w:val="0"/>
              <w:spacing w:line="240" w:lineRule="auto"/>
            </w:pPr>
          </w:p>
          <w:p w14:paraId="3088E6C0" w14:textId="77777777" w:rsidR="00BC1DD8" w:rsidRDefault="0034374F">
            <w:pPr>
              <w:pStyle w:val="Normal1"/>
              <w:widowControl w:val="0"/>
              <w:spacing w:line="240" w:lineRule="auto"/>
            </w:pPr>
            <w:r>
              <w:t>Prospero has controlled Miranda-which has denied her the chance to gain self discovery-”who/ Art ignorant of what thou art.” (1.2 20)</w:t>
            </w:r>
          </w:p>
          <w:p w14:paraId="0F09299F" w14:textId="77777777" w:rsidR="00BC1DD8" w:rsidRDefault="0034374F">
            <w:pPr>
              <w:pStyle w:val="Normal1"/>
              <w:widowControl w:val="0"/>
              <w:spacing w:line="240" w:lineRule="auto"/>
            </w:pPr>
            <w:r>
              <w:t>Repetition-connotes lack of knowledge but also opportunity for change.</w:t>
            </w:r>
          </w:p>
          <w:p w14:paraId="6D8E7261" w14:textId="77777777" w:rsidR="00BC1DD8" w:rsidRDefault="00BC1DD8">
            <w:pPr>
              <w:pStyle w:val="Normal1"/>
              <w:widowControl w:val="0"/>
              <w:spacing w:line="240" w:lineRule="auto"/>
            </w:pPr>
          </w:p>
          <w:p w14:paraId="0CC6E73B" w14:textId="77777777" w:rsidR="00BC1DD8" w:rsidRDefault="0034374F">
            <w:pPr>
              <w:pStyle w:val="Normal1"/>
              <w:widowControl w:val="0"/>
              <w:spacing w:line="240" w:lineRule="auto"/>
            </w:pPr>
            <w:r>
              <w:t xml:space="preserve">“Wipe thou thine eyes.” (1.2 </w:t>
            </w:r>
            <w:r>
              <w:lastRenderedPageBreak/>
              <w:t>25)-motif for new knowledge/cleansing.</w:t>
            </w:r>
          </w:p>
          <w:p w14:paraId="45A17CCD" w14:textId="77777777" w:rsidR="00BC1DD8" w:rsidRDefault="00BC1DD8">
            <w:pPr>
              <w:pStyle w:val="Normal1"/>
              <w:widowControl w:val="0"/>
              <w:spacing w:line="240" w:lineRule="auto"/>
            </w:pPr>
          </w:p>
          <w:p w14:paraId="5F3DB16B" w14:textId="77777777" w:rsidR="00BC1DD8" w:rsidRDefault="0034374F">
            <w:pPr>
              <w:pStyle w:val="Normal1"/>
              <w:widowControl w:val="0"/>
              <w:spacing w:line="240" w:lineRule="auto"/>
            </w:pPr>
            <w:r>
              <w:t>Thou must know further-P’s high modality language reveals his desire to lead M to self knowledge-a catalyst-he is her patriarchal tutor.</w:t>
            </w:r>
          </w:p>
          <w:p w14:paraId="5CCC33C1" w14:textId="77777777" w:rsidR="00BC1DD8" w:rsidRDefault="00BC1DD8">
            <w:pPr>
              <w:pStyle w:val="Normal1"/>
              <w:widowControl w:val="0"/>
              <w:spacing w:line="240" w:lineRule="auto"/>
            </w:pPr>
          </w:p>
          <w:p w14:paraId="20EA63CF" w14:textId="77777777" w:rsidR="00BC1DD8" w:rsidRDefault="0034374F">
            <w:pPr>
              <w:pStyle w:val="Normal1"/>
              <w:widowControl w:val="0"/>
              <w:spacing w:line="240" w:lineRule="auto"/>
            </w:pPr>
            <w:r>
              <w:t>ope thine ear-(connotes that M is a vessel who will receive information which will then lead to change-she is passive.</w:t>
            </w:r>
          </w:p>
          <w:p w14:paraId="5B03B6DE" w14:textId="77777777" w:rsidR="00BC1DD8" w:rsidRDefault="00BC1DD8">
            <w:pPr>
              <w:pStyle w:val="Normal1"/>
              <w:widowControl w:val="0"/>
              <w:spacing w:line="240" w:lineRule="auto"/>
            </w:pPr>
          </w:p>
          <w:p w14:paraId="388B451B" w14:textId="77777777" w:rsidR="00BC1DD8" w:rsidRDefault="0034374F">
            <w:pPr>
              <w:pStyle w:val="Normal1"/>
              <w:widowControl w:val="0"/>
              <w:spacing w:line="240" w:lineRule="auto"/>
            </w:pPr>
            <w:r>
              <w:t xml:space="preserve">“What </w:t>
            </w:r>
            <w:proofErr w:type="spellStart"/>
            <w:r>
              <w:t>seest</w:t>
            </w:r>
            <w:proofErr w:type="spellEnd"/>
            <w:r>
              <w:t xml:space="preserve"> thou else in the dark backward and abysm of time?” (1.2 line 49)-visual image of chasm -symbolises repressed memories needing to be “brought to light”-led by Prospero.</w:t>
            </w:r>
          </w:p>
          <w:p w14:paraId="51E6EA35" w14:textId="77777777" w:rsidR="00BC1DD8" w:rsidRDefault="00BC1DD8">
            <w:pPr>
              <w:pStyle w:val="Normal1"/>
              <w:widowControl w:val="0"/>
              <w:spacing w:line="240" w:lineRule="auto"/>
            </w:pPr>
          </w:p>
          <w:p w14:paraId="22B3E572" w14:textId="77777777" w:rsidR="00BC1DD8" w:rsidRDefault="0034374F">
            <w:pPr>
              <w:pStyle w:val="Normal1"/>
              <w:widowControl w:val="0"/>
              <w:spacing w:line="240" w:lineRule="auto"/>
            </w:pPr>
            <w:r>
              <w:t>Miranda-line 66-”Oh my heart bleeds.” (metaphor for revived memories and new emotions-discovered)</w:t>
            </w:r>
          </w:p>
          <w:p w14:paraId="6A76195B" w14:textId="77777777" w:rsidR="00BC1DD8" w:rsidRDefault="00BC1DD8">
            <w:pPr>
              <w:pStyle w:val="Normal1"/>
              <w:widowControl w:val="0"/>
              <w:spacing w:line="240" w:lineRule="auto"/>
            </w:pPr>
          </w:p>
          <w:p w14:paraId="4FB7BB2F" w14:textId="77777777" w:rsidR="00BC1DD8" w:rsidRDefault="0034374F">
            <w:pPr>
              <w:pStyle w:val="Normal1"/>
              <w:widowControl w:val="0"/>
              <w:spacing w:line="240" w:lineRule="auto"/>
            </w:pPr>
            <w:r>
              <w:t>Prospero’s constant question prompts such as : “Dost thou hear?” 106-highlights his desire to tutor Miranda. Provoke her to rediscovery.</w:t>
            </w:r>
          </w:p>
          <w:p w14:paraId="5694CEF8" w14:textId="77777777" w:rsidR="00BC1DD8" w:rsidRDefault="0034374F">
            <w:pPr>
              <w:pStyle w:val="Normal1"/>
              <w:widowControl w:val="0"/>
              <w:spacing w:line="240" w:lineRule="auto"/>
            </w:pPr>
            <w:r>
              <w:t xml:space="preserve">In response-Miranda continues the sensual motif-”Your tale would cure deafness.”-idea of learning and new perspectives. </w:t>
            </w:r>
          </w:p>
          <w:p w14:paraId="25D4D238" w14:textId="77777777" w:rsidR="00BC1DD8" w:rsidRDefault="00BC1DD8">
            <w:pPr>
              <w:pStyle w:val="Normal1"/>
              <w:widowControl w:val="0"/>
              <w:spacing w:line="240" w:lineRule="auto"/>
            </w:pPr>
          </w:p>
          <w:p w14:paraId="709164D0" w14:textId="77777777" w:rsidR="00BC1DD8" w:rsidRDefault="0034374F">
            <w:pPr>
              <w:pStyle w:val="Normal1"/>
              <w:widowControl w:val="0"/>
              <w:spacing w:line="240" w:lineRule="auto"/>
            </w:pPr>
            <w:r>
              <w:t>Prospero uses visual memory prompts to revive past memories.. “</w:t>
            </w:r>
            <w:proofErr w:type="spellStart"/>
            <w:r>
              <w:t>i</w:t>
            </w:r>
            <w:proofErr w:type="spellEnd"/>
            <w:r>
              <w:t>’ the dead of the darkness” (metaphor for reawakening.”</w:t>
            </w:r>
          </w:p>
          <w:p w14:paraId="14D581CA" w14:textId="77777777" w:rsidR="00BC1DD8" w:rsidRDefault="0034374F">
            <w:pPr>
              <w:pStyle w:val="Normal1"/>
              <w:widowControl w:val="0"/>
              <w:spacing w:line="240" w:lineRule="auto"/>
            </w:pPr>
            <w:r>
              <w:t>P uses endearments-”well demanded wench!” (highlights patriarchal attitudes) 1.2. 175</w:t>
            </w:r>
          </w:p>
          <w:p w14:paraId="5DE0F088" w14:textId="77777777" w:rsidR="00BC1DD8" w:rsidRDefault="00BC1DD8">
            <w:pPr>
              <w:pStyle w:val="Normal1"/>
              <w:widowControl w:val="0"/>
              <w:spacing w:line="240" w:lineRule="auto"/>
            </w:pPr>
          </w:p>
          <w:p w14:paraId="19787C8E" w14:textId="77777777" w:rsidR="00BC1DD8" w:rsidRDefault="00BC1DD8">
            <w:pPr>
              <w:pStyle w:val="Normal1"/>
              <w:widowControl w:val="0"/>
              <w:spacing w:line="240" w:lineRule="auto"/>
            </w:pPr>
          </w:p>
          <w:p w14:paraId="3E4F23AF" w14:textId="77777777" w:rsidR="00BC1DD8" w:rsidRDefault="00BC1DD8">
            <w:pPr>
              <w:pStyle w:val="Normal1"/>
              <w:widowControl w:val="0"/>
              <w:spacing w:line="240" w:lineRule="auto"/>
            </w:pPr>
          </w:p>
          <w:p w14:paraId="7D18D114" w14:textId="77777777" w:rsidR="00BC1DD8" w:rsidRDefault="00BC1DD8">
            <w:pPr>
              <w:pStyle w:val="Normal1"/>
              <w:widowControl w:val="0"/>
              <w:spacing w:line="240" w:lineRule="auto"/>
            </w:pPr>
          </w:p>
          <w:p w14:paraId="3C19EAAC" w14:textId="77777777" w:rsidR="00BC1DD8" w:rsidRDefault="00BC1DD8">
            <w:pPr>
              <w:pStyle w:val="Normal1"/>
              <w:widowControl w:val="0"/>
              <w:spacing w:line="240" w:lineRule="auto"/>
            </w:pPr>
          </w:p>
          <w:p w14:paraId="494C8C72" w14:textId="77777777" w:rsidR="00BC1DD8" w:rsidRDefault="00BC1DD8">
            <w:pPr>
              <w:pStyle w:val="Normal1"/>
              <w:widowControl w:val="0"/>
              <w:spacing w:line="240" w:lineRule="auto"/>
            </w:pPr>
          </w:p>
          <w:p w14:paraId="18B4C197" w14:textId="77777777" w:rsidR="00BC1DD8" w:rsidRDefault="00BC1DD8">
            <w:pPr>
              <w:pStyle w:val="Normal1"/>
              <w:widowControl w:val="0"/>
              <w:spacing w:line="240" w:lineRule="auto"/>
            </w:pPr>
          </w:p>
          <w:p w14:paraId="69737EF7" w14:textId="77777777" w:rsidR="00BC1DD8" w:rsidRDefault="0034374F">
            <w:pPr>
              <w:pStyle w:val="Normal1"/>
              <w:widowControl w:val="0"/>
              <w:spacing w:line="240" w:lineRule="auto"/>
            </w:pPr>
            <w:r>
              <w:rPr>
                <w:i/>
              </w:rPr>
              <w:t xml:space="preserve">“Wipe thou thine eyes” </w:t>
            </w:r>
          </w:p>
          <w:p w14:paraId="0EDAC404" w14:textId="77777777" w:rsidR="00BC1DD8" w:rsidRDefault="0034374F">
            <w:pPr>
              <w:pStyle w:val="Normal1"/>
              <w:widowControl w:val="0"/>
              <w:spacing w:line="240" w:lineRule="auto"/>
            </w:pPr>
            <w:r>
              <w:t xml:space="preserve">Eyes and ears being opened and the through the recollection of memory </w:t>
            </w:r>
          </w:p>
          <w:p w14:paraId="799E91B6" w14:textId="77777777" w:rsidR="00BC1DD8" w:rsidRDefault="00BC1DD8">
            <w:pPr>
              <w:pStyle w:val="Normal1"/>
              <w:widowControl w:val="0"/>
              <w:spacing w:line="240" w:lineRule="auto"/>
            </w:pPr>
          </w:p>
          <w:p w14:paraId="5348DF2A" w14:textId="77777777" w:rsidR="00BC1DD8" w:rsidRDefault="0034374F">
            <w:pPr>
              <w:pStyle w:val="Normal1"/>
              <w:widowControl w:val="0"/>
              <w:spacing w:line="240" w:lineRule="auto"/>
            </w:pPr>
            <w:r>
              <w:t>“The fringed curtain of thy eye advance.” (P’s use of visual imagery represents the way he wishes to open M to new opportunities.) rhetorical periphrasis-ritual first meeting. 420-440- (1.2)-”At the first sight they have exchanged eyes.”-notion that discovery may arise from a recognition of self in others.</w:t>
            </w:r>
          </w:p>
          <w:p w14:paraId="2DA62567" w14:textId="77777777" w:rsidR="00BC1DD8" w:rsidRDefault="0034374F">
            <w:pPr>
              <w:pStyle w:val="Normal1"/>
              <w:widowControl w:val="0"/>
              <w:spacing w:line="240" w:lineRule="auto"/>
            </w:pPr>
            <w:r>
              <w:t xml:space="preserve">“There’s nothing ill that can dwell in such a temple.” (symbolises the </w:t>
            </w:r>
            <w:proofErr w:type="spellStart"/>
            <w:r>
              <w:t>idealistion</w:t>
            </w:r>
            <w:proofErr w:type="spellEnd"/>
            <w:r>
              <w:t xml:space="preserve"> of F and Plato’s notion of body as beautiful and a signifier of beautiful  spirit within.</w:t>
            </w:r>
          </w:p>
          <w:p w14:paraId="59F59D69" w14:textId="77777777" w:rsidR="00BC1DD8" w:rsidRDefault="0034374F">
            <w:pPr>
              <w:pStyle w:val="Normal1"/>
              <w:widowControl w:val="0"/>
              <w:spacing w:line="240" w:lineRule="auto"/>
            </w:pPr>
            <w:r>
              <w:t>Miranda -”modesty the jewel in my dower”-symbolises M’s internal discovery-she has internalised values of Renaissance women-feminine virtue is most important in love. Also-mirror motif continues-knowledge-”my glass my own.” (3.1-48)</w:t>
            </w:r>
          </w:p>
          <w:p w14:paraId="3EA49970" w14:textId="77777777" w:rsidR="00BC1DD8" w:rsidRDefault="0034374F">
            <w:pPr>
              <w:pStyle w:val="Normal1"/>
              <w:widowControl w:val="0"/>
              <w:spacing w:line="240" w:lineRule="auto"/>
            </w:pPr>
            <w:r>
              <w:t>F-”my heart fly to your service”-conceit of transformation.</w:t>
            </w:r>
          </w:p>
          <w:p w14:paraId="4B9F44CA" w14:textId="77777777" w:rsidR="00BC1DD8" w:rsidRDefault="0034374F">
            <w:pPr>
              <w:pStyle w:val="Normal1"/>
              <w:widowControl w:val="0"/>
              <w:spacing w:line="240" w:lineRule="auto"/>
            </w:pPr>
            <w:r>
              <w:t>“All thy vexations were but trials of my love”-idea of challenges necessary for change. “As a gift” take my daughter”-</w:t>
            </w:r>
          </w:p>
          <w:p w14:paraId="381ED0D3" w14:textId="77777777" w:rsidR="00BC1DD8" w:rsidRDefault="0034374F">
            <w:pPr>
              <w:pStyle w:val="Normal1"/>
              <w:widowControl w:val="0"/>
              <w:spacing w:line="240" w:lineRule="auto"/>
            </w:pPr>
            <w:r>
              <w:t>“If thou dost break her virgin-knot”-Hymen’s lamps.” (Symbolises potential sexual discovery)</w:t>
            </w:r>
          </w:p>
          <w:p w14:paraId="113E0785" w14:textId="77777777" w:rsidR="00BC1DD8" w:rsidRDefault="0034374F">
            <w:pPr>
              <w:pStyle w:val="Normal1"/>
              <w:widowControl w:val="0"/>
              <w:spacing w:line="240" w:lineRule="auto"/>
            </w:pPr>
            <w:r>
              <w:lastRenderedPageBreak/>
              <w:t xml:space="preserve">Optimism is indicated through the proclamation from Juno-the orderly structure of speech-”Honours, riches marriage </w:t>
            </w:r>
            <w:proofErr w:type="spellStart"/>
            <w:r>
              <w:t>blessing.”rhyme</w:t>
            </w:r>
            <w:proofErr w:type="spellEnd"/>
            <w:r>
              <w:t xml:space="preserve">. New perspectives on personal discovery through rightful marriage. see 4.1 lines 120-135. masque. </w:t>
            </w:r>
          </w:p>
          <w:p w14:paraId="13B33D21" w14:textId="77777777" w:rsidR="00BC1DD8" w:rsidRDefault="0034374F">
            <w:pPr>
              <w:pStyle w:val="Normal1"/>
              <w:widowControl w:val="0"/>
              <w:spacing w:line="240" w:lineRule="auto"/>
            </w:pPr>
            <w:r>
              <w:t>O Brave New World-(exclamatory-represents new worlds to explore mentally)</w:t>
            </w:r>
          </w:p>
          <w:p w14:paraId="5E3CDD39" w14:textId="77777777" w:rsidR="00BC1DD8" w:rsidRDefault="00BC1DD8">
            <w:pPr>
              <w:pStyle w:val="Normal1"/>
              <w:widowControl w:val="0"/>
              <w:spacing w:line="240" w:lineRule="auto"/>
            </w:pPr>
          </w:p>
          <w:p w14:paraId="5FFFC36C" w14:textId="77777777" w:rsidR="00BC1DD8" w:rsidRDefault="00BC1DD8">
            <w:pPr>
              <w:pStyle w:val="Normal1"/>
              <w:widowControl w:val="0"/>
              <w:spacing w:line="240" w:lineRule="auto"/>
            </w:pPr>
          </w:p>
          <w:p w14:paraId="71F8FFC4" w14:textId="77777777" w:rsidR="00BC1DD8" w:rsidRDefault="00BC1DD8">
            <w:pPr>
              <w:pStyle w:val="Normal1"/>
              <w:widowControl w:val="0"/>
              <w:spacing w:line="240" w:lineRule="auto"/>
            </w:pPr>
          </w:p>
          <w:p w14:paraId="7878F3DE" w14:textId="77777777" w:rsidR="00BC1DD8" w:rsidRDefault="00BC1DD8">
            <w:pPr>
              <w:pStyle w:val="Normal1"/>
              <w:widowControl w:val="0"/>
              <w:spacing w:line="240" w:lineRule="auto"/>
            </w:pPr>
          </w:p>
          <w:p w14:paraId="53307A9E" w14:textId="77777777" w:rsidR="00BC1DD8" w:rsidRDefault="00BC1DD8">
            <w:pPr>
              <w:pStyle w:val="Normal1"/>
              <w:widowControl w:val="0"/>
              <w:spacing w:line="240" w:lineRule="auto"/>
            </w:pPr>
          </w:p>
          <w:p w14:paraId="05DCD9B1" w14:textId="77777777" w:rsidR="00BC1DD8" w:rsidRDefault="00BC1DD8">
            <w:pPr>
              <w:pStyle w:val="Normal1"/>
              <w:widowControl w:val="0"/>
              <w:spacing w:line="240" w:lineRule="auto"/>
            </w:pPr>
          </w:p>
          <w:p w14:paraId="04980A0F" w14:textId="77777777" w:rsidR="00BC1DD8" w:rsidRDefault="00BC1DD8">
            <w:pPr>
              <w:pStyle w:val="Normal1"/>
              <w:widowControl w:val="0"/>
              <w:spacing w:line="240" w:lineRule="auto"/>
            </w:pPr>
          </w:p>
          <w:p w14:paraId="57C6A21C" w14:textId="77777777" w:rsidR="00BC1DD8" w:rsidRDefault="00BC1DD8">
            <w:pPr>
              <w:pStyle w:val="Normal1"/>
              <w:widowControl w:val="0"/>
              <w:spacing w:line="240" w:lineRule="auto"/>
            </w:pPr>
          </w:p>
          <w:p w14:paraId="7A460301" w14:textId="77777777" w:rsidR="00BC1DD8" w:rsidRDefault="0034374F">
            <w:pPr>
              <w:pStyle w:val="Normal1"/>
              <w:widowControl w:val="0"/>
              <w:spacing w:line="240" w:lineRule="auto"/>
            </w:pPr>
            <w:r>
              <w:t>P’s actions result in F and M being open to new experiences. Ariel describes F “sitting his arms in this sad knot.” (symbolises emotional restrictions)</w:t>
            </w:r>
          </w:p>
          <w:p w14:paraId="6AEE40B6" w14:textId="77777777" w:rsidR="00BC1DD8" w:rsidRDefault="00BC1DD8">
            <w:pPr>
              <w:pStyle w:val="Normal1"/>
              <w:widowControl w:val="0"/>
              <w:spacing w:line="240" w:lineRule="auto"/>
            </w:pPr>
          </w:p>
          <w:p w14:paraId="51356FFD" w14:textId="77777777" w:rsidR="00BC1DD8" w:rsidRDefault="0034374F">
            <w:pPr>
              <w:pStyle w:val="Normal1"/>
              <w:widowControl w:val="0"/>
              <w:spacing w:line="240" w:lineRule="auto"/>
            </w:pPr>
            <w:r>
              <w:t>He follows music-a conceit-represents celestial harmony and transformation through love-”this music crept by me upon the waters”-tactile imagery. 1.2.87-</w:t>
            </w:r>
          </w:p>
          <w:p w14:paraId="0A163014" w14:textId="77777777" w:rsidR="00BC1DD8" w:rsidRDefault="0034374F">
            <w:pPr>
              <w:pStyle w:val="Normal1"/>
              <w:widowControl w:val="0"/>
              <w:spacing w:line="240" w:lineRule="auto"/>
            </w:pPr>
            <w:r>
              <w:t>“Full fathom five.” (Ariel’s use of alliteration highlights the depth of opportunity for F-much to discover)</w:t>
            </w:r>
          </w:p>
          <w:p w14:paraId="103F29B7" w14:textId="77777777" w:rsidR="00BC1DD8" w:rsidRDefault="0034374F">
            <w:pPr>
              <w:pStyle w:val="Normal1"/>
              <w:widowControl w:val="0"/>
              <w:spacing w:line="240" w:lineRule="auto"/>
            </w:pPr>
            <w:r>
              <w:t>Prospero is a provocateur-he leads F to new discoveries of self and emotions-I can disarm thee with this stick.” (disarm-connotes vulnerability and openness to change) (1.2-460)</w:t>
            </w:r>
          </w:p>
          <w:p w14:paraId="622FF8AB" w14:textId="77777777" w:rsidR="00BC1DD8" w:rsidRDefault="0034374F">
            <w:pPr>
              <w:pStyle w:val="Normal1"/>
              <w:widowControl w:val="0"/>
              <w:spacing w:line="240" w:lineRule="auto"/>
            </w:pPr>
            <w:r>
              <w:t xml:space="preserve">“All corners else o’ </w:t>
            </w:r>
            <w:proofErr w:type="spellStart"/>
            <w:r>
              <w:t>th</w:t>
            </w:r>
            <w:proofErr w:type="spellEnd"/>
            <w:r>
              <w:t xml:space="preserve">’ earth/Let liberty make use of; space enough/Have I in </w:t>
            </w:r>
            <w:r>
              <w:lastRenderedPageBreak/>
              <w:t xml:space="preserve">such a prison.” (irony-he finds depth of emotion in confinement). Expansive imagery. </w:t>
            </w:r>
          </w:p>
          <w:p w14:paraId="656391E2" w14:textId="77777777" w:rsidR="00BC1DD8" w:rsidRDefault="0034374F">
            <w:pPr>
              <w:pStyle w:val="Normal1"/>
              <w:widowControl w:val="0"/>
              <w:spacing w:line="240" w:lineRule="auto"/>
            </w:pPr>
            <w:r>
              <w:t>3.1 “dearest to the world’ noblest grace’ so perfect. so peerless.” (superlatives. repetition, plosives-show deep admiration and awe.) Discovery of love/passion-</w:t>
            </w:r>
          </w:p>
          <w:p w14:paraId="37E07C2B" w14:textId="77777777" w:rsidR="00BC1DD8" w:rsidRDefault="0034374F">
            <w:pPr>
              <w:pStyle w:val="Normal1"/>
              <w:widowControl w:val="0"/>
              <w:spacing w:line="240" w:lineRule="auto"/>
            </w:pPr>
            <w:r>
              <w:t xml:space="preserve">Wedding masque is indicated through pastoral imagery and notion of abundance </w:t>
            </w:r>
            <w:proofErr w:type="spellStart"/>
            <w:r>
              <w:t>eg</w:t>
            </w:r>
            <w:proofErr w:type="spellEnd"/>
            <w:r>
              <w:t xml:space="preserve"> Goddess imagery-Ceres-” wheat, rice, barley, oats and peas.” (asyndeton-natural imagery).growth and fertility. </w:t>
            </w:r>
          </w:p>
          <w:p w14:paraId="3A085B22" w14:textId="77777777" w:rsidR="00BC1DD8" w:rsidRDefault="0034374F">
            <w:pPr>
              <w:pStyle w:val="Normal1"/>
              <w:widowControl w:val="0"/>
              <w:spacing w:line="240" w:lineRule="auto"/>
            </w:pPr>
            <w:r>
              <w:t xml:space="preserve">Future passion and children to be discovered. </w:t>
            </w:r>
          </w:p>
          <w:p w14:paraId="6D9CF533" w14:textId="77777777" w:rsidR="00BC1DD8" w:rsidRDefault="00BC1DD8">
            <w:pPr>
              <w:pStyle w:val="Normal1"/>
              <w:widowControl w:val="0"/>
              <w:spacing w:line="240" w:lineRule="auto"/>
            </w:pPr>
          </w:p>
          <w:p w14:paraId="39779B2A" w14:textId="77777777" w:rsidR="00BC1DD8" w:rsidRDefault="00BC1DD8">
            <w:pPr>
              <w:pStyle w:val="Normal1"/>
              <w:widowControl w:val="0"/>
              <w:spacing w:line="240" w:lineRule="auto"/>
            </w:pPr>
          </w:p>
          <w:p w14:paraId="3C887AFE" w14:textId="77777777" w:rsidR="00BC1DD8" w:rsidRDefault="00BC1DD8">
            <w:pPr>
              <w:pStyle w:val="Normal1"/>
              <w:widowControl w:val="0"/>
              <w:spacing w:line="240" w:lineRule="auto"/>
            </w:pPr>
          </w:p>
        </w:tc>
        <w:tc>
          <w:tcPr>
            <w:tcW w:w="3180" w:type="dxa"/>
            <w:tcMar>
              <w:top w:w="100" w:type="dxa"/>
              <w:left w:w="100" w:type="dxa"/>
              <w:bottom w:w="100" w:type="dxa"/>
              <w:right w:w="100" w:type="dxa"/>
            </w:tcMar>
          </w:tcPr>
          <w:p w14:paraId="5AE328DB" w14:textId="77777777" w:rsidR="00BC1DD8" w:rsidRDefault="0034374F">
            <w:pPr>
              <w:pStyle w:val="Normal1"/>
              <w:widowControl w:val="0"/>
              <w:spacing w:line="240" w:lineRule="auto"/>
            </w:pPr>
            <w:r>
              <w:rPr>
                <w:b/>
              </w:rPr>
              <w:lastRenderedPageBreak/>
              <w:t>The impact of these discoveries can be far-reaching and transformative for the individual and for broader society.</w:t>
            </w:r>
          </w:p>
          <w:p w14:paraId="57A33771" w14:textId="77777777" w:rsidR="00BC1DD8" w:rsidRDefault="00BC1DD8">
            <w:pPr>
              <w:pStyle w:val="Normal1"/>
              <w:widowControl w:val="0"/>
              <w:spacing w:line="240" w:lineRule="auto"/>
            </w:pPr>
          </w:p>
          <w:p w14:paraId="2B92DABF" w14:textId="77777777" w:rsidR="00BC1DD8" w:rsidRDefault="0034374F">
            <w:pPr>
              <w:pStyle w:val="Normal1"/>
              <w:widowControl w:val="0"/>
              <w:spacing w:line="240" w:lineRule="auto"/>
            </w:pPr>
            <w:r>
              <w:rPr>
                <w:b/>
              </w:rPr>
              <w:t xml:space="preserve">An individual’s discoveries and their process of discovering vary according to personal, cultural, historical and social contexts and values. </w:t>
            </w:r>
          </w:p>
          <w:p w14:paraId="3BDE8C0E" w14:textId="77777777" w:rsidR="00BC1DD8" w:rsidRDefault="00BC1DD8">
            <w:pPr>
              <w:pStyle w:val="Normal1"/>
              <w:widowControl w:val="0"/>
              <w:spacing w:line="240" w:lineRule="auto"/>
            </w:pPr>
          </w:p>
          <w:p w14:paraId="63AFD78A" w14:textId="77777777" w:rsidR="00BC1DD8" w:rsidRDefault="0034374F">
            <w:pPr>
              <w:pStyle w:val="Normal1"/>
              <w:widowControl w:val="0"/>
              <w:spacing w:line="240" w:lineRule="auto"/>
            </w:pPr>
            <w:r>
              <w:rPr>
                <w:b/>
              </w:rPr>
              <w:t xml:space="preserve">The notion of discovery can lead to a feeling of control, as new worlds, and values stimulate new ideas. </w:t>
            </w:r>
          </w:p>
          <w:p w14:paraId="6BECBCE5" w14:textId="77777777" w:rsidR="00BC1DD8" w:rsidRDefault="00BC1DD8">
            <w:pPr>
              <w:pStyle w:val="Normal1"/>
              <w:widowControl w:val="0"/>
              <w:spacing w:line="240" w:lineRule="auto"/>
            </w:pPr>
          </w:p>
          <w:p w14:paraId="74178F61" w14:textId="77777777" w:rsidR="00BC1DD8" w:rsidRDefault="0034374F">
            <w:pPr>
              <w:pStyle w:val="Normal1"/>
              <w:widowControl w:val="0"/>
              <w:spacing w:line="240" w:lineRule="auto"/>
            </w:pPr>
            <w:r>
              <w:rPr>
                <w:b/>
              </w:rPr>
              <w:t>Memory may lead to a gradual rediscovery of self</w:t>
            </w:r>
          </w:p>
          <w:p w14:paraId="46E4758C" w14:textId="77777777" w:rsidR="00BC1DD8" w:rsidRDefault="00BC1DD8">
            <w:pPr>
              <w:pStyle w:val="Normal1"/>
              <w:widowControl w:val="0"/>
              <w:spacing w:line="240" w:lineRule="auto"/>
            </w:pPr>
          </w:p>
          <w:p w14:paraId="457E58B2" w14:textId="77777777" w:rsidR="00BC1DD8" w:rsidRDefault="00BC1DD8">
            <w:pPr>
              <w:pStyle w:val="Normal1"/>
              <w:widowControl w:val="0"/>
              <w:spacing w:line="240" w:lineRule="auto"/>
            </w:pPr>
          </w:p>
          <w:p w14:paraId="1B1D8087" w14:textId="77777777" w:rsidR="00BC1DD8" w:rsidRDefault="00BC1DD8">
            <w:pPr>
              <w:pStyle w:val="Normal1"/>
              <w:widowControl w:val="0"/>
              <w:spacing w:line="240" w:lineRule="auto"/>
            </w:pPr>
          </w:p>
          <w:p w14:paraId="55D8890B" w14:textId="77777777" w:rsidR="00BC1DD8" w:rsidRDefault="00BC1DD8">
            <w:pPr>
              <w:pStyle w:val="Normal1"/>
              <w:widowControl w:val="0"/>
              <w:spacing w:line="240" w:lineRule="auto"/>
            </w:pPr>
          </w:p>
          <w:p w14:paraId="6F0E4834" w14:textId="77777777" w:rsidR="00BC1DD8" w:rsidRDefault="00BC1DD8">
            <w:pPr>
              <w:pStyle w:val="Normal1"/>
              <w:widowControl w:val="0"/>
              <w:spacing w:line="240" w:lineRule="auto"/>
            </w:pPr>
          </w:p>
          <w:p w14:paraId="11F4F199" w14:textId="77777777" w:rsidR="00BC1DD8" w:rsidRDefault="00BC1DD8">
            <w:pPr>
              <w:pStyle w:val="Normal1"/>
              <w:widowControl w:val="0"/>
              <w:spacing w:line="240" w:lineRule="auto"/>
            </w:pPr>
          </w:p>
          <w:p w14:paraId="7CE5340C" w14:textId="77777777" w:rsidR="00BC1DD8" w:rsidRDefault="00BC1DD8">
            <w:pPr>
              <w:pStyle w:val="Normal1"/>
              <w:widowControl w:val="0"/>
              <w:spacing w:line="240" w:lineRule="auto"/>
            </w:pPr>
          </w:p>
          <w:p w14:paraId="000ABCC7" w14:textId="77777777" w:rsidR="00BC1DD8" w:rsidRDefault="00BC1DD8">
            <w:pPr>
              <w:pStyle w:val="Normal1"/>
              <w:widowControl w:val="0"/>
              <w:spacing w:line="240" w:lineRule="auto"/>
            </w:pPr>
          </w:p>
          <w:p w14:paraId="36F8E10E" w14:textId="77777777" w:rsidR="00BC1DD8" w:rsidRDefault="00BC1DD8">
            <w:pPr>
              <w:pStyle w:val="Normal1"/>
              <w:widowControl w:val="0"/>
              <w:spacing w:line="240" w:lineRule="auto"/>
            </w:pPr>
          </w:p>
          <w:p w14:paraId="04DEA9DC" w14:textId="77777777" w:rsidR="00BC1DD8" w:rsidRDefault="00BC1DD8">
            <w:pPr>
              <w:pStyle w:val="Normal1"/>
              <w:widowControl w:val="0"/>
              <w:spacing w:line="240" w:lineRule="auto"/>
            </w:pPr>
          </w:p>
          <w:p w14:paraId="6D2720E1" w14:textId="77777777" w:rsidR="00BC1DD8" w:rsidRDefault="00BC1DD8">
            <w:pPr>
              <w:pStyle w:val="Normal1"/>
              <w:widowControl w:val="0"/>
              <w:spacing w:line="240" w:lineRule="auto"/>
            </w:pPr>
          </w:p>
          <w:p w14:paraId="11254E47" w14:textId="77777777" w:rsidR="00BC1DD8" w:rsidRDefault="00BC1DD8">
            <w:pPr>
              <w:pStyle w:val="Normal1"/>
              <w:widowControl w:val="0"/>
              <w:spacing w:line="240" w:lineRule="auto"/>
            </w:pPr>
          </w:p>
          <w:p w14:paraId="5F38BB0E" w14:textId="77777777" w:rsidR="00BC1DD8" w:rsidRDefault="00BC1DD8">
            <w:pPr>
              <w:pStyle w:val="Normal1"/>
              <w:widowControl w:val="0"/>
              <w:spacing w:line="240" w:lineRule="auto"/>
            </w:pPr>
          </w:p>
          <w:p w14:paraId="1E6CE9F2" w14:textId="77777777" w:rsidR="00BC1DD8" w:rsidRDefault="00BC1DD8">
            <w:pPr>
              <w:pStyle w:val="Normal1"/>
              <w:widowControl w:val="0"/>
              <w:spacing w:line="240" w:lineRule="auto"/>
            </w:pPr>
          </w:p>
          <w:p w14:paraId="5357A4EE" w14:textId="77777777" w:rsidR="00BC1DD8" w:rsidRDefault="00BC1DD8">
            <w:pPr>
              <w:pStyle w:val="Normal1"/>
              <w:widowControl w:val="0"/>
              <w:spacing w:line="240" w:lineRule="auto"/>
            </w:pPr>
          </w:p>
          <w:p w14:paraId="645F2B41" w14:textId="77777777" w:rsidR="00BC1DD8" w:rsidRDefault="00BC1DD8">
            <w:pPr>
              <w:pStyle w:val="Normal1"/>
              <w:widowControl w:val="0"/>
              <w:spacing w:line="240" w:lineRule="auto"/>
            </w:pPr>
          </w:p>
          <w:p w14:paraId="320B52ED" w14:textId="77777777" w:rsidR="00BC1DD8" w:rsidRDefault="00BC1DD8">
            <w:pPr>
              <w:pStyle w:val="Normal1"/>
              <w:widowControl w:val="0"/>
              <w:spacing w:line="240" w:lineRule="auto"/>
            </w:pPr>
          </w:p>
          <w:p w14:paraId="777920AA" w14:textId="77777777" w:rsidR="00BC1DD8" w:rsidRDefault="00BC1DD8">
            <w:pPr>
              <w:pStyle w:val="Normal1"/>
              <w:widowControl w:val="0"/>
              <w:spacing w:line="240" w:lineRule="auto"/>
            </w:pPr>
          </w:p>
          <w:p w14:paraId="7CE72067" w14:textId="77777777" w:rsidR="00BC1DD8" w:rsidRDefault="00BC1DD8">
            <w:pPr>
              <w:pStyle w:val="Normal1"/>
              <w:widowControl w:val="0"/>
              <w:spacing w:line="240" w:lineRule="auto"/>
            </w:pPr>
          </w:p>
          <w:p w14:paraId="49D2F8FE" w14:textId="77777777" w:rsidR="00BC1DD8" w:rsidRDefault="00BC1DD8">
            <w:pPr>
              <w:pStyle w:val="Normal1"/>
              <w:widowControl w:val="0"/>
              <w:spacing w:line="240" w:lineRule="auto"/>
            </w:pPr>
          </w:p>
          <w:p w14:paraId="3DA6FF91" w14:textId="77777777" w:rsidR="00BC1DD8" w:rsidRDefault="00BC1DD8">
            <w:pPr>
              <w:pStyle w:val="Normal1"/>
              <w:widowControl w:val="0"/>
              <w:spacing w:line="240" w:lineRule="auto"/>
            </w:pPr>
          </w:p>
          <w:p w14:paraId="4AA7289B" w14:textId="77777777" w:rsidR="00BC1DD8" w:rsidRDefault="00BC1DD8">
            <w:pPr>
              <w:pStyle w:val="Normal1"/>
              <w:widowControl w:val="0"/>
              <w:spacing w:line="240" w:lineRule="auto"/>
            </w:pPr>
          </w:p>
          <w:p w14:paraId="09CD8E5D" w14:textId="77777777" w:rsidR="00BC1DD8" w:rsidRDefault="00BC1DD8">
            <w:pPr>
              <w:pStyle w:val="Normal1"/>
              <w:widowControl w:val="0"/>
              <w:spacing w:line="240" w:lineRule="auto"/>
            </w:pPr>
          </w:p>
          <w:p w14:paraId="2DDB4746" w14:textId="77777777" w:rsidR="00BC1DD8" w:rsidRDefault="00BC1DD8">
            <w:pPr>
              <w:pStyle w:val="Normal1"/>
              <w:widowControl w:val="0"/>
              <w:spacing w:line="240" w:lineRule="auto"/>
            </w:pPr>
          </w:p>
          <w:p w14:paraId="504A18D4" w14:textId="77777777" w:rsidR="00BC1DD8" w:rsidRDefault="00BC1DD8">
            <w:pPr>
              <w:pStyle w:val="Normal1"/>
              <w:widowControl w:val="0"/>
              <w:spacing w:line="240" w:lineRule="auto"/>
            </w:pPr>
          </w:p>
          <w:p w14:paraId="45A75309" w14:textId="77777777" w:rsidR="00BC1DD8" w:rsidRDefault="00BC1DD8">
            <w:pPr>
              <w:pStyle w:val="Normal1"/>
              <w:widowControl w:val="0"/>
              <w:spacing w:line="240" w:lineRule="auto"/>
            </w:pPr>
          </w:p>
          <w:p w14:paraId="3F2947D4" w14:textId="77777777" w:rsidR="00BC1DD8" w:rsidRDefault="00BC1DD8">
            <w:pPr>
              <w:pStyle w:val="Normal1"/>
              <w:widowControl w:val="0"/>
              <w:spacing w:line="240" w:lineRule="auto"/>
            </w:pPr>
          </w:p>
          <w:p w14:paraId="2DB55567" w14:textId="77777777" w:rsidR="00BC1DD8" w:rsidRDefault="00BC1DD8">
            <w:pPr>
              <w:pStyle w:val="Normal1"/>
              <w:widowControl w:val="0"/>
              <w:spacing w:line="240" w:lineRule="auto"/>
            </w:pPr>
          </w:p>
          <w:p w14:paraId="209A0B8A" w14:textId="77777777" w:rsidR="00BC1DD8" w:rsidRDefault="00BC1DD8">
            <w:pPr>
              <w:pStyle w:val="Normal1"/>
              <w:widowControl w:val="0"/>
              <w:spacing w:line="240" w:lineRule="auto"/>
            </w:pPr>
          </w:p>
          <w:p w14:paraId="50B96CAC" w14:textId="77777777" w:rsidR="00BC1DD8" w:rsidRDefault="00BC1DD8">
            <w:pPr>
              <w:pStyle w:val="Normal1"/>
              <w:widowControl w:val="0"/>
              <w:spacing w:line="240" w:lineRule="auto"/>
            </w:pPr>
          </w:p>
          <w:p w14:paraId="748ADD85" w14:textId="77777777" w:rsidR="00BC1DD8" w:rsidRDefault="00BC1DD8">
            <w:pPr>
              <w:pStyle w:val="Normal1"/>
              <w:widowControl w:val="0"/>
              <w:spacing w:line="240" w:lineRule="auto"/>
            </w:pPr>
          </w:p>
          <w:p w14:paraId="0E612BC2" w14:textId="77777777" w:rsidR="00BC1DD8" w:rsidRDefault="00BC1DD8">
            <w:pPr>
              <w:pStyle w:val="Normal1"/>
              <w:widowControl w:val="0"/>
              <w:spacing w:line="240" w:lineRule="auto"/>
            </w:pPr>
          </w:p>
          <w:p w14:paraId="40D86F71" w14:textId="77777777" w:rsidR="00BC1DD8" w:rsidRDefault="00BC1DD8">
            <w:pPr>
              <w:pStyle w:val="Normal1"/>
              <w:widowControl w:val="0"/>
              <w:spacing w:line="240" w:lineRule="auto"/>
            </w:pPr>
          </w:p>
          <w:p w14:paraId="4A382435" w14:textId="77777777" w:rsidR="00BC1DD8" w:rsidRDefault="00BC1DD8">
            <w:pPr>
              <w:pStyle w:val="Normal1"/>
              <w:widowControl w:val="0"/>
              <w:spacing w:line="240" w:lineRule="auto"/>
            </w:pPr>
          </w:p>
          <w:p w14:paraId="66D1DD25" w14:textId="77777777" w:rsidR="00BC1DD8" w:rsidRDefault="00BC1DD8">
            <w:pPr>
              <w:pStyle w:val="Normal1"/>
              <w:widowControl w:val="0"/>
              <w:spacing w:line="240" w:lineRule="auto"/>
            </w:pPr>
          </w:p>
          <w:p w14:paraId="1C1DB0C1" w14:textId="77777777" w:rsidR="00BC1DD8" w:rsidRDefault="00BC1DD8">
            <w:pPr>
              <w:pStyle w:val="Normal1"/>
              <w:widowControl w:val="0"/>
              <w:spacing w:line="240" w:lineRule="auto"/>
            </w:pPr>
          </w:p>
          <w:p w14:paraId="3A12AD90" w14:textId="77777777" w:rsidR="00BC1DD8" w:rsidRDefault="00BC1DD8">
            <w:pPr>
              <w:pStyle w:val="Normal1"/>
              <w:widowControl w:val="0"/>
              <w:spacing w:line="240" w:lineRule="auto"/>
            </w:pPr>
          </w:p>
          <w:p w14:paraId="799931CB" w14:textId="77777777" w:rsidR="00BC1DD8" w:rsidRDefault="00BC1DD8">
            <w:pPr>
              <w:pStyle w:val="Normal1"/>
              <w:widowControl w:val="0"/>
              <w:spacing w:line="240" w:lineRule="auto"/>
            </w:pPr>
          </w:p>
          <w:p w14:paraId="051839B4" w14:textId="77777777" w:rsidR="00BC1DD8" w:rsidRDefault="00BC1DD8">
            <w:pPr>
              <w:pStyle w:val="Normal1"/>
              <w:widowControl w:val="0"/>
              <w:spacing w:line="240" w:lineRule="auto"/>
            </w:pPr>
          </w:p>
          <w:p w14:paraId="0D6A52BC" w14:textId="77777777" w:rsidR="00BC1DD8" w:rsidRDefault="00BC1DD8">
            <w:pPr>
              <w:pStyle w:val="Normal1"/>
              <w:widowControl w:val="0"/>
              <w:spacing w:line="240" w:lineRule="auto"/>
            </w:pPr>
          </w:p>
          <w:p w14:paraId="42F4AD72" w14:textId="77777777" w:rsidR="00BC1DD8" w:rsidRDefault="00BC1DD8">
            <w:pPr>
              <w:pStyle w:val="Normal1"/>
              <w:widowControl w:val="0"/>
              <w:spacing w:line="240" w:lineRule="auto"/>
            </w:pPr>
          </w:p>
          <w:p w14:paraId="3FAEBC44" w14:textId="77777777" w:rsidR="00BC1DD8" w:rsidRDefault="00BC1DD8">
            <w:pPr>
              <w:pStyle w:val="Normal1"/>
              <w:widowControl w:val="0"/>
              <w:spacing w:line="240" w:lineRule="auto"/>
            </w:pPr>
          </w:p>
          <w:p w14:paraId="2D794BFB" w14:textId="77777777" w:rsidR="00BC1DD8" w:rsidRDefault="00BC1DD8">
            <w:pPr>
              <w:pStyle w:val="Normal1"/>
              <w:widowControl w:val="0"/>
              <w:spacing w:line="240" w:lineRule="auto"/>
            </w:pPr>
          </w:p>
          <w:p w14:paraId="21649668" w14:textId="77777777" w:rsidR="00BC1DD8" w:rsidRDefault="00BC1DD8">
            <w:pPr>
              <w:pStyle w:val="Normal1"/>
              <w:widowControl w:val="0"/>
              <w:spacing w:line="240" w:lineRule="auto"/>
            </w:pPr>
          </w:p>
          <w:p w14:paraId="2AEACC6E" w14:textId="77777777" w:rsidR="00BC1DD8" w:rsidRDefault="00BC1DD8">
            <w:pPr>
              <w:pStyle w:val="Normal1"/>
              <w:widowControl w:val="0"/>
              <w:spacing w:line="240" w:lineRule="auto"/>
            </w:pPr>
          </w:p>
          <w:p w14:paraId="0CB157BA" w14:textId="77777777" w:rsidR="00BC1DD8" w:rsidRDefault="00BC1DD8">
            <w:pPr>
              <w:pStyle w:val="Normal1"/>
              <w:widowControl w:val="0"/>
              <w:spacing w:line="240" w:lineRule="auto"/>
            </w:pPr>
          </w:p>
          <w:p w14:paraId="0A7F4427" w14:textId="77777777" w:rsidR="00BC1DD8" w:rsidRDefault="00BC1DD8">
            <w:pPr>
              <w:pStyle w:val="Normal1"/>
              <w:widowControl w:val="0"/>
              <w:spacing w:line="240" w:lineRule="auto"/>
            </w:pPr>
          </w:p>
          <w:p w14:paraId="4F664DE1" w14:textId="77777777" w:rsidR="00BC1DD8" w:rsidRDefault="00BC1DD8">
            <w:pPr>
              <w:pStyle w:val="Normal1"/>
              <w:widowControl w:val="0"/>
              <w:spacing w:line="240" w:lineRule="auto"/>
            </w:pPr>
          </w:p>
          <w:p w14:paraId="22C6960B" w14:textId="77777777" w:rsidR="00BC1DD8" w:rsidRDefault="00BC1DD8">
            <w:pPr>
              <w:pStyle w:val="Normal1"/>
              <w:widowControl w:val="0"/>
              <w:spacing w:line="240" w:lineRule="auto"/>
            </w:pPr>
          </w:p>
          <w:p w14:paraId="3776EDA7" w14:textId="77777777" w:rsidR="00BC1DD8" w:rsidRDefault="00BC1DD8">
            <w:pPr>
              <w:pStyle w:val="Normal1"/>
              <w:widowControl w:val="0"/>
              <w:spacing w:line="240" w:lineRule="auto"/>
            </w:pPr>
          </w:p>
          <w:p w14:paraId="6887E859" w14:textId="77777777" w:rsidR="00BC1DD8" w:rsidRDefault="00BC1DD8">
            <w:pPr>
              <w:pStyle w:val="Normal1"/>
              <w:widowControl w:val="0"/>
              <w:spacing w:line="240" w:lineRule="auto"/>
            </w:pPr>
          </w:p>
          <w:p w14:paraId="40E97F84" w14:textId="77777777" w:rsidR="00BC1DD8" w:rsidRDefault="00BC1DD8">
            <w:pPr>
              <w:pStyle w:val="Normal1"/>
              <w:widowControl w:val="0"/>
              <w:spacing w:line="240" w:lineRule="auto"/>
            </w:pPr>
          </w:p>
          <w:p w14:paraId="58CDB4FB" w14:textId="77777777" w:rsidR="00BC1DD8" w:rsidRDefault="00BC1DD8">
            <w:pPr>
              <w:pStyle w:val="Normal1"/>
              <w:widowControl w:val="0"/>
              <w:spacing w:line="240" w:lineRule="auto"/>
            </w:pPr>
          </w:p>
          <w:p w14:paraId="66A4ECB4" w14:textId="77777777" w:rsidR="00BC1DD8" w:rsidRDefault="00BC1DD8">
            <w:pPr>
              <w:pStyle w:val="Normal1"/>
              <w:widowControl w:val="0"/>
              <w:spacing w:line="240" w:lineRule="auto"/>
            </w:pPr>
          </w:p>
          <w:p w14:paraId="6019A854" w14:textId="77777777" w:rsidR="00BC1DD8" w:rsidRDefault="00BC1DD8">
            <w:pPr>
              <w:pStyle w:val="Normal1"/>
              <w:widowControl w:val="0"/>
              <w:spacing w:line="240" w:lineRule="auto"/>
            </w:pPr>
          </w:p>
          <w:p w14:paraId="535B90C8" w14:textId="77777777" w:rsidR="00BC1DD8" w:rsidRDefault="00BC1DD8">
            <w:pPr>
              <w:pStyle w:val="Normal1"/>
              <w:widowControl w:val="0"/>
              <w:spacing w:line="240" w:lineRule="auto"/>
            </w:pPr>
          </w:p>
          <w:p w14:paraId="7ACE2291" w14:textId="77777777" w:rsidR="00BC1DD8" w:rsidRDefault="00BC1DD8">
            <w:pPr>
              <w:pStyle w:val="Normal1"/>
              <w:widowControl w:val="0"/>
              <w:spacing w:line="240" w:lineRule="auto"/>
            </w:pPr>
          </w:p>
          <w:p w14:paraId="511113AE" w14:textId="77777777" w:rsidR="00BC1DD8" w:rsidRDefault="00BC1DD8">
            <w:pPr>
              <w:pStyle w:val="Normal1"/>
              <w:widowControl w:val="0"/>
              <w:spacing w:line="240" w:lineRule="auto"/>
            </w:pPr>
          </w:p>
          <w:p w14:paraId="172CCF8F" w14:textId="77777777" w:rsidR="00BC1DD8" w:rsidRDefault="00BC1DD8">
            <w:pPr>
              <w:pStyle w:val="Normal1"/>
              <w:widowControl w:val="0"/>
              <w:spacing w:line="240" w:lineRule="auto"/>
            </w:pPr>
          </w:p>
          <w:p w14:paraId="2D235028" w14:textId="77777777" w:rsidR="00BC1DD8" w:rsidRDefault="00BC1DD8">
            <w:pPr>
              <w:pStyle w:val="Normal1"/>
              <w:widowControl w:val="0"/>
              <w:spacing w:line="240" w:lineRule="auto"/>
            </w:pPr>
          </w:p>
          <w:p w14:paraId="3EC6D2A4" w14:textId="77777777" w:rsidR="00BC1DD8" w:rsidRDefault="00BC1DD8">
            <w:pPr>
              <w:pStyle w:val="Normal1"/>
              <w:widowControl w:val="0"/>
              <w:spacing w:line="240" w:lineRule="auto"/>
            </w:pPr>
          </w:p>
          <w:p w14:paraId="6C8BBBB0" w14:textId="77777777" w:rsidR="00BC1DD8" w:rsidRDefault="00BC1DD8">
            <w:pPr>
              <w:pStyle w:val="Normal1"/>
              <w:widowControl w:val="0"/>
              <w:spacing w:line="240" w:lineRule="auto"/>
            </w:pPr>
          </w:p>
          <w:p w14:paraId="47AC2E2C" w14:textId="77777777" w:rsidR="00BC1DD8" w:rsidRDefault="00BC1DD8">
            <w:pPr>
              <w:pStyle w:val="Normal1"/>
              <w:widowControl w:val="0"/>
              <w:spacing w:line="240" w:lineRule="auto"/>
            </w:pPr>
          </w:p>
          <w:p w14:paraId="337422BB" w14:textId="77777777" w:rsidR="00BC1DD8" w:rsidRDefault="00BC1DD8">
            <w:pPr>
              <w:pStyle w:val="Normal1"/>
              <w:widowControl w:val="0"/>
              <w:spacing w:line="240" w:lineRule="auto"/>
            </w:pPr>
          </w:p>
          <w:p w14:paraId="0965241F" w14:textId="77777777" w:rsidR="00BC1DD8" w:rsidRDefault="00BC1DD8">
            <w:pPr>
              <w:pStyle w:val="Normal1"/>
              <w:widowControl w:val="0"/>
              <w:spacing w:line="240" w:lineRule="auto"/>
            </w:pPr>
          </w:p>
          <w:p w14:paraId="082777FB" w14:textId="77777777" w:rsidR="00BC1DD8" w:rsidRDefault="00BC1DD8">
            <w:pPr>
              <w:pStyle w:val="Normal1"/>
              <w:widowControl w:val="0"/>
              <w:spacing w:line="240" w:lineRule="auto"/>
            </w:pPr>
          </w:p>
          <w:p w14:paraId="6D328CEE" w14:textId="77777777" w:rsidR="00BC1DD8" w:rsidRDefault="00BC1DD8">
            <w:pPr>
              <w:pStyle w:val="Normal1"/>
              <w:widowControl w:val="0"/>
              <w:spacing w:line="240" w:lineRule="auto"/>
            </w:pPr>
          </w:p>
          <w:p w14:paraId="475581DE" w14:textId="77777777" w:rsidR="00BC1DD8" w:rsidRDefault="00BC1DD8">
            <w:pPr>
              <w:pStyle w:val="Normal1"/>
              <w:widowControl w:val="0"/>
              <w:spacing w:line="240" w:lineRule="auto"/>
            </w:pPr>
          </w:p>
          <w:p w14:paraId="366401C8" w14:textId="77777777" w:rsidR="00BC1DD8" w:rsidRDefault="00BC1DD8">
            <w:pPr>
              <w:pStyle w:val="Normal1"/>
              <w:widowControl w:val="0"/>
              <w:spacing w:line="240" w:lineRule="auto"/>
            </w:pPr>
          </w:p>
          <w:p w14:paraId="35A53138" w14:textId="77777777" w:rsidR="00BC1DD8" w:rsidRDefault="00BC1DD8">
            <w:pPr>
              <w:pStyle w:val="Normal1"/>
              <w:widowControl w:val="0"/>
              <w:spacing w:line="240" w:lineRule="auto"/>
            </w:pPr>
          </w:p>
          <w:p w14:paraId="1D5E09D6" w14:textId="77777777" w:rsidR="00BC1DD8" w:rsidRDefault="00BC1DD8">
            <w:pPr>
              <w:pStyle w:val="Normal1"/>
              <w:widowControl w:val="0"/>
              <w:spacing w:line="240" w:lineRule="auto"/>
            </w:pPr>
          </w:p>
          <w:p w14:paraId="3BAC1E13" w14:textId="77777777" w:rsidR="00BC1DD8" w:rsidRDefault="00BC1DD8">
            <w:pPr>
              <w:pStyle w:val="Normal1"/>
              <w:widowControl w:val="0"/>
              <w:spacing w:line="240" w:lineRule="auto"/>
            </w:pPr>
          </w:p>
          <w:p w14:paraId="550A95BE" w14:textId="77777777" w:rsidR="00BC1DD8" w:rsidRDefault="00BC1DD8">
            <w:pPr>
              <w:pStyle w:val="Normal1"/>
              <w:widowControl w:val="0"/>
              <w:spacing w:line="240" w:lineRule="auto"/>
            </w:pPr>
          </w:p>
          <w:p w14:paraId="121F87DF" w14:textId="77777777" w:rsidR="00BC1DD8" w:rsidRDefault="00BC1DD8">
            <w:pPr>
              <w:pStyle w:val="Normal1"/>
              <w:widowControl w:val="0"/>
              <w:spacing w:line="240" w:lineRule="auto"/>
            </w:pPr>
          </w:p>
          <w:p w14:paraId="5EAC346D" w14:textId="77777777" w:rsidR="00BC1DD8" w:rsidRDefault="00BC1DD8">
            <w:pPr>
              <w:pStyle w:val="Normal1"/>
              <w:widowControl w:val="0"/>
              <w:spacing w:line="240" w:lineRule="auto"/>
            </w:pPr>
          </w:p>
          <w:p w14:paraId="0F641F34" w14:textId="77777777" w:rsidR="00BC1DD8" w:rsidRDefault="00BC1DD8">
            <w:pPr>
              <w:pStyle w:val="Normal1"/>
              <w:widowControl w:val="0"/>
              <w:spacing w:line="240" w:lineRule="auto"/>
            </w:pPr>
          </w:p>
          <w:p w14:paraId="0F0DCD0F" w14:textId="77777777" w:rsidR="00BC1DD8" w:rsidRDefault="00BC1DD8">
            <w:pPr>
              <w:pStyle w:val="Normal1"/>
              <w:widowControl w:val="0"/>
              <w:spacing w:line="240" w:lineRule="auto"/>
            </w:pPr>
          </w:p>
          <w:p w14:paraId="1F8070A6" w14:textId="77777777" w:rsidR="00BC1DD8" w:rsidRDefault="00BC1DD8">
            <w:pPr>
              <w:pStyle w:val="Normal1"/>
              <w:widowControl w:val="0"/>
              <w:spacing w:line="240" w:lineRule="auto"/>
            </w:pPr>
          </w:p>
          <w:p w14:paraId="1D6E4CA0" w14:textId="77777777" w:rsidR="00BC1DD8" w:rsidRDefault="00BC1DD8">
            <w:pPr>
              <w:pStyle w:val="Normal1"/>
              <w:widowControl w:val="0"/>
              <w:spacing w:line="240" w:lineRule="auto"/>
            </w:pPr>
          </w:p>
          <w:p w14:paraId="2B7E5212" w14:textId="77777777" w:rsidR="00BC1DD8" w:rsidRDefault="00BC1DD8">
            <w:pPr>
              <w:pStyle w:val="Normal1"/>
              <w:widowControl w:val="0"/>
              <w:spacing w:line="240" w:lineRule="auto"/>
            </w:pPr>
          </w:p>
          <w:p w14:paraId="281F3C01" w14:textId="77777777" w:rsidR="00BC1DD8" w:rsidRDefault="00BC1DD8">
            <w:pPr>
              <w:pStyle w:val="Normal1"/>
              <w:widowControl w:val="0"/>
              <w:spacing w:line="240" w:lineRule="auto"/>
            </w:pPr>
          </w:p>
          <w:p w14:paraId="514DC66F" w14:textId="77777777" w:rsidR="00BC1DD8" w:rsidRDefault="00BC1DD8">
            <w:pPr>
              <w:pStyle w:val="Normal1"/>
              <w:widowControl w:val="0"/>
              <w:spacing w:line="240" w:lineRule="auto"/>
            </w:pPr>
          </w:p>
          <w:p w14:paraId="2FC26286" w14:textId="77777777" w:rsidR="00BC1DD8" w:rsidRDefault="00BC1DD8">
            <w:pPr>
              <w:pStyle w:val="Normal1"/>
              <w:widowControl w:val="0"/>
              <w:spacing w:line="240" w:lineRule="auto"/>
            </w:pPr>
          </w:p>
          <w:p w14:paraId="4F4A6C1F" w14:textId="77777777" w:rsidR="00BC1DD8" w:rsidRDefault="00BC1DD8">
            <w:pPr>
              <w:pStyle w:val="Normal1"/>
              <w:widowControl w:val="0"/>
              <w:spacing w:line="240" w:lineRule="auto"/>
            </w:pPr>
          </w:p>
          <w:p w14:paraId="7522B900" w14:textId="77777777" w:rsidR="00BC1DD8" w:rsidRDefault="00BC1DD8">
            <w:pPr>
              <w:pStyle w:val="Normal1"/>
              <w:widowControl w:val="0"/>
              <w:spacing w:line="240" w:lineRule="auto"/>
            </w:pPr>
          </w:p>
          <w:p w14:paraId="502029BD" w14:textId="77777777" w:rsidR="00BC1DD8" w:rsidRDefault="00BC1DD8">
            <w:pPr>
              <w:pStyle w:val="Normal1"/>
              <w:widowControl w:val="0"/>
              <w:spacing w:line="240" w:lineRule="auto"/>
            </w:pPr>
          </w:p>
          <w:p w14:paraId="7CEE117F" w14:textId="77777777" w:rsidR="00BC1DD8" w:rsidRDefault="00BC1DD8">
            <w:pPr>
              <w:pStyle w:val="Normal1"/>
              <w:widowControl w:val="0"/>
              <w:spacing w:line="240" w:lineRule="auto"/>
            </w:pPr>
          </w:p>
          <w:p w14:paraId="54222D2C" w14:textId="77777777" w:rsidR="00BC1DD8" w:rsidRDefault="00BC1DD8">
            <w:pPr>
              <w:pStyle w:val="Normal1"/>
              <w:widowControl w:val="0"/>
              <w:spacing w:line="240" w:lineRule="auto"/>
            </w:pPr>
          </w:p>
          <w:p w14:paraId="3E2BCA86" w14:textId="77777777" w:rsidR="00BC1DD8" w:rsidRDefault="00BC1DD8">
            <w:pPr>
              <w:pStyle w:val="Normal1"/>
              <w:widowControl w:val="0"/>
              <w:spacing w:line="240" w:lineRule="auto"/>
            </w:pPr>
          </w:p>
          <w:p w14:paraId="310552D8" w14:textId="77777777" w:rsidR="00BC1DD8" w:rsidRDefault="00BC1DD8">
            <w:pPr>
              <w:pStyle w:val="Normal1"/>
              <w:widowControl w:val="0"/>
              <w:spacing w:line="240" w:lineRule="auto"/>
            </w:pPr>
          </w:p>
          <w:p w14:paraId="3447EBFB" w14:textId="77777777" w:rsidR="00BC1DD8" w:rsidRDefault="00BC1DD8">
            <w:pPr>
              <w:pStyle w:val="Normal1"/>
              <w:widowControl w:val="0"/>
              <w:spacing w:line="240" w:lineRule="auto"/>
            </w:pPr>
          </w:p>
          <w:p w14:paraId="4634C8E9" w14:textId="77777777" w:rsidR="00BC1DD8" w:rsidRDefault="00BC1DD8">
            <w:pPr>
              <w:pStyle w:val="Normal1"/>
              <w:widowControl w:val="0"/>
              <w:spacing w:line="240" w:lineRule="auto"/>
            </w:pPr>
          </w:p>
          <w:p w14:paraId="720C6C7B" w14:textId="77777777" w:rsidR="00BC1DD8" w:rsidRDefault="00BC1DD8">
            <w:pPr>
              <w:pStyle w:val="Normal1"/>
              <w:widowControl w:val="0"/>
              <w:spacing w:line="240" w:lineRule="auto"/>
            </w:pPr>
          </w:p>
          <w:p w14:paraId="61AAA2B8" w14:textId="77777777" w:rsidR="00BC1DD8" w:rsidRDefault="00BC1DD8">
            <w:pPr>
              <w:pStyle w:val="Normal1"/>
              <w:widowControl w:val="0"/>
              <w:spacing w:line="240" w:lineRule="auto"/>
            </w:pPr>
          </w:p>
          <w:p w14:paraId="6A314661" w14:textId="77777777" w:rsidR="00BC1DD8" w:rsidRDefault="00BC1DD8">
            <w:pPr>
              <w:pStyle w:val="Normal1"/>
              <w:widowControl w:val="0"/>
              <w:spacing w:line="240" w:lineRule="auto"/>
            </w:pPr>
          </w:p>
          <w:p w14:paraId="7F65F9C3" w14:textId="77777777" w:rsidR="00BC1DD8" w:rsidRDefault="00BC1DD8">
            <w:pPr>
              <w:pStyle w:val="Normal1"/>
              <w:widowControl w:val="0"/>
              <w:spacing w:line="240" w:lineRule="auto"/>
            </w:pPr>
          </w:p>
          <w:p w14:paraId="062B97B8" w14:textId="77777777" w:rsidR="00BC1DD8" w:rsidRDefault="00BC1DD8">
            <w:pPr>
              <w:pStyle w:val="Normal1"/>
              <w:widowControl w:val="0"/>
              <w:spacing w:line="240" w:lineRule="auto"/>
            </w:pPr>
          </w:p>
          <w:p w14:paraId="51681448" w14:textId="77777777" w:rsidR="00BC1DD8" w:rsidRDefault="00BC1DD8">
            <w:pPr>
              <w:pStyle w:val="Normal1"/>
              <w:widowControl w:val="0"/>
              <w:spacing w:line="240" w:lineRule="auto"/>
            </w:pPr>
          </w:p>
          <w:p w14:paraId="20DEEEF7" w14:textId="77777777" w:rsidR="00BC1DD8" w:rsidRDefault="00BC1DD8">
            <w:pPr>
              <w:pStyle w:val="Normal1"/>
              <w:widowControl w:val="0"/>
              <w:spacing w:line="240" w:lineRule="auto"/>
            </w:pPr>
          </w:p>
          <w:p w14:paraId="23824749" w14:textId="77777777" w:rsidR="00BC1DD8" w:rsidRDefault="00BC1DD8">
            <w:pPr>
              <w:pStyle w:val="Normal1"/>
              <w:widowControl w:val="0"/>
              <w:spacing w:line="240" w:lineRule="auto"/>
            </w:pPr>
          </w:p>
          <w:p w14:paraId="57F56EEB" w14:textId="77777777" w:rsidR="00BC1DD8" w:rsidRDefault="00BC1DD8">
            <w:pPr>
              <w:pStyle w:val="Normal1"/>
              <w:widowControl w:val="0"/>
              <w:spacing w:line="240" w:lineRule="auto"/>
            </w:pPr>
          </w:p>
          <w:p w14:paraId="7DAD1E6F" w14:textId="77777777" w:rsidR="00BC1DD8" w:rsidRDefault="00BC1DD8">
            <w:pPr>
              <w:pStyle w:val="Normal1"/>
              <w:widowControl w:val="0"/>
              <w:spacing w:line="240" w:lineRule="auto"/>
            </w:pPr>
          </w:p>
          <w:p w14:paraId="75758C32" w14:textId="77777777" w:rsidR="00BC1DD8" w:rsidRDefault="00BC1DD8">
            <w:pPr>
              <w:pStyle w:val="Normal1"/>
              <w:widowControl w:val="0"/>
              <w:spacing w:line="240" w:lineRule="auto"/>
            </w:pPr>
          </w:p>
          <w:p w14:paraId="39904E61" w14:textId="77777777" w:rsidR="00BC1DD8" w:rsidRDefault="00BC1DD8">
            <w:pPr>
              <w:pStyle w:val="Normal1"/>
              <w:widowControl w:val="0"/>
              <w:spacing w:line="240" w:lineRule="auto"/>
            </w:pPr>
          </w:p>
          <w:p w14:paraId="701BAE96" w14:textId="77777777" w:rsidR="00BC1DD8" w:rsidRDefault="00BC1DD8">
            <w:pPr>
              <w:pStyle w:val="Normal1"/>
              <w:widowControl w:val="0"/>
              <w:spacing w:line="240" w:lineRule="auto"/>
            </w:pPr>
          </w:p>
          <w:p w14:paraId="7105980A" w14:textId="77777777" w:rsidR="00BC1DD8" w:rsidRDefault="00BC1DD8">
            <w:pPr>
              <w:pStyle w:val="Normal1"/>
              <w:widowControl w:val="0"/>
              <w:spacing w:line="240" w:lineRule="auto"/>
            </w:pPr>
          </w:p>
          <w:p w14:paraId="7EA6B908" w14:textId="77777777" w:rsidR="00BC1DD8" w:rsidRDefault="00BC1DD8">
            <w:pPr>
              <w:pStyle w:val="Normal1"/>
              <w:widowControl w:val="0"/>
              <w:spacing w:line="240" w:lineRule="auto"/>
            </w:pPr>
          </w:p>
          <w:p w14:paraId="5D155C6B" w14:textId="77777777" w:rsidR="00BC1DD8" w:rsidRDefault="00BC1DD8">
            <w:pPr>
              <w:pStyle w:val="Normal1"/>
              <w:widowControl w:val="0"/>
              <w:spacing w:line="240" w:lineRule="auto"/>
            </w:pPr>
          </w:p>
          <w:p w14:paraId="17876019" w14:textId="77777777" w:rsidR="00BC1DD8" w:rsidRDefault="00BC1DD8">
            <w:pPr>
              <w:pStyle w:val="Normal1"/>
              <w:widowControl w:val="0"/>
              <w:spacing w:line="240" w:lineRule="auto"/>
            </w:pPr>
          </w:p>
          <w:p w14:paraId="3F7E4FC9" w14:textId="77777777" w:rsidR="00BC1DD8" w:rsidRDefault="00BC1DD8">
            <w:pPr>
              <w:pStyle w:val="Normal1"/>
              <w:widowControl w:val="0"/>
              <w:spacing w:line="240" w:lineRule="auto"/>
            </w:pPr>
          </w:p>
          <w:p w14:paraId="6BC7AE67" w14:textId="77777777" w:rsidR="00BC1DD8" w:rsidRDefault="00BC1DD8">
            <w:pPr>
              <w:pStyle w:val="Normal1"/>
              <w:widowControl w:val="0"/>
              <w:spacing w:line="240" w:lineRule="auto"/>
            </w:pPr>
          </w:p>
          <w:p w14:paraId="667AA432" w14:textId="77777777" w:rsidR="00BC1DD8" w:rsidRDefault="00BC1DD8">
            <w:pPr>
              <w:pStyle w:val="Normal1"/>
              <w:widowControl w:val="0"/>
              <w:spacing w:line="240" w:lineRule="auto"/>
            </w:pPr>
          </w:p>
          <w:p w14:paraId="09F9F8E5" w14:textId="77777777" w:rsidR="00BC1DD8" w:rsidRDefault="00BC1DD8">
            <w:pPr>
              <w:pStyle w:val="Normal1"/>
              <w:widowControl w:val="0"/>
              <w:spacing w:line="240" w:lineRule="auto"/>
            </w:pPr>
          </w:p>
          <w:p w14:paraId="55CE1DCA" w14:textId="77777777" w:rsidR="00BC1DD8" w:rsidRDefault="00BC1DD8">
            <w:pPr>
              <w:pStyle w:val="Normal1"/>
              <w:widowControl w:val="0"/>
              <w:spacing w:line="240" w:lineRule="auto"/>
            </w:pPr>
          </w:p>
          <w:p w14:paraId="5F59BBDA" w14:textId="77777777" w:rsidR="00BC1DD8" w:rsidRDefault="00BC1DD8">
            <w:pPr>
              <w:pStyle w:val="Normal1"/>
              <w:widowControl w:val="0"/>
              <w:spacing w:line="240" w:lineRule="auto"/>
            </w:pPr>
          </w:p>
          <w:p w14:paraId="10888280" w14:textId="77777777" w:rsidR="00BC1DD8" w:rsidRDefault="00BC1DD8">
            <w:pPr>
              <w:pStyle w:val="Normal1"/>
              <w:widowControl w:val="0"/>
              <w:spacing w:line="240" w:lineRule="auto"/>
            </w:pPr>
          </w:p>
          <w:p w14:paraId="600315FB" w14:textId="77777777" w:rsidR="00BC1DD8" w:rsidRDefault="00BC1DD8">
            <w:pPr>
              <w:pStyle w:val="Normal1"/>
              <w:widowControl w:val="0"/>
              <w:spacing w:line="240" w:lineRule="auto"/>
            </w:pPr>
          </w:p>
          <w:p w14:paraId="716F21D6" w14:textId="77777777" w:rsidR="00BC1DD8" w:rsidRDefault="00BC1DD8">
            <w:pPr>
              <w:pStyle w:val="Normal1"/>
              <w:widowControl w:val="0"/>
              <w:spacing w:line="240" w:lineRule="auto"/>
            </w:pPr>
          </w:p>
          <w:p w14:paraId="4F71FEE9" w14:textId="77777777" w:rsidR="00BC1DD8" w:rsidRDefault="00BC1DD8">
            <w:pPr>
              <w:pStyle w:val="Normal1"/>
              <w:widowControl w:val="0"/>
              <w:spacing w:line="240" w:lineRule="auto"/>
            </w:pPr>
          </w:p>
          <w:p w14:paraId="634D0756" w14:textId="77777777" w:rsidR="00BC1DD8" w:rsidRDefault="00BC1DD8">
            <w:pPr>
              <w:pStyle w:val="Normal1"/>
              <w:widowControl w:val="0"/>
              <w:spacing w:line="240" w:lineRule="auto"/>
            </w:pPr>
          </w:p>
          <w:p w14:paraId="1D1F4E27" w14:textId="77777777" w:rsidR="00BC1DD8" w:rsidRDefault="00BC1DD8">
            <w:pPr>
              <w:pStyle w:val="Normal1"/>
              <w:widowControl w:val="0"/>
              <w:spacing w:line="240" w:lineRule="auto"/>
            </w:pPr>
          </w:p>
          <w:p w14:paraId="5505F4D3" w14:textId="77777777" w:rsidR="00BC1DD8" w:rsidRDefault="00BC1DD8">
            <w:pPr>
              <w:pStyle w:val="Normal1"/>
              <w:widowControl w:val="0"/>
              <w:spacing w:line="240" w:lineRule="auto"/>
            </w:pPr>
          </w:p>
          <w:p w14:paraId="608E2781" w14:textId="77777777" w:rsidR="00BC1DD8" w:rsidRDefault="00BC1DD8">
            <w:pPr>
              <w:pStyle w:val="Normal1"/>
              <w:widowControl w:val="0"/>
              <w:spacing w:line="240" w:lineRule="auto"/>
            </w:pPr>
          </w:p>
          <w:p w14:paraId="488E6C6F" w14:textId="77777777" w:rsidR="00BC1DD8" w:rsidRDefault="00BC1DD8">
            <w:pPr>
              <w:pStyle w:val="Normal1"/>
              <w:widowControl w:val="0"/>
              <w:spacing w:line="240" w:lineRule="auto"/>
            </w:pPr>
          </w:p>
          <w:p w14:paraId="1AE2BFBC" w14:textId="77777777" w:rsidR="00BC1DD8" w:rsidRDefault="00BC1DD8">
            <w:pPr>
              <w:pStyle w:val="Normal1"/>
              <w:widowControl w:val="0"/>
              <w:spacing w:line="240" w:lineRule="auto"/>
            </w:pPr>
          </w:p>
          <w:p w14:paraId="07E247DF" w14:textId="77777777" w:rsidR="00BC1DD8" w:rsidRDefault="00BC1DD8">
            <w:pPr>
              <w:pStyle w:val="Normal1"/>
              <w:widowControl w:val="0"/>
              <w:spacing w:line="240" w:lineRule="auto"/>
            </w:pPr>
          </w:p>
          <w:p w14:paraId="0EEBEED0" w14:textId="77777777" w:rsidR="00BC1DD8" w:rsidRDefault="00BC1DD8">
            <w:pPr>
              <w:pStyle w:val="Normal1"/>
              <w:widowControl w:val="0"/>
              <w:spacing w:line="240" w:lineRule="auto"/>
            </w:pPr>
          </w:p>
          <w:p w14:paraId="0C3548E7" w14:textId="77777777" w:rsidR="00BC1DD8" w:rsidRDefault="00BC1DD8">
            <w:pPr>
              <w:pStyle w:val="Normal1"/>
              <w:widowControl w:val="0"/>
              <w:spacing w:line="240" w:lineRule="auto"/>
            </w:pPr>
          </w:p>
          <w:p w14:paraId="733A8741" w14:textId="77777777" w:rsidR="00BC1DD8" w:rsidRDefault="00BC1DD8">
            <w:pPr>
              <w:pStyle w:val="Normal1"/>
              <w:widowControl w:val="0"/>
              <w:spacing w:line="240" w:lineRule="auto"/>
            </w:pPr>
          </w:p>
          <w:p w14:paraId="2763B171" w14:textId="77777777" w:rsidR="00BC1DD8" w:rsidRDefault="00BC1DD8">
            <w:pPr>
              <w:pStyle w:val="Normal1"/>
              <w:widowControl w:val="0"/>
              <w:spacing w:line="240" w:lineRule="auto"/>
            </w:pPr>
          </w:p>
          <w:p w14:paraId="369AF406" w14:textId="77777777" w:rsidR="00BC1DD8" w:rsidRDefault="00BC1DD8">
            <w:pPr>
              <w:pStyle w:val="Normal1"/>
              <w:widowControl w:val="0"/>
              <w:spacing w:line="240" w:lineRule="auto"/>
            </w:pPr>
          </w:p>
          <w:p w14:paraId="719057F4" w14:textId="77777777" w:rsidR="00BC1DD8" w:rsidRDefault="00BC1DD8">
            <w:pPr>
              <w:pStyle w:val="Normal1"/>
              <w:widowControl w:val="0"/>
              <w:spacing w:line="240" w:lineRule="auto"/>
            </w:pPr>
          </w:p>
          <w:p w14:paraId="498B1A4F" w14:textId="77777777" w:rsidR="00BC1DD8" w:rsidRDefault="00BC1DD8">
            <w:pPr>
              <w:pStyle w:val="Normal1"/>
              <w:widowControl w:val="0"/>
              <w:spacing w:line="240" w:lineRule="auto"/>
            </w:pPr>
          </w:p>
          <w:p w14:paraId="787D2D7A" w14:textId="77777777" w:rsidR="00BC1DD8" w:rsidRDefault="00BC1DD8">
            <w:pPr>
              <w:pStyle w:val="Normal1"/>
              <w:widowControl w:val="0"/>
              <w:spacing w:line="240" w:lineRule="auto"/>
            </w:pPr>
          </w:p>
          <w:p w14:paraId="754686EC" w14:textId="77777777" w:rsidR="00BC1DD8" w:rsidRDefault="00BC1DD8">
            <w:pPr>
              <w:pStyle w:val="Normal1"/>
              <w:widowControl w:val="0"/>
              <w:spacing w:line="240" w:lineRule="auto"/>
            </w:pPr>
          </w:p>
          <w:p w14:paraId="2DB2F143" w14:textId="77777777" w:rsidR="00BC1DD8" w:rsidRDefault="00BC1DD8">
            <w:pPr>
              <w:pStyle w:val="Normal1"/>
              <w:widowControl w:val="0"/>
              <w:spacing w:line="240" w:lineRule="auto"/>
            </w:pPr>
          </w:p>
          <w:p w14:paraId="44DE75F9" w14:textId="77777777" w:rsidR="00BC1DD8" w:rsidRDefault="0034374F">
            <w:pPr>
              <w:pStyle w:val="Normal1"/>
              <w:widowControl w:val="0"/>
              <w:spacing w:line="240" w:lineRule="auto"/>
            </w:pPr>
            <w:r>
              <w:rPr>
                <w:b/>
              </w:rPr>
              <w:t xml:space="preserve">New knowledge may lead to the discovery of new perspectives on the world. </w:t>
            </w:r>
          </w:p>
          <w:p w14:paraId="2560BB1C" w14:textId="77777777" w:rsidR="00BC1DD8" w:rsidRDefault="00BC1DD8">
            <w:pPr>
              <w:pStyle w:val="Normal1"/>
              <w:widowControl w:val="0"/>
              <w:spacing w:line="240" w:lineRule="auto"/>
            </w:pPr>
          </w:p>
        </w:tc>
      </w:tr>
      <w:tr w:rsidR="00BC1DD8" w14:paraId="1D1D45B2" w14:textId="77777777">
        <w:tc>
          <w:tcPr>
            <w:tcW w:w="2610" w:type="dxa"/>
            <w:tcMar>
              <w:top w:w="100" w:type="dxa"/>
              <w:left w:w="100" w:type="dxa"/>
              <w:bottom w:w="100" w:type="dxa"/>
              <w:right w:w="100" w:type="dxa"/>
            </w:tcMar>
          </w:tcPr>
          <w:p w14:paraId="3AEF6E7A" w14:textId="77777777" w:rsidR="00BC1DD8" w:rsidRDefault="0034374F">
            <w:pPr>
              <w:pStyle w:val="Normal1"/>
              <w:widowControl w:val="0"/>
              <w:spacing w:line="240" w:lineRule="auto"/>
            </w:pPr>
            <w:r>
              <w:rPr>
                <w:b/>
              </w:rPr>
              <w:lastRenderedPageBreak/>
              <w:t>Gonzalo:</w:t>
            </w:r>
          </w:p>
          <w:p w14:paraId="0E6E0EDF" w14:textId="77777777" w:rsidR="00BC1DD8" w:rsidRDefault="0034374F">
            <w:pPr>
              <w:pStyle w:val="Normal1"/>
              <w:widowControl w:val="0"/>
              <w:spacing w:line="240" w:lineRule="auto"/>
            </w:pPr>
            <w:r>
              <w:t>Counsellor, friend of Prospero and helped him escape.</w:t>
            </w:r>
          </w:p>
          <w:p w14:paraId="2F3D3E9B" w14:textId="77777777" w:rsidR="00BC1DD8" w:rsidRDefault="00BC1DD8">
            <w:pPr>
              <w:pStyle w:val="Normal1"/>
              <w:widowControl w:val="0"/>
              <w:spacing w:line="240" w:lineRule="auto"/>
            </w:pPr>
          </w:p>
          <w:p w14:paraId="5B977F9F" w14:textId="77777777" w:rsidR="00BC1DD8" w:rsidRDefault="00BC1DD8">
            <w:pPr>
              <w:pStyle w:val="Normal1"/>
              <w:widowControl w:val="0"/>
              <w:spacing w:after="200" w:line="240" w:lineRule="auto"/>
              <w:jc w:val="both"/>
            </w:pPr>
          </w:p>
          <w:p w14:paraId="5E07E342" w14:textId="77777777" w:rsidR="00BC1DD8" w:rsidRDefault="0034374F">
            <w:pPr>
              <w:pStyle w:val="Normal1"/>
              <w:widowControl w:val="0"/>
              <w:spacing w:line="240" w:lineRule="auto"/>
              <w:ind w:hanging="359"/>
            </w:pPr>
            <w:r>
              <w:t>·</w:t>
            </w:r>
            <w:r>
              <w:rPr>
                <w:rFonts w:ascii="Times New Roman" w:eastAsia="Times New Roman" w:hAnsi="Times New Roman" w:cs="Times New Roman"/>
                <w:sz w:val="14"/>
              </w:rPr>
              <w:t xml:space="preserve">          </w:t>
            </w:r>
          </w:p>
          <w:p w14:paraId="6FA6356A" w14:textId="77777777" w:rsidR="00BC1DD8" w:rsidRDefault="00BC1DD8">
            <w:pPr>
              <w:pStyle w:val="Normal1"/>
              <w:widowControl w:val="0"/>
              <w:spacing w:line="240" w:lineRule="auto"/>
            </w:pPr>
          </w:p>
          <w:p w14:paraId="565C0690" w14:textId="77777777" w:rsidR="00BC1DD8" w:rsidRDefault="00BC1DD8">
            <w:pPr>
              <w:pStyle w:val="Normal1"/>
              <w:widowControl w:val="0"/>
              <w:spacing w:line="240" w:lineRule="auto"/>
            </w:pPr>
          </w:p>
          <w:p w14:paraId="2374A140" w14:textId="77777777" w:rsidR="00BC1DD8" w:rsidRDefault="00BC1DD8">
            <w:pPr>
              <w:pStyle w:val="Normal1"/>
              <w:widowControl w:val="0"/>
              <w:spacing w:line="240" w:lineRule="auto"/>
            </w:pPr>
          </w:p>
          <w:p w14:paraId="4C5ACD0C" w14:textId="77777777" w:rsidR="00BC1DD8" w:rsidRDefault="00BC1DD8">
            <w:pPr>
              <w:pStyle w:val="Normal1"/>
              <w:widowControl w:val="0"/>
              <w:spacing w:line="240" w:lineRule="auto"/>
            </w:pPr>
          </w:p>
          <w:p w14:paraId="5279130F" w14:textId="77777777" w:rsidR="00BC1DD8" w:rsidRDefault="00BC1DD8">
            <w:pPr>
              <w:pStyle w:val="Normal1"/>
              <w:widowControl w:val="0"/>
              <w:spacing w:line="240" w:lineRule="auto"/>
            </w:pPr>
          </w:p>
          <w:p w14:paraId="09DD0E27" w14:textId="77777777" w:rsidR="00BC1DD8" w:rsidRDefault="00BC1DD8">
            <w:pPr>
              <w:pStyle w:val="Normal1"/>
              <w:widowControl w:val="0"/>
              <w:spacing w:line="240" w:lineRule="auto"/>
            </w:pPr>
          </w:p>
          <w:p w14:paraId="0074B0A2" w14:textId="77777777" w:rsidR="00BC1DD8" w:rsidRDefault="00BC1DD8">
            <w:pPr>
              <w:pStyle w:val="Normal1"/>
              <w:widowControl w:val="0"/>
              <w:spacing w:line="240" w:lineRule="auto"/>
            </w:pPr>
          </w:p>
          <w:p w14:paraId="17A8EEC0" w14:textId="77777777" w:rsidR="00BC1DD8" w:rsidRDefault="00BC1DD8">
            <w:pPr>
              <w:pStyle w:val="Normal1"/>
              <w:widowControl w:val="0"/>
              <w:spacing w:line="240" w:lineRule="auto"/>
            </w:pPr>
          </w:p>
          <w:p w14:paraId="46DC028F" w14:textId="77777777" w:rsidR="00BC1DD8" w:rsidRDefault="00BC1DD8">
            <w:pPr>
              <w:pStyle w:val="Normal1"/>
              <w:widowControl w:val="0"/>
              <w:spacing w:line="240" w:lineRule="auto"/>
            </w:pPr>
          </w:p>
          <w:p w14:paraId="015AFFE2" w14:textId="77777777" w:rsidR="00BC1DD8" w:rsidRDefault="00BC1DD8">
            <w:pPr>
              <w:pStyle w:val="Normal1"/>
              <w:widowControl w:val="0"/>
              <w:spacing w:line="240" w:lineRule="auto"/>
            </w:pPr>
          </w:p>
          <w:p w14:paraId="1B172751" w14:textId="77777777" w:rsidR="00BC1DD8" w:rsidRDefault="00BC1DD8">
            <w:pPr>
              <w:pStyle w:val="Normal1"/>
              <w:widowControl w:val="0"/>
              <w:spacing w:line="240" w:lineRule="auto"/>
            </w:pPr>
          </w:p>
          <w:p w14:paraId="624C1A54" w14:textId="77777777" w:rsidR="00BC1DD8" w:rsidRDefault="00BC1DD8">
            <w:pPr>
              <w:pStyle w:val="Normal1"/>
              <w:widowControl w:val="0"/>
              <w:spacing w:line="240" w:lineRule="auto"/>
            </w:pPr>
          </w:p>
          <w:p w14:paraId="1C9AEDEF" w14:textId="77777777" w:rsidR="00BC1DD8" w:rsidRDefault="00BC1DD8">
            <w:pPr>
              <w:pStyle w:val="Normal1"/>
              <w:widowControl w:val="0"/>
              <w:spacing w:line="240" w:lineRule="auto"/>
            </w:pPr>
          </w:p>
          <w:p w14:paraId="7EA6AAB5" w14:textId="77777777" w:rsidR="00BC1DD8" w:rsidRDefault="00BC1DD8">
            <w:pPr>
              <w:pStyle w:val="Normal1"/>
              <w:widowControl w:val="0"/>
              <w:spacing w:line="240" w:lineRule="auto"/>
            </w:pPr>
          </w:p>
          <w:p w14:paraId="5AEFED7E" w14:textId="77777777" w:rsidR="00BC1DD8" w:rsidRDefault="00BC1DD8">
            <w:pPr>
              <w:pStyle w:val="Normal1"/>
              <w:widowControl w:val="0"/>
              <w:spacing w:line="240" w:lineRule="auto"/>
            </w:pPr>
          </w:p>
          <w:p w14:paraId="4176F1D6" w14:textId="77777777" w:rsidR="00BC1DD8" w:rsidRDefault="00BC1DD8">
            <w:pPr>
              <w:pStyle w:val="Normal1"/>
              <w:widowControl w:val="0"/>
              <w:spacing w:line="240" w:lineRule="auto"/>
            </w:pPr>
          </w:p>
          <w:p w14:paraId="0B286A46" w14:textId="77777777" w:rsidR="00BC1DD8" w:rsidRDefault="00BC1DD8">
            <w:pPr>
              <w:pStyle w:val="Normal1"/>
              <w:widowControl w:val="0"/>
              <w:spacing w:line="240" w:lineRule="auto"/>
            </w:pPr>
          </w:p>
          <w:p w14:paraId="2881B681" w14:textId="77777777" w:rsidR="00BC1DD8" w:rsidRDefault="00BC1DD8">
            <w:pPr>
              <w:pStyle w:val="Normal1"/>
              <w:widowControl w:val="0"/>
              <w:spacing w:line="240" w:lineRule="auto"/>
            </w:pPr>
          </w:p>
          <w:p w14:paraId="134339C0" w14:textId="77777777" w:rsidR="00BC1DD8" w:rsidRDefault="00BC1DD8">
            <w:pPr>
              <w:pStyle w:val="Normal1"/>
              <w:widowControl w:val="0"/>
              <w:spacing w:line="240" w:lineRule="auto"/>
            </w:pPr>
          </w:p>
          <w:p w14:paraId="150B27C9" w14:textId="77777777" w:rsidR="00BC1DD8" w:rsidRDefault="00BC1DD8">
            <w:pPr>
              <w:pStyle w:val="Normal1"/>
              <w:widowControl w:val="0"/>
              <w:spacing w:line="240" w:lineRule="auto"/>
            </w:pPr>
          </w:p>
          <w:p w14:paraId="680203DD" w14:textId="77777777" w:rsidR="00BC1DD8" w:rsidRDefault="00BC1DD8">
            <w:pPr>
              <w:pStyle w:val="Normal1"/>
              <w:widowControl w:val="0"/>
              <w:spacing w:line="240" w:lineRule="auto"/>
            </w:pPr>
          </w:p>
          <w:p w14:paraId="305B17D1" w14:textId="77777777" w:rsidR="00BC1DD8" w:rsidRDefault="00BC1DD8">
            <w:pPr>
              <w:pStyle w:val="Normal1"/>
              <w:widowControl w:val="0"/>
              <w:spacing w:line="240" w:lineRule="auto"/>
            </w:pPr>
          </w:p>
          <w:p w14:paraId="31AD814C" w14:textId="77777777" w:rsidR="00BC1DD8" w:rsidRDefault="00BC1DD8">
            <w:pPr>
              <w:pStyle w:val="Normal1"/>
              <w:widowControl w:val="0"/>
              <w:spacing w:line="240" w:lineRule="auto"/>
            </w:pPr>
          </w:p>
          <w:p w14:paraId="68460850" w14:textId="77777777" w:rsidR="00BC1DD8" w:rsidRDefault="00BC1DD8">
            <w:pPr>
              <w:pStyle w:val="Normal1"/>
              <w:widowControl w:val="0"/>
              <w:spacing w:line="240" w:lineRule="auto"/>
            </w:pPr>
          </w:p>
          <w:p w14:paraId="61B9DEBF" w14:textId="77777777" w:rsidR="00BC1DD8" w:rsidRDefault="00BC1DD8">
            <w:pPr>
              <w:pStyle w:val="Normal1"/>
              <w:widowControl w:val="0"/>
              <w:spacing w:line="240" w:lineRule="auto"/>
            </w:pPr>
          </w:p>
          <w:p w14:paraId="32A31EA1" w14:textId="77777777" w:rsidR="00BC1DD8" w:rsidRDefault="00BC1DD8">
            <w:pPr>
              <w:pStyle w:val="Normal1"/>
              <w:widowControl w:val="0"/>
              <w:spacing w:line="240" w:lineRule="auto"/>
            </w:pPr>
          </w:p>
          <w:p w14:paraId="36DAC6C7" w14:textId="77777777" w:rsidR="00BC1DD8" w:rsidRDefault="00BC1DD8">
            <w:pPr>
              <w:pStyle w:val="Normal1"/>
              <w:widowControl w:val="0"/>
              <w:spacing w:line="240" w:lineRule="auto"/>
            </w:pPr>
          </w:p>
          <w:p w14:paraId="0208944B" w14:textId="77777777" w:rsidR="00BC1DD8" w:rsidRDefault="00BC1DD8">
            <w:pPr>
              <w:pStyle w:val="Normal1"/>
              <w:widowControl w:val="0"/>
              <w:spacing w:line="240" w:lineRule="auto"/>
            </w:pPr>
          </w:p>
          <w:p w14:paraId="1E2DA61D" w14:textId="77777777" w:rsidR="00BC1DD8" w:rsidRDefault="00BC1DD8">
            <w:pPr>
              <w:pStyle w:val="Normal1"/>
              <w:widowControl w:val="0"/>
              <w:spacing w:line="240" w:lineRule="auto"/>
            </w:pPr>
          </w:p>
          <w:p w14:paraId="584A6819" w14:textId="77777777" w:rsidR="00BC1DD8" w:rsidRDefault="00BC1DD8">
            <w:pPr>
              <w:pStyle w:val="Normal1"/>
              <w:widowControl w:val="0"/>
              <w:spacing w:line="240" w:lineRule="auto"/>
            </w:pPr>
          </w:p>
          <w:p w14:paraId="39887574" w14:textId="77777777" w:rsidR="00BC1DD8" w:rsidRDefault="00BC1DD8">
            <w:pPr>
              <w:pStyle w:val="Normal1"/>
              <w:widowControl w:val="0"/>
              <w:spacing w:line="240" w:lineRule="auto"/>
            </w:pPr>
          </w:p>
          <w:p w14:paraId="430EABF9" w14:textId="77777777" w:rsidR="00BC1DD8" w:rsidRDefault="00BC1DD8">
            <w:pPr>
              <w:pStyle w:val="Normal1"/>
              <w:widowControl w:val="0"/>
              <w:spacing w:line="240" w:lineRule="auto"/>
            </w:pPr>
          </w:p>
          <w:p w14:paraId="24E83837" w14:textId="77777777" w:rsidR="00BC1DD8" w:rsidRDefault="00BC1DD8">
            <w:pPr>
              <w:pStyle w:val="Normal1"/>
              <w:widowControl w:val="0"/>
              <w:spacing w:line="240" w:lineRule="auto"/>
            </w:pPr>
          </w:p>
          <w:p w14:paraId="7BC157C4" w14:textId="77777777" w:rsidR="00BC1DD8" w:rsidRDefault="00BC1DD8">
            <w:pPr>
              <w:pStyle w:val="Normal1"/>
              <w:widowControl w:val="0"/>
              <w:spacing w:line="240" w:lineRule="auto"/>
            </w:pPr>
          </w:p>
          <w:p w14:paraId="4350E67A" w14:textId="77777777" w:rsidR="00BC1DD8" w:rsidRDefault="00BC1DD8">
            <w:pPr>
              <w:pStyle w:val="Normal1"/>
              <w:widowControl w:val="0"/>
              <w:spacing w:line="240" w:lineRule="auto"/>
            </w:pPr>
          </w:p>
          <w:p w14:paraId="11A69BEF" w14:textId="77777777" w:rsidR="00BC1DD8" w:rsidRDefault="00BC1DD8">
            <w:pPr>
              <w:pStyle w:val="Normal1"/>
              <w:widowControl w:val="0"/>
              <w:spacing w:line="240" w:lineRule="auto"/>
            </w:pPr>
          </w:p>
          <w:p w14:paraId="3FB8C97C" w14:textId="77777777" w:rsidR="00BC1DD8" w:rsidRDefault="00BC1DD8">
            <w:pPr>
              <w:pStyle w:val="Normal1"/>
              <w:widowControl w:val="0"/>
              <w:spacing w:line="240" w:lineRule="auto"/>
            </w:pPr>
          </w:p>
          <w:p w14:paraId="2F167396" w14:textId="77777777" w:rsidR="00BC1DD8" w:rsidRDefault="00BC1DD8">
            <w:pPr>
              <w:pStyle w:val="Normal1"/>
              <w:widowControl w:val="0"/>
              <w:spacing w:line="240" w:lineRule="auto"/>
            </w:pPr>
          </w:p>
          <w:p w14:paraId="0B5D1DA8" w14:textId="77777777" w:rsidR="00BC1DD8" w:rsidRDefault="00BC1DD8">
            <w:pPr>
              <w:pStyle w:val="Normal1"/>
              <w:widowControl w:val="0"/>
              <w:spacing w:line="240" w:lineRule="auto"/>
            </w:pPr>
          </w:p>
          <w:p w14:paraId="0E47798C" w14:textId="77777777" w:rsidR="00BC1DD8" w:rsidRDefault="00BC1DD8">
            <w:pPr>
              <w:pStyle w:val="Normal1"/>
              <w:widowControl w:val="0"/>
              <w:spacing w:line="240" w:lineRule="auto"/>
            </w:pPr>
          </w:p>
          <w:p w14:paraId="670E9638" w14:textId="77777777" w:rsidR="00BC1DD8" w:rsidRDefault="00BC1DD8">
            <w:pPr>
              <w:pStyle w:val="Normal1"/>
              <w:widowControl w:val="0"/>
              <w:spacing w:line="240" w:lineRule="auto"/>
            </w:pPr>
          </w:p>
          <w:p w14:paraId="35A5E28C" w14:textId="77777777" w:rsidR="00BC1DD8" w:rsidRDefault="00BC1DD8">
            <w:pPr>
              <w:pStyle w:val="Normal1"/>
              <w:widowControl w:val="0"/>
              <w:spacing w:line="240" w:lineRule="auto"/>
            </w:pPr>
          </w:p>
          <w:p w14:paraId="37F0E688" w14:textId="77777777" w:rsidR="00BC1DD8" w:rsidRDefault="00BC1DD8">
            <w:pPr>
              <w:pStyle w:val="Normal1"/>
              <w:widowControl w:val="0"/>
              <w:spacing w:line="240" w:lineRule="auto"/>
            </w:pPr>
          </w:p>
          <w:p w14:paraId="2FC8C8CC" w14:textId="77777777" w:rsidR="00BC1DD8" w:rsidRDefault="00BC1DD8">
            <w:pPr>
              <w:pStyle w:val="Normal1"/>
              <w:widowControl w:val="0"/>
              <w:spacing w:line="240" w:lineRule="auto"/>
            </w:pPr>
          </w:p>
          <w:p w14:paraId="44CC0856" w14:textId="77777777" w:rsidR="00BC1DD8" w:rsidRDefault="00BC1DD8">
            <w:pPr>
              <w:pStyle w:val="Normal1"/>
              <w:widowControl w:val="0"/>
              <w:spacing w:line="240" w:lineRule="auto"/>
            </w:pPr>
          </w:p>
          <w:p w14:paraId="626896FE" w14:textId="77777777" w:rsidR="00BC1DD8" w:rsidRDefault="00BC1DD8">
            <w:pPr>
              <w:pStyle w:val="Normal1"/>
              <w:widowControl w:val="0"/>
              <w:spacing w:line="240" w:lineRule="auto"/>
            </w:pPr>
          </w:p>
          <w:p w14:paraId="6175809D" w14:textId="77777777" w:rsidR="00BC1DD8" w:rsidRDefault="00BC1DD8">
            <w:pPr>
              <w:pStyle w:val="Normal1"/>
              <w:widowControl w:val="0"/>
              <w:spacing w:line="240" w:lineRule="auto"/>
            </w:pPr>
          </w:p>
          <w:p w14:paraId="73D3E7EA" w14:textId="77777777" w:rsidR="00BC1DD8" w:rsidRDefault="00BC1DD8">
            <w:pPr>
              <w:pStyle w:val="Normal1"/>
              <w:widowControl w:val="0"/>
              <w:spacing w:line="240" w:lineRule="auto"/>
            </w:pPr>
          </w:p>
          <w:p w14:paraId="2374F6E4" w14:textId="77777777" w:rsidR="00BC1DD8" w:rsidRDefault="00BC1DD8">
            <w:pPr>
              <w:pStyle w:val="Normal1"/>
              <w:widowControl w:val="0"/>
              <w:spacing w:line="240" w:lineRule="auto"/>
            </w:pPr>
          </w:p>
          <w:p w14:paraId="59305E78" w14:textId="77777777" w:rsidR="00BC1DD8" w:rsidRDefault="00BC1DD8">
            <w:pPr>
              <w:pStyle w:val="Normal1"/>
              <w:widowControl w:val="0"/>
              <w:spacing w:line="240" w:lineRule="auto"/>
            </w:pPr>
          </w:p>
          <w:p w14:paraId="2FA51309" w14:textId="77777777" w:rsidR="00BC1DD8" w:rsidRDefault="00BC1DD8">
            <w:pPr>
              <w:pStyle w:val="Normal1"/>
              <w:widowControl w:val="0"/>
              <w:spacing w:line="240" w:lineRule="auto"/>
            </w:pPr>
          </w:p>
          <w:p w14:paraId="6AD81A42" w14:textId="77777777" w:rsidR="00BC1DD8" w:rsidRDefault="00BC1DD8">
            <w:pPr>
              <w:pStyle w:val="Normal1"/>
              <w:widowControl w:val="0"/>
              <w:spacing w:line="240" w:lineRule="auto"/>
            </w:pPr>
          </w:p>
          <w:p w14:paraId="7F743595" w14:textId="77777777" w:rsidR="00BC1DD8" w:rsidRDefault="00BC1DD8">
            <w:pPr>
              <w:pStyle w:val="Normal1"/>
              <w:widowControl w:val="0"/>
              <w:spacing w:line="240" w:lineRule="auto"/>
            </w:pPr>
          </w:p>
          <w:p w14:paraId="28388CA4" w14:textId="77777777" w:rsidR="00BC1DD8" w:rsidRDefault="0034374F">
            <w:pPr>
              <w:pStyle w:val="Normal1"/>
              <w:widowControl w:val="0"/>
              <w:spacing w:line="240" w:lineRule="auto"/>
            </w:pPr>
            <w:r>
              <w:rPr>
                <w:b/>
              </w:rPr>
              <w:t>Antonio:</w:t>
            </w:r>
          </w:p>
          <w:p w14:paraId="1C783EA1" w14:textId="77777777" w:rsidR="00BC1DD8" w:rsidRDefault="0034374F">
            <w:pPr>
              <w:pStyle w:val="Normal1"/>
              <w:widowControl w:val="0"/>
              <w:spacing w:line="240" w:lineRule="auto"/>
            </w:pPr>
            <w:r>
              <w:t xml:space="preserve">The Brother of Prospero, illegitimate Duke of Milan, nobleman of the king of Naples. </w:t>
            </w:r>
            <w:proofErr w:type="spellStart"/>
            <w:r>
              <w:t>Machievellian</w:t>
            </w:r>
            <w:proofErr w:type="spellEnd"/>
            <w:r>
              <w:t>.</w:t>
            </w:r>
          </w:p>
          <w:p w14:paraId="4C07722A" w14:textId="77777777" w:rsidR="00BC1DD8" w:rsidRDefault="00BC1DD8">
            <w:pPr>
              <w:pStyle w:val="Normal1"/>
              <w:widowControl w:val="0"/>
              <w:spacing w:line="240" w:lineRule="auto"/>
            </w:pPr>
          </w:p>
          <w:p w14:paraId="54B3A0A1" w14:textId="77777777" w:rsidR="00BC1DD8" w:rsidRDefault="0034374F">
            <w:pPr>
              <w:pStyle w:val="Normal1"/>
              <w:widowControl w:val="0"/>
              <w:spacing w:line="240" w:lineRule="auto"/>
            </w:pPr>
            <w:r>
              <w:rPr>
                <w:noProof/>
                <w:lang w:eastAsia="en-AU"/>
              </w:rPr>
              <w:lastRenderedPageBreak/>
              <w:drawing>
                <wp:inline distT="114300" distB="114300" distL="114300" distR="114300" wp14:anchorId="02301FCD" wp14:editId="0B40B89E">
                  <wp:extent cx="1069275" cy="2166938"/>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5"/>
                          <a:srcRect/>
                          <a:stretch>
                            <a:fillRect/>
                          </a:stretch>
                        </pic:blipFill>
                        <pic:spPr>
                          <a:xfrm>
                            <a:off x="0" y="0"/>
                            <a:ext cx="1069275" cy="2166938"/>
                          </a:xfrm>
                          <a:prstGeom prst="rect">
                            <a:avLst/>
                          </a:prstGeom>
                          <a:ln/>
                        </pic:spPr>
                      </pic:pic>
                    </a:graphicData>
                  </a:graphic>
                </wp:inline>
              </w:drawing>
            </w:r>
          </w:p>
        </w:tc>
        <w:tc>
          <w:tcPr>
            <w:tcW w:w="2820" w:type="dxa"/>
            <w:tcMar>
              <w:top w:w="100" w:type="dxa"/>
              <w:left w:w="100" w:type="dxa"/>
              <w:bottom w:w="100" w:type="dxa"/>
              <w:right w:w="100" w:type="dxa"/>
            </w:tcMar>
          </w:tcPr>
          <w:p w14:paraId="0A26257F" w14:textId="77777777" w:rsidR="00BC1DD8" w:rsidRDefault="00BC1DD8">
            <w:pPr>
              <w:pStyle w:val="Normal1"/>
              <w:widowControl w:val="0"/>
              <w:spacing w:line="240" w:lineRule="auto"/>
            </w:pPr>
          </w:p>
          <w:p w14:paraId="747926EA" w14:textId="77777777" w:rsidR="00BC1DD8" w:rsidRDefault="0034374F">
            <w:pPr>
              <w:pStyle w:val="Normal1"/>
              <w:widowControl w:val="0"/>
              <w:spacing w:line="240" w:lineRule="auto"/>
            </w:pPr>
            <w:r>
              <w:t>Act 1.1 lines 56</w:t>
            </w:r>
          </w:p>
          <w:p w14:paraId="66D6DE89" w14:textId="77777777" w:rsidR="00BC1DD8" w:rsidRDefault="00BC1DD8">
            <w:pPr>
              <w:pStyle w:val="Normal1"/>
              <w:widowControl w:val="0"/>
              <w:spacing w:line="240" w:lineRule="auto"/>
            </w:pPr>
          </w:p>
          <w:p w14:paraId="5C240D9A" w14:textId="77777777" w:rsidR="00BC1DD8" w:rsidRDefault="00BC1DD8">
            <w:pPr>
              <w:pStyle w:val="Normal1"/>
              <w:widowControl w:val="0"/>
              <w:spacing w:line="240" w:lineRule="auto"/>
            </w:pPr>
          </w:p>
          <w:p w14:paraId="6E2AB2FF" w14:textId="77777777" w:rsidR="00BC1DD8" w:rsidRDefault="00BC1DD8">
            <w:pPr>
              <w:pStyle w:val="Normal1"/>
              <w:widowControl w:val="0"/>
              <w:spacing w:line="240" w:lineRule="auto"/>
            </w:pPr>
          </w:p>
          <w:p w14:paraId="7721C99C" w14:textId="77777777" w:rsidR="00BC1DD8" w:rsidRDefault="00BC1DD8">
            <w:pPr>
              <w:pStyle w:val="Normal1"/>
              <w:widowControl w:val="0"/>
              <w:spacing w:line="240" w:lineRule="auto"/>
            </w:pPr>
          </w:p>
          <w:p w14:paraId="664051F1" w14:textId="77777777" w:rsidR="00BC1DD8" w:rsidRDefault="00BC1DD8">
            <w:pPr>
              <w:pStyle w:val="Normal1"/>
              <w:widowControl w:val="0"/>
              <w:spacing w:line="240" w:lineRule="auto"/>
            </w:pPr>
          </w:p>
          <w:p w14:paraId="4C947686" w14:textId="77777777" w:rsidR="00BC1DD8" w:rsidRDefault="00BC1DD8">
            <w:pPr>
              <w:pStyle w:val="Normal1"/>
              <w:widowControl w:val="0"/>
              <w:spacing w:line="240" w:lineRule="auto"/>
            </w:pPr>
          </w:p>
          <w:p w14:paraId="7693C2B3" w14:textId="77777777" w:rsidR="00BC1DD8" w:rsidRDefault="00BC1DD8">
            <w:pPr>
              <w:pStyle w:val="Normal1"/>
              <w:widowControl w:val="0"/>
              <w:spacing w:line="240" w:lineRule="auto"/>
            </w:pPr>
          </w:p>
          <w:p w14:paraId="1DA14CEF" w14:textId="77777777" w:rsidR="00BC1DD8" w:rsidRDefault="00BC1DD8">
            <w:pPr>
              <w:pStyle w:val="Normal1"/>
              <w:widowControl w:val="0"/>
              <w:spacing w:line="240" w:lineRule="auto"/>
            </w:pPr>
          </w:p>
          <w:p w14:paraId="501122B2" w14:textId="77777777" w:rsidR="00BC1DD8" w:rsidRDefault="00BC1DD8">
            <w:pPr>
              <w:pStyle w:val="Normal1"/>
              <w:widowControl w:val="0"/>
              <w:spacing w:line="240" w:lineRule="auto"/>
            </w:pPr>
          </w:p>
          <w:p w14:paraId="3C6CF782" w14:textId="77777777" w:rsidR="00BC1DD8" w:rsidRDefault="00BC1DD8">
            <w:pPr>
              <w:pStyle w:val="Normal1"/>
              <w:widowControl w:val="0"/>
              <w:spacing w:line="240" w:lineRule="auto"/>
            </w:pPr>
          </w:p>
          <w:p w14:paraId="3B5FFED5" w14:textId="77777777" w:rsidR="00BC1DD8" w:rsidRDefault="00BC1DD8">
            <w:pPr>
              <w:pStyle w:val="Normal1"/>
              <w:widowControl w:val="0"/>
              <w:spacing w:line="240" w:lineRule="auto"/>
            </w:pPr>
          </w:p>
          <w:p w14:paraId="6CC00B97" w14:textId="77777777" w:rsidR="00BC1DD8" w:rsidRDefault="00BC1DD8">
            <w:pPr>
              <w:pStyle w:val="Normal1"/>
              <w:widowControl w:val="0"/>
              <w:spacing w:line="240" w:lineRule="auto"/>
            </w:pPr>
          </w:p>
          <w:p w14:paraId="1E89945F" w14:textId="77777777" w:rsidR="00BC1DD8" w:rsidRDefault="00BC1DD8">
            <w:pPr>
              <w:pStyle w:val="Normal1"/>
              <w:widowControl w:val="0"/>
              <w:spacing w:line="240" w:lineRule="auto"/>
            </w:pPr>
          </w:p>
          <w:p w14:paraId="1F0DC560" w14:textId="77777777" w:rsidR="00BC1DD8" w:rsidRDefault="00BC1DD8">
            <w:pPr>
              <w:pStyle w:val="Normal1"/>
              <w:widowControl w:val="0"/>
              <w:spacing w:line="240" w:lineRule="auto"/>
            </w:pPr>
          </w:p>
          <w:p w14:paraId="6E59A493" w14:textId="77777777" w:rsidR="00BC1DD8" w:rsidRDefault="00BC1DD8">
            <w:pPr>
              <w:pStyle w:val="Normal1"/>
              <w:widowControl w:val="0"/>
              <w:spacing w:line="240" w:lineRule="auto"/>
            </w:pPr>
          </w:p>
          <w:p w14:paraId="000B9E28" w14:textId="77777777" w:rsidR="00BC1DD8" w:rsidRDefault="00BC1DD8">
            <w:pPr>
              <w:pStyle w:val="Normal1"/>
              <w:widowControl w:val="0"/>
              <w:spacing w:line="240" w:lineRule="auto"/>
            </w:pPr>
          </w:p>
          <w:p w14:paraId="58BF16A8" w14:textId="77777777" w:rsidR="00BC1DD8" w:rsidRDefault="00BC1DD8">
            <w:pPr>
              <w:pStyle w:val="Normal1"/>
              <w:widowControl w:val="0"/>
              <w:spacing w:line="240" w:lineRule="auto"/>
            </w:pPr>
          </w:p>
          <w:p w14:paraId="35D518BB" w14:textId="77777777" w:rsidR="00BC1DD8" w:rsidRDefault="00BC1DD8">
            <w:pPr>
              <w:pStyle w:val="Normal1"/>
              <w:widowControl w:val="0"/>
              <w:spacing w:line="240" w:lineRule="auto"/>
            </w:pPr>
          </w:p>
          <w:p w14:paraId="4B227C0C" w14:textId="77777777" w:rsidR="00BC1DD8" w:rsidRDefault="00BC1DD8">
            <w:pPr>
              <w:pStyle w:val="Normal1"/>
              <w:widowControl w:val="0"/>
              <w:spacing w:line="240" w:lineRule="auto"/>
            </w:pPr>
          </w:p>
          <w:p w14:paraId="04FDC875" w14:textId="77777777" w:rsidR="00BC1DD8" w:rsidRDefault="00BC1DD8">
            <w:pPr>
              <w:pStyle w:val="Normal1"/>
              <w:widowControl w:val="0"/>
              <w:spacing w:line="240" w:lineRule="auto"/>
            </w:pPr>
          </w:p>
          <w:p w14:paraId="16FFD9CB" w14:textId="77777777" w:rsidR="00BC1DD8" w:rsidRDefault="00BC1DD8">
            <w:pPr>
              <w:pStyle w:val="Normal1"/>
              <w:widowControl w:val="0"/>
              <w:spacing w:line="240" w:lineRule="auto"/>
            </w:pPr>
          </w:p>
          <w:p w14:paraId="7052F771" w14:textId="77777777" w:rsidR="00BC1DD8" w:rsidRDefault="00BC1DD8">
            <w:pPr>
              <w:pStyle w:val="Normal1"/>
              <w:widowControl w:val="0"/>
              <w:spacing w:line="240" w:lineRule="auto"/>
            </w:pPr>
          </w:p>
          <w:p w14:paraId="39EB9AD2" w14:textId="77777777" w:rsidR="00BC1DD8" w:rsidRDefault="00BC1DD8">
            <w:pPr>
              <w:pStyle w:val="Normal1"/>
              <w:widowControl w:val="0"/>
              <w:spacing w:line="240" w:lineRule="auto"/>
            </w:pPr>
          </w:p>
          <w:p w14:paraId="1E9F2C01" w14:textId="77777777" w:rsidR="00BC1DD8" w:rsidRDefault="00BC1DD8">
            <w:pPr>
              <w:pStyle w:val="Normal1"/>
              <w:widowControl w:val="0"/>
              <w:spacing w:line="240" w:lineRule="auto"/>
            </w:pPr>
          </w:p>
          <w:p w14:paraId="5B67E14D" w14:textId="77777777" w:rsidR="00BC1DD8" w:rsidRDefault="00BC1DD8">
            <w:pPr>
              <w:pStyle w:val="Normal1"/>
              <w:widowControl w:val="0"/>
              <w:spacing w:line="240" w:lineRule="auto"/>
            </w:pPr>
          </w:p>
          <w:p w14:paraId="3B3B36FE" w14:textId="77777777" w:rsidR="00BC1DD8" w:rsidRDefault="00BC1DD8">
            <w:pPr>
              <w:pStyle w:val="Normal1"/>
              <w:widowControl w:val="0"/>
              <w:spacing w:line="240" w:lineRule="auto"/>
            </w:pPr>
          </w:p>
          <w:p w14:paraId="69B976F4" w14:textId="77777777" w:rsidR="00BC1DD8" w:rsidRDefault="00BC1DD8">
            <w:pPr>
              <w:pStyle w:val="Normal1"/>
              <w:widowControl w:val="0"/>
              <w:spacing w:line="240" w:lineRule="auto"/>
            </w:pPr>
          </w:p>
          <w:p w14:paraId="0B154FD4" w14:textId="77777777" w:rsidR="00BC1DD8" w:rsidRDefault="00BC1DD8">
            <w:pPr>
              <w:pStyle w:val="Normal1"/>
              <w:widowControl w:val="0"/>
              <w:spacing w:line="240" w:lineRule="auto"/>
            </w:pPr>
          </w:p>
          <w:p w14:paraId="4BA41BAE" w14:textId="77777777" w:rsidR="00BC1DD8" w:rsidRDefault="00BC1DD8">
            <w:pPr>
              <w:pStyle w:val="Normal1"/>
              <w:widowControl w:val="0"/>
              <w:spacing w:line="240" w:lineRule="auto"/>
            </w:pPr>
          </w:p>
          <w:p w14:paraId="71C6CDBB" w14:textId="77777777" w:rsidR="00BC1DD8" w:rsidRDefault="00BC1DD8">
            <w:pPr>
              <w:pStyle w:val="Normal1"/>
              <w:widowControl w:val="0"/>
              <w:spacing w:line="240" w:lineRule="auto"/>
            </w:pPr>
          </w:p>
          <w:p w14:paraId="72CF71DF" w14:textId="77777777" w:rsidR="00BC1DD8" w:rsidRDefault="00BC1DD8">
            <w:pPr>
              <w:pStyle w:val="Normal1"/>
              <w:widowControl w:val="0"/>
              <w:spacing w:line="240" w:lineRule="auto"/>
            </w:pPr>
          </w:p>
          <w:p w14:paraId="1B506A6E" w14:textId="77777777" w:rsidR="00BC1DD8" w:rsidRDefault="00BC1DD8">
            <w:pPr>
              <w:pStyle w:val="Normal1"/>
              <w:widowControl w:val="0"/>
              <w:spacing w:line="240" w:lineRule="auto"/>
            </w:pPr>
          </w:p>
          <w:p w14:paraId="770FBF85" w14:textId="77777777" w:rsidR="00BC1DD8" w:rsidRDefault="00BC1DD8">
            <w:pPr>
              <w:pStyle w:val="Normal1"/>
              <w:widowControl w:val="0"/>
              <w:spacing w:line="240" w:lineRule="auto"/>
            </w:pPr>
          </w:p>
          <w:p w14:paraId="32334F0C" w14:textId="77777777" w:rsidR="00BC1DD8" w:rsidRDefault="00BC1DD8">
            <w:pPr>
              <w:pStyle w:val="Normal1"/>
              <w:widowControl w:val="0"/>
              <w:spacing w:line="240" w:lineRule="auto"/>
            </w:pPr>
          </w:p>
          <w:p w14:paraId="756C5167" w14:textId="77777777" w:rsidR="00BC1DD8" w:rsidRDefault="00BC1DD8">
            <w:pPr>
              <w:pStyle w:val="Normal1"/>
              <w:widowControl w:val="0"/>
              <w:spacing w:line="240" w:lineRule="auto"/>
            </w:pPr>
          </w:p>
          <w:p w14:paraId="577BD8A6" w14:textId="77777777" w:rsidR="00BC1DD8" w:rsidRDefault="00BC1DD8">
            <w:pPr>
              <w:pStyle w:val="Normal1"/>
              <w:widowControl w:val="0"/>
              <w:spacing w:line="240" w:lineRule="auto"/>
            </w:pPr>
          </w:p>
          <w:p w14:paraId="45333870" w14:textId="77777777" w:rsidR="00BC1DD8" w:rsidRDefault="00BC1DD8">
            <w:pPr>
              <w:pStyle w:val="Normal1"/>
              <w:widowControl w:val="0"/>
              <w:spacing w:line="240" w:lineRule="auto"/>
            </w:pPr>
          </w:p>
          <w:p w14:paraId="5908FC40" w14:textId="77777777" w:rsidR="00BC1DD8" w:rsidRDefault="00BC1DD8">
            <w:pPr>
              <w:pStyle w:val="Normal1"/>
              <w:widowControl w:val="0"/>
              <w:spacing w:line="240" w:lineRule="auto"/>
            </w:pPr>
          </w:p>
          <w:p w14:paraId="48C1FBBD" w14:textId="77777777" w:rsidR="00BC1DD8" w:rsidRDefault="00BC1DD8">
            <w:pPr>
              <w:pStyle w:val="Normal1"/>
              <w:widowControl w:val="0"/>
              <w:spacing w:line="240" w:lineRule="auto"/>
            </w:pPr>
          </w:p>
          <w:p w14:paraId="54E36F5B" w14:textId="77777777" w:rsidR="00BC1DD8" w:rsidRDefault="00BC1DD8">
            <w:pPr>
              <w:pStyle w:val="Normal1"/>
              <w:widowControl w:val="0"/>
              <w:spacing w:line="240" w:lineRule="auto"/>
            </w:pPr>
          </w:p>
          <w:p w14:paraId="3433CCE7" w14:textId="77777777" w:rsidR="00BC1DD8" w:rsidRDefault="00BC1DD8">
            <w:pPr>
              <w:pStyle w:val="Normal1"/>
              <w:widowControl w:val="0"/>
              <w:spacing w:line="240" w:lineRule="auto"/>
            </w:pPr>
          </w:p>
          <w:p w14:paraId="42488166" w14:textId="77777777" w:rsidR="00BC1DD8" w:rsidRDefault="00BC1DD8">
            <w:pPr>
              <w:pStyle w:val="Normal1"/>
              <w:widowControl w:val="0"/>
              <w:spacing w:line="240" w:lineRule="auto"/>
            </w:pPr>
          </w:p>
          <w:p w14:paraId="72990AD5" w14:textId="77777777" w:rsidR="00BC1DD8" w:rsidRDefault="00BC1DD8">
            <w:pPr>
              <w:pStyle w:val="Normal1"/>
              <w:widowControl w:val="0"/>
              <w:spacing w:line="240" w:lineRule="auto"/>
            </w:pPr>
          </w:p>
          <w:p w14:paraId="744172FB" w14:textId="77777777" w:rsidR="00BC1DD8" w:rsidRDefault="00BC1DD8">
            <w:pPr>
              <w:pStyle w:val="Normal1"/>
              <w:widowControl w:val="0"/>
              <w:spacing w:line="240" w:lineRule="auto"/>
            </w:pPr>
          </w:p>
          <w:p w14:paraId="0DE4ECB7" w14:textId="77777777" w:rsidR="00BC1DD8" w:rsidRDefault="00BC1DD8">
            <w:pPr>
              <w:pStyle w:val="Normal1"/>
              <w:widowControl w:val="0"/>
              <w:spacing w:line="240" w:lineRule="auto"/>
            </w:pPr>
          </w:p>
          <w:p w14:paraId="2259E0C1" w14:textId="77777777" w:rsidR="00BC1DD8" w:rsidRDefault="00BC1DD8">
            <w:pPr>
              <w:pStyle w:val="Normal1"/>
              <w:widowControl w:val="0"/>
              <w:spacing w:line="240" w:lineRule="auto"/>
            </w:pPr>
          </w:p>
          <w:p w14:paraId="6D100F65" w14:textId="77777777" w:rsidR="00BC1DD8" w:rsidRDefault="00BC1DD8">
            <w:pPr>
              <w:pStyle w:val="Normal1"/>
              <w:widowControl w:val="0"/>
              <w:spacing w:line="240" w:lineRule="auto"/>
            </w:pPr>
          </w:p>
          <w:p w14:paraId="1C2B9A3E" w14:textId="77777777" w:rsidR="00BC1DD8" w:rsidRDefault="00BC1DD8">
            <w:pPr>
              <w:pStyle w:val="Normal1"/>
              <w:widowControl w:val="0"/>
              <w:spacing w:line="240" w:lineRule="auto"/>
            </w:pPr>
          </w:p>
          <w:p w14:paraId="4FC8FC70" w14:textId="77777777" w:rsidR="00BC1DD8" w:rsidRDefault="00BC1DD8">
            <w:pPr>
              <w:pStyle w:val="Normal1"/>
              <w:widowControl w:val="0"/>
              <w:spacing w:line="240" w:lineRule="auto"/>
            </w:pPr>
          </w:p>
          <w:p w14:paraId="6C892C34" w14:textId="77777777" w:rsidR="00BC1DD8" w:rsidRDefault="00BC1DD8">
            <w:pPr>
              <w:pStyle w:val="Normal1"/>
              <w:widowControl w:val="0"/>
              <w:spacing w:line="240" w:lineRule="auto"/>
            </w:pPr>
          </w:p>
          <w:p w14:paraId="6571A6B9" w14:textId="77777777" w:rsidR="00BC1DD8" w:rsidRDefault="00BC1DD8">
            <w:pPr>
              <w:pStyle w:val="Normal1"/>
              <w:widowControl w:val="0"/>
              <w:spacing w:line="240" w:lineRule="auto"/>
            </w:pPr>
          </w:p>
          <w:p w14:paraId="5415ED55" w14:textId="77777777" w:rsidR="00BC1DD8" w:rsidRDefault="00BC1DD8">
            <w:pPr>
              <w:pStyle w:val="Normal1"/>
              <w:widowControl w:val="0"/>
              <w:spacing w:line="240" w:lineRule="auto"/>
            </w:pPr>
          </w:p>
          <w:p w14:paraId="683EC5D2" w14:textId="77777777" w:rsidR="00BC1DD8" w:rsidRDefault="00BC1DD8">
            <w:pPr>
              <w:pStyle w:val="Normal1"/>
              <w:widowControl w:val="0"/>
              <w:spacing w:line="240" w:lineRule="auto"/>
            </w:pPr>
          </w:p>
          <w:p w14:paraId="4B37F15D" w14:textId="77777777" w:rsidR="00BC1DD8" w:rsidRDefault="00BC1DD8">
            <w:pPr>
              <w:pStyle w:val="Normal1"/>
              <w:widowControl w:val="0"/>
              <w:spacing w:line="240" w:lineRule="auto"/>
            </w:pPr>
          </w:p>
          <w:p w14:paraId="3C336217" w14:textId="77777777" w:rsidR="00BC1DD8" w:rsidRDefault="00BC1DD8">
            <w:pPr>
              <w:pStyle w:val="Normal1"/>
              <w:widowControl w:val="0"/>
              <w:spacing w:line="240" w:lineRule="auto"/>
            </w:pPr>
          </w:p>
          <w:p w14:paraId="1A46D603" w14:textId="77777777" w:rsidR="00BC1DD8" w:rsidRDefault="00BC1DD8">
            <w:pPr>
              <w:pStyle w:val="Normal1"/>
              <w:widowControl w:val="0"/>
              <w:spacing w:line="240" w:lineRule="auto"/>
            </w:pPr>
          </w:p>
          <w:p w14:paraId="2A8CF9C6" w14:textId="77777777" w:rsidR="00BC1DD8" w:rsidRDefault="00BC1DD8">
            <w:pPr>
              <w:pStyle w:val="Normal1"/>
              <w:widowControl w:val="0"/>
              <w:spacing w:line="240" w:lineRule="auto"/>
            </w:pPr>
          </w:p>
          <w:p w14:paraId="7D56DBBF" w14:textId="77777777" w:rsidR="00BC1DD8" w:rsidRDefault="00BC1DD8">
            <w:pPr>
              <w:pStyle w:val="Normal1"/>
              <w:widowControl w:val="0"/>
              <w:spacing w:line="240" w:lineRule="auto"/>
            </w:pPr>
          </w:p>
          <w:p w14:paraId="08391EC8" w14:textId="77777777" w:rsidR="00BC1DD8" w:rsidRDefault="00BC1DD8">
            <w:pPr>
              <w:pStyle w:val="Normal1"/>
              <w:widowControl w:val="0"/>
              <w:spacing w:line="240" w:lineRule="auto"/>
            </w:pPr>
          </w:p>
          <w:p w14:paraId="125EA3D1" w14:textId="77777777" w:rsidR="00BC1DD8" w:rsidRDefault="00BC1DD8">
            <w:pPr>
              <w:pStyle w:val="Normal1"/>
              <w:widowControl w:val="0"/>
              <w:spacing w:line="240" w:lineRule="auto"/>
            </w:pPr>
          </w:p>
          <w:p w14:paraId="53BF5580" w14:textId="77777777" w:rsidR="00BC1DD8" w:rsidRDefault="0034374F">
            <w:pPr>
              <w:pStyle w:val="Normal1"/>
              <w:widowControl w:val="0"/>
              <w:spacing w:line="240" w:lineRule="auto"/>
            </w:pPr>
            <w:r>
              <w:t>Antonio:</w:t>
            </w:r>
          </w:p>
          <w:p w14:paraId="6E4001C3" w14:textId="77777777" w:rsidR="00BC1DD8" w:rsidRDefault="0034374F">
            <w:pPr>
              <w:pStyle w:val="Normal1"/>
              <w:widowControl w:val="0"/>
              <w:spacing w:line="240" w:lineRule="auto"/>
            </w:pPr>
            <w:r>
              <w:t xml:space="preserve">Never truly discovers. He is closed minded and cannot make discoveries on a deep level. Mainly discovers opportunity to become more corrupt. </w:t>
            </w:r>
          </w:p>
        </w:tc>
        <w:tc>
          <w:tcPr>
            <w:tcW w:w="3030" w:type="dxa"/>
            <w:tcMar>
              <w:top w:w="100" w:type="dxa"/>
              <w:left w:w="100" w:type="dxa"/>
              <w:bottom w:w="100" w:type="dxa"/>
              <w:right w:w="100" w:type="dxa"/>
            </w:tcMar>
          </w:tcPr>
          <w:p w14:paraId="2890961E" w14:textId="77777777" w:rsidR="00BC1DD8" w:rsidRDefault="00BC1DD8">
            <w:pPr>
              <w:pStyle w:val="Normal1"/>
              <w:widowControl w:val="0"/>
              <w:spacing w:line="240" w:lineRule="auto"/>
            </w:pPr>
          </w:p>
          <w:p w14:paraId="4DDBD58A" w14:textId="77777777" w:rsidR="00BC1DD8" w:rsidRDefault="0034374F">
            <w:pPr>
              <w:pStyle w:val="Normal1"/>
              <w:widowControl w:val="0"/>
              <w:spacing w:line="240" w:lineRule="auto"/>
            </w:pPr>
            <w:r>
              <w:t>“Now I would give a thousand furlongs of sea for an acre of barren ground.” (foreshadowing/visual imagery-resonates with Adrian’s later words-”island seems to be a desert.” Shows that G will find opportunity even in barren place)</w:t>
            </w:r>
          </w:p>
          <w:p w14:paraId="059BE468" w14:textId="77777777" w:rsidR="00BC1DD8" w:rsidRDefault="00BC1DD8">
            <w:pPr>
              <w:pStyle w:val="Normal1"/>
              <w:widowControl w:val="0"/>
              <w:spacing w:line="240" w:lineRule="auto"/>
            </w:pPr>
          </w:p>
          <w:p w14:paraId="48961204" w14:textId="77777777" w:rsidR="00BC1DD8" w:rsidRDefault="00BC1DD8">
            <w:pPr>
              <w:pStyle w:val="Normal1"/>
              <w:widowControl w:val="0"/>
              <w:spacing w:line="240" w:lineRule="auto"/>
            </w:pPr>
          </w:p>
          <w:p w14:paraId="403E120C" w14:textId="77777777" w:rsidR="00BC1DD8" w:rsidRDefault="0034374F">
            <w:pPr>
              <w:pStyle w:val="Normal1"/>
              <w:widowControl w:val="0"/>
              <w:spacing w:line="240" w:lineRule="auto"/>
            </w:pPr>
            <w:r>
              <w:t>Views ocean as opportunity rather than threat also imagines Golden World.</w:t>
            </w:r>
          </w:p>
          <w:p w14:paraId="28473419" w14:textId="77777777" w:rsidR="00BC1DD8" w:rsidRDefault="0034374F">
            <w:pPr>
              <w:pStyle w:val="Normal1"/>
              <w:widowControl w:val="0"/>
              <w:spacing w:line="240" w:lineRule="auto"/>
            </w:pPr>
            <w:r>
              <w:t>e.g. riches poverty and use of service, none</w:t>
            </w:r>
          </w:p>
          <w:p w14:paraId="4EA65F79" w14:textId="77777777" w:rsidR="00BC1DD8" w:rsidRDefault="0034374F">
            <w:pPr>
              <w:pStyle w:val="Normal1"/>
              <w:widowControl w:val="0"/>
              <w:spacing w:line="240" w:lineRule="auto"/>
            </w:pPr>
            <w:r>
              <w:t xml:space="preserve">“no use of metal, corn, or wine or oil - act 2 scene 1 line 145- 152. (cumulative listing, use of anaphora) this shows us Gonzalo’s naive optimism for a golden world in keeping with a </w:t>
            </w:r>
            <w:proofErr w:type="spellStart"/>
            <w:r>
              <w:t>eurocentric</w:t>
            </w:r>
            <w:proofErr w:type="spellEnd"/>
            <w:r>
              <w:t xml:space="preserve"> view of the world. A </w:t>
            </w:r>
            <w:proofErr w:type="spellStart"/>
            <w:r>
              <w:lastRenderedPageBreak/>
              <w:t>materialstic</w:t>
            </w:r>
            <w:proofErr w:type="spellEnd"/>
            <w:r>
              <w:t xml:space="preserve"> critique highlighting self </w:t>
            </w:r>
            <w:proofErr w:type="spellStart"/>
            <w:r>
              <w:t>centredness</w:t>
            </w:r>
            <w:proofErr w:type="spellEnd"/>
            <w:r>
              <w:t xml:space="preserve"> that renders such utopias unsustainable. </w:t>
            </w:r>
          </w:p>
          <w:p w14:paraId="5FA98E3B" w14:textId="77777777" w:rsidR="00BC1DD8" w:rsidRDefault="00BC1DD8">
            <w:pPr>
              <w:pStyle w:val="Normal1"/>
              <w:widowControl w:val="0"/>
              <w:spacing w:line="240" w:lineRule="auto"/>
            </w:pPr>
          </w:p>
          <w:p w14:paraId="06C24F25" w14:textId="77777777" w:rsidR="00BC1DD8" w:rsidRDefault="0034374F">
            <w:pPr>
              <w:pStyle w:val="Normal1"/>
              <w:widowControl w:val="0"/>
              <w:spacing w:line="240" w:lineRule="auto"/>
            </w:pPr>
            <w:r>
              <w:t>“I would with such perfection govern sir to excel the Golden Age.”</w:t>
            </w:r>
          </w:p>
          <w:p w14:paraId="6762EC85" w14:textId="77777777" w:rsidR="00BC1DD8" w:rsidRDefault="0034374F">
            <w:pPr>
              <w:pStyle w:val="Normal1"/>
              <w:widowControl w:val="0"/>
              <w:spacing w:line="240" w:lineRule="auto"/>
            </w:pPr>
            <w:r>
              <w:t xml:space="preserve">(use of capitalisation shows the sense of an ideal, connotation of perfection, intertextual reference to </w:t>
            </w:r>
            <w:proofErr w:type="spellStart"/>
            <w:r>
              <w:t>Virgils</w:t>
            </w:r>
            <w:proofErr w:type="spellEnd"/>
            <w:r>
              <w:t xml:space="preserve"> in praise of Augustus.” </w:t>
            </w:r>
          </w:p>
          <w:p w14:paraId="59189F5A" w14:textId="77777777" w:rsidR="00BC1DD8" w:rsidRDefault="00BC1DD8">
            <w:pPr>
              <w:pStyle w:val="Normal1"/>
              <w:widowControl w:val="0"/>
              <w:spacing w:line="240" w:lineRule="auto"/>
            </w:pPr>
          </w:p>
          <w:p w14:paraId="20A63543" w14:textId="77777777" w:rsidR="00BC1DD8" w:rsidRDefault="0034374F">
            <w:pPr>
              <w:pStyle w:val="Normal1"/>
              <w:widowControl w:val="0"/>
              <w:spacing w:line="240" w:lineRule="auto"/>
            </w:pPr>
            <w:r>
              <w:t>Appreciates life he has already achieved on land: for example, he does not want to die in the ocean-</w:t>
            </w:r>
          </w:p>
          <w:p w14:paraId="2355FE98" w14:textId="77777777" w:rsidR="00BC1DD8" w:rsidRDefault="0034374F">
            <w:pPr>
              <w:pStyle w:val="Normal1"/>
              <w:widowControl w:val="0"/>
              <w:spacing w:line="240" w:lineRule="auto"/>
            </w:pPr>
            <w:r>
              <w:t xml:space="preserve">“You have cause-so have we all-of joy.” (2.1) G discovery of refuge on island enables him to appreciate safety. </w:t>
            </w:r>
          </w:p>
          <w:p w14:paraId="3514C9FD" w14:textId="77777777" w:rsidR="00BC1DD8" w:rsidRDefault="00BC1DD8">
            <w:pPr>
              <w:pStyle w:val="Normal1"/>
              <w:widowControl w:val="0"/>
              <w:spacing w:line="240" w:lineRule="auto"/>
            </w:pPr>
          </w:p>
          <w:p w14:paraId="7995AE4C" w14:textId="77777777" w:rsidR="00BC1DD8" w:rsidRDefault="0034374F">
            <w:pPr>
              <w:pStyle w:val="Normal1"/>
              <w:widowControl w:val="0"/>
              <w:spacing w:line="240" w:lineRule="auto"/>
            </w:pPr>
            <w:r>
              <w:t>Act 5 scene 1 ,line 60-65</w:t>
            </w:r>
          </w:p>
          <w:p w14:paraId="7E4C8D12" w14:textId="77777777" w:rsidR="00BC1DD8" w:rsidRDefault="0034374F">
            <w:pPr>
              <w:pStyle w:val="Normal1"/>
              <w:widowControl w:val="0"/>
              <w:spacing w:line="240" w:lineRule="auto"/>
            </w:pPr>
            <w:r>
              <w:t xml:space="preserve">“Holy Gonzalo, </w:t>
            </w:r>
            <w:proofErr w:type="spellStart"/>
            <w:r>
              <w:t>honorable</w:t>
            </w:r>
            <w:proofErr w:type="spellEnd"/>
            <w:r>
              <w:t xml:space="preserve"> man, mine eyes ...Fall fellowly drops.” ( Prospero on seeing Gonzalo weeping is moved to embrace him and honour his virtues.</w:t>
            </w:r>
          </w:p>
          <w:p w14:paraId="59CCE84B" w14:textId="77777777" w:rsidR="00BC1DD8" w:rsidRDefault="00BC1DD8">
            <w:pPr>
              <w:pStyle w:val="Normal1"/>
              <w:widowControl w:val="0"/>
              <w:spacing w:line="240" w:lineRule="auto"/>
            </w:pPr>
          </w:p>
          <w:p w14:paraId="24F86FB9" w14:textId="77777777" w:rsidR="00BC1DD8" w:rsidRDefault="00BC1DD8">
            <w:pPr>
              <w:pStyle w:val="Normal1"/>
              <w:widowControl w:val="0"/>
              <w:spacing w:line="240" w:lineRule="auto"/>
            </w:pPr>
          </w:p>
          <w:p w14:paraId="69E2C3F4" w14:textId="77777777" w:rsidR="00BC1DD8" w:rsidRDefault="00BC1DD8">
            <w:pPr>
              <w:pStyle w:val="Normal1"/>
              <w:widowControl w:val="0"/>
              <w:spacing w:line="240" w:lineRule="auto"/>
            </w:pPr>
          </w:p>
          <w:p w14:paraId="3B8446E0" w14:textId="77777777" w:rsidR="00BC1DD8" w:rsidRDefault="0034374F">
            <w:pPr>
              <w:pStyle w:val="Normal1"/>
              <w:widowControl w:val="0"/>
              <w:spacing w:line="240" w:lineRule="auto"/>
            </w:pPr>
            <w:r>
              <w:t xml:space="preserve">“And sewing the kernels of it in the sea, bring forth more islands.” 2.1. 90-Antonio is sarcastic about G’s optimism. His </w:t>
            </w:r>
            <w:proofErr w:type="spellStart"/>
            <w:r>
              <w:t>ina</w:t>
            </w:r>
            <w:proofErr w:type="spellEnd"/>
          </w:p>
          <w:p w14:paraId="5C9FD40B" w14:textId="77777777" w:rsidR="00BC1DD8" w:rsidRDefault="0034374F">
            <w:pPr>
              <w:pStyle w:val="Normal1"/>
              <w:widowControl w:val="0"/>
              <w:spacing w:line="240" w:lineRule="auto"/>
            </w:pPr>
            <w:proofErr w:type="spellStart"/>
            <w:r>
              <w:t>bility</w:t>
            </w:r>
            <w:proofErr w:type="spellEnd"/>
            <w:r>
              <w:t xml:space="preserve"> to hear music with Se</w:t>
            </w:r>
          </w:p>
          <w:p w14:paraId="7A968D93" w14:textId="77777777" w:rsidR="00BC1DD8" w:rsidRDefault="0034374F">
            <w:pPr>
              <w:pStyle w:val="Normal1"/>
              <w:widowControl w:val="0"/>
              <w:spacing w:line="240" w:lineRule="auto"/>
            </w:pPr>
            <w:r>
              <w:t xml:space="preserve">represents his closed </w:t>
            </w:r>
            <w:proofErr w:type="spellStart"/>
            <w:r>
              <w:t>mided</w:t>
            </w:r>
            <w:proofErr w:type="spellEnd"/>
          </w:p>
          <w:p w14:paraId="7CC22999" w14:textId="77777777" w:rsidR="00BC1DD8" w:rsidRDefault="00BC1DD8">
            <w:pPr>
              <w:pStyle w:val="Normal1"/>
              <w:widowControl w:val="0"/>
              <w:spacing w:line="240" w:lineRule="auto"/>
            </w:pPr>
          </w:p>
          <w:p w14:paraId="3FC2D3AF" w14:textId="77777777" w:rsidR="00BC1DD8" w:rsidRDefault="00BC1DD8">
            <w:pPr>
              <w:pStyle w:val="Normal1"/>
              <w:widowControl w:val="0"/>
              <w:spacing w:line="240" w:lineRule="auto"/>
            </w:pPr>
          </w:p>
          <w:p w14:paraId="303FB937" w14:textId="77777777" w:rsidR="00BC1DD8" w:rsidRDefault="00BC1DD8">
            <w:pPr>
              <w:pStyle w:val="Normal1"/>
              <w:widowControl w:val="0"/>
              <w:spacing w:line="240" w:lineRule="auto"/>
            </w:pPr>
          </w:p>
          <w:p w14:paraId="17B14840" w14:textId="77777777" w:rsidR="00BC1DD8" w:rsidRDefault="00BC1DD8">
            <w:pPr>
              <w:pStyle w:val="Normal1"/>
              <w:widowControl w:val="0"/>
              <w:spacing w:line="240" w:lineRule="auto"/>
            </w:pPr>
          </w:p>
          <w:p w14:paraId="072D8DDB" w14:textId="77777777" w:rsidR="00BC1DD8" w:rsidRDefault="00BC1DD8">
            <w:pPr>
              <w:pStyle w:val="Normal1"/>
              <w:widowControl w:val="0"/>
              <w:spacing w:line="240" w:lineRule="auto"/>
            </w:pPr>
          </w:p>
          <w:p w14:paraId="79A7AC6C" w14:textId="77777777" w:rsidR="00BC1DD8" w:rsidRDefault="00BC1DD8">
            <w:pPr>
              <w:pStyle w:val="Normal1"/>
              <w:widowControl w:val="0"/>
              <w:spacing w:line="240" w:lineRule="auto"/>
            </w:pPr>
          </w:p>
          <w:p w14:paraId="308EAF56" w14:textId="77777777" w:rsidR="00BC1DD8" w:rsidRDefault="00BC1DD8">
            <w:pPr>
              <w:pStyle w:val="Normal1"/>
              <w:widowControl w:val="0"/>
              <w:spacing w:line="240" w:lineRule="auto"/>
            </w:pPr>
          </w:p>
          <w:p w14:paraId="6CE932B5" w14:textId="77777777" w:rsidR="00BC1DD8" w:rsidRDefault="00BC1DD8">
            <w:pPr>
              <w:pStyle w:val="Normal1"/>
              <w:widowControl w:val="0"/>
              <w:spacing w:line="240" w:lineRule="auto"/>
            </w:pPr>
          </w:p>
          <w:p w14:paraId="494B39FF" w14:textId="77777777" w:rsidR="00BC1DD8" w:rsidRDefault="00BC1DD8">
            <w:pPr>
              <w:pStyle w:val="Normal1"/>
              <w:widowControl w:val="0"/>
              <w:spacing w:line="240" w:lineRule="auto"/>
            </w:pPr>
          </w:p>
          <w:p w14:paraId="65FCC95F" w14:textId="77777777" w:rsidR="00BC1DD8" w:rsidRDefault="00BC1DD8">
            <w:pPr>
              <w:pStyle w:val="Normal1"/>
              <w:widowControl w:val="0"/>
              <w:spacing w:line="240" w:lineRule="auto"/>
            </w:pPr>
          </w:p>
          <w:p w14:paraId="2DC62445" w14:textId="77777777" w:rsidR="00BC1DD8" w:rsidRDefault="00BC1DD8">
            <w:pPr>
              <w:pStyle w:val="Normal1"/>
              <w:widowControl w:val="0"/>
              <w:spacing w:line="240" w:lineRule="auto"/>
            </w:pPr>
          </w:p>
          <w:p w14:paraId="256A2DFB" w14:textId="77777777" w:rsidR="00BC1DD8" w:rsidRDefault="0034374F">
            <w:pPr>
              <w:pStyle w:val="Normal1"/>
              <w:widowControl w:val="0"/>
              <w:spacing w:line="240" w:lineRule="auto"/>
            </w:pPr>
            <w:r>
              <w:t>“Here the understanding begins to swell and the approaching tide will shortly fill the reasonable shore that now lies foul and muddy.” (P)</w:t>
            </w:r>
          </w:p>
          <w:p w14:paraId="7572B186" w14:textId="77777777" w:rsidR="00BC1DD8" w:rsidRDefault="0034374F">
            <w:pPr>
              <w:pStyle w:val="Normal1"/>
              <w:widowControl w:val="0"/>
              <w:spacing w:line="240" w:lineRule="auto"/>
            </w:pPr>
            <w:r>
              <w:t>(In contrast to Gonzalo Prospero recognises that Antonio’s mind is clogged with detritus and rubbish. His forgiveness of Antonio opens the way for a clogging of his mind and soul, whilst Gonzalo has already shown kindness and compassion.”</w:t>
            </w:r>
          </w:p>
          <w:p w14:paraId="4C115C7D" w14:textId="77777777" w:rsidR="00BC1DD8" w:rsidRDefault="0034374F">
            <w:pPr>
              <w:pStyle w:val="Normal1"/>
              <w:widowControl w:val="0"/>
              <w:spacing w:line="240" w:lineRule="auto"/>
            </w:pPr>
            <w:r>
              <w:t>( sea metaphor representing the natural forces of nature reflecting the restoration of order in society)</w:t>
            </w:r>
          </w:p>
          <w:p w14:paraId="5115F629" w14:textId="77777777" w:rsidR="00BC1DD8" w:rsidRDefault="00BC1DD8">
            <w:pPr>
              <w:pStyle w:val="Normal1"/>
              <w:widowControl w:val="0"/>
              <w:spacing w:line="240" w:lineRule="auto"/>
            </w:pPr>
          </w:p>
          <w:p w14:paraId="52915910" w14:textId="77777777" w:rsidR="00BC1DD8" w:rsidRDefault="00BC1DD8">
            <w:pPr>
              <w:pStyle w:val="Normal1"/>
              <w:widowControl w:val="0"/>
              <w:spacing w:line="240" w:lineRule="auto"/>
            </w:pPr>
          </w:p>
          <w:p w14:paraId="2D12904F" w14:textId="77777777" w:rsidR="00BC1DD8" w:rsidRDefault="0034374F">
            <w:pPr>
              <w:pStyle w:val="Normal1"/>
              <w:widowControl w:val="0"/>
              <w:spacing w:line="240" w:lineRule="auto"/>
            </w:pPr>
            <w:r>
              <w:t xml:space="preserve">Because Antonio fails to discover on a deep level his character is never transformed or changed. Prospero views Antonio as a “traitor”. The connotation of impurity highlights how wicked people with closed minds like Antonio are incapable of discovery because of their evil nature. Being unable to move away from this impure </w:t>
            </w:r>
            <w:proofErr w:type="spellStart"/>
            <w:r>
              <w:t>slef</w:t>
            </w:r>
            <w:proofErr w:type="spellEnd"/>
            <w:r>
              <w:t xml:space="preserve"> leaves Antonio unable to achieve self discover and transform his character for the better. </w:t>
            </w:r>
          </w:p>
          <w:p w14:paraId="3C36E3D7" w14:textId="77777777" w:rsidR="00BC1DD8" w:rsidRDefault="00BC1DD8">
            <w:pPr>
              <w:pStyle w:val="Normal1"/>
              <w:widowControl w:val="0"/>
              <w:spacing w:line="240" w:lineRule="auto"/>
            </w:pPr>
          </w:p>
          <w:p w14:paraId="20CF9157" w14:textId="77777777" w:rsidR="00BC1DD8" w:rsidRDefault="00BC1DD8">
            <w:pPr>
              <w:pStyle w:val="Normal1"/>
              <w:widowControl w:val="0"/>
              <w:spacing w:line="240" w:lineRule="auto"/>
            </w:pPr>
          </w:p>
          <w:p w14:paraId="56076F1A" w14:textId="77777777" w:rsidR="00BC1DD8" w:rsidRDefault="00BC1DD8">
            <w:pPr>
              <w:pStyle w:val="Normal1"/>
              <w:widowControl w:val="0"/>
              <w:spacing w:line="240" w:lineRule="auto"/>
            </w:pPr>
          </w:p>
          <w:p w14:paraId="763E10A2" w14:textId="77777777" w:rsidR="00BC1DD8" w:rsidRDefault="00BC1DD8">
            <w:pPr>
              <w:pStyle w:val="Normal1"/>
              <w:widowControl w:val="0"/>
              <w:spacing w:line="240" w:lineRule="auto"/>
            </w:pPr>
          </w:p>
          <w:p w14:paraId="46110F09" w14:textId="77777777" w:rsidR="00BC1DD8" w:rsidRDefault="00BC1DD8">
            <w:pPr>
              <w:pStyle w:val="Normal1"/>
              <w:widowControl w:val="0"/>
              <w:spacing w:line="240" w:lineRule="auto"/>
            </w:pPr>
          </w:p>
          <w:p w14:paraId="177AB399" w14:textId="77777777" w:rsidR="00BC1DD8" w:rsidRDefault="00BC1DD8">
            <w:pPr>
              <w:pStyle w:val="Normal1"/>
              <w:widowControl w:val="0"/>
              <w:spacing w:line="240" w:lineRule="auto"/>
            </w:pPr>
          </w:p>
          <w:p w14:paraId="5948BA90" w14:textId="77777777" w:rsidR="00BC1DD8" w:rsidRDefault="00BC1DD8">
            <w:pPr>
              <w:pStyle w:val="Normal1"/>
              <w:widowControl w:val="0"/>
              <w:spacing w:line="240" w:lineRule="auto"/>
            </w:pPr>
          </w:p>
          <w:p w14:paraId="562A192D" w14:textId="77777777" w:rsidR="00BC1DD8" w:rsidRDefault="00BC1DD8">
            <w:pPr>
              <w:pStyle w:val="Normal1"/>
              <w:widowControl w:val="0"/>
              <w:spacing w:line="240" w:lineRule="auto"/>
            </w:pPr>
          </w:p>
          <w:p w14:paraId="2814BEA6" w14:textId="77777777" w:rsidR="00BC1DD8" w:rsidRDefault="0034374F">
            <w:pPr>
              <w:pStyle w:val="Normal1"/>
              <w:widowControl w:val="0"/>
              <w:spacing w:line="240" w:lineRule="auto"/>
            </w:pPr>
            <w:r>
              <w:t xml:space="preserve">Antonio: </w:t>
            </w:r>
          </w:p>
          <w:p w14:paraId="3EE29DFA" w14:textId="77777777" w:rsidR="00BC1DD8" w:rsidRDefault="0034374F">
            <w:pPr>
              <w:pStyle w:val="Normal1"/>
              <w:widowControl w:val="0"/>
              <w:spacing w:line="240" w:lineRule="auto"/>
            </w:pPr>
            <w:r>
              <w:t xml:space="preserve">Exploits others. Asserts </w:t>
            </w:r>
            <w:r>
              <w:lastRenderedPageBreak/>
              <w:t xml:space="preserve">power through  discovering other’s weaknesses. </w:t>
            </w:r>
          </w:p>
          <w:p w14:paraId="16D35817" w14:textId="77777777" w:rsidR="00BC1DD8" w:rsidRDefault="0034374F">
            <w:pPr>
              <w:pStyle w:val="Normal1"/>
              <w:widowControl w:val="0"/>
              <w:spacing w:line="240" w:lineRule="auto"/>
            </w:pPr>
            <w:r>
              <w:t xml:space="preserve">e.g. “draw thy sword; one stroke shall free thee from tribute… And I the King shall love thee.” Antonio exploits </w:t>
            </w:r>
            <w:proofErr w:type="spellStart"/>
            <w:r>
              <w:t>sebastian’s</w:t>
            </w:r>
            <w:proofErr w:type="spellEnd"/>
            <w:r>
              <w:t xml:space="preserve"> search for more power by using promises to get Sebastian to murder Alonso King of Naples. Uses the superlative “love” which relates to the high status Antonio promises Sebastian. Commanding tone of instructing to “draw thy sword” conveys how Antonio exploits his influence over other noblemen.  </w:t>
            </w:r>
          </w:p>
        </w:tc>
        <w:tc>
          <w:tcPr>
            <w:tcW w:w="3180" w:type="dxa"/>
            <w:tcMar>
              <w:top w:w="100" w:type="dxa"/>
              <w:left w:w="100" w:type="dxa"/>
              <w:bottom w:w="100" w:type="dxa"/>
              <w:right w:w="100" w:type="dxa"/>
            </w:tcMar>
          </w:tcPr>
          <w:p w14:paraId="44E71CC8" w14:textId="77777777" w:rsidR="00BC1DD8" w:rsidRDefault="00BC1DD8">
            <w:pPr>
              <w:pStyle w:val="Normal1"/>
              <w:widowControl w:val="0"/>
              <w:spacing w:line="240" w:lineRule="auto"/>
            </w:pPr>
          </w:p>
          <w:p w14:paraId="714807DC" w14:textId="77777777" w:rsidR="00BC1DD8" w:rsidRDefault="0034374F">
            <w:pPr>
              <w:pStyle w:val="Normal1"/>
              <w:widowControl w:val="0"/>
              <w:spacing w:line="240" w:lineRule="auto"/>
            </w:pPr>
            <w:r>
              <w:rPr>
                <w:b/>
              </w:rPr>
              <w:t>When an individual is offered a new perspective through a renewed attitude such as optimism it can alter ones sense of possibility.</w:t>
            </w:r>
          </w:p>
          <w:p w14:paraId="73626FA4" w14:textId="77777777" w:rsidR="00BC1DD8" w:rsidRDefault="00BC1DD8">
            <w:pPr>
              <w:pStyle w:val="Normal1"/>
              <w:widowControl w:val="0"/>
              <w:spacing w:line="240" w:lineRule="auto"/>
            </w:pPr>
          </w:p>
          <w:p w14:paraId="2261D600" w14:textId="77777777" w:rsidR="00BC1DD8" w:rsidRDefault="0034374F">
            <w:pPr>
              <w:pStyle w:val="Normal1"/>
              <w:widowControl w:val="0"/>
              <w:spacing w:line="240" w:lineRule="auto"/>
            </w:pPr>
            <w:r>
              <w:rPr>
                <w:b/>
              </w:rPr>
              <w:t>One may view the discovery of new worlds as an opportunity to achieve an ideal.</w:t>
            </w:r>
          </w:p>
          <w:p w14:paraId="1E5B7560" w14:textId="77777777" w:rsidR="00BC1DD8" w:rsidRDefault="00BC1DD8">
            <w:pPr>
              <w:pStyle w:val="Normal1"/>
              <w:widowControl w:val="0"/>
              <w:spacing w:line="240" w:lineRule="auto"/>
            </w:pPr>
          </w:p>
          <w:p w14:paraId="35B2A045" w14:textId="77777777" w:rsidR="00BC1DD8" w:rsidRDefault="0034374F">
            <w:pPr>
              <w:pStyle w:val="Normal1"/>
              <w:widowControl w:val="0"/>
              <w:spacing w:line="240" w:lineRule="auto"/>
            </w:pPr>
            <w:r>
              <w:rPr>
                <w:b/>
              </w:rPr>
              <w:t>One can have an idealised view of discovery.</w:t>
            </w:r>
          </w:p>
          <w:p w14:paraId="20BB39FB" w14:textId="77777777" w:rsidR="00BC1DD8" w:rsidRDefault="00BC1DD8">
            <w:pPr>
              <w:pStyle w:val="Normal1"/>
              <w:widowControl w:val="0"/>
              <w:spacing w:line="240" w:lineRule="auto"/>
            </w:pPr>
          </w:p>
          <w:p w14:paraId="49AC0D87" w14:textId="77777777" w:rsidR="00BC1DD8" w:rsidRDefault="0034374F">
            <w:pPr>
              <w:pStyle w:val="Normal1"/>
              <w:widowControl w:val="0"/>
              <w:spacing w:line="240" w:lineRule="auto"/>
            </w:pPr>
            <w:r>
              <w:rPr>
                <w:b/>
              </w:rPr>
              <w:t xml:space="preserve">The nature of the discovery depends on perspective. </w:t>
            </w:r>
          </w:p>
          <w:p w14:paraId="688FC87C" w14:textId="77777777" w:rsidR="00BC1DD8" w:rsidRDefault="00BC1DD8">
            <w:pPr>
              <w:pStyle w:val="Normal1"/>
              <w:widowControl w:val="0"/>
              <w:spacing w:line="240" w:lineRule="auto"/>
            </w:pPr>
          </w:p>
          <w:p w14:paraId="6F0B3215" w14:textId="77777777" w:rsidR="00BC1DD8" w:rsidRDefault="00BC1DD8">
            <w:pPr>
              <w:pStyle w:val="Normal1"/>
              <w:widowControl w:val="0"/>
              <w:spacing w:line="240" w:lineRule="auto"/>
            </w:pPr>
          </w:p>
          <w:p w14:paraId="1B8D4532" w14:textId="77777777" w:rsidR="00BC1DD8" w:rsidRDefault="00BC1DD8">
            <w:pPr>
              <w:pStyle w:val="Normal1"/>
              <w:widowControl w:val="0"/>
              <w:spacing w:line="240" w:lineRule="auto"/>
            </w:pPr>
          </w:p>
          <w:p w14:paraId="15A4427E" w14:textId="77777777" w:rsidR="00BC1DD8" w:rsidRDefault="00BC1DD8">
            <w:pPr>
              <w:pStyle w:val="Normal1"/>
              <w:widowControl w:val="0"/>
              <w:spacing w:line="240" w:lineRule="auto"/>
            </w:pPr>
          </w:p>
          <w:p w14:paraId="59979F82" w14:textId="77777777" w:rsidR="00BC1DD8" w:rsidRDefault="00BC1DD8">
            <w:pPr>
              <w:pStyle w:val="Normal1"/>
              <w:widowControl w:val="0"/>
              <w:spacing w:line="240" w:lineRule="auto"/>
            </w:pPr>
          </w:p>
          <w:p w14:paraId="28CF1FDC" w14:textId="77777777" w:rsidR="00BC1DD8" w:rsidRDefault="00BC1DD8">
            <w:pPr>
              <w:pStyle w:val="Normal1"/>
              <w:widowControl w:val="0"/>
              <w:spacing w:line="240" w:lineRule="auto"/>
            </w:pPr>
          </w:p>
          <w:p w14:paraId="2D060866" w14:textId="77777777" w:rsidR="00BC1DD8" w:rsidRDefault="00BC1DD8">
            <w:pPr>
              <w:pStyle w:val="Normal1"/>
              <w:widowControl w:val="0"/>
              <w:spacing w:line="240" w:lineRule="auto"/>
            </w:pPr>
          </w:p>
          <w:p w14:paraId="5B7D03D9" w14:textId="77777777" w:rsidR="00BC1DD8" w:rsidRDefault="00BC1DD8">
            <w:pPr>
              <w:pStyle w:val="Normal1"/>
              <w:widowControl w:val="0"/>
              <w:spacing w:line="240" w:lineRule="auto"/>
            </w:pPr>
          </w:p>
          <w:p w14:paraId="66099105" w14:textId="77777777" w:rsidR="00BC1DD8" w:rsidRDefault="00BC1DD8">
            <w:pPr>
              <w:pStyle w:val="Normal1"/>
              <w:widowControl w:val="0"/>
              <w:spacing w:line="240" w:lineRule="auto"/>
            </w:pPr>
          </w:p>
          <w:p w14:paraId="180D49F4" w14:textId="77777777" w:rsidR="00BC1DD8" w:rsidRDefault="00BC1DD8">
            <w:pPr>
              <w:pStyle w:val="Normal1"/>
              <w:widowControl w:val="0"/>
              <w:spacing w:line="240" w:lineRule="auto"/>
            </w:pPr>
          </w:p>
          <w:p w14:paraId="50DAE703" w14:textId="77777777" w:rsidR="00BC1DD8" w:rsidRDefault="00BC1DD8">
            <w:pPr>
              <w:pStyle w:val="Normal1"/>
              <w:widowControl w:val="0"/>
              <w:spacing w:line="240" w:lineRule="auto"/>
            </w:pPr>
          </w:p>
          <w:p w14:paraId="78DD41F7" w14:textId="77777777" w:rsidR="00BC1DD8" w:rsidRDefault="00BC1DD8">
            <w:pPr>
              <w:pStyle w:val="Normal1"/>
              <w:widowControl w:val="0"/>
              <w:spacing w:line="240" w:lineRule="auto"/>
            </w:pPr>
          </w:p>
          <w:p w14:paraId="5B38A5CD" w14:textId="77777777" w:rsidR="00BC1DD8" w:rsidRDefault="00BC1DD8">
            <w:pPr>
              <w:pStyle w:val="Normal1"/>
              <w:widowControl w:val="0"/>
              <w:spacing w:line="240" w:lineRule="auto"/>
            </w:pPr>
          </w:p>
          <w:p w14:paraId="273D9A17" w14:textId="77777777" w:rsidR="00BC1DD8" w:rsidRDefault="00BC1DD8">
            <w:pPr>
              <w:pStyle w:val="Normal1"/>
              <w:widowControl w:val="0"/>
              <w:spacing w:line="240" w:lineRule="auto"/>
            </w:pPr>
          </w:p>
          <w:p w14:paraId="014D3E6C" w14:textId="77777777" w:rsidR="00BC1DD8" w:rsidRDefault="00BC1DD8">
            <w:pPr>
              <w:pStyle w:val="Normal1"/>
              <w:widowControl w:val="0"/>
              <w:spacing w:line="240" w:lineRule="auto"/>
            </w:pPr>
          </w:p>
          <w:p w14:paraId="0B607574" w14:textId="77777777" w:rsidR="00BC1DD8" w:rsidRDefault="00BC1DD8">
            <w:pPr>
              <w:pStyle w:val="Normal1"/>
              <w:widowControl w:val="0"/>
              <w:spacing w:line="240" w:lineRule="auto"/>
            </w:pPr>
          </w:p>
          <w:p w14:paraId="0E8689CF" w14:textId="77777777" w:rsidR="00BC1DD8" w:rsidRDefault="00BC1DD8">
            <w:pPr>
              <w:pStyle w:val="Normal1"/>
              <w:widowControl w:val="0"/>
              <w:spacing w:line="240" w:lineRule="auto"/>
            </w:pPr>
          </w:p>
          <w:p w14:paraId="5A617EAF" w14:textId="77777777" w:rsidR="00BC1DD8" w:rsidRDefault="00BC1DD8">
            <w:pPr>
              <w:pStyle w:val="Normal1"/>
              <w:widowControl w:val="0"/>
              <w:spacing w:line="240" w:lineRule="auto"/>
            </w:pPr>
          </w:p>
          <w:p w14:paraId="6945F5C5" w14:textId="77777777" w:rsidR="00BC1DD8" w:rsidRDefault="00BC1DD8">
            <w:pPr>
              <w:pStyle w:val="Normal1"/>
              <w:widowControl w:val="0"/>
              <w:spacing w:line="240" w:lineRule="auto"/>
            </w:pPr>
          </w:p>
          <w:p w14:paraId="3BF28831" w14:textId="77777777" w:rsidR="00BC1DD8" w:rsidRDefault="00BC1DD8">
            <w:pPr>
              <w:pStyle w:val="Normal1"/>
              <w:widowControl w:val="0"/>
              <w:spacing w:line="240" w:lineRule="auto"/>
            </w:pPr>
          </w:p>
          <w:p w14:paraId="625FA2C7" w14:textId="77777777" w:rsidR="00BC1DD8" w:rsidRDefault="00BC1DD8">
            <w:pPr>
              <w:pStyle w:val="Normal1"/>
              <w:widowControl w:val="0"/>
              <w:spacing w:line="240" w:lineRule="auto"/>
            </w:pPr>
          </w:p>
          <w:p w14:paraId="09F4AA7A" w14:textId="77777777" w:rsidR="00BC1DD8" w:rsidRDefault="00BC1DD8">
            <w:pPr>
              <w:pStyle w:val="Normal1"/>
              <w:widowControl w:val="0"/>
              <w:spacing w:line="240" w:lineRule="auto"/>
            </w:pPr>
          </w:p>
          <w:p w14:paraId="0A3CB94E" w14:textId="77777777" w:rsidR="00BC1DD8" w:rsidRDefault="00BC1DD8">
            <w:pPr>
              <w:pStyle w:val="Normal1"/>
              <w:widowControl w:val="0"/>
              <w:spacing w:line="240" w:lineRule="auto"/>
            </w:pPr>
          </w:p>
          <w:p w14:paraId="569D948A" w14:textId="77777777" w:rsidR="00BC1DD8" w:rsidRDefault="00BC1DD8">
            <w:pPr>
              <w:pStyle w:val="Normal1"/>
              <w:widowControl w:val="0"/>
              <w:spacing w:line="240" w:lineRule="auto"/>
            </w:pPr>
          </w:p>
          <w:p w14:paraId="76585C9A" w14:textId="77777777" w:rsidR="00BC1DD8" w:rsidRDefault="00BC1DD8">
            <w:pPr>
              <w:pStyle w:val="Normal1"/>
              <w:widowControl w:val="0"/>
              <w:spacing w:line="240" w:lineRule="auto"/>
            </w:pPr>
          </w:p>
          <w:p w14:paraId="36E5846B" w14:textId="77777777" w:rsidR="00BC1DD8" w:rsidRDefault="00BC1DD8">
            <w:pPr>
              <w:pStyle w:val="Normal1"/>
              <w:widowControl w:val="0"/>
              <w:spacing w:line="240" w:lineRule="auto"/>
            </w:pPr>
          </w:p>
          <w:p w14:paraId="1E15DC1B" w14:textId="77777777" w:rsidR="00BC1DD8" w:rsidRDefault="00BC1DD8">
            <w:pPr>
              <w:pStyle w:val="Normal1"/>
              <w:widowControl w:val="0"/>
              <w:spacing w:line="240" w:lineRule="auto"/>
            </w:pPr>
          </w:p>
          <w:p w14:paraId="47A9CC7A" w14:textId="77777777" w:rsidR="00BC1DD8" w:rsidRDefault="00BC1DD8">
            <w:pPr>
              <w:pStyle w:val="Normal1"/>
              <w:widowControl w:val="0"/>
              <w:spacing w:line="240" w:lineRule="auto"/>
            </w:pPr>
          </w:p>
          <w:p w14:paraId="581647E6" w14:textId="77777777" w:rsidR="00BC1DD8" w:rsidRDefault="00BC1DD8">
            <w:pPr>
              <w:pStyle w:val="Normal1"/>
              <w:widowControl w:val="0"/>
              <w:spacing w:line="240" w:lineRule="auto"/>
            </w:pPr>
          </w:p>
          <w:p w14:paraId="69D12BC0" w14:textId="77777777" w:rsidR="00BC1DD8" w:rsidRDefault="00BC1DD8">
            <w:pPr>
              <w:pStyle w:val="Normal1"/>
              <w:widowControl w:val="0"/>
              <w:spacing w:line="240" w:lineRule="auto"/>
            </w:pPr>
          </w:p>
          <w:p w14:paraId="188865DB" w14:textId="77777777" w:rsidR="00BC1DD8" w:rsidRDefault="00BC1DD8">
            <w:pPr>
              <w:pStyle w:val="Normal1"/>
              <w:widowControl w:val="0"/>
              <w:spacing w:line="240" w:lineRule="auto"/>
            </w:pPr>
          </w:p>
          <w:p w14:paraId="43B834C3" w14:textId="77777777" w:rsidR="00BC1DD8" w:rsidRDefault="00BC1DD8">
            <w:pPr>
              <w:pStyle w:val="Normal1"/>
              <w:widowControl w:val="0"/>
              <w:spacing w:line="240" w:lineRule="auto"/>
            </w:pPr>
          </w:p>
          <w:p w14:paraId="0CCCEB25" w14:textId="77777777" w:rsidR="00BC1DD8" w:rsidRDefault="00BC1DD8">
            <w:pPr>
              <w:pStyle w:val="Normal1"/>
              <w:widowControl w:val="0"/>
              <w:spacing w:line="240" w:lineRule="auto"/>
            </w:pPr>
          </w:p>
          <w:p w14:paraId="2C6596CD" w14:textId="77777777" w:rsidR="00BC1DD8" w:rsidRDefault="00BC1DD8">
            <w:pPr>
              <w:pStyle w:val="Normal1"/>
              <w:widowControl w:val="0"/>
              <w:spacing w:line="240" w:lineRule="auto"/>
            </w:pPr>
          </w:p>
          <w:p w14:paraId="5056FE54" w14:textId="77777777" w:rsidR="00BC1DD8" w:rsidRDefault="00BC1DD8">
            <w:pPr>
              <w:pStyle w:val="Normal1"/>
              <w:widowControl w:val="0"/>
              <w:spacing w:line="240" w:lineRule="auto"/>
            </w:pPr>
          </w:p>
          <w:p w14:paraId="3467BDC6" w14:textId="77777777" w:rsidR="00BC1DD8" w:rsidRDefault="00BC1DD8">
            <w:pPr>
              <w:pStyle w:val="Normal1"/>
              <w:widowControl w:val="0"/>
              <w:spacing w:line="240" w:lineRule="auto"/>
            </w:pPr>
          </w:p>
          <w:p w14:paraId="0AE825EE" w14:textId="77777777" w:rsidR="00BC1DD8" w:rsidRDefault="00BC1DD8">
            <w:pPr>
              <w:pStyle w:val="Normal1"/>
              <w:widowControl w:val="0"/>
              <w:spacing w:line="240" w:lineRule="auto"/>
            </w:pPr>
          </w:p>
          <w:p w14:paraId="0703DC81" w14:textId="77777777" w:rsidR="00BC1DD8" w:rsidRDefault="00BC1DD8">
            <w:pPr>
              <w:pStyle w:val="Normal1"/>
              <w:widowControl w:val="0"/>
              <w:spacing w:line="240" w:lineRule="auto"/>
            </w:pPr>
          </w:p>
          <w:p w14:paraId="3A2EE774" w14:textId="77777777" w:rsidR="00BC1DD8" w:rsidRDefault="00BC1DD8">
            <w:pPr>
              <w:pStyle w:val="Normal1"/>
              <w:widowControl w:val="0"/>
              <w:spacing w:line="240" w:lineRule="auto"/>
            </w:pPr>
          </w:p>
          <w:p w14:paraId="34721586" w14:textId="77777777" w:rsidR="00BC1DD8" w:rsidRDefault="00BC1DD8">
            <w:pPr>
              <w:pStyle w:val="Normal1"/>
              <w:widowControl w:val="0"/>
              <w:spacing w:line="240" w:lineRule="auto"/>
            </w:pPr>
          </w:p>
          <w:p w14:paraId="17B07AFE" w14:textId="77777777" w:rsidR="00BC1DD8" w:rsidRDefault="00BC1DD8">
            <w:pPr>
              <w:pStyle w:val="Normal1"/>
              <w:widowControl w:val="0"/>
              <w:spacing w:line="240" w:lineRule="auto"/>
            </w:pPr>
          </w:p>
          <w:p w14:paraId="686B166C" w14:textId="77777777" w:rsidR="00BC1DD8" w:rsidRDefault="00BC1DD8">
            <w:pPr>
              <w:pStyle w:val="Normal1"/>
              <w:widowControl w:val="0"/>
              <w:spacing w:line="240" w:lineRule="auto"/>
            </w:pPr>
          </w:p>
          <w:p w14:paraId="6F481741" w14:textId="77777777" w:rsidR="00BC1DD8" w:rsidRDefault="00BC1DD8">
            <w:pPr>
              <w:pStyle w:val="Normal1"/>
              <w:widowControl w:val="0"/>
              <w:spacing w:line="240" w:lineRule="auto"/>
            </w:pPr>
          </w:p>
          <w:p w14:paraId="3BB119A4" w14:textId="77777777" w:rsidR="00BC1DD8" w:rsidRDefault="0034374F">
            <w:pPr>
              <w:pStyle w:val="Normal1"/>
              <w:widowControl w:val="0"/>
              <w:spacing w:line="240" w:lineRule="auto"/>
            </w:pPr>
            <w:r>
              <w:t>Antonio:</w:t>
            </w:r>
          </w:p>
          <w:p w14:paraId="14317A54" w14:textId="77777777" w:rsidR="00BC1DD8" w:rsidRDefault="0034374F">
            <w:pPr>
              <w:pStyle w:val="Normal1"/>
              <w:widowControl w:val="0"/>
              <w:spacing w:line="240" w:lineRule="auto"/>
            </w:pPr>
            <w:r>
              <w:rPr>
                <w:b/>
                <w:i/>
              </w:rPr>
              <w:t xml:space="preserve">One may resist discoveries due to a closed minded attitude. </w:t>
            </w:r>
          </w:p>
          <w:p w14:paraId="492EA283" w14:textId="77777777" w:rsidR="00BC1DD8" w:rsidRDefault="0034374F">
            <w:pPr>
              <w:pStyle w:val="Normal1"/>
              <w:widowControl w:val="0"/>
              <w:spacing w:line="240" w:lineRule="auto"/>
            </w:pPr>
            <w:r>
              <w:rPr>
                <w:b/>
                <w:i/>
              </w:rPr>
              <w:t>Or may exploit others through discovering their weaknesses.</w:t>
            </w:r>
          </w:p>
        </w:tc>
      </w:tr>
      <w:tr w:rsidR="00BC1DD8" w14:paraId="273F6C0E" w14:textId="77777777">
        <w:tc>
          <w:tcPr>
            <w:tcW w:w="2610" w:type="dxa"/>
            <w:tcMar>
              <w:top w:w="100" w:type="dxa"/>
              <w:left w:w="100" w:type="dxa"/>
              <w:bottom w:w="100" w:type="dxa"/>
              <w:right w:w="100" w:type="dxa"/>
            </w:tcMar>
          </w:tcPr>
          <w:p w14:paraId="070789CC" w14:textId="77777777" w:rsidR="00BC1DD8" w:rsidRDefault="0034374F">
            <w:pPr>
              <w:pStyle w:val="Normal1"/>
              <w:widowControl w:val="0"/>
              <w:spacing w:line="240" w:lineRule="auto"/>
            </w:pPr>
            <w:r>
              <w:rPr>
                <w:b/>
              </w:rPr>
              <w:lastRenderedPageBreak/>
              <w:t xml:space="preserve">Prospero </w:t>
            </w:r>
            <w:r>
              <w:t xml:space="preserve">- </w:t>
            </w:r>
          </w:p>
          <w:p w14:paraId="473DF934" w14:textId="77777777" w:rsidR="00BC1DD8" w:rsidRDefault="0034374F">
            <w:pPr>
              <w:pStyle w:val="Normal1"/>
              <w:widowControl w:val="0"/>
              <w:numPr>
                <w:ilvl w:val="0"/>
                <w:numId w:val="1"/>
              </w:numPr>
              <w:spacing w:line="240" w:lineRule="auto"/>
              <w:ind w:hanging="359"/>
              <w:contextualSpacing/>
            </w:pPr>
            <w:r>
              <w:t>magician</w:t>
            </w:r>
          </w:p>
          <w:p w14:paraId="2F8E0C2B" w14:textId="77777777" w:rsidR="00BC1DD8" w:rsidRDefault="0034374F">
            <w:pPr>
              <w:pStyle w:val="Normal1"/>
              <w:widowControl w:val="0"/>
              <w:numPr>
                <w:ilvl w:val="0"/>
                <w:numId w:val="1"/>
              </w:numPr>
              <w:spacing w:line="240" w:lineRule="auto"/>
              <w:ind w:hanging="359"/>
              <w:contextualSpacing/>
            </w:pPr>
            <w:r>
              <w:t xml:space="preserve">interested in physics </w:t>
            </w:r>
          </w:p>
          <w:p w14:paraId="7775A403" w14:textId="77777777" w:rsidR="00BC1DD8" w:rsidRDefault="0034374F">
            <w:pPr>
              <w:pStyle w:val="Normal1"/>
              <w:widowControl w:val="0"/>
              <w:numPr>
                <w:ilvl w:val="0"/>
                <w:numId w:val="1"/>
              </w:numPr>
              <w:spacing w:line="240" w:lineRule="auto"/>
              <w:ind w:hanging="359"/>
              <w:contextualSpacing/>
            </w:pPr>
            <w:r>
              <w:t xml:space="preserve">ability to create storms  </w:t>
            </w:r>
          </w:p>
          <w:p w14:paraId="7721F17C" w14:textId="77777777" w:rsidR="00BC1DD8" w:rsidRDefault="0034374F">
            <w:pPr>
              <w:pStyle w:val="Normal1"/>
              <w:widowControl w:val="0"/>
              <w:numPr>
                <w:ilvl w:val="0"/>
                <w:numId w:val="1"/>
              </w:numPr>
              <w:spacing w:line="240" w:lineRule="auto"/>
              <w:ind w:hanging="359"/>
              <w:contextualSpacing/>
            </w:pPr>
            <w:r>
              <w:t>usurped leader and betrayed brother</w:t>
            </w:r>
          </w:p>
          <w:p w14:paraId="6C3A1F8D" w14:textId="77777777" w:rsidR="00BC1DD8" w:rsidRDefault="00BC1DD8">
            <w:pPr>
              <w:pStyle w:val="Normal1"/>
              <w:widowControl w:val="0"/>
              <w:spacing w:line="240" w:lineRule="auto"/>
            </w:pPr>
          </w:p>
          <w:p w14:paraId="0CD947A8" w14:textId="77777777" w:rsidR="00BC1DD8" w:rsidRDefault="00BC1DD8">
            <w:pPr>
              <w:pStyle w:val="Normal1"/>
              <w:widowControl w:val="0"/>
              <w:spacing w:line="240" w:lineRule="auto"/>
            </w:pPr>
          </w:p>
          <w:p w14:paraId="069EAD02" w14:textId="77777777" w:rsidR="00BC1DD8" w:rsidRDefault="00BC1DD8">
            <w:pPr>
              <w:pStyle w:val="Normal1"/>
              <w:widowControl w:val="0"/>
              <w:spacing w:line="240" w:lineRule="auto"/>
            </w:pPr>
          </w:p>
          <w:p w14:paraId="105FE951" w14:textId="77777777" w:rsidR="00BC1DD8" w:rsidRDefault="0034374F">
            <w:pPr>
              <w:pStyle w:val="Normal1"/>
              <w:widowControl w:val="0"/>
              <w:spacing w:line="240" w:lineRule="auto"/>
            </w:pPr>
            <w:r>
              <w:rPr>
                <w:noProof/>
                <w:lang w:eastAsia="en-AU"/>
              </w:rPr>
              <w:drawing>
                <wp:inline distT="114300" distB="114300" distL="114300" distR="114300" wp14:anchorId="4CF74145" wp14:editId="448FC38E">
                  <wp:extent cx="1514475" cy="2730500"/>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6"/>
                          <a:srcRect/>
                          <a:stretch>
                            <a:fillRect/>
                          </a:stretch>
                        </pic:blipFill>
                        <pic:spPr>
                          <a:xfrm>
                            <a:off x="0" y="0"/>
                            <a:ext cx="1514475" cy="2730500"/>
                          </a:xfrm>
                          <a:prstGeom prst="rect">
                            <a:avLst/>
                          </a:prstGeom>
                          <a:ln/>
                        </pic:spPr>
                      </pic:pic>
                    </a:graphicData>
                  </a:graphic>
                </wp:inline>
              </w:drawing>
            </w:r>
          </w:p>
        </w:tc>
        <w:tc>
          <w:tcPr>
            <w:tcW w:w="2820" w:type="dxa"/>
            <w:tcMar>
              <w:top w:w="100" w:type="dxa"/>
              <w:left w:w="100" w:type="dxa"/>
              <w:bottom w:w="100" w:type="dxa"/>
              <w:right w:w="100" w:type="dxa"/>
            </w:tcMar>
          </w:tcPr>
          <w:p w14:paraId="4A8675C2" w14:textId="77777777" w:rsidR="00BC1DD8" w:rsidRDefault="0034374F">
            <w:pPr>
              <w:pStyle w:val="Normal1"/>
              <w:widowControl w:val="0"/>
              <w:spacing w:line="240" w:lineRule="auto"/>
            </w:pPr>
            <w:r>
              <w:t>Act 1,1.</w:t>
            </w:r>
          </w:p>
          <w:p w14:paraId="23606932" w14:textId="77777777" w:rsidR="00BC1DD8" w:rsidRDefault="00BC1DD8">
            <w:pPr>
              <w:pStyle w:val="Normal1"/>
              <w:widowControl w:val="0"/>
              <w:spacing w:line="240" w:lineRule="auto"/>
            </w:pPr>
          </w:p>
          <w:p w14:paraId="44B07536" w14:textId="77777777" w:rsidR="00BC1DD8" w:rsidRDefault="00BC1DD8">
            <w:pPr>
              <w:pStyle w:val="Normal1"/>
              <w:widowControl w:val="0"/>
              <w:spacing w:line="240" w:lineRule="auto"/>
            </w:pPr>
          </w:p>
          <w:p w14:paraId="408D6E7C" w14:textId="77777777" w:rsidR="00BC1DD8" w:rsidRDefault="00BC1DD8">
            <w:pPr>
              <w:pStyle w:val="Normal1"/>
              <w:widowControl w:val="0"/>
              <w:spacing w:line="240" w:lineRule="auto"/>
            </w:pPr>
          </w:p>
          <w:p w14:paraId="0CD46B09" w14:textId="77777777" w:rsidR="00BC1DD8" w:rsidRDefault="00BC1DD8">
            <w:pPr>
              <w:pStyle w:val="Normal1"/>
              <w:widowControl w:val="0"/>
              <w:spacing w:line="240" w:lineRule="auto"/>
            </w:pPr>
          </w:p>
          <w:p w14:paraId="4C1ADF88" w14:textId="77777777" w:rsidR="00BC1DD8" w:rsidRDefault="00BC1DD8">
            <w:pPr>
              <w:pStyle w:val="Normal1"/>
              <w:widowControl w:val="0"/>
              <w:spacing w:line="240" w:lineRule="auto"/>
            </w:pPr>
          </w:p>
          <w:p w14:paraId="3DFE4524" w14:textId="77777777" w:rsidR="00BC1DD8" w:rsidRDefault="00BC1DD8">
            <w:pPr>
              <w:pStyle w:val="Normal1"/>
              <w:widowControl w:val="0"/>
              <w:spacing w:line="240" w:lineRule="auto"/>
            </w:pPr>
          </w:p>
          <w:p w14:paraId="5EAF3CA9" w14:textId="77777777" w:rsidR="00BC1DD8" w:rsidRDefault="00BC1DD8">
            <w:pPr>
              <w:pStyle w:val="Normal1"/>
              <w:widowControl w:val="0"/>
              <w:spacing w:line="240" w:lineRule="auto"/>
            </w:pPr>
          </w:p>
          <w:p w14:paraId="03B6FD49" w14:textId="77777777" w:rsidR="00BC1DD8" w:rsidRDefault="00BC1DD8">
            <w:pPr>
              <w:pStyle w:val="Normal1"/>
              <w:widowControl w:val="0"/>
              <w:spacing w:line="240" w:lineRule="auto"/>
            </w:pPr>
          </w:p>
          <w:p w14:paraId="1E1F7D7D" w14:textId="77777777" w:rsidR="00BC1DD8" w:rsidRDefault="00BC1DD8">
            <w:pPr>
              <w:pStyle w:val="Normal1"/>
              <w:widowControl w:val="0"/>
              <w:spacing w:line="240" w:lineRule="auto"/>
            </w:pPr>
          </w:p>
          <w:p w14:paraId="391DDF14" w14:textId="77777777" w:rsidR="00BC1DD8" w:rsidRDefault="00BC1DD8">
            <w:pPr>
              <w:pStyle w:val="Normal1"/>
              <w:widowControl w:val="0"/>
              <w:spacing w:line="240" w:lineRule="auto"/>
            </w:pPr>
          </w:p>
          <w:p w14:paraId="4A03E4B9" w14:textId="77777777" w:rsidR="00BC1DD8" w:rsidRDefault="00BC1DD8">
            <w:pPr>
              <w:pStyle w:val="Normal1"/>
              <w:widowControl w:val="0"/>
              <w:spacing w:line="240" w:lineRule="auto"/>
            </w:pPr>
          </w:p>
          <w:p w14:paraId="126A5A9C" w14:textId="77777777" w:rsidR="00BC1DD8" w:rsidRDefault="00BC1DD8">
            <w:pPr>
              <w:pStyle w:val="Normal1"/>
              <w:widowControl w:val="0"/>
              <w:spacing w:line="240" w:lineRule="auto"/>
            </w:pPr>
          </w:p>
          <w:p w14:paraId="1522DE81" w14:textId="77777777" w:rsidR="00BC1DD8" w:rsidRDefault="00BC1DD8">
            <w:pPr>
              <w:pStyle w:val="Normal1"/>
              <w:widowControl w:val="0"/>
              <w:spacing w:line="240" w:lineRule="auto"/>
            </w:pPr>
          </w:p>
          <w:p w14:paraId="75BEA771" w14:textId="77777777" w:rsidR="00BC1DD8" w:rsidRDefault="00BC1DD8">
            <w:pPr>
              <w:pStyle w:val="Normal1"/>
              <w:widowControl w:val="0"/>
              <w:spacing w:line="240" w:lineRule="auto"/>
            </w:pPr>
          </w:p>
          <w:p w14:paraId="2E2A9D2D" w14:textId="77777777" w:rsidR="00BC1DD8" w:rsidRDefault="00BC1DD8">
            <w:pPr>
              <w:pStyle w:val="Normal1"/>
              <w:widowControl w:val="0"/>
              <w:spacing w:line="240" w:lineRule="auto"/>
            </w:pPr>
          </w:p>
          <w:p w14:paraId="33DC9C64" w14:textId="77777777" w:rsidR="00BC1DD8" w:rsidRDefault="00BC1DD8">
            <w:pPr>
              <w:pStyle w:val="Normal1"/>
              <w:widowControl w:val="0"/>
              <w:spacing w:line="240" w:lineRule="auto"/>
            </w:pPr>
          </w:p>
          <w:p w14:paraId="31688863" w14:textId="77777777" w:rsidR="00BC1DD8" w:rsidRDefault="00BC1DD8">
            <w:pPr>
              <w:pStyle w:val="Normal1"/>
              <w:widowControl w:val="0"/>
              <w:spacing w:line="240" w:lineRule="auto"/>
            </w:pPr>
          </w:p>
          <w:p w14:paraId="12451290" w14:textId="77777777" w:rsidR="00BC1DD8" w:rsidRDefault="00BC1DD8">
            <w:pPr>
              <w:pStyle w:val="Normal1"/>
              <w:widowControl w:val="0"/>
              <w:spacing w:line="240" w:lineRule="auto"/>
            </w:pPr>
          </w:p>
          <w:p w14:paraId="7EE5D48F" w14:textId="77777777" w:rsidR="00BC1DD8" w:rsidRDefault="00BC1DD8">
            <w:pPr>
              <w:pStyle w:val="Normal1"/>
              <w:widowControl w:val="0"/>
              <w:spacing w:line="240" w:lineRule="auto"/>
            </w:pPr>
          </w:p>
          <w:p w14:paraId="52185F45" w14:textId="77777777" w:rsidR="00BC1DD8" w:rsidRDefault="00BC1DD8">
            <w:pPr>
              <w:pStyle w:val="Normal1"/>
              <w:widowControl w:val="0"/>
              <w:spacing w:line="240" w:lineRule="auto"/>
            </w:pPr>
          </w:p>
          <w:p w14:paraId="0C0BB482" w14:textId="77777777" w:rsidR="00BC1DD8" w:rsidRDefault="00BC1DD8">
            <w:pPr>
              <w:pStyle w:val="Normal1"/>
              <w:widowControl w:val="0"/>
              <w:spacing w:line="240" w:lineRule="auto"/>
            </w:pPr>
          </w:p>
          <w:p w14:paraId="38189BEB" w14:textId="77777777" w:rsidR="00BC1DD8" w:rsidRDefault="00BC1DD8">
            <w:pPr>
              <w:pStyle w:val="Normal1"/>
              <w:widowControl w:val="0"/>
              <w:spacing w:line="240" w:lineRule="auto"/>
            </w:pPr>
          </w:p>
          <w:p w14:paraId="23226528" w14:textId="77777777" w:rsidR="00BC1DD8" w:rsidRDefault="00BC1DD8">
            <w:pPr>
              <w:pStyle w:val="Normal1"/>
              <w:widowControl w:val="0"/>
              <w:spacing w:line="240" w:lineRule="auto"/>
            </w:pPr>
          </w:p>
          <w:p w14:paraId="798F80C0" w14:textId="77777777" w:rsidR="00BC1DD8" w:rsidRDefault="00BC1DD8">
            <w:pPr>
              <w:pStyle w:val="Normal1"/>
              <w:widowControl w:val="0"/>
              <w:spacing w:line="240" w:lineRule="auto"/>
            </w:pPr>
          </w:p>
          <w:p w14:paraId="114B420F" w14:textId="77777777" w:rsidR="00BC1DD8" w:rsidRDefault="00BC1DD8">
            <w:pPr>
              <w:pStyle w:val="Normal1"/>
              <w:widowControl w:val="0"/>
              <w:spacing w:line="240" w:lineRule="auto"/>
            </w:pPr>
          </w:p>
          <w:p w14:paraId="0F31FA1E" w14:textId="77777777" w:rsidR="00BC1DD8" w:rsidRDefault="00BC1DD8">
            <w:pPr>
              <w:pStyle w:val="Normal1"/>
              <w:widowControl w:val="0"/>
              <w:spacing w:line="240" w:lineRule="auto"/>
            </w:pPr>
          </w:p>
          <w:p w14:paraId="0B54FB03" w14:textId="77777777" w:rsidR="00BC1DD8" w:rsidRDefault="00BC1DD8">
            <w:pPr>
              <w:pStyle w:val="Normal1"/>
              <w:widowControl w:val="0"/>
              <w:spacing w:line="240" w:lineRule="auto"/>
            </w:pPr>
          </w:p>
          <w:p w14:paraId="562E58B6" w14:textId="77777777" w:rsidR="00BC1DD8" w:rsidRDefault="00BC1DD8">
            <w:pPr>
              <w:pStyle w:val="Normal1"/>
              <w:widowControl w:val="0"/>
              <w:spacing w:line="240" w:lineRule="auto"/>
            </w:pPr>
          </w:p>
          <w:p w14:paraId="4B0E27EA" w14:textId="77777777" w:rsidR="00BC1DD8" w:rsidRDefault="00BC1DD8">
            <w:pPr>
              <w:pStyle w:val="Normal1"/>
              <w:widowControl w:val="0"/>
              <w:spacing w:line="240" w:lineRule="auto"/>
            </w:pPr>
          </w:p>
          <w:p w14:paraId="791E2820" w14:textId="77777777" w:rsidR="00BC1DD8" w:rsidRDefault="00BC1DD8">
            <w:pPr>
              <w:pStyle w:val="Normal1"/>
              <w:widowControl w:val="0"/>
              <w:spacing w:line="240" w:lineRule="auto"/>
            </w:pPr>
          </w:p>
          <w:p w14:paraId="14F657F4" w14:textId="77777777" w:rsidR="00BC1DD8" w:rsidRDefault="00BC1DD8">
            <w:pPr>
              <w:pStyle w:val="Normal1"/>
              <w:widowControl w:val="0"/>
              <w:spacing w:line="240" w:lineRule="auto"/>
            </w:pPr>
          </w:p>
          <w:p w14:paraId="4998D6B9" w14:textId="77777777" w:rsidR="00BC1DD8" w:rsidRDefault="00BC1DD8">
            <w:pPr>
              <w:pStyle w:val="Normal1"/>
              <w:widowControl w:val="0"/>
              <w:spacing w:line="240" w:lineRule="auto"/>
            </w:pPr>
          </w:p>
          <w:p w14:paraId="0772620F" w14:textId="77777777" w:rsidR="00BC1DD8" w:rsidRDefault="00BC1DD8">
            <w:pPr>
              <w:pStyle w:val="Normal1"/>
              <w:widowControl w:val="0"/>
              <w:spacing w:line="240" w:lineRule="auto"/>
            </w:pPr>
          </w:p>
          <w:p w14:paraId="4A288DAD" w14:textId="77777777" w:rsidR="00BC1DD8" w:rsidRDefault="00BC1DD8">
            <w:pPr>
              <w:pStyle w:val="Normal1"/>
              <w:widowControl w:val="0"/>
              <w:spacing w:line="240" w:lineRule="auto"/>
            </w:pPr>
          </w:p>
          <w:p w14:paraId="10CFF07B" w14:textId="77777777" w:rsidR="00BC1DD8" w:rsidRDefault="00BC1DD8">
            <w:pPr>
              <w:pStyle w:val="Normal1"/>
              <w:widowControl w:val="0"/>
              <w:spacing w:line="240" w:lineRule="auto"/>
            </w:pPr>
          </w:p>
          <w:p w14:paraId="14494EDE" w14:textId="77777777" w:rsidR="00BC1DD8" w:rsidRDefault="00BC1DD8">
            <w:pPr>
              <w:pStyle w:val="Normal1"/>
              <w:widowControl w:val="0"/>
              <w:spacing w:line="240" w:lineRule="auto"/>
            </w:pPr>
          </w:p>
          <w:p w14:paraId="5B634641" w14:textId="77777777" w:rsidR="00BC1DD8" w:rsidRDefault="00BC1DD8">
            <w:pPr>
              <w:pStyle w:val="Normal1"/>
              <w:widowControl w:val="0"/>
              <w:spacing w:line="240" w:lineRule="auto"/>
            </w:pPr>
          </w:p>
          <w:p w14:paraId="0A8B20E1" w14:textId="77777777" w:rsidR="00BC1DD8" w:rsidRDefault="00BC1DD8">
            <w:pPr>
              <w:pStyle w:val="Normal1"/>
              <w:widowControl w:val="0"/>
              <w:spacing w:line="240" w:lineRule="auto"/>
            </w:pPr>
          </w:p>
          <w:p w14:paraId="1679157B" w14:textId="77777777" w:rsidR="00BC1DD8" w:rsidRDefault="00BC1DD8">
            <w:pPr>
              <w:pStyle w:val="Normal1"/>
              <w:widowControl w:val="0"/>
              <w:spacing w:line="240" w:lineRule="auto"/>
            </w:pPr>
          </w:p>
          <w:p w14:paraId="3E39DCEF" w14:textId="77777777" w:rsidR="00BC1DD8" w:rsidRDefault="00BC1DD8">
            <w:pPr>
              <w:pStyle w:val="Normal1"/>
              <w:widowControl w:val="0"/>
              <w:spacing w:line="240" w:lineRule="auto"/>
            </w:pPr>
          </w:p>
          <w:p w14:paraId="4CDDA114" w14:textId="77777777" w:rsidR="00BC1DD8" w:rsidRDefault="00BC1DD8">
            <w:pPr>
              <w:pStyle w:val="Normal1"/>
              <w:widowControl w:val="0"/>
              <w:spacing w:line="240" w:lineRule="auto"/>
            </w:pPr>
          </w:p>
          <w:p w14:paraId="6D795773" w14:textId="77777777" w:rsidR="00BC1DD8" w:rsidRDefault="00BC1DD8">
            <w:pPr>
              <w:pStyle w:val="Normal1"/>
              <w:widowControl w:val="0"/>
              <w:spacing w:line="240" w:lineRule="auto"/>
            </w:pPr>
          </w:p>
          <w:p w14:paraId="631CD927" w14:textId="77777777" w:rsidR="00BC1DD8" w:rsidRDefault="00BC1DD8">
            <w:pPr>
              <w:pStyle w:val="Normal1"/>
              <w:widowControl w:val="0"/>
              <w:spacing w:line="240" w:lineRule="auto"/>
            </w:pPr>
          </w:p>
          <w:p w14:paraId="64C3891A" w14:textId="77777777" w:rsidR="00BC1DD8" w:rsidRDefault="00BC1DD8">
            <w:pPr>
              <w:pStyle w:val="Normal1"/>
              <w:widowControl w:val="0"/>
              <w:spacing w:line="240" w:lineRule="auto"/>
            </w:pPr>
          </w:p>
          <w:p w14:paraId="3C6FA5C7" w14:textId="77777777" w:rsidR="00BC1DD8" w:rsidRDefault="00BC1DD8">
            <w:pPr>
              <w:pStyle w:val="Normal1"/>
              <w:widowControl w:val="0"/>
              <w:spacing w:line="240" w:lineRule="auto"/>
            </w:pPr>
          </w:p>
          <w:p w14:paraId="22379C63" w14:textId="77777777" w:rsidR="00BC1DD8" w:rsidRDefault="00BC1DD8">
            <w:pPr>
              <w:pStyle w:val="Normal1"/>
              <w:widowControl w:val="0"/>
              <w:spacing w:line="240" w:lineRule="auto"/>
            </w:pPr>
          </w:p>
          <w:p w14:paraId="4A773451" w14:textId="77777777" w:rsidR="00BC1DD8" w:rsidRDefault="00BC1DD8">
            <w:pPr>
              <w:pStyle w:val="Normal1"/>
              <w:widowControl w:val="0"/>
              <w:spacing w:line="240" w:lineRule="auto"/>
            </w:pPr>
          </w:p>
          <w:p w14:paraId="5A1EE3A9" w14:textId="77777777" w:rsidR="00BC1DD8" w:rsidRDefault="00BC1DD8">
            <w:pPr>
              <w:pStyle w:val="Normal1"/>
              <w:widowControl w:val="0"/>
              <w:spacing w:line="240" w:lineRule="auto"/>
            </w:pPr>
          </w:p>
          <w:p w14:paraId="6E10BB3C" w14:textId="77777777" w:rsidR="00BC1DD8" w:rsidRDefault="00BC1DD8">
            <w:pPr>
              <w:pStyle w:val="Normal1"/>
              <w:widowControl w:val="0"/>
              <w:spacing w:line="240" w:lineRule="auto"/>
            </w:pPr>
          </w:p>
          <w:p w14:paraId="12EBDBC5" w14:textId="77777777" w:rsidR="00BC1DD8" w:rsidRDefault="00BC1DD8">
            <w:pPr>
              <w:pStyle w:val="Normal1"/>
              <w:widowControl w:val="0"/>
              <w:spacing w:line="240" w:lineRule="auto"/>
            </w:pPr>
          </w:p>
          <w:p w14:paraId="7D5AC87D" w14:textId="77777777" w:rsidR="00BC1DD8" w:rsidRDefault="00BC1DD8">
            <w:pPr>
              <w:pStyle w:val="Normal1"/>
              <w:widowControl w:val="0"/>
              <w:spacing w:line="240" w:lineRule="auto"/>
            </w:pPr>
          </w:p>
          <w:p w14:paraId="1ECA5EE5" w14:textId="77777777" w:rsidR="00BC1DD8" w:rsidRDefault="00BC1DD8">
            <w:pPr>
              <w:pStyle w:val="Normal1"/>
              <w:widowControl w:val="0"/>
              <w:spacing w:line="240" w:lineRule="auto"/>
            </w:pPr>
          </w:p>
          <w:p w14:paraId="54A737DB" w14:textId="77777777" w:rsidR="00BC1DD8" w:rsidRDefault="00BC1DD8">
            <w:pPr>
              <w:pStyle w:val="Normal1"/>
              <w:widowControl w:val="0"/>
              <w:spacing w:line="240" w:lineRule="auto"/>
            </w:pPr>
          </w:p>
          <w:p w14:paraId="2E169D08" w14:textId="77777777" w:rsidR="00BC1DD8" w:rsidRDefault="00BC1DD8">
            <w:pPr>
              <w:pStyle w:val="Normal1"/>
              <w:widowControl w:val="0"/>
              <w:spacing w:line="240" w:lineRule="auto"/>
            </w:pPr>
          </w:p>
          <w:p w14:paraId="349318E5" w14:textId="77777777" w:rsidR="00BC1DD8" w:rsidRDefault="00BC1DD8">
            <w:pPr>
              <w:pStyle w:val="Normal1"/>
              <w:widowControl w:val="0"/>
              <w:spacing w:line="240" w:lineRule="auto"/>
            </w:pPr>
          </w:p>
          <w:p w14:paraId="0A2ECCA1" w14:textId="77777777" w:rsidR="00BC1DD8" w:rsidRDefault="00BC1DD8">
            <w:pPr>
              <w:pStyle w:val="Normal1"/>
              <w:widowControl w:val="0"/>
              <w:spacing w:line="240" w:lineRule="auto"/>
            </w:pPr>
          </w:p>
          <w:p w14:paraId="406D023F" w14:textId="77777777" w:rsidR="00BC1DD8" w:rsidRDefault="00BC1DD8">
            <w:pPr>
              <w:pStyle w:val="Normal1"/>
              <w:widowControl w:val="0"/>
              <w:spacing w:line="240" w:lineRule="auto"/>
            </w:pPr>
          </w:p>
          <w:p w14:paraId="30FC08D9" w14:textId="77777777" w:rsidR="00BC1DD8" w:rsidRDefault="00BC1DD8">
            <w:pPr>
              <w:pStyle w:val="Normal1"/>
              <w:widowControl w:val="0"/>
              <w:spacing w:line="240" w:lineRule="auto"/>
            </w:pPr>
          </w:p>
          <w:p w14:paraId="4FEC3E21" w14:textId="77777777" w:rsidR="00BC1DD8" w:rsidRDefault="00BC1DD8">
            <w:pPr>
              <w:pStyle w:val="Normal1"/>
              <w:widowControl w:val="0"/>
              <w:spacing w:line="240" w:lineRule="auto"/>
            </w:pPr>
          </w:p>
          <w:p w14:paraId="351854E6" w14:textId="77777777" w:rsidR="00BC1DD8" w:rsidRDefault="0034374F">
            <w:pPr>
              <w:pStyle w:val="Normal1"/>
              <w:widowControl w:val="0"/>
              <w:spacing w:line="240" w:lineRule="auto"/>
            </w:pPr>
            <w:r>
              <w:t xml:space="preserve">Prospero gains a deeper awareness of alternative aspects of self- through his </w:t>
            </w:r>
            <w:proofErr w:type="spellStart"/>
            <w:r>
              <w:t>interractions</w:t>
            </w:r>
            <w:proofErr w:type="spellEnd"/>
            <w:r>
              <w:t xml:space="preserve"> with F and M</w:t>
            </w:r>
          </w:p>
          <w:p w14:paraId="017DDE64" w14:textId="77777777" w:rsidR="00BC1DD8" w:rsidRDefault="00BC1DD8">
            <w:pPr>
              <w:pStyle w:val="Normal1"/>
              <w:widowControl w:val="0"/>
              <w:spacing w:line="240" w:lineRule="auto"/>
            </w:pPr>
          </w:p>
          <w:p w14:paraId="54C945D8" w14:textId="77777777" w:rsidR="00BC1DD8" w:rsidRDefault="00BC1DD8">
            <w:pPr>
              <w:pStyle w:val="Normal1"/>
              <w:widowControl w:val="0"/>
              <w:spacing w:line="240" w:lineRule="auto"/>
            </w:pPr>
          </w:p>
          <w:p w14:paraId="48894D0E" w14:textId="77777777" w:rsidR="00BC1DD8" w:rsidRDefault="00BC1DD8">
            <w:pPr>
              <w:pStyle w:val="Normal1"/>
              <w:widowControl w:val="0"/>
              <w:spacing w:line="240" w:lineRule="auto"/>
            </w:pPr>
          </w:p>
          <w:p w14:paraId="565DF25E" w14:textId="77777777" w:rsidR="00BC1DD8" w:rsidRDefault="00BC1DD8">
            <w:pPr>
              <w:pStyle w:val="Normal1"/>
              <w:widowControl w:val="0"/>
              <w:spacing w:line="240" w:lineRule="auto"/>
            </w:pPr>
          </w:p>
          <w:p w14:paraId="6D27E9A5" w14:textId="77777777" w:rsidR="00BC1DD8" w:rsidRDefault="00BC1DD8">
            <w:pPr>
              <w:pStyle w:val="Normal1"/>
              <w:widowControl w:val="0"/>
              <w:spacing w:line="240" w:lineRule="auto"/>
            </w:pPr>
          </w:p>
          <w:p w14:paraId="2F3B558E" w14:textId="77777777" w:rsidR="00BC1DD8" w:rsidRDefault="00BC1DD8">
            <w:pPr>
              <w:pStyle w:val="Normal1"/>
              <w:widowControl w:val="0"/>
              <w:spacing w:line="240" w:lineRule="auto"/>
            </w:pPr>
          </w:p>
          <w:p w14:paraId="124DF0BF" w14:textId="77777777" w:rsidR="00BC1DD8" w:rsidRDefault="00BC1DD8">
            <w:pPr>
              <w:pStyle w:val="Normal1"/>
              <w:widowControl w:val="0"/>
              <w:spacing w:line="240" w:lineRule="auto"/>
            </w:pPr>
          </w:p>
          <w:p w14:paraId="53197FCA" w14:textId="77777777" w:rsidR="00BC1DD8" w:rsidRDefault="00BC1DD8">
            <w:pPr>
              <w:pStyle w:val="Normal1"/>
              <w:widowControl w:val="0"/>
              <w:spacing w:line="240" w:lineRule="auto"/>
            </w:pPr>
          </w:p>
          <w:p w14:paraId="14484F43" w14:textId="77777777" w:rsidR="00BC1DD8" w:rsidRDefault="00BC1DD8">
            <w:pPr>
              <w:pStyle w:val="Normal1"/>
              <w:widowControl w:val="0"/>
              <w:spacing w:line="240" w:lineRule="auto"/>
            </w:pPr>
          </w:p>
          <w:p w14:paraId="35157FE1" w14:textId="77777777" w:rsidR="00BC1DD8" w:rsidRDefault="00BC1DD8">
            <w:pPr>
              <w:pStyle w:val="Normal1"/>
              <w:widowControl w:val="0"/>
              <w:spacing w:line="240" w:lineRule="auto"/>
            </w:pPr>
          </w:p>
          <w:p w14:paraId="14D7999B" w14:textId="77777777" w:rsidR="00BC1DD8" w:rsidRDefault="00BC1DD8">
            <w:pPr>
              <w:pStyle w:val="Normal1"/>
              <w:widowControl w:val="0"/>
              <w:spacing w:line="240" w:lineRule="auto"/>
            </w:pPr>
          </w:p>
          <w:p w14:paraId="2E2C91FF" w14:textId="77777777" w:rsidR="00BC1DD8" w:rsidRDefault="00BC1DD8">
            <w:pPr>
              <w:pStyle w:val="Normal1"/>
              <w:widowControl w:val="0"/>
              <w:spacing w:line="240" w:lineRule="auto"/>
            </w:pPr>
          </w:p>
          <w:p w14:paraId="7EE9B06F" w14:textId="77777777" w:rsidR="00BC1DD8" w:rsidRDefault="00BC1DD8">
            <w:pPr>
              <w:pStyle w:val="Normal1"/>
              <w:widowControl w:val="0"/>
              <w:spacing w:line="240" w:lineRule="auto"/>
            </w:pPr>
          </w:p>
          <w:p w14:paraId="6622997E" w14:textId="77777777" w:rsidR="00BC1DD8" w:rsidRDefault="00BC1DD8">
            <w:pPr>
              <w:pStyle w:val="Normal1"/>
              <w:widowControl w:val="0"/>
              <w:spacing w:line="240" w:lineRule="auto"/>
            </w:pPr>
          </w:p>
          <w:p w14:paraId="58676AB0" w14:textId="77777777" w:rsidR="00BC1DD8" w:rsidRDefault="00BC1DD8">
            <w:pPr>
              <w:pStyle w:val="Normal1"/>
              <w:widowControl w:val="0"/>
              <w:spacing w:line="240" w:lineRule="auto"/>
            </w:pPr>
          </w:p>
          <w:p w14:paraId="1274BBB4" w14:textId="77777777" w:rsidR="00BC1DD8" w:rsidRDefault="00BC1DD8">
            <w:pPr>
              <w:pStyle w:val="Normal1"/>
              <w:widowControl w:val="0"/>
              <w:spacing w:line="240" w:lineRule="auto"/>
            </w:pPr>
          </w:p>
          <w:p w14:paraId="2351B319" w14:textId="77777777" w:rsidR="00BC1DD8" w:rsidRDefault="00BC1DD8">
            <w:pPr>
              <w:pStyle w:val="Normal1"/>
              <w:widowControl w:val="0"/>
              <w:spacing w:line="240" w:lineRule="auto"/>
            </w:pPr>
          </w:p>
          <w:p w14:paraId="10507D3C" w14:textId="77777777" w:rsidR="00BC1DD8" w:rsidRDefault="00BC1DD8">
            <w:pPr>
              <w:pStyle w:val="Normal1"/>
              <w:widowControl w:val="0"/>
              <w:spacing w:line="240" w:lineRule="auto"/>
            </w:pPr>
          </w:p>
          <w:p w14:paraId="7AE10E48" w14:textId="77777777" w:rsidR="00BC1DD8" w:rsidRDefault="00BC1DD8">
            <w:pPr>
              <w:pStyle w:val="Normal1"/>
              <w:widowControl w:val="0"/>
              <w:spacing w:line="240" w:lineRule="auto"/>
            </w:pPr>
          </w:p>
          <w:p w14:paraId="26EDD5CC" w14:textId="77777777" w:rsidR="00BC1DD8" w:rsidRDefault="00BC1DD8">
            <w:pPr>
              <w:pStyle w:val="Normal1"/>
              <w:widowControl w:val="0"/>
              <w:spacing w:line="240" w:lineRule="auto"/>
            </w:pPr>
          </w:p>
          <w:p w14:paraId="0D2FAD7B" w14:textId="77777777" w:rsidR="00BC1DD8" w:rsidRDefault="00BC1DD8">
            <w:pPr>
              <w:pStyle w:val="Normal1"/>
              <w:widowControl w:val="0"/>
              <w:spacing w:line="240" w:lineRule="auto"/>
            </w:pPr>
          </w:p>
          <w:p w14:paraId="791F0E43" w14:textId="77777777" w:rsidR="00BC1DD8" w:rsidRDefault="00BC1DD8">
            <w:pPr>
              <w:pStyle w:val="Normal1"/>
              <w:widowControl w:val="0"/>
              <w:spacing w:line="240" w:lineRule="auto"/>
            </w:pPr>
          </w:p>
          <w:p w14:paraId="37732497" w14:textId="77777777" w:rsidR="00BC1DD8" w:rsidRDefault="00BC1DD8">
            <w:pPr>
              <w:pStyle w:val="Normal1"/>
              <w:widowControl w:val="0"/>
              <w:spacing w:line="240" w:lineRule="auto"/>
            </w:pPr>
          </w:p>
          <w:p w14:paraId="574F7F42" w14:textId="77777777" w:rsidR="00BC1DD8" w:rsidRDefault="00BC1DD8">
            <w:pPr>
              <w:pStyle w:val="Normal1"/>
              <w:widowControl w:val="0"/>
              <w:spacing w:line="240" w:lineRule="auto"/>
            </w:pPr>
          </w:p>
          <w:p w14:paraId="1FD1EEFB" w14:textId="77777777" w:rsidR="00BC1DD8" w:rsidRDefault="00BC1DD8">
            <w:pPr>
              <w:pStyle w:val="Normal1"/>
              <w:widowControl w:val="0"/>
              <w:spacing w:line="240" w:lineRule="auto"/>
            </w:pPr>
          </w:p>
          <w:p w14:paraId="53C9CB27" w14:textId="77777777" w:rsidR="00BC1DD8" w:rsidRDefault="00BC1DD8">
            <w:pPr>
              <w:pStyle w:val="Normal1"/>
              <w:widowControl w:val="0"/>
              <w:spacing w:line="240" w:lineRule="auto"/>
            </w:pPr>
          </w:p>
          <w:p w14:paraId="7F838B4E" w14:textId="77777777" w:rsidR="00BC1DD8" w:rsidRDefault="00BC1DD8">
            <w:pPr>
              <w:pStyle w:val="Normal1"/>
              <w:widowControl w:val="0"/>
              <w:spacing w:line="240" w:lineRule="auto"/>
            </w:pPr>
          </w:p>
          <w:p w14:paraId="74841E01" w14:textId="77777777" w:rsidR="00BC1DD8" w:rsidRDefault="00BC1DD8">
            <w:pPr>
              <w:pStyle w:val="Normal1"/>
              <w:widowControl w:val="0"/>
              <w:spacing w:line="240" w:lineRule="auto"/>
            </w:pPr>
          </w:p>
          <w:p w14:paraId="0B7FF125" w14:textId="77777777" w:rsidR="00BC1DD8" w:rsidRDefault="00BC1DD8">
            <w:pPr>
              <w:pStyle w:val="Normal1"/>
              <w:widowControl w:val="0"/>
              <w:spacing w:line="240" w:lineRule="auto"/>
            </w:pPr>
          </w:p>
          <w:p w14:paraId="4652D7C1" w14:textId="77777777" w:rsidR="00BC1DD8" w:rsidRDefault="00BC1DD8">
            <w:pPr>
              <w:pStyle w:val="Normal1"/>
              <w:widowControl w:val="0"/>
              <w:spacing w:line="240" w:lineRule="auto"/>
            </w:pPr>
          </w:p>
          <w:p w14:paraId="732BF39B" w14:textId="77777777" w:rsidR="00BC1DD8" w:rsidRDefault="00BC1DD8">
            <w:pPr>
              <w:pStyle w:val="Normal1"/>
              <w:widowControl w:val="0"/>
              <w:spacing w:line="240" w:lineRule="auto"/>
            </w:pPr>
          </w:p>
          <w:p w14:paraId="782D821B" w14:textId="77777777" w:rsidR="00BC1DD8" w:rsidRDefault="00BC1DD8">
            <w:pPr>
              <w:pStyle w:val="Normal1"/>
              <w:widowControl w:val="0"/>
              <w:spacing w:line="240" w:lineRule="auto"/>
            </w:pPr>
          </w:p>
          <w:p w14:paraId="04E54F4E" w14:textId="77777777" w:rsidR="00BC1DD8" w:rsidRDefault="00BC1DD8">
            <w:pPr>
              <w:pStyle w:val="Normal1"/>
              <w:widowControl w:val="0"/>
              <w:spacing w:line="240" w:lineRule="auto"/>
            </w:pPr>
          </w:p>
          <w:p w14:paraId="6C2022CC" w14:textId="77777777" w:rsidR="00BC1DD8" w:rsidRDefault="00BC1DD8">
            <w:pPr>
              <w:pStyle w:val="Normal1"/>
              <w:widowControl w:val="0"/>
              <w:spacing w:line="240" w:lineRule="auto"/>
            </w:pPr>
          </w:p>
          <w:p w14:paraId="27E3E68B" w14:textId="77777777" w:rsidR="00BC1DD8" w:rsidRDefault="00BC1DD8">
            <w:pPr>
              <w:pStyle w:val="Normal1"/>
              <w:widowControl w:val="0"/>
              <w:spacing w:line="240" w:lineRule="auto"/>
            </w:pPr>
          </w:p>
          <w:p w14:paraId="6D1034D7" w14:textId="77777777" w:rsidR="00BC1DD8" w:rsidRDefault="00BC1DD8">
            <w:pPr>
              <w:pStyle w:val="Normal1"/>
              <w:widowControl w:val="0"/>
              <w:spacing w:line="240" w:lineRule="auto"/>
            </w:pPr>
          </w:p>
          <w:p w14:paraId="21C80DD9" w14:textId="77777777" w:rsidR="00BC1DD8" w:rsidRDefault="00BC1DD8">
            <w:pPr>
              <w:pStyle w:val="Normal1"/>
              <w:widowControl w:val="0"/>
              <w:spacing w:line="240" w:lineRule="auto"/>
            </w:pPr>
          </w:p>
          <w:p w14:paraId="12C80D7C" w14:textId="77777777" w:rsidR="00BC1DD8" w:rsidRDefault="00BC1DD8">
            <w:pPr>
              <w:pStyle w:val="Normal1"/>
              <w:widowControl w:val="0"/>
              <w:spacing w:line="240" w:lineRule="auto"/>
            </w:pPr>
          </w:p>
          <w:p w14:paraId="1FBA04BF" w14:textId="77777777" w:rsidR="00BC1DD8" w:rsidRDefault="00BC1DD8">
            <w:pPr>
              <w:pStyle w:val="Normal1"/>
              <w:widowControl w:val="0"/>
              <w:spacing w:line="240" w:lineRule="auto"/>
            </w:pPr>
          </w:p>
          <w:p w14:paraId="3E54DDCA" w14:textId="77777777" w:rsidR="00BC1DD8" w:rsidRDefault="00BC1DD8">
            <w:pPr>
              <w:pStyle w:val="Normal1"/>
              <w:widowControl w:val="0"/>
              <w:spacing w:line="240" w:lineRule="auto"/>
            </w:pPr>
          </w:p>
          <w:p w14:paraId="58CD7662" w14:textId="77777777" w:rsidR="00BC1DD8" w:rsidRDefault="00BC1DD8">
            <w:pPr>
              <w:pStyle w:val="Normal1"/>
              <w:widowControl w:val="0"/>
              <w:spacing w:line="240" w:lineRule="auto"/>
            </w:pPr>
          </w:p>
          <w:p w14:paraId="5D436BEF" w14:textId="77777777" w:rsidR="00BC1DD8" w:rsidRDefault="00BC1DD8">
            <w:pPr>
              <w:pStyle w:val="Normal1"/>
              <w:widowControl w:val="0"/>
              <w:spacing w:line="240" w:lineRule="auto"/>
            </w:pPr>
          </w:p>
          <w:p w14:paraId="7E90A3F6" w14:textId="77777777" w:rsidR="00BC1DD8" w:rsidRDefault="00BC1DD8">
            <w:pPr>
              <w:pStyle w:val="Normal1"/>
              <w:widowControl w:val="0"/>
              <w:spacing w:line="240" w:lineRule="auto"/>
            </w:pPr>
          </w:p>
          <w:p w14:paraId="0DEF030A" w14:textId="77777777" w:rsidR="00BC1DD8" w:rsidRDefault="00BC1DD8">
            <w:pPr>
              <w:pStyle w:val="Normal1"/>
              <w:widowControl w:val="0"/>
              <w:spacing w:line="240" w:lineRule="auto"/>
            </w:pPr>
          </w:p>
          <w:p w14:paraId="2554550D" w14:textId="77777777" w:rsidR="00BC1DD8" w:rsidRDefault="00BC1DD8">
            <w:pPr>
              <w:pStyle w:val="Normal1"/>
              <w:widowControl w:val="0"/>
              <w:spacing w:line="240" w:lineRule="auto"/>
            </w:pPr>
          </w:p>
          <w:p w14:paraId="2F4F92F7" w14:textId="77777777" w:rsidR="00BC1DD8" w:rsidRDefault="00BC1DD8">
            <w:pPr>
              <w:pStyle w:val="Normal1"/>
              <w:widowControl w:val="0"/>
              <w:spacing w:line="240" w:lineRule="auto"/>
            </w:pPr>
          </w:p>
          <w:p w14:paraId="1AC5CCE6" w14:textId="77777777" w:rsidR="00BC1DD8" w:rsidRDefault="00BC1DD8">
            <w:pPr>
              <w:pStyle w:val="Normal1"/>
              <w:widowControl w:val="0"/>
              <w:spacing w:line="240" w:lineRule="auto"/>
            </w:pPr>
          </w:p>
          <w:p w14:paraId="31524BC1" w14:textId="77777777" w:rsidR="00BC1DD8" w:rsidRDefault="00BC1DD8">
            <w:pPr>
              <w:pStyle w:val="Normal1"/>
              <w:widowControl w:val="0"/>
              <w:spacing w:line="240" w:lineRule="auto"/>
            </w:pPr>
          </w:p>
          <w:p w14:paraId="3D30E76E" w14:textId="77777777" w:rsidR="00BC1DD8" w:rsidRDefault="00BC1DD8">
            <w:pPr>
              <w:pStyle w:val="Normal1"/>
              <w:widowControl w:val="0"/>
              <w:spacing w:line="240" w:lineRule="auto"/>
            </w:pPr>
          </w:p>
          <w:p w14:paraId="182B4945" w14:textId="77777777" w:rsidR="00BC1DD8" w:rsidRDefault="00BC1DD8">
            <w:pPr>
              <w:pStyle w:val="Normal1"/>
              <w:widowControl w:val="0"/>
              <w:spacing w:line="240" w:lineRule="auto"/>
            </w:pPr>
          </w:p>
          <w:p w14:paraId="4FA69B88" w14:textId="77777777" w:rsidR="00BC1DD8" w:rsidRDefault="00BC1DD8">
            <w:pPr>
              <w:pStyle w:val="Normal1"/>
              <w:widowControl w:val="0"/>
              <w:spacing w:line="240" w:lineRule="auto"/>
            </w:pPr>
          </w:p>
          <w:p w14:paraId="45A9847A" w14:textId="77777777" w:rsidR="00BC1DD8" w:rsidRDefault="00BC1DD8">
            <w:pPr>
              <w:pStyle w:val="Normal1"/>
              <w:widowControl w:val="0"/>
              <w:spacing w:line="240" w:lineRule="auto"/>
            </w:pPr>
          </w:p>
          <w:p w14:paraId="134C0E85" w14:textId="77777777" w:rsidR="00BC1DD8" w:rsidRDefault="00BC1DD8">
            <w:pPr>
              <w:pStyle w:val="Normal1"/>
              <w:widowControl w:val="0"/>
              <w:spacing w:line="240" w:lineRule="auto"/>
            </w:pPr>
          </w:p>
          <w:p w14:paraId="67D5C1C1" w14:textId="77777777" w:rsidR="00BC1DD8" w:rsidRDefault="00BC1DD8">
            <w:pPr>
              <w:pStyle w:val="Normal1"/>
              <w:widowControl w:val="0"/>
              <w:spacing w:line="240" w:lineRule="auto"/>
            </w:pPr>
          </w:p>
          <w:p w14:paraId="0E770739" w14:textId="77777777" w:rsidR="00BC1DD8" w:rsidRDefault="00BC1DD8">
            <w:pPr>
              <w:pStyle w:val="Normal1"/>
              <w:widowControl w:val="0"/>
              <w:spacing w:line="240" w:lineRule="auto"/>
            </w:pPr>
          </w:p>
          <w:p w14:paraId="075CBDB9" w14:textId="77777777" w:rsidR="00BC1DD8" w:rsidRDefault="00BC1DD8">
            <w:pPr>
              <w:pStyle w:val="Normal1"/>
              <w:widowControl w:val="0"/>
              <w:spacing w:line="240" w:lineRule="auto"/>
            </w:pPr>
          </w:p>
          <w:p w14:paraId="0BE71589" w14:textId="77777777" w:rsidR="00BC1DD8" w:rsidRDefault="00BC1DD8">
            <w:pPr>
              <w:pStyle w:val="Normal1"/>
              <w:widowControl w:val="0"/>
              <w:spacing w:line="240" w:lineRule="auto"/>
            </w:pPr>
          </w:p>
          <w:p w14:paraId="3B31EC81" w14:textId="77777777" w:rsidR="00BC1DD8" w:rsidRDefault="00BC1DD8">
            <w:pPr>
              <w:pStyle w:val="Normal1"/>
              <w:widowControl w:val="0"/>
              <w:spacing w:line="240" w:lineRule="auto"/>
            </w:pPr>
          </w:p>
        </w:tc>
        <w:tc>
          <w:tcPr>
            <w:tcW w:w="3030" w:type="dxa"/>
            <w:tcMar>
              <w:top w:w="100" w:type="dxa"/>
              <w:left w:w="100" w:type="dxa"/>
              <w:bottom w:w="100" w:type="dxa"/>
              <w:right w:w="100" w:type="dxa"/>
            </w:tcMar>
          </w:tcPr>
          <w:p w14:paraId="054AF280" w14:textId="77777777" w:rsidR="00BC1DD8" w:rsidRDefault="0034374F">
            <w:pPr>
              <w:pStyle w:val="Normal1"/>
              <w:widowControl w:val="0"/>
              <w:spacing w:line="240" w:lineRule="auto"/>
            </w:pPr>
            <w:r>
              <w:lastRenderedPageBreak/>
              <w:t xml:space="preserve">The opening storm-pathetic fallacy-is a metaphor for a shift in values/an upsurge and an eventual rebirth. The shift in hierarchy represents a change in order-one which needs to be repaired. (1.1 </w:t>
            </w:r>
            <w:proofErr w:type="spellStart"/>
            <w:r>
              <w:t>lin</w:t>
            </w:r>
            <w:proofErr w:type="spellEnd"/>
            <w:r>
              <w:t xml:space="preserve"> 21-Boatswain-”Out of our way, I say.”)</w:t>
            </w:r>
          </w:p>
          <w:p w14:paraId="2745BF9D" w14:textId="77777777" w:rsidR="00BC1DD8" w:rsidRDefault="00BC1DD8">
            <w:pPr>
              <w:pStyle w:val="Normal1"/>
              <w:widowControl w:val="0"/>
              <w:spacing w:line="240" w:lineRule="auto"/>
            </w:pPr>
          </w:p>
          <w:p w14:paraId="39D4BCD5" w14:textId="77777777" w:rsidR="00BC1DD8" w:rsidRDefault="0034374F">
            <w:pPr>
              <w:pStyle w:val="Normal1"/>
              <w:widowControl w:val="0"/>
              <w:spacing w:line="240" w:lineRule="auto"/>
            </w:pPr>
            <w:r>
              <w:t>1.2.20 “Master of a full poor cell.” (Prospero has lived a monastic style of life-connotes opportunity for self reflection.”</w:t>
            </w:r>
          </w:p>
          <w:p w14:paraId="315D0634" w14:textId="77777777" w:rsidR="00BC1DD8" w:rsidRDefault="00BC1DD8">
            <w:pPr>
              <w:pStyle w:val="Normal1"/>
              <w:widowControl w:val="0"/>
              <w:spacing w:line="240" w:lineRule="auto"/>
            </w:pPr>
          </w:p>
          <w:p w14:paraId="58C3D606" w14:textId="77777777" w:rsidR="00BC1DD8" w:rsidRDefault="0034374F">
            <w:pPr>
              <w:pStyle w:val="Normal1"/>
              <w:widowControl w:val="0"/>
              <w:spacing w:line="240" w:lineRule="auto"/>
            </w:pPr>
            <w:r>
              <w:t>As Prospero recalls his betrayal by Antonio his speech is quite erratic and full of lengthy phrases-showing train of thought. Emotive words like-perfidious conveying treachery-punctuation shows urgency. Parallelism of opening clauses. Complex syntax shows perturbation of mind.</w:t>
            </w:r>
          </w:p>
          <w:p w14:paraId="6BF69BEA" w14:textId="77777777" w:rsidR="00BC1DD8" w:rsidRDefault="00BC1DD8">
            <w:pPr>
              <w:pStyle w:val="Normal1"/>
              <w:widowControl w:val="0"/>
              <w:spacing w:line="240" w:lineRule="auto"/>
            </w:pPr>
          </w:p>
          <w:p w14:paraId="6EC843E2" w14:textId="77777777" w:rsidR="00BC1DD8" w:rsidRDefault="0034374F">
            <w:pPr>
              <w:pStyle w:val="Normal1"/>
              <w:widowControl w:val="0"/>
              <w:spacing w:line="240" w:lineRule="auto"/>
            </w:pPr>
            <w:r>
              <w:t xml:space="preserve">Prospero also recalls the way he was “rapt in secret </w:t>
            </w:r>
            <w:r>
              <w:lastRenderedPageBreak/>
              <w:t xml:space="preserve">studies.” Rapt implies/connotes self absorption-extreme and to his detriment-reflective tone. “Neglecting </w:t>
            </w:r>
            <w:proofErr w:type="spellStart"/>
            <w:r>
              <w:t>worldy</w:t>
            </w:r>
            <w:proofErr w:type="spellEnd"/>
            <w:r>
              <w:t xml:space="preserve"> ends.” (self critical) 1.2. 89</w:t>
            </w:r>
          </w:p>
          <w:p w14:paraId="13E13A41" w14:textId="77777777" w:rsidR="00BC1DD8" w:rsidRDefault="00BC1DD8">
            <w:pPr>
              <w:pStyle w:val="Normal1"/>
              <w:widowControl w:val="0"/>
              <w:spacing w:line="240" w:lineRule="auto"/>
            </w:pPr>
          </w:p>
          <w:p w14:paraId="42847A8C" w14:textId="77777777" w:rsidR="00BC1DD8" w:rsidRDefault="0034374F">
            <w:pPr>
              <w:pStyle w:val="Normal1"/>
              <w:widowControl w:val="0"/>
              <w:spacing w:line="240" w:lineRule="auto"/>
            </w:pPr>
            <w:r>
              <w:t>Precision of visual images -’a rotten carcass of a boat”-conveys the vivid nature of his memories of betrayal. 1.2. 140</w:t>
            </w:r>
          </w:p>
          <w:p w14:paraId="6F5E29C5" w14:textId="77777777" w:rsidR="00BC1DD8" w:rsidRDefault="0034374F">
            <w:pPr>
              <w:pStyle w:val="Normal1"/>
              <w:widowControl w:val="0"/>
              <w:spacing w:line="240" w:lineRule="auto"/>
            </w:pPr>
            <w:r>
              <w:t>Nor tackle, sail or mast.”-cumulative listing.</w:t>
            </w:r>
          </w:p>
          <w:p w14:paraId="0A754D67" w14:textId="77777777" w:rsidR="00BC1DD8" w:rsidRDefault="00BC1DD8">
            <w:pPr>
              <w:pStyle w:val="Normal1"/>
              <w:widowControl w:val="0"/>
              <w:spacing w:line="240" w:lineRule="auto"/>
            </w:pPr>
          </w:p>
          <w:p w14:paraId="51270C02" w14:textId="77777777" w:rsidR="00BC1DD8" w:rsidRDefault="0034374F">
            <w:pPr>
              <w:pStyle w:val="Normal1"/>
              <w:widowControl w:val="0"/>
              <w:spacing w:line="240" w:lineRule="auto"/>
            </w:pPr>
            <w:r>
              <w:t xml:space="preserve">Motif of water shows depth of sorrow and regret-”sea with drops full salt.” sibilance. “sea sorrow”. </w:t>
            </w:r>
          </w:p>
          <w:p w14:paraId="62048D47" w14:textId="77777777" w:rsidR="00BC1DD8" w:rsidRDefault="0034374F">
            <w:pPr>
              <w:pStyle w:val="Normal1"/>
              <w:widowControl w:val="0"/>
              <w:spacing w:line="240" w:lineRule="auto"/>
            </w:pPr>
            <w:r>
              <w:t>Metaphor of navigation-”I find my zenith doth depend upon a most auspicious star.” (symbolises P’s recognition that he needs new reference points.) 1.2. 180.</w:t>
            </w:r>
          </w:p>
          <w:p w14:paraId="63ACD3DA" w14:textId="77777777" w:rsidR="00BC1DD8" w:rsidRDefault="00BC1DD8">
            <w:pPr>
              <w:pStyle w:val="Normal1"/>
              <w:widowControl w:val="0"/>
              <w:spacing w:line="240" w:lineRule="auto"/>
            </w:pPr>
          </w:p>
          <w:p w14:paraId="78484415" w14:textId="77777777" w:rsidR="00BC1DD8" w:rsidRDefault="00BC1DD8">
            <w:pPr>
              <w:pStyle w:val="Normal1"/>
              <w:widowControl w:val="0"/>
              <w:spacing w:line="240" w:lineRule="auto"/>
            </w:pPr>
          </w:p>
          <w:p w14:paraId="0768DD6E" w14:textId="77777777" w:rsidR="00BC1DD8" w:rsidRDefault="0034374F">
            <w:pPr>
              <w:pStyle w:val="Normal1"/>
              <w:widowControl w:val="0"/>
              <w:spacing w:line="240" w:lineRule="auto"/>
            </w:pPr>
            <w:r>
              <w:t>“All thy vexations were but trials of my love”-idea of challenges necessary for change. “As a gift” take my daughter”-</w:t>
            </w:r>
          </w:p>
          <w:p w14:paraId="5D038BEB" w14:textId="77777777" w:rsidR="00BC1DD8" w:rsidRDefault="0034374F">
            <w:pPr>
              <w:pStyle w:val="Normal1"/>
              <w:widowControl w:val="0"/>
              <w:spacing w:line="240" w:lineRule="auto"/>
            </w:pPr>
            <w:r>
              <w:t xml:space="preserve">“If thou dost break her virgin-knot”-Hymen’s lamps.” Such motifs represent P loosening his past and his ties to M-a form of liberation-his speech is authoritative but loving. Wedding masque is indicated through pastoral imagery and notion of abundance </w:t>
            </w:r>
            <w:proofErr w:type="spellStart"/>
            <w:r>
              <w:t>eg</w:t>
            </w:r>
            <w:proofErr w:type="spellEnd"/>
            <w:r>
              <w:t xml:space="preserve"> Goddess imagery-Ceres-” wheat, rice, barley, oats and peas.” (asyndeton-natural imagery).growth and fertility. </w:t>
            </w:r>
          </w:p>
          <w:p w14:paraId="6C1B90BB" w14:textId="77777777" w:rsidR="00BC1DD8" w:rsidRDefault="00BC1DD8">
            <w:pPr>
              <w:pStyle w:val="Normal1"/>
              <w:widowControl w:val="0"/>
              <w:spacing w:line="240" w:lineRule="auto"/>
            </w:pPr>
          </w:p>
          <w:p w14:paraId="788C5861" w14:textId="77777777" w:rsidR="00BC1DD8" w:rsidRDefault="0034374F">
            <w:pPr>
              <w:pStyle w:val="Normal1"/>
              <w:widowControl w:val="0"/>
              <w:spacing w:line="240" w:lineRule="auto"/>
            </w:pPr>
            <w:r>
              <w:t xml:space="preserve">Prospero becomes reflective and through his highly </w:t>
            </w:r>
            <w:r>
              <w:lastRenderedPageBreak/>
              <w:t>organised meditation which is carefully structured rhetorically, he comes to the realisation that life if fleeting-and that everything decays. His use of parallel phrases-</w:t>
            </w:r>
            <w:proofErr w:type="spellStart"/>
            <w:r>
              <w:t>isocolon</w:t>
            </w:r>
            <w:proofErr w:type="spellEnd"/>
            <w:r>
              <w:t xml:space="preserve">-and like </w:t>
            </w:r>
            <w:proofErr w:type="spellStart"/>
            <w:r>
              <w:t>te</w:t>
            </w:r>
            <w:proofErr w:type="spellEnd"/>
            <w:r>
              <w:t xml:space="preserve"> baseless vision/and like this insubstantial pageant-(theatrical simile)-4.1-155-and asyndeton </w:t>
            </w:r>
            <w:proofErr w:type="spellStart"/>
            <w:r>
              <w:t>eg</w:t>
            </w:r>
            <w:proofErr w:type="spellEnd"/>
            <w:r>
              <w:t xml:space="preserve"> the solemn temples the great globe itself..’ highlights P’s self referential stance that he is part of the act of performance and theatre-and that this must end eventually.  (He discovers this through reflection). He compares the illusory “cloud capped towers” to the fabric of real life. “all inherit”-Biblical allusions-shows his Christian values. Verbs/adjectives  like beating/vexed/troubled highlight his state of unrest necessary for change of perspective-like STORM. Rounded-connotes moving towards </w:t>
            </w:r>
            <w:proofErr w:type="spellStart"/>
            <w:r>
              <w:t>resolution.p</w:t>
            </w:r>
            <w:proofErr w:type="spellEnd"/>
            <w:r>
              <w:t xml:space="preserve"> learns of </w:t>
            </w:r>
            <w:proofErr w:type="spellStart"/>
            <w:r>
              <w:t>gonzalos</w:t>
            </w:r>
            <w:proofErr w:type="spellEnd"/>
            <w:r>
              <w:t xml:space="preserve"> tenderness ‘his tears run down like winter’s drops”-simile-to show a gentle spirit. (5.1 25).</w:t>
            </w:r>
          </w:p>
          <w:p w14:paraId="3B278A95" w14:textId="77777777" w:rsidR="00BC1DD8" w:rsidRDefault="0034374F">
            <w:pPr>
              <w:pStyle w:val="Normal1"/>
              <w:widowControl w:val="0"/>
              <w:spacing w:line="240" w:lineRule="auto"/>
            </w:pPr>
            <w:r>
              <w:t xml:space="preserve">“shall not </w:t>
            </w:r>
            <w:proofErr w:type="spellStart"/>
            <w:r>
              <w:t>myself..be</w:t>
            </w:r>
            <w:proofErr w:type="spellEnd"/>
            <w:r>
              <w:t xml:space="preserve"> kindlier moved.?” (rhetorical question shows P is discovering new aspects of self.) (5.1) Varying of kind-to kindlier is </w:t>
            </w:r>
            <w:proofErr w:type="spellStart"/>
            <w:r>
              <w:t>eg</w:t>
            </w:r>
            <w:proofErr w:type="spellEnd"/>
            <w:r>
              <w:t xml:space="preserve"> of </w:t>
            </w:r>
            <w:proofErr w:type="spellStart"/>
            <w:r>
              <w:t>polypton</w:t>
            </w:r>
            <w:proofErr w:type="spellEnd"/>
            <w:r>
              <w:t xml:space="preserve">. Agrees to release </w:t>
            </w:r>
            <w:proofErr w:type="spellStart"/>
            <w:r>
              <w:t>men’”go</w:t>
            </w:r>
            <w:proofErr w:type="spellEnd"/>
            <w:r>
              <w:t xml:space="preserve"> release them Ariel.” “My charms I’ll break, their senses Ill restore.” (balanced utterance).</w:t>
            </w:r>
          </w:p>
          <w:p w14:paraId="76FC4E04" w14:textId="77777777" w:rsidR="00BC1DD8" w:rsidRDefault="0034374F">
            <w:pPr>
              <w:pStyle w:val="Normal1"/>
              <w:widowControl w:val="0"/>
              <w:spacing w:line="240" w:lineRule="auto"/>
            </w:pPr>
            <w:r>
              <w:t>use of religious diction like penitent-5.1 45-55</w:t>
            </w:r>
          </w:p>
          <w:p w14:paraId="4849F221" w14:textId="77777777" w:rsidR="00BC1DD8" w:rsidRDefault="0034374F">
            <w:pPr>
              <w:pStyle w:val="Normal1"/>
              <w:widowControl w:val="0"/>
              <w:spacing w:line="240" w:lineRule="auto"/>
            </w:pPr>
            <w:r>
              <w:t xml:space="preserve">have </w:t>
            </w:r>
            <w:proofErr w:type="spellStart"/>
            <w:r>
              <w:t>i</w:t>
            </w:r>
            <w:proofErr w:type="spellEnd"/>
            <w:r>
              <w:t xml:space="preserve"> made shake-p recalls his harsh actions-”heavenly </w:t>
            </w:r>
            <w:r>
              <w:lastRenderedPageBreak/>
              <w:t xml:space="preserve">music”-harmony of heavens is called for. “This rough magic I here abjure.” (high modality-also religious connotations-renounce. </w:t>
            </w:r>
          </w:p>
          <w:p w14:paraId="57DAAD6F" w14:textId="77777777" w:rsidR="00BC1DD8" w:rsidRDefault="0034374F">
            <w:pPr>
              <w:pStyle w:val="Normal1"/>
              <w:widowControl w:val="0"/>
              <w:spacing w:line="240" w:lineRule="auto"/>
            </w:pPr>
            <w:r>
              <w:t xml:space="preserve">“break staff” “drown book”-symbol of submerging past-for his own </w:t>
            </w:r>
            <w:proofErr w:type="spellStart"/>
            <w:r>
              <w:t>redisocvey</w:t>
            </w:r>
            <w:proofErr w:type="spellEnd"/>
            <w:r>
              <w:t>. magic circle represents wholeness.</w:t>
            </w:r>
          </w:p>
          <w:p w14:paraId="7B3C662B" w14:textId="77777777" w:rsidR="00BC1DD8" w:rsidRDefault="0034374F">
            <w:pPr>
              <w:pStyle w:val="Normal1"/>
              <w:widowControl w:val="0"/>
              <w:spacing w:line="240" w:lineRule="auto"/>
            </w:pPr>
            <w:r>
              <w:rPr>
                <w:b/>
              </w:rPr>
              <w:t>Forgiveness is what he has discovered.</w:t>
            </w:r>
          </w:p>
          <w:p w14:paraId="57288092" w14:textId="77777777" w:rsidR="00BC1DD8" w:rsidRDefault="0034374F">
            <w:pPr>
              <w:pStyle w:val="Normal1"/>
              <w:widowControl w:val="0"/>
              <w:spacing w:line="240" w:lineRule="auto"/>
            </w:pPr>
            <w:r>
              <w:t>“</w:t>
            </w:r>
            <w:proofErr w:type="spellStart"/>
            <w:r>
              <w:t>i</w:t>
            </w:r>
            <w:proofErr w:type="spellEnd"/>
            <w:r>
              <w:t xml:space="preserve"> do forgive thee”-tidal/ware imagery represents cleansing and </w:t>
            </w:r>
            <w:proofErr w:type="spellStart"/>
            <w:r>
              <w:t>restoration””swell..the</w:t>
            </w:r>
            <w:proofErr w:type="spellEnd"/>
            <w:r>
              <w:t xml:space="preserve"> approaching tide..” shore.”75.</w:t>
            </w:r>
          </w:p>
          <w:p w14:paraId="47D9521B" w14:textId="77777777" w:rsidR="00BC1DD8" w:rsidRDefault="0034374F">
            <w:pPr>
              <w:pStyle w:val="Normal1"/>
              <w:widowControl w:val="0"/>
              <w:spacing w:line="240" w:lineRule="auto"/>
            </w:pPr>
            <w:r>
              <w:t xml:space="preserve">P adopts a more regal tone. befitting a rules-”this cell’s my court.” (ISOLATION has led to self discovery). </w:t>
            </w:r>
          </w:p>
          <w:p w14:paraId="772FB351" w14:textId="77777777" w:rsidR="00BC1DD8" w:rsidRDefault="0034374F">
            <w:pPr>
              <w:pStyle w:val="Normal1"/>
              <w:widowControl w:val="0"/>
              <w:spacing w:line="240" w:lineRule="auto"/>
            </w:pPr>
            <w:r>
              <w:t xml:space="preserve">now my charms are all </w:t>
            </w:r>
            <w:proofErr w:type="spellStart"/>
            <w:r>
              <w:t>o’erthrown</w:t>
            </w:r>
            <w:proofErr w:type="spellEnd"/>
          </w:p>
          <w:p w14:paraId="7BFF1EA3" w14:textId="77777777" w:rsidR="00BC1DD8" w:rsidRDefault="0034374F">
            <w:pPr>
              <w:pStyle w:val="Normal1"/>
              <w:widowControl w:val="0"/>
              <w:spacing w:line="240" w:lineRule="auto"/>
            </w:pPr>
            <w:r>
              <w:t xml:space="preserve">mine </w:t>
            </w:r>
            <w:proofErr w:type="spellStart"/>
            <w:r>
              <w:t>own..rhyme</w:t>
            </w:r>
            <w:proofErr w:type="spellEnd"/>
            <w:r>
              <w:t>.</w:t>
            </w:r>
          </w:p>
          <w:p w14:paraId="054748EE" w14:textId="77777777" w:rsidR="00BC1DD8" w:rsidRDefault="0034374F">
            <w:pPr>
              <w:pStyle w:val="Normal1"/>
              <w:widowControl w:val="0"/>
              <w:spacing w:line="240" w:lineRule="auto"/>
            </w:pPr>
            <w:r>
              <w:t>Epilogue-Images of release-”release me from my bands’</w:t>
            </w:r>
          </w:p>
          <w:p w14:paraId="1AC593BA" w14:textId="77777777" w:rsidR="00BC1DD8" w:rsidRDefault="0034374F">
            <w:pPr>
              <w:pStyle w:val="Normal1"/>
              <w:widowControl w:val="0"/>
              <w:spacing w:line="240" w:lineRule="auto"/>
            </w:pPr>
            <w:r>
              <w:t xml:space="preserve">finishes with many religious terms. </w:t>
            </w:r>
          </w:p>
          <w:p w14:paraId="28C10211" w14:textId="77777777" w:rsidR="00BC1DD8" w:rsidRDefault="00BC1DD8">
            <w:pPr>
              <w:pStyle w:val="Normal1"/>
              <w:widowControl w:val="0"/>
              <w:spacing w:line="240" w:lineRule="auto"/>
            </w:pPr>
          </w:p>
          <w:p w14:paraId="0F790232" w14:textId="77777777" w:rsidR="00BC1DD8" w:rsidRDefault="00BC1DD8">
            <w:pPr>
              <w:pStyle w:val="Normal1"/>
              <w:widowControl w:val="0"/>
              <w:spacing w:line="240" w:lineRule="auto"/>
            </w:pPr>
          </w:p>
          <w:p w14:paraId="3055FE99" w14:textId="77777777" w:rsidR="00BC1DD8" w:rsidRDefault="00BC1DD8">
            <w:pPr>
              <w:pStyle w:val="Normal1"/>
              <w:widowControl w:val="0"/>
              <w:spacing w:line="240" w:lineRule="auto"/>
            </w:pPr>
          </w:p>
          <w:p w14:paraId="6E150387" w14:textId="77777777" w:rsidR="00BC1DD8" w:rsidRDefault="00BC1DD8">
            <w:pPr>
              <w:pStyle w:val="Normal1"/>
              <w:widowControl w:val="0"/>
              <w:spacing w:line="240" w:lineRule="auto"/>
            </w:pPr>
          </w:p>
          <w:p w14:paraId="37354AFA" w14:textId="77777777" w:rsidR="00BC1DD8" w:rsidRDefault="00BC1DD8">
            <w:pPr>
              <w:pStyle w:val="Normal1"/>
              <w:widowControl w:val="0"/>
              <w:spacing w:line="240" w:lineRule="auto"/>
            </w:pPr>
          </w:p>
          <w:p w14:paraId="128A3942" w14:textId="77777777" w:rsidR="00BC1DD8" w:rsidRDefault="00BC1DD8">
            <w:pPr>
              <w:pStyle w:val="Normal1"/>
              <w:widowControl w:val="0"/>
              <w:spacing w:line="240" w:lineRule="auto"/>
            </w:pPr>
          </w:p>
          <w:p w14:paraId="5BC343AF" w14:textId="77777777" w:rsidR="00BC1DD8" w:rsidRDefault="00BC1DD8">
            <w:pPr>
              <w:pStyle w:val="Normal1"/>
              <w:widowControl w:val="0"/>
              <w:spacing w:line="240" w:lineRule="auto"/>
            </w:pPr>
          </w:p>
          <w:p w14:paraId="6D087EF1" w14:textId="77777777" w:rsidR="00BC1DD8" w:rsidRDefault="00BC1DD8">
            <w:pPr>
              <w:pStyle w:val="Normal1"/>
              <w:widowControl w:val="0"/>
              <w:spacing w:line="240" w:lineRule="auto"/>
            </w:pPr>
          </w:p>
          <w:p w14:paraId="79FAD2BE" w14:textId="77777777" w:rsidR="00BC1DD8" w:rsidRDefault="00BC1DD8">
            <w:pPr>
              <w:pStyle w:val="Normal1"/>
              <w:widowControl w:val="0"/>
              <w:spacing w:line="240" w:lineRule="auto"/>
            </w:pPr>
          </w:p>
          <w:p w14:paraId="2673B225" w14:textId="77777777" w:rsidR="00BC1DD8" w:rsidRDefault="00BC1DD8">
            <w:pPr>
              <w:pStyle w:val="Normal1"/>
              <w:widowControl w:val="0"/>
              <w:spacing w:line="240" w:lineRule="auto"/>
            </w:pPr>
          </w:p>
          <w:p w14:paraId="3F85F74E" w14:textId="77777777" w:rsidR="00BC1DD8" w:rsidRDefault="00BC1DD8">
            <w:pPr>
              <w:pStyle w:val="Normal1"/>
              <w:widowControl w:val="0"/>
              <w:spacing w:line="240" w:lineRule="auto"/>
            </w:pPr>
          </w:p>
          <w:p w14:paraId="116D3837" w14:textId="77777777" w:rsidR="00BC1DD8" w:rsidRDefault="00BC1DD8">
            <w:pPr>
              <w:pStyle w:val="Normal1"/>
              <w:widowControl w:val="0"/>
              <w:spacing w:line="240" w:lineRule="auto"/>
            </w:pPr>
          </w:p>
          <w:p w14:paraId="26125765" w14:textId="77777777" w:rsidR="00BC1DD8" w:rsidRDefault="00BC1DD8">
            <w:pPr>
              <w:pStyle w:val="Normal1"/>
              <w:widowControl w:val="0"/>
              <w:spacing w:line="240" w:lineRule="auto"/>
            </w:pPr>
          </w:p>
          <w:p w14:paraId="28AF871F" w14:textId="77777777" w:rsidR="00BC1DD8" w:rsidRDefault="00BC1DD8">
            <w:pPr>
              <w:pStyle w:val="Normal1"/>
              <w:widowControl w:val="0"/>
              <w:spacing w:line="240" w:lineRule="auto"/>
            </w:pPr>
          </w:p>
          <w:p w14:paraId="70DF8A66" w14:textId="77777777" w:rsidR="00BC1DD8" w:rsidRDefault="00BC1DD8">
            <w:pPr>
              <w:pStyle w:val="Normal1"/>
              <w:widowControl w:val="0"/>
              <w:spacing w:line="240" w:lineRule="auto"/>
            </w:pPr>
          </w:p>
          <w:p w14:paraId="4ACD5899" w14:textId="77777777" w:rsidR="00BC1DD8" w:rsidRDefault="00BC1DD8">
            <w:pPr>
              <w:pStyle w:val="Normal1"/>
              <w:widowControl w:val="0"/>
              <w:spacing w:line="240" w:lineRule="auto"/>
            </w:pPr>
          </w:p>
          <w:p w14:paraId="42CCD500" w14:textId="77777777" w:rsidR="00BC1DD8" w:rsidRDefault="00BC1DD8">
            <w:pPr>
              <w:pStyle w:val="Normal1"/>
              <w:widowControl w:val="0"/>
              <w:spacing w:line="240" w:lineRule="auto"/>
            </w:pPr>
          </w:p>
          <w:p w14:paraId="47143EA9" w14:textId="77777777" w:rsidR="00BC1DD8" w:rsidRDefault="0034374F">
            <w:pPr>
              <w:pStyle w:val="Normal1"/>
              <w:widowControl w:val="0"/>
              <w:spacing w:line="240" w:lineRule="auto"/>
            </w:pPr>
            <w:r>
              <w:t>Extra:</w:t>
            </w:r>
          </w:p>
          <w:p w14:paraId="6EB4B52E" w14:textId="77777777" w:rsidR="00BC1DD8" w:rsidRDefault="0034374F">
            <w:pPr>
              <w:pStyle w:val="Normal1"/>
              <w:widowControl w:val="0"/>
              <w:spacing w:line="240" w:lineRule="auto"/>
            </w:pPr>
            <w:r>
              <w:t xml:space="preserve">Prospero becomes a teacher to his daughter this is evident in the line “ for thou </w:t>
            </w:r>
            <w:r>
              <w:lastRenderedPageBreak/>
              <w:t>must now know father.” He adopts the role of tutor and mentor.</w:t>
            </w:r>
          </w:p>
          <w:p w14:paraId="2597931C" w14:textId="77777777" w:rsidR="00BC1DD8" w:rsidRDefault="00BC1DD8">
            <w:pPr>
              <w:pStyle w:val="Normal1"/>
              <w:widowControl w:val="0"/>
              <w:spacing w:line="240" w:lineRule="auto"/>
            </w:pPr>
          </w:p>
          <w:p w14:paraId="42F35424" w14:textId="77777777" w:rsidR="00BC1DD8" w:rsidRDefault="0034374F">
            <w:pPr>
              <w:pStyle w:val="Normal1"/>
              <w:widowControl w:val="0"/>
              <w:spacing w:line="240" w:lineRule="auto"/>
            </w:pPr>
            <w:r>
              <w:t xml:space="preserve">He was so interested in knowledge and being educated that he felt that this led to the fall of his kingdom. this is evident in the regretful tone in the line “ the </w:t>
            </w:r>
            <w:proofErr w:type="spellStart"/>
            <w:r>
              <w:t>goverment</w:t>
            </w:r>
            <w:proofErr w:type="spellEnd"/>
            <w:r>
              <w:t xml:space="preserve"> </w:t>
            </w:r>
            <w:proofErr w:type="spellStart"/>
            <w:r>
              <w:t>i</w:t>
            </w:r>
            <w:proofErr w:type="spellEnd"/>
            <w:r>
              <w:t xml:space="preserve"> cast upon my brother and to my state grew stranger, being transported and rapt in secret studies”</w:t>
            </w:r>
          </w:p>
          <w:p w14:paraId="0BEFC10C" w14:textId="77777777" w:rsidR="00BC1DD8" w:rsidRDefault="00BC1DD8">
            <w:pPr>
              <w:pStyle w:val="Normal1"/>
              <w:widowControl w:val="0"/>
              <w:spacing w:line="240" w:lineRule="auto"/>
            </w:pPr>
          </w:p>
          <w:p w14:paraId="07CDA648" w14:textId="77777777" w:rsidR="00BC1DD8" w:rsidRDefault="00BC1DD8">
            <w:pPr>
              <w:pStyle w:val="Normal1"/>
              <w:widowControl w:val="0"/>
              <w:spacing w:line="240" w:lineRule="auto"/>
            </w:pPr>
          </w:p>
          <w:p w14:paraId="7770BF1E" w14:textId="77777777" w:rsidR="00BC1DD8" w:rsidRDefault="0034374F">
            <w:pPr>
              <w:pStyle w:val="Normal1"/>
              <w:widowControl w:val="0"/>
              <w:spacing w:line="240" w:lineRule="auto"/>
            </w:pPr>
            <w:r>
              <w:t xml:space="preserve">As Prospero landed on  the island he finds himself meeting Caliban and at the time Caliban showed the treasures of the island to Prospero. “The fresh springs, brine pits, barren  place and fertile”. In addition when Prospero came to the </w:t>
            </w:r>
            <w:proofErr w:type="spellStart"/>
            <w:r>
              <w:t>the</w:t>
            </w:r>
            <w:proofErr w:type="spellEnd"/>
            <w:r>
              <w:t xml:space="preserve"> island  “when thou </w:t>
            </w:r>
            <w:proofErr w:type="spellStart"/>
            <w:r>
              <w:t>camest</w:t>
            </w:r>
            <w:proofErr w:type="spellEnd"/>
            <w:r>
              <w:t xml:space="preserve"> first, Thou </w:t>
            </w:r>
            <w:proofErr w:type="spellStart"/>
            <w:r>
              <w:t>strok’st</w:t>
            </w:r>
            <w:proofErr w:type="spellEnd"/>
            <w:r>
              <w:t xml:space="preserve"> me and made much of me.” (Caliban’s use of cumulative listing and tactile imagery shows his specific memories of P and his betrayal of C)</w:t>
            </w:r>
          </w:p>
          <w:p w14:paraId="3B60CD1F" w14:textId="77777777" w:rsidR="00BC1DD8" w:rsidRDefault="00BC1DD8">
            <w:pPr>
              <w:pStyle w:val="Normal1"/>
              <w:widowControl w:val="0"/>
              <w:spacing w:line="240" w:lineRule="auto"/>
            </w:pPr>
          </w:p>
        </w:tc>
        <w:tc>
          <w:tcPr>
            <w:tcW w:w="3180" w:type="dxa"/>
            <w:tcMar>
              <w:top w:w="100" w:type="dxa"/>
              <w:left w:w="100" w:type="dxa"/>
              <w:bottom w:w="100" w:type="dxa"/>
              <w:right w:w="100" w:type="dxa"/>
            </w:tcMar>
          </w:tcPr>
          <w:p w14:paraId="0BA9F568" w14:textId="77777777" w:rsidR="00BC1DD8" w:rsidRDefault="00BC1DD8">
            <w:pPr>
              <w:pStyle w:val="Normal1"/>
              <w:widowControl w:val="0"/>
              <w:spacing w:line="240" w:lineRule="auto"/>
            </w:pPr>
          </w:p>
          <w:p w14:paraId="123853C7" w14:textId="77777777" w:rsidR="00BC1DD8" w:rsidRDefault="0034374F">
            <w:pPr>
              <w:pStyle w:val="Normal1"/>
              <w:widowControl w:val="0"/>
              <w:spacing w:line="240" w:lineRule="auto"/>
            </w:pPr>
            <w:r>
              <w:rPr>
                <w:b/>
              </w:rPr>
              <w:t xml:space="preserve">Rediscoveries of the past will prompt a renewed perception of the present. </w:t>
            </w:r>
          </w:p>
          <w:p w14:paraId="15F2A73A" w14:textId="77777777" w:rsidR="00BC1DD8" w:rsidRDefault="00BC1DD8">
            <w:pPr>
              <w:pStyle w:val="Normal1"/>
              <w:widowControl w:val="0"/>
              <w:spacing w:line="240" w:lineRule="auto"/>
            </w:pPr>
          </w:p>
          <w:p w14:paraId="19061CD0" w14:textId="77777777" w:rsidR="00BC1DD8" w:rsidRDefault="0034374F">
            <w:pPr>
              <w:pStyle w:val="Normal1"/>
              <w:widowControl w:val="0"/>
              <w:spacing w:line="240" w:lineRule="auto"/>
            </w:pPr>
            <w:r>
              <w:rPr>
                <w:b/>
              </w:rPr>
              <w:t>Memories of the past may enable an individual to eventually reconcile the past and present through unveiling concealed emotions, leading to self discovery.</w:t>
            </w:r>
          </w:p>
          <w:p w14:paraId="1A8C08A5" w14:textId="77777777" w:rsidR="00BC1DD8" w:rsidRDefault="00BC1DD8">
            <w:pPr>
              <w:pStyle w:val="Normal1"/>
              <w:widowControl w:val="0"/>
              <w:spacing w:line="240" w:lineRule="auto"/>
            </w:pPr>
          </w:p>
          <w:p w14:paraId="09345472" w14:textId="77777777" w:rsidR="00BC1DD8" w:rsidRDefault="0034374F">
            <w:pPr>
              <w:pStyle w:val="Normal1"/>
              <w:widowControl w:val="0"/>
              <w:spacing w:line="240" w:lineRule="auto"/>
            </w:pPr>
            <w:r>
              <w:rPr>
                <w:b/>
              </w:rPr>
              <w:t>When one is isolated ones sense of regret and rediscovery of emotions and sense of distance may be crystallised or intensified.</w:t>
            </w:r>
          </w:p>
          <w:p w14:paraId="37985D3A" w14:textId="77777777" w:rsidR="00BC1DD8" w:rsidRDefault="00BC1DD8">
            <w:pPr>
              <w:pStyle w:val="Normal1"/>
              <w:widowControl w:val="0"/>
              <w:spacing w:line="240" w:lineRule="auto"/>
            </w:pPr>
          </w:p>
          <w:p w14:paraId="6B3D3C4E" w14:textId="77777777" w:rsidR="00BC1DD8" w:rsidRDefault="00BC1DD8">
            <w:pPr>
              <w:pStyle w:val="Normal1"/>
              <w:widowControl w:val="0"/>
              <w:spacing w:line="240" w:lineRule="auto"/>
            </w:pPr>
          </w:p>
        </w:tc>
      </w:tr>
      <w:tr w:rsidR="00BC1DD8" w14:paraId="5122F0B7" w14:textId="77777777">
        <w:tc>
          <w:tcPr>
            <w:tcW w:w="2610" w:type="dxa"/>
            <w:tcMar>
              <w:top w:w="100" w:type="dxa"/>
              <w:left w:w="100" w:type="dxa"/>
              <w:bottom w:w="100" w:type="dxa"/>
              <w:right w:w="100" w:type="dxa"/>
            </w:tcMar>
          </w:tcPr>
          <w:p w14:paraId="47212855" w14:textId="77777777" w:rsidR="00BC1DD8" w:rsidRDefault="00BC1DD8">
            <w:pPr>
              <w:pStyle w:val="Normal1"/>
              <w:widowControl w:val="0"/>
              <w:spacing w:line="240" w:lineRule="auto"/>
            </w:pPr>
          </w:p>
        </w:tc>
        <w:tc>
          <w:tcPr>
            <w:tcW w:w="2820" w:type="dxa"/>
            <w:tcMar>
              <w:top w:w="100" w:type="dxa"/>
              <w:left w:w="100" w:type="dxa"/>
              <w:bottom w:w="100" w:type="dxa"/>
              <w:right w:w="100" w:type="dxa"/>
            </w:tcMar>
          </w:tcPr>
          <w:p w14:paraId="5E151726" w14:textId="77777777" w:rsidR="00BC1DD8" w:rsidRDefault="00BC1DD8">
            <w:pPr>
              <w:pStyle w:val="Normal1"/>
              <w:widowControl w:val="0"/>
              <w:spacing w:line="240" w:lineRule="auto"/>
            </w:pPr>
          </w:p>
        </w:tc>
        <w:tc>
          <w:tcPr>
            <w:tcW w:w="3030" w:type="dxa"/>
            <w:tcMar>
              <w:top w:w="100" w:type="dxa"/>
              <w:left w:w="100" w:type="dxa"/>
              <w:bottom w:w="100" w:type="dxa"/>
              <w:right w:w="100" w:type="dxa"/>
            </w:tcMar>
          </w:tcPr>
          <w:p w14:paraId="6A25F793" w14:textId="77777777" w:rsidR="00BC1DD8" w:rsidRDefault="00BC1DD8">
            <w:pPr>
              <w:pStyle w:val="Normal1"/>
              <w:widowControl w:val="0"/>
              <w:spacing w:line="240" w:lineRule="auto"/>
            </w:pPr>
          </w:p>
        </w:tc>
        <w:tc>
          <w:tcPr>
            <w:tcW w:w="3180" w:type="dxa"/>
            <w:tcMar>
              <w:top w:w="100" w:type="dxa"/>
              <w:left w:w="100" w:type="dxa"/>
              <w:bottom w:w="100" w:type="dxa"/>
              <w:right w:w="100" w:type="dxa"/>
            </w:tcMar>
          </w:tcPr>
          <w:p w14:paraId="4D97BC63" w14:textId="77777777" w:rsidR="00BC1DD8" w:rsidRDefault="00BC1DD8">
            <w:pPr>
              <w:pStyle w:val="Normal1"/>
              <w:widowControl w:val="0"/>
              <w:spacing w:line="240" w:lineRule="auto"/>
            </w:pPr>
          </w:p>
        </w:tc>
      </w:tr>
    </w:tbl>
    <w:p w14:paraId="447972A6" w14:textId="77777777" w:rsidR="00BC1DD8" w:rsidRDefault="00BC1DD8">
      <w:pPr>
        <w:pStyle w:val="Normal1"/>
      </w:pPr>
    </w:p>
    <w:sectPr w:rsidR="00BC1D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B96FCE"/>
    <w:multiLevelType w:val="multilevel"/>
    <w:tmpl w:val="0D2A5C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5EBE5C8E"/>
    <w:multiLevelType w:val="multilevel"/>
    <w:tmpl w:val="D9E25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6DBA4737"/>
    <w:multiLevelType w:val="multilevel"/>
    <w:tmpl w:val="8E143B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MjMyNjQ1NDCwsLAyUdpeDU4uLM/DyQAsNaAFCJFMosAAAA"/>
  </w:docVars>
  <w:rsids>
    <w:rsidRoot w:val="00BC1DD8"/>
    <w:rsid w:val="000B527E"/>
    <w:rsid w:val="0034374F"/>
    <w:rsid w:val="005B7F40"/>
    <w:rsid w:val="005E6756"/>
    <w:rsid w:val="00AE2C04"/>
    <w:rsid w:val="00BC1DD8"/>
    <w:rsid w:val="00E4493E"/>
    <w:rsid w:val="00FB18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1A89ED"/>
  <w15:docId w15:val="{41D14F86-D17C-4E4C-B00D-A6050A6A3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AU"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0</Pages>
  <Words>3845</Words>
  <Characters>2192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haracter responses The Tempest.docx</vt:lpstr>
    </vt:vector>
  </TitlesOfParts>
  <Company>MLC School</Company>
  <LinksUpToDate>false</LinksUpToDate>
  <CharactersWithSpaces>2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responses The Tempest.docx</dc:title>
  <dc:creator>Marc Zaczek</dc:creator>
  <cp:lastModifiedBy>Marc Zaczek</cp:lastModifiedBy>
  <cp:revision>4</cp:revision>
  <dcterms:created xsi:type="dcterms:W3CDTF">2017-02-08T07:31:00Z</dcterms:created>
  <dcterms:modified xsi:type="dcterms:W3CDTF">2017-02-08T09:55:00Z</dcterms:modified>
</cp:coreProperties>
</file>